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841705F" w14:textId="77777777" w:rsidR="007A3F00" w:rsidRPr="0022072F" w:rsidRDefault="007A3F00" w:rsidP="007A3F00">
      <w:pPr>
        <w:pStyle w:val="MDPI12title"/>
        <w:jc w:val="both"/>
        <w:rPr>
          <w:lang w:val="en-CY"/>
        </w:rPr>
      </w:pPr>
      <w:r>
        <w:rPr>
          <w:lang w:val="en-CY"/>
        </w:rPr>
        <w:t>A Full Computational Evaluation of Two Novel Chalcone Derivatives as Inhibitors for Colon Cancer Related Proteins.</w:t>
      </w:r>
    </w:p>
    <w:p w14:paraId="2180993F" w14:textId="44C15673" w:rsidR="007A3F00" w:rsidRDefault="007A3F00" w:rsidP="007A3F00">
      <w:pPr>
        <w:pStyle w:val="MDPI13authornames"/>
        <w:rPr>
          <w:vertAlign w:val="superscript"/>
          <w:lang w:val="en-CY"/>
        </w:rPr>
      </w:pPr>
      <w:r>
        <w:rPr>
          <w:lang w:val="en-CY"/>
        </w:rPr>
        <w:t>Manos C. Vlasiou</w:t>
      </w:r>
      <w:r w:rsidRPr="0022072F">
        <w:rPr>
          <w:vertAlign w:val="superscript"/>
          <w:lang w:val="en-CY"/>
        </w:rPr>
        <w:t>1</w:t>
      </w:r>
      <w:r>
        <w:rPr>
          <w:lang w:val="en-CY"/>
        </w:rPr>
        <w:t>*</w:t>
      </w:r>
      <w:r w:rsidRPr="00D945EC">
        <w:t xml:space="preserve">, </w:t>
      </w:r>
      <w:r>
        <w:rPr>
          <w:lang w:val="en-CY"/>
        </w:rPr>
        <w:t>Christos C. Petrou</w:t>
      </w:r>
      <w:r w:rsidRPr="0022072F">
        <w:rPr>
          <w:vertAlign w:val="superscript"/>
          <w:lang w:val="en-CY"/>
        </w:rPr>
        <w:t>1</w:t>
      </w:r>
      <w:r>
        <w:rPr>
          <w:lang w:val="en-CY"/>
        </w:rPr>
        <w:t>,</w:t>
      </w:r>
      <w:r w:rsidRPr="00D945EC">
        <w:t xml:space="preserve"> </w:t>
      </w:r>
      <w:r>
        <w:rPr>
          <w:lang w:val="en-CY"/>
        </w:rPr>
        <w:t>Yiannis Sarigiannis</w:t>
      </w:r>
      <w:r w:rsidRPr="0022072F">
        <w:rPr>
          <w:vertAlign w:val="superscript"/>
          <w:lang w:val="en-CY"/>
        </w:rPr>
        <w:t>1</w:t>
      </w:r>
      <w:r>
        <w:rPr>
          <w:lang w:val="en-CY"/>
        </w:rPr>
        <w:t xml:space="preserve"> </w:t>
      </w:r>
      <w:r w:rsidRPr="00D945EC">
        <w:t xml:space="preserve">and </w:t>
      </w:r>
      <w:proofErr w:type="spellStart"/>
      <w:r>
        <w:rPr>
          <w:lang w:val="en-CY"/>
        </w:rPr>
        <w:t>Kyriaki</w:t>
      </w:r>
      <w:proofErr w:type="spellEnd"/>
      <w:r>
        <w:rPr>
          <w:lang w:val="en-CY"/>
        </w:rPr>
        <w:t xml:space="preserve"> S. Pafiti</w:t>
      </w:r>
      <w:r w:rsidRPr="0022072F">
        <w:rPr>
          <w:vertAlign w:val="superscript"/>
          <w:lang w:val="en-CY"/>
        </w:rPr>
        <w:t>1</w:t>
      </w:r>
    </w:p>
    <w:p w14:paraId="481E6201" w14:textId="0AE78663" w:rsidR="007A3F00" w:rsidRPr="007A3F00" w:rsidRDefault="007A3F00" w:rsidP="007A3F00">
      <w:pPr>
        <w:rPr>
          <w:lang w:val="en-CY" w:eastAsia="de-DE" w:bidi="en-US"/>
        </w:rPr>
      </w:pPr>
      <w:r w:rsidRPr="007A3F00">
        <w:rPr>
          <w:vertAlign w:val="superscript"/>
          <w:lang w:val="en-CY" w:eastAsia="de-DE" w:bidi="en-US"/>
        </w:rPr>
        <w:t>1</w:t>
      </w:r>
      <w:r w:rsidRPr="007A3F00">
        <w:rPr>
          <w:lang w:val="en-CY" w:eastAsia="de-DE" w:bidi="en-US"/>
        </w:rPr>
        <w:t>Affiliation 1; Department of Life and Health Sciences, University of Nicosia, Nicosia 2417,</w:t>
      </w:r>
      <w:r>
        <w:rPr>
          <w:lang w:val="en-CY" w:eastAsia="de-DE" w:bidi="en-US"/>
        </w:rPr>
        <w:t xml:space="preserve"> Cyprus</w:t>
      </w:r>
    </w:p>
    <w:p w14:paraId="436FA5ED" w14:textId="0492F030" w:rsidR="007A3F00" w:rsidRPr="0022072F" w:rsidRDefault="007A3F00" w:rsidP="007A3F00">
      <w:pPr>
        <w:pStyle w:val="MDPI16affiliation"/>
        <w:ind w:left="0" w:firstLine="0"/>
        <w:rPr>
          <w:lang w:val="en-CY"/>
        </w:rPr>
      </w:pPr>
    </w:p>
    <w:p w14:paraId="03E5B845" w14:textId="26164929" w:rsidR="00C62387" w:rsidRDefault="007A3F00">
      <w:pPr>
        <w:rPr>
          <w:lang w:val="en-CY"/>
        </w:rPr>
      </w:pPr>
      <w:r w:rsidRPr="007A3F00">
        <w:rPr>
          <w:lang w:val="en-CY"/>
        </w:rPr>
        <w:t>*</w:t>
      </w:r>
      <w:r w:rsidRPr="007A3F00">
        <w:rPr>
          <w:lang w:val="en-CY"/>
        </w:rPr>
        <w:tab/>
        <w:t xml:space="preserve">Correspondence: </w:t>
      </w:r>
      <w:hyperlink r:id="rId5" w:history="1">
        <w:r w:rsidRPr="00FA0E28">
          <w:rPr>
            <w:rStyle w:val="Hyperlink"/>
            <w:lang w:val="en-CY"/>
          </w:rPr>
          <w:t>vlasiou.m@unic.ac.cy</w:t>
        </w:r>
      </w:hyperlink>
    </w:p>
    <w:p w14:paraId="3F0048E8" w14:textId="2C1637E5" w:rsidR="007A3F00" w:rsidRDefault="007A3F00">
      <w:pPr>
        <w:rPr>
          <w:lang w:val="en-CY"/>
        </w:rPr>
      </w:pPr>
    </w:p>
    <w:p w14:paraId="30C68B08" w14:textId="77777777" w:rsidR="00CB756F" w:rsidRPr="00CB756F" w:rsidRDefault="00CB756F" w:rsidP="00CB756F">
      <w:pPr>
        <w:rPr>
          <w:lang w:val="en-CY"/>
        </w:rPr>
      </w:pPr>
      <w:r w:rsidRPr="00E2601B">
        <w:rPr>
          <w:b/>
          <w:bCs/>
          <w:lang w:val="en-CY"/>
        </w:rPr>
        <w:t>S1 Table:</w:t>
      </w:r>
      <w:r w:rsidRPr="00CB756F">
        <w:rPr>
          <w:lang w:val="en-CY"/>
        </w:rPr>
        <w:t xml:space="preserve"> Residue-Specific binding probability of the studied proteins.</w:t>
      </w:r>
    </w:p>
    <w:p w14:paraId="4BD06E4C" w14:textId="77777777" w:rsidR="00CB756F" w:rsidRPr="00CB756F" w:rsidRDefault="00CB756F" w:rsidP="00CB756F">
      <w:pPr>
        <w:rPr>
          <w:lang w:val="en-CY"/>
        </w:rPr>
      </w:pPr>
      <w:r w:rsidRPr="00E2601B">
        <w:rPr>
          <w:b/>
          <w:bCs/>
          <w:lang w:val="en-CY"/>
        </w:rPr>
        <w:t>S2 Table:</w:t>
      </w:r>
      <w:r w:rsidRPr="00CB756F">
        <w:rPr>
          <w:lang w:val="en-CY"/>
        </w:rPr>
        <w:t xml:space="preserve"> Bond lenghts of the Xanthohumol and 8-Prenylnaringenin derivatives.</w:t>
      </w:r>
    </w:p>
    <w:p w14:paraId="162442E3" w14:textId="77777777" w:rsidR="00CB756F" w:rsidRPr="00CB756F" w:rsidRDefault="00CB756F" w:rsidP="00CB756F">
      <w:pPr>
        <w:rPr>
          <w:lang w:val="en-CY"/>
        </w:rPr>
      </w:pPr>
      <w:r w:rsidRPr="00E2601B">
        <w:rPr>
          <w:b/>
          <w:bCs/>
          <w:lang w:val="en-CY"/>
        </w:rPr>
        <w:t>S3 Table:</w:t>
      </w:r>
      <w:r w:rsidRPr="00CB756F">
        <w:rPr>
          <w:lang w:val="en-CY"/>
        </w:rPr>
        <w:t xml:space="preserve"> Bond angles of the Xanthohumol and 8-Prenylnaringenin derivatives.</w:t>
      </w:r>
    </w:p>
    <w:p w14:paraId="6B6B1BFD" w14:textId="289B2CAC" w:rsidR="007A3F00" w:rsidRDefault="00CB756F" w:rsidP="00CB756F">
      <w:pPr>
        <w:rPr>
          <w:lang w:val="en-CY"/>
        </w:rPr>
      </w:pPr>
      <w:r w:rsidRPr="00E2601B">
        <w:rPr>
          <w:b/>
          <w:bCs/>
          <w:lang w:val="en-CY"/>
        </w:rPr>
        <w:t>S4 Table:</w:t>
      </w:r>
      <w:r w:rsidRPr="00CB756F">
        <w:rPr>
          <w:lang w:val="en-CY"/>
        </w:rPr>
        <w:t xml:space="preserve"> Atomic charges of the Xanthohumol and 8-Prenylnaringenin derivatives.</w:t>
      </w:r>
    </w:p>
    <w:p w14:paraId="640D9428" w14:textId="77F99BEB" w:rsidR="00E2601B" w:rsidRDefault="00E2601B" w:rsidP="00CB756F">
      <w:pPr>
        <w:rPr>
          <w:lang w:val="en-CY"/>
        </w:rPr>
      </w:pPr>
    </w:p>
    <w:p w14:paraId="3DDF7AF6" w14:textId="417CFB1F" w:rsidR="00E2601B" w:rsidRDefault="00E2601B" w:rsidP="00CB756F">
      <w:pPr>
        <w:rPr>
          <w:lang w:val="en-CY"/>
        </w:rPr>
      </w:pPr>
    </w:p>
    <w:p w14:paraId="72BAA03C" w14:textId="2053A3C3" w:rsidR="00E2601B" w:rsidRDefault="00653F39" w:rsidP="00CB756F">
      <w:pPr>
        <w:rPr>
          <w:lang w:val="en-CY"/>
        </w:rPr>
      </w:pPr>
      <w:r w:rsidRPr="00653F39">
        <w:rPr>
          <w:b/>
          <w:bCs/>
          <w:lang w:val="en-CY"/>
        </w:rPr>
        <w:t>S1 Table:</w:t>
      </w:r>
      <w:r w:rsidRPr="00653F39">
        <w:rPr>
          <w:lang w:val="en-CY"/>
        </w:rPr>
        <w:t xml:space="preserve"> Residue-Specific binding probability of the studied proteins.</w:t>
      </w:r>
    </w:p>
    <w:p w14:paraId="43BE3E5D" w14:textId="746B5D68" w:rsidR="00653F39" w:rsidRDefault="00653F39" w:rsidP="00CB756F">
      <w:pPr>
        <w:rPr>
          <w:lang w:val="en-CY"/>
        </w:rPr>
      </w:pPr>
    </w:p>
    <w:p w14:paraId="55EB6700" w14:textId="40796792" w:rsidR="00653F39" w:rsidRPr="001D4ADF" w:rsidRDefault="001D4ADF" w:rsidP="00CB756F">
      <w:pPr>
        <w:rPr>
          <w:b/>
          <w:bCs/>
          <w:lang w:val="en-CY"/>
        </w:rPr>
      </w:pPr>
      <w:r w:rsidRPr="001D4ADF">
        <w:rPr>
          <w:b/>
          <w:bCs/>
          <w:lang w:val="en-CY"/>
        </w:rPr>
        <w:t>3F6U</w:t>
      </w:r>
    </w:p>
    <w:p w14:paraId="0C871612" w14:textId="36F5A636" w:rsidR="001D4ADF" w:rsidRDefault="001D4ADF" w:rsidP="00CB756F">
      <w:pPr>
        <w:rPr>
          <w:lang w:val="en-CY"/>
        </w:rPr>
      </w:pPr>
    </w:p>
    <w:p w14:paraId="5CF200D6" w14:textId="77777777" w:rsidR="004A2CA6" w:rsidRPr="004A2CA6" w:rsidRDefault="004A2CA6" w:rsidP="004A2CA6">
      <w:pPr>
        <w:rPr>
          <w:lang w:val="en-CY"/>
        </w:rPr>
      </w:pPr>
      <w:r w:rsidRPr="004A2CA6">
        <w:rPr>
          <w:lang w:val="en-CY"/>
        </w:rPr>
        <w:t>r=LEU;n=1 :prob_ions=0.000;prob_organic=0.028</w:t>
      </w:r>
    </w:p>
    <w:p w14:paraId="4B17077E" w14:textId="77777777" w:rsidR="004A2CA6" w:rsidRPr="004A2CA6" w:rsidRDefault="004A2CA6" w:rsidP="004A2CA6">
      <w:pPr>
        <w:rPr>
          <w:lang w:val="en-CY"/>
        </w:rPr>
      </w:pPr>
      <w:r w:rsidRPr="004A2CA6">
        <w:rPr>
          <w:lang w:val="en-CY"/>
        </w:rPr>
        <w:t>r=ILE;n=2 :prob_ions=0.044;prob_organic=0.029</w:t>
      </w:r>
    </w:p>
    <w:p w14:paraId="4D874497" w14:textId="77777777" w:rsidR="004A2CA6" w:rsidRPr="004A2CA6" w:rsidRDefault="004A2CA6" w:rsidP="004A2CA6">
      <w:pPr>
        <w:rPr>
          <w:lang w:val="en-CY"/>
        </w:rPr>
      </w:pPr>
      <w:r w:rsidRPr="004A2CA6">
        <w:rPr>
          <w:lang w:val="en-CY"/>
        </w:rPr>
        <w:t>r=ASP;n=3 :prob_ions=0.002;prob_organic=0.027</w:t>
      </w:r>
    </w:p>
    <w:p w14:paraId="595F2A33" w14:textId="77777777" w:rsidR="004A2CA6" w:rsidRPr="004A2CA6" w:rsidRDefault="004A2CA6" w:rsidP="004A2CA6">
      <w:pPr>
        <w:rPr>
          <w:lang w:val="en-CY"/>
        </w:rPr>
      </w:pPr>
      <w:r w:rsidRPr="004A2CA6">
        <w:rPr>
          <w:lang w:val="en-CY"/>
        </w:rPr>
        <w:t>r=GLY;n=4 :prob_ions=0.000;prob_organic=0.026</w:t>
      </w:r>
    </w:p>
    <w:p w14:paraId="32E2BC19" w14:textId="77777777" w:rsidR="004A2CA6" w:rsidRPr="004A2CA6" w:rsidRDefault="004A2CA6" w:rsidP="004A2CA6">
      <w:pPr>
        <w:rPr>
          <w:lang w:val="en-CY"/>
        </w:rPr>
      </w:pPr>
      <w:r w:rsidRPr="004A2CA6">
        <w:rPr>
          <w:lang w:val="en-CY"/>
        </w:rPr>
        <w:t>r=LYS;n=5 :prob_ions=0.000;prob_organic=0.027</w:t>
      </w:r>
    </w:p>
    <w:p w14:paraId="3F56CF31" w14:textId="77777777" w:rsidR="004A2CA6" w:rsidRPr="004A2CA6" w:rsidRDefault="004A2CA6" w:rsidP="004A2CA6">
      <w:pPr>
        <w:rPr>
          <w:lang w:val="en-CY"/>
        </w:rPr>
      </w:pPr>
      <w:r w:rsidRPr="004A2CA6">
        <w:rPr>
          <w:lang w:val="en-CY"/>
        </w:rPr>
        <w:t>r=MET;n=6 :prob_ions=0.000;prob_organic=0.027</w:t>
      </w:r>
    </w:p>
    <w:p w14:paraId="005768EA" w14:textId="77777777" w:rsidR="004A2CA6" w:rsidRPr="004A2CA6" w:rsidRDefault="004A2CA6" w:rsidP="004A2CA6">
      <w:pPr>
        <w:rPr>
          <w:lang w:val="en-CY"/>
        </w:rPr>
      </w:pPr>
      <w:r w:rsidRPr="004A2CA6">
        <w:rPr>
          <w:lang w:val="en-CY"/>
        </w:rPr>
        <w:t>r=THR;n=7 :prob_ions=0.000;prob_organic=0.029</w:t>
      </w:r>
    </w:p>
    <w:p w14:paraId="346091E1" w14:textId="77777777" w:rsidR="004A2CA6" w:rsidRPr="004A2CA6" w:rsidRDefault="004A2CA6" w:rsidP="004A2CA6">
      <w:pPr>
        <w:rPr>
          <w:lang w:val="en-CY"/>
        </w:rPr>
      </w:pPr>
      <w:r w:rsidRPr="004A2CA6">
        <w:rPr>
          <w:lang w:val="en-CY"/>
        </w:rPr>
        <w:t>r=ARG;n=8 :prob_ions=0.000;prob_organic=0.032</w:t>
      </w:r>
    </w:p>
    <w:p w14:paraId="77C93968" w14:textId="77777777" w:rsidR="004A2CA6" w:rsidRPr="004A2CA6" w:rsidRDefault="004A2CA6" w:rsidP="004A2CA6">
      <w:pPr>
        <w:rPr>
          <w:lang w:val="en-CY"/>
        </w:rPr>
      </w:pPr>
      <w:r w:rsidRPr="004A2CA6">
        <w:rPr>
          <w:lang w:val="en-CY"/>
        </w:rPr>
        <w:t>r=ARG;n=9 :prob_ions=0.001;prob_organic=0.032</w:t>
      </w:r>
    </w:p>
    <w:p w14:paraId="7DAC3CBE" w14:textId="77777777" w:rsidR="004A2CA6" w:rsidRPr="004A2CA6" w:rsidRDefault="004A2CA6" w:rsidP="004A2CA6">
      <w:pPr>
        <w:rPr>
          <w:lang w:val="en-CY"/>
        </w:rPr>
      </w:pPr>
      <w:r w:rsidRPr="004A2CA6">
        <w:rPr>
          <w:lang w:val="en-CY"/>
        </w:rPr>
        <w:t>r=GLY;n=10 :prob_ions=0.000;prob_organic=0.035</w:t>
      </w:r>
    </w:p>
    <w:p w14:paraId="53A34FDD" w14:textId="77777777" w:rsidR="004A2CA6" w:rsidRPr="004A2CA6" w:rsidRDefault="004A2CA6" w:rsidP="004A2CA6">
      <w:pPr>
        <w:rPr>
          <w:lang w:val="en-CY"/>
        </w:rPr>
      </w:pPr>
      <w:r w:rsidRPr="004A2CA6">
        <w:rPr>
          <w:lang w:val="en-CY"/>
        </w:rPr>
        <w:t>r=ASP;n=11 :prob_ions=0.000;prob_organic=0.034</w:t>
      </w:r>
    </w:p>
    <w:p w14:paraId="3B3BC174" w14:textId="77777777" w:rsidR="004A2CA6" w:rsidRPr="004A2CA6" w:rsidRDefault="004A2CA6" w:rsidP="004A2CA6">
      <w:pPr>
        <w:rPr>
          <w:lang w:val="en-CY"/>
        </w:rPr>
      </w:pPr>
      <w:r w:rsidRPr="004A2CA6">
        <w:rPr>
          <w:lang w:val="en-CY"/>
        </w:rPr>
        <w:t>r=SER;n=12 :prob_ions=0.000;prob_organic=0.037</w:t>
      </w:r>
    </w:p>
    <w:p w14:paraId="7E7955C1" w14:textId="77777777" w:rsidR="004A2CA6" w:rsidRPr="004A2CA6" w:rsidRDefault="004A2CA6" w:rsidP="004A2CA6">
      <w:pPr>
        <w:rPr>
          <w:lang w:val="en-CY"/>
        </w:rPr>
      </w:pPr>
      <w:r w:rsidRPr="004A2CA6">
        <w:rPr>
          <w:lang w:val="en-CY"/>
        </w:rPr>
        <w:t>r=PRO;n=13 :prob_ions=0.000;prob_organic=0.037</w:t>
      </w:r>
    </w:p>
    <w:p w14:paraId="0FDBCC6B" w14:textId="77777777" w:rsidR="004A2CA6" w:rsidRPr="004A2CA6" w:rsidRDefault="004A2CA6" w:rsidP="004A2CA6">
      <w:pPr>
        <w:rPr>
          <w:lang w:val="en-CY"/>
        </w:rPr>
      </w:pPr>
      <w:r w:rsidRPr="004A2CA6">
        <w:rPr>
          <w:lang w:val="en-CY"/>
        </w:rPr>
        <w:t>r=TRP;n=14 :prob_ions=0.000;prob_organic=0.036</w:t>
      </w:r>
    </w:p>
    <w:p w14:paraId="7E3DEFB9" w14:textId="77777777" w:rsidR="004A2CA6" w:rsidRPr="004A2CA6" w:rsidRDefault="004A2CA6" w:rsidP="004A2CA6">
      <w:pPr>
        <w:rPr>
          <w:lang w:val="en-CY"/>
        </w:rPr>
      </w:pPr>
      <w:r w:rsidRPr="004A2CA6">
        <w:rPr>
          <w:lang w:val="en-CY"/>
        </w:rPr>
        <w:t>r=GLN;n=15 :prob_ions=0.001;prob_organic=0.034</w:t>
      </w:r>
    </w:p>
    <w:p w14:paraId="292277A8" w14:textId="77777777" w:rsidR="004A2CA6" w:rsidRPr="004A2CA6" w:rsidRDefault="004A2CA6" w:rsidP="004A2CA6">
      <w:pPr>
        <w:rPr>
          <w:lang w:val="en-CY"/>
        </w:rPr>
      </w:pPr>
      <w:r w:rsidRPr="004A2CA6">
        <w:rPr>
          <w:lang w:val="en-CY"/>
        </w:rPr>
        <w:t>r=VAL;n=16 :prob_ions=0.000;prob_organic=0.030</w:t>
      </w:r>
    </w:p>
    <w:p w14:paraId="2A552DCB" w14:textId="77777777" w:rsidR="004A2CA6" w:rsidRPr="004A2CA6" w:rsidRDefault="004A2CA6" w:rsidP="004A2CA6">
      <w:pPr>
        <w:rPr>
          <w:lang w:val="en-CY"/>
        </w:rPr>
      </w:pPr>
      <w:r w:rsidRPr="004A2CA6">
        <w:rPr>
          <w:lang w:val="en-CY"/>
        </w:rPr>
        <w:t>r=VAL;n=17 :prob_ions=0.013;prob_organic=0.029</w:t>
      </w:r>
    </w:p>
    <w:p w14:paraId="20CA7C58" w14:textId="77777777" w:rsidR="004A2CA6" w:rsidRPr="004A2CA6" w:rsidRDefault="004A2CA6" w:rsidP="004A2CA6">
      <w:pPr>
        <w:rPr>
          <w:lang w:val="en-CY"/>
        </w:rPr>
      </w:pPr>
      <w:r w:rsidRPr="004A2CA6">
        <w:rPr>
          <w:lang w:val="en-CY"/>
        </w:rPr>
        <w:t>r=LEU;n=18 :prob_ions=0.000;prob_organic=0.027</w:t>
      </w:r>
    </w:p>
    <w:p w14:paraId="13110D45" w14:textId="77777777" w:rsidR="004A2CA6" w:rsidRPr="004A2CA6" w:rsidRDefault="004A2CA6" w:rsidP="004A2CA6">
      <w:pPr>
        <w:rPr>
          <w:lang w:val="en-CY"/>
        </w:rPr>
      </w:pPr>
      <w:r w:rsidRPr="004A2CA6">
        <w:rPr>
          <w:lang w:val="en-CY"/>
        </w:rPr>
        <w:t>r=LEU;n=19 :prob_ions=0.076;prob_organic=0.030</w:t>
      </w:r>
    </w:p>
    <w:p w14:paraId="1036C69E" w14:textId="77777777" w:rsidR="004A2CA6" w:rsidRPr="004A2CA6" w:rsidRDefault="004A2CA6" w:rsidP="004A2CA6">
      <w:pPr>
        <w:rPr>
          <w:lang w:val="en-CY"/>
        </w:rPr>
      </w:pPr>
      <w:r w:rsidRPr="004A2CA6">
        <w:rPr>
          <w:lang w:val="en-CY"/>
        </w:rPr>
        <w:t>r=ASP;n=20 :prob_ions=0.000;prob_organic=0.033</w:t>
      </w:r>
    </w:p>
    <w:p w14:paraId="206E57DE" w14:textId="77777777" w:rsidR="004A2CA6" w:rsidRPr="004A2CA6" w:rsidRDefault="004A2CA6" w:rsidP="004A2CA6">
      <w:pPr>
        <w:rPr>
          <w:lang w:val="en-CY"/>
        </w:rPr>
      </w:pPr>
      <w:r w:rsidRPr="004A2CA6">
        <w:rPr>
          <w:lang w:val="en-CY"/>
        </w:rPr>
        <w:t>r=SER;n=21 :prob_ions=0.000;prob_organic=0.027</w:t>
      </w:r>
    </w:p>
    <w:p w14:paraId="442DA987" w14:textId="77777777" w:rsidR="004A2CA6" w:rsidRPr="004A2CA6" w:rsidRDefault="004A2CA6" w:rsidP="004A2CA6">
      <w:pPr>
        <w:rPr>
          <w:lang w:val="en-CY"/>
        </w:rPr>
      </w:pPr>
      <w:r w:rsidRPr="004A2CA6">
        <w:rPr>
          <w:lang w:val="en-CY"/>
        </w:rPr>
        <w:t>r=LYS;n=22 :prob_ions=0.000;prob_organic=0.026</w:t>
      </w:r>
    </w:p>
    <w:p w14:paraId="26CD7DA1" w14:textId="77777777" w:rsidR="004A2CA6" w:rsidRPr="004A2CA6" w:rsidRDefault="004A2CA6" w:rsidP="004A2CA6">
      <w:pPr>
        <w:rPr>
          <w:lang w:val="en-CY"/>
        </w:rPr>
      </w:pPr>
      <w:r w:rsidRPr="004A2CA6">
        <w:rPr>
          <w:lang w:val="en-CY"/>
        </w:rPr>
        <w:t>r=LYS;n=23 :prob_ions=0.004;prob_organic=0.028</w:t>
      </w:r>
    </w:p>
    <w:p w14:paraId="34595E4F" w14:textId="77777777" w:rsidR="004A2CA6" w:rsidRPr="004A2CA6" w:rsidRDefault="004A2CA6" w:rsidP="004A2CA6">
      <w:pPr>
        <w:rPr>
          <w:lang w:val="en-CY"/>
        </w:rPr>
      </w:pPr>
      <w:r w:rsidRPr="004A2CA6">
        <w:rPr>
          <w:lang w:val="en-CY"/>
        </w:rPr>
        <w:t>r=LYS;n=24 :prob_ions=0.000;prob_organic=0.032</w:t>
      </w:r>
    </w:p>
    <w:p w14:paraId="6383C7DA" w14:textId="77777777" w:rsidR="004A2CA6" w:rsidRPr="004A2CA6" w:rsidRDefault="004A2CA6" w:rsidP="004A2CA6">
      <w:pPr>
        <w:rPr>
          <w:lang w:val="en-CY"/>
        </w:rPr>
      </w:pPr>
      <w:r w:rsidRPr="004A2CA6">
        <w:rPr>
          <w:lang w:val="en-CY"/>
        </w:rPr>
        <w:t>r=LEU;n=25 :prob_ions=0.000;prob_organic=0.060</w:t>
      </w:r>
    </w:p>
    <w:p w14:paraId="5196D727" w14:textId="77777777" w:rsidR="004A2CA6" w:rsidRPr="004A2CA6" w:rsidRDefault="004A2CA6" w:rsidP="004A2CA6">
      <w:pPr>
        <w:rPr>
          <w:lang w:val="en-CY"/>
        </w:rPr>
      </w:pPr>
      <w:r w:rsidRPr="004A2CA6">
        <w:rPr>
          <w:lang w:val="en-CY"/>
        </w:rPr>
        <w:t>r=ALA;n=26 :prob_ions=0.000;prob_organic=0.191</w:t>
      </w:r>
    </w:p>
    <w:p w14:paraId="22C8CEA8" w14:textId="77777777" w:rsidR="004A2CA6" w:rsidRPr="004A2CA6" w:rsidRDefault="004A2CA6" w:rsidP="004A2CA6">
      <w:pPr>
        <w:rPr>
          <w:lang w:val="en-CY"/>
        </w:rPr>
      </w:pPr>
      <w:r w:rsidRPr="004A2CA6">
        <w:rPr>
          <w:lang w:val="en-CY"/>
        </w:rPr>
        <w:t>r=CYS;n=27 :prob_ions=0.000;prob_organic=0.124</w:t>
      </w:r>
    </w:p>
    <w:p w14:paraId="0CACD48F" w14:textId="77777777" w:rsidR="004A2CA6" w:rsidRPr="004A2CA6" w:rsidRDefault="004A2CA6" w:rsidP="004A2CA6">
      <w:pPr>
        <w:rPr>
          <w:lang w:val="en-CY"/>
        </w:rPr>
      </w:pPr>
      <w:r w:rsidRPr="004A2CA6">
        <w:rPr>
          <w:lang w:val="en-CY"/>
        </w:rPr>
        <w:t>r=GLY;n=28 :prob_ions=0.000;prob_organic=0.028</w:t>
      </w:r>
    </w:p>
    <w:p w14:paraId="5D63170A" w14:textId="77777777" w:rsidR="004A2CA6" w:rsidRPr="004A2CA6" w:rsidRDefault="004A2CA6" w:rsidP="004A2CA6">
      <w:pPr>
        <w:rPr>
          <w:lang w:val="en-CY"/>
        </w:rPr>
      </w:pPr>
      <w:r w:rsidRPr="004A2CA6">
        <w:rPr>
          <w:lang w:val="en-CY"/>
        </w:rPr>
        <w:t>r=ALA;n=29 :prob_ions=0.000;prob_organic=0.028</w:t>
      </w:r>
    </w:p>
    <w:p w14:paraId="3D77B11A" w14:textId="77777777" w:rsidR="004A2CA6" w:rsidRPr="004A2CA6" w:rsidRDefault="004A2CA6" w:rsidP="004A2CA6">
      <w:pPr>
        <w:rPr>
          <w:lang w:val="en-CY"/>
        </w:rPr>
      </w:pPr>
      <w:r w:rsidRPr="004A2CA6">
        <w:rPr>
          <w:lang w:val="en-CY"/>
        </w:rPr>
        <w:lastRenderedPageBreak/>
        <w:t>r=VAL;n=30 :prob_ions=0.000;prob_organic=0.027</w:t>
      </w:r>
    </w:p>
    <w:p w14:paraId="33D1FD73" w14:textId="77777777" w:rsidR="004A2CA6" w:rsidRPr="004A2CA6" w:rsidRDefault="004A2CA6" w:rsidP="004A2CA6">
      <w:pPr>
        <w:rPr>
          <w:lang w:val="en-CY"/>
        </w:rPr>
      </w:pPr>
      <w:r w:rsidRPr="004A2CA6">
        <w:rPr>
          <w:lang w:val="en-CY"/>
        </w:rPr>
        <w:t>r=LEU;n=31 :prob_ions=0.000;prob_organic=0.028</w:t>
      </w:r>
    </w:p>
    <w:p w14:paraId="19F4F7CD" w14:textId="77777777" w:rsidR="004A2CA6" w:rsidRPr="004A2CA6" w:rsidRDefault="004A2CA6" w:rsidP="004A2CA6">
      <w:pPr>
        <w:rPr>
          <w:lang w:val="en-CY"/>
        </w:rPr>
      </w:pPr>
      <w:r w:rsidRPr="004A2CA6">
        <w:rPr>
          <w:lang w:val="en-CY"/>
        </w:rPr>
        <w:t>r=ILE;n=32 :prob_ions=0.000;prob_organic=0.027</w:t>
      </w:r>
    </w:p>
    <w:p w14:paraId="65D330D6" w14:textId="77777777" w:rsidR="004A2CA6" w:rsidRPr="004A2CA6" w:rsidRDefault="004A2CA6" w:rsidP="004A2CA6">
      <w:pPr>
        <w:rPr>
          <w:lang w:val="en-CY"/>
        </w:rPr>
      </w:pPr>
      <w:r w:rsidRPr="004A2CA6">
        <w:rPr>
          <w:lang w:val="en-CY"/>
        </w:rPr>
        <w:t>r=HIS;n=33 :prob_ions=0.000;prob_organic=0.027</w:t>
      </w:r>
    </w:p>
    <w:p w14:paraId="720578E0" w14:textId="77777777" w:rsidR="004A2CA6" w:rsidRPr="004A2CA6" w:rsidRDefault="004A2CA6" w:rsidP="004A2CA6">
      <w:pPr>
        <w:rPr>
          <w:lang w:val="en-CY"/>
        </w:rPr>
      </w:pPr>
      <w:r w:rsidRPr="004A2CA6">
        <w:rPr>
          <w:lang w:val="en-CY"/>
        </w:rPr>
        <w:t>r=PRO;n=34 :prob_ions=0.000;prob_organic=0.027</w:t>
      </w:r>
    </w:p>
    <w:p w14:paraId="56FB223C" w14:textId="77777777" w:rsidR="004A2CA6" w:rsidRPr="004A2CA6" w:rsidRDefault="004A2CA6" w:rsidP="004A2CA6">
      <w:pPr>
        <w:rPr>
          <w:lang w:val="en-CY"/>
        </w:rPr>
      </w:pPr>
      <w:r w:rsidRPr="004A2CA6">
        <w:rPr>
          <w:lang w:val="en-CY"/>
        </w:rPr>
        <w:t>r=SER;n=35 :prob_ions=0.000;prob_organic=0.026</w:t>
      </w:r>
    </w:p>
    <w:p w14:paraId="7B5D312F" w14:textId="77777777" w:rsidR="004A2CA6" w:rsidRPr="004A2CA6" w:rsidRDefault="004A2CA6" w:rsidP="004A2CA6">
      <w:pPr>
        <w:rPr>
          <w:lang w:val="en-CY"/>
        </w:rPr>
      </w:pPr>
      <w:r w:rsidRPr="004A2CA6">
        <w:rPr>
          <w:lang w:val="en-CY"/>
        </w:rPr>
        <w:t>r=TRP;n=36 :prob_ions=0.000;prob_organic=0.026</w:t>
      </w:r>
    </w:p>
    <w:p w14:paraId="4134CCAA" w14:textId="77777777" w:rsidR="004A2CA6" w:rsidRPr="004A2CA6" w:rsidRDefault="004A2CA6" w:rsidP="004A2CA6">
      <w:pPr>
        <w:rPr>
          <w:lang w:val="en-CY"/>
        </w:rPr>
      </w:pPr>
      <w:r w:rsidRPr="004A2CA6">
        <w:rPr>
          <w:lang w:val="en-CY"/>
        </w:rPr>
        <w:t>r=VAL;n=37 :prob_ions=0.000;prob_organic=0.027</w:t>
      </w:r>
    </w:p>
    <w:p w14:paraId="219C6183" w14:textId="77777777" w:rsidR="004A2CA6" w:rsidRPr="004A2CA6" w:rsidRDefault="004A2CA6" w:rsidP="004A2CA6">
      <w:pPr>
        <w:rPr>
          <w:lang w:val="en-CY"/>
        </w:rPr>
      </w:pPr>
      <w:r w:rsidRPr="004A2CA6">
        <w:rPr>
          <w:lang w:val="en-CY"/>
        </w:rPr>
        <w:t>r=LEU;n=38 :prob_ions=0.000;prob_organic=0.026</w:t>
      </w:r>
    </w:p>
    <w:p w14:paraId="0755AA92" w14:textId="77777777" w:rsidR="004A2CA6" w:rsidRPr="004A2CA6" w:rsidRDefault="004A2CA6" w:rsidP="004A2CA6">
      <w:pPr>
        <w:rPr>
          <w:lang w:val="en-CY"/>
        </w:rPr>
      </w:pPr>
      <w:r w:rsidRPr="004A2CA6">
        <w:rPr>
          <w:lang w:val="en-CY"/>
        </w:rPr>
        <w:t>r=THR;n=39 :prob_ions=0.000;prob_organic=0.027</w:t>
      </w:r>
    </w:p>
    <w:p w14:paraId="7C7D5D8E" w14:textId="77777777" w:rsidR="004A2CA6" w:rsidRPr="004A2CA6" w:rsidRDefault="004A2CA6" w:rsidP="004A2CA6">
      <w:pPr>
        <w:rPr>
          <w:lang w:val="en-CY"/>
        </w:rPr>
      </w:pPr>
      <w:r w:rsidRPr="004A2CA6">
        <w:rPr>
          <w:lang w:val="en-CY"/>
        </w:rPr>
        <w:t>r=ALA;n=40 :prob_ions=0.000;prob_organic=0.029</w:t>
      </w:r>
    </w:p>
    <w:p w14:paraId="707B0B77" w14:textId="77777777" w:rsidR="004A2CA6" w:rsidRPr="004A2CA6" w:rsidRDefault="004A2CA6" w:rsidP="004A2CA6">
      <w:pPr>
        <w:rPr>
          <w:lang w:val="en-CY"/>
        </w:rPr>
      </w:pPr>
      <w:r w:rsidRPr="004A2CA6">
        <w:rPr>
          <w:lang w:val="en-CY"/>
        </w:rPr>
        <w:t>r=ALA;n=41 :prob_ions=0.000;prob_organic=0.027</w:t>
      </w:r>
    </w:p>
    <w:p w14:paraId="3B73D03D" w14:textId="77777777" w:rsidR="004A2CA6" w:rsidRPr="004A2CA6" w:rsidRDefault="004A2CA6" w:rsidP="004A2CA6">
      <w:pPr>
        <w:rPr>
          <w:lang w:val="en-CY"/>
        </w:rPr>
      </w:pPr>
      <w:r w:rsidRPr="004A2CA6">
        <w:rPr>
          <w:lang w:val="en-CY"/>
        </w:rPr>
        <w:t>r=HIS;n=42 :prob_ions=0.000;prob_organic=1.000</w:t>
      </w:r>
    </w:p>
    <w:p w14:paraId="65087F50" w14:textId="77777777" w:rsidR="004A2CA6" w:rsidRPr="004A2CA6" w:rsidRDefault="004A2CA6" w:rsidP="004A2CA6">
      <w:pPr>
        <w:rPr>
          <w:lang w:val="en-CY"/>
        </w:rPr>
      </w:pPr>
      <w:r w:rsidRPr="004A2CA6">
        <w:rPr>
          <w:lang w:val="en-CY"/>
        </w:rPr>
        <w:t>r=CYS;n=43 :prob_ions=0.000;prob_organic=0.059</w:t>
      </w:r>
    </w:p>
    <w:p w14:paraId="12090106" w14:textId="77777777" w:rsidR="004A2CA6" w:rsidRPr="004A2CA6" w:rsidRDefault="004A2CA6" w:rsidP="004A2CA6">
      <w:pPr>
        <w:rPr>
          <w:lang w:val="en-CY"/>
        </w:rPr>
      </w:pPr>
      <w:r w:rsidRPr="004A2CA6">
        <w:rPr>
          <w:lang w:val="en-CY"/>
        </w:rPr>
        <w:t>r=MET;n=44 :prob_ions=0.000;prob_organic=0.028</w:t>
      </w:r>
    </w:p>
    <w:p w14:paraId="7E78F84D" w14:textId="77777777" w:rsidR="004A2CA6" w:rsidRPr="004A2CA6" w:rsidRDefault="004A2CA6" w:rsidP="004A2CA6">
      <w:pPr>
        <w:rPr>
          <w:lang w:val="en-CY"/>
        </w:rPr>
      </w:pPr>
      <w:r w:rsidRPr="004A2CA6">
        <w:rPr>
          <w:lang w:val="en-CY"/>
        </w:rPr>
        <w:t>r=ASP;n=45 :prob_ions=0.000;prob_organic=0.056</w:t>
      </w:r>
    </w:p>
    <w:p w14:paraId="01DA99DD" w14:textId="77777777" w:rsidR="004A2CA6" w:rsidRPr="004A2CA6" w:rsidRDefault="004A2CA6" w:rsidP="004A2CA6">
      <w:pPr>
        <w:rPr>
          <w:lang w:val="en-CY"/>
        </w:rPr>
      </w:pPr>
      <w:r w:rsidRPr="004A2CA6">
        <w:rPr>
          <w:lang w:val="en-CY"/>
        </w:rPr>
        <w:t>r=GLU;n=46 :prob_ions=0.000;prob_organic=0.033</w:t>
      </w:r>
    </w:p>
    <w:p w14:paraId="3A4D5860" w14:textId="77777777" w:rsidR="004A2CA6" w:rsidRPr="004A2CA6" w:rsidRDefault="004A2CA6" w:rsidP="004A2CA6">
      <w:pPr>
        <w:rPr>
          <w:lang w:val="en-CY"/>
        </w:rPr>
      </w:pPr>
      <w:r w:rsidRPr="004A2CA6">
        <w:rPr>
          <w:lang w:val="en-CY"/>
        </w:rPr>
        <w:t>r=SER;n=47 :prob_ions=0.000;prob_organic=0.028</w:t>
      </w:r>
    </w:p>
    <w:p w14:paraId="44443158" w14:textId="77777777" w:rsidR="004A2CA6" w:rsidRPr="004A2CA6" w:rsidRDefault="004A2CA6" w:rsidP="004A2CA6">
      <w:pPr>
        <w:rPr>
          <w:lang w:val="en-CY"/>
        </w:rPr>
      </w:pPr>
      <w:r w:rsidRPr="004A2CA6">
        <w:rPr>
          <w:lang w:val="en-CY"/>
        </w:rPr>
        <w:t>r=LYS;n=48 :prob_ions=0.000;prob_organic=0.027</w:t>
      </w:r>
    </w:p>
    <w:p w14:paraId="0725DEFB" w14:textId="77777777" w:rsidR="004A2CA6" w:rsidRPr="004A2CA6" w:rsidRDefault="004A2CA6" w:rsidP="004A2CA6">
      <w:pPr>
        <w:rPr>
          <w:lang w:val="en-CY"/>
        </w:rPr>
      </w:pPr>
      <w:r w:rsidRPr="004A2CA6">
        <w:rPr>
          <w:lang w:val="en-CY"/>
        </w:rPr>
        <w:t>r=LYS;n=49 :prob_ions=0.000;prob_organic=0.028</w:t>
      </w:r>
    </w:p>
    <w:p w14:paraId="52E7E6C6" w14:textId="77777777" w:rsidR="004A2CA6" w:rsidRPr="004A2CA6" w:rsidRDefault="004A2CA6" w:rsidP="004A2CA6">
      <w:pPr>
        <w:rPr>
          <w:lang w:val="en-CY"/>
        </w:rPr>
      </w:pPr>
      <w:r w:rsidRPr="004A2CA6">
        <w:rPr>
          <w:lang w:val="en-CY"/>
        </w:rPr>
        <w:t>r=LEU;n=50 :prob_ions=0.000;prob_organic=0.032</w:t>
      </w:r>
    </w:p>
    <w:p w14:paraId="258D1E7C" w14:textId="77777777" w:rsidR="004A2CA6" w:rsidRPr="004A2CA6" w:rsidRDefault="004A2CA6" w:rsidP="004A2CA6">
      <w:pPr>
        <w:rPr>
          <w:lang w:val="en-CY"/>
        </w:rPr>
      </w:pPr>
      <w:r w:rsidRPr="004A2CA6">
        <w:rPr>
          <w:lang w:val="en-CY"/>
        </w:rPr>
        <w:t>r=LEU;n=51 :prob_ions=0.000;prob_organic=0.029</w:t>
      </w:r>
    </w:p>
    <w:p w14:paraId="31D74BBF" w14:textId="77777777" w:rsidR="004A2CA6" w:rsidRPr="004A2CA6" w:rsidRDefault="004A2CA6" w:rsidP="004A2CA6">
      <w:pPr>
        <w:rPr>
          <w:lang w:val="en-CY"/>
        </w:rPr>
      </w:pPr>
      <w:r w:rsidRPr="004A2CA6">
        <w:rPr>
          <w:lang w:val="en-CY"/>
        </w:rPr>
        <w:t>r=VAL;n=52 :prob_ions=0.002;prob_organic=0.027</w:t>
      </w:r>
    </w:p>
    <w:p w14:paraId="2B81A9EA" w14:textId="77777777" w:rsidR="004A2CA6" w:rsidRPr="004A2CA6" w:rsidRDefault="004A2CA6" w:rsidP="004A2CA6">
      <w:pPr>
        <w:rPr>
          <w:lang w:val="en-CY"/>
        </w:rPr>
      </w:pPr>
      <w:r w:rsidRPr="004A2CA6">
        <w:rPr>
          <w:lang w:val="en-CY"/>
        </w:rPr>
        <w:t>r=ARG;n=53 :prob_ions=0.909;prob_organic=0.032</w:t>
      </w:r>
    </w:p>
    <w:p w14:paraId="28605372" w14:textId="77777777" w:rsidR="004A2CA6" w:rsidRPr="004A2CA6" w:rsidRDefault="004A2CA6" w:rsidP="004A2CA6">
      <w:pPr>
        <w:rPr>
          <w:lang w:val="en-CY"/>
        </w:rPr>
      </w:pPr>
      <w:r w:rsidRPr="004A2CA6">
        <w:rPr>
          <w:lang w:val="en-CY"/>
        </w:rPr>
        <w:t>r=LEU;n=54 :prob_ions=0.087;prob_organic=0.031</w:t>
      </w:r>
    </w:p>
    <w:p w14:paraId="126E034D" w14:textId="77777777" w:rsidR="004A2CA6" w:rsidRPr="004A2CA6" w:rsidRDefault="004A2CA6" w:rsidP="004A2CA6">
      <w:pPr>
        <w:rPr>
          <w:lang w:val="en-CY"/>
        </w:rPr>
      </w:pPr>
      <w:r w:rsidRPr="004A2CA6">
        <w:rPr>
          <w:lang w:val="en-CY"/>
        </w:rPr>
        <w:t>r=GLY;n=55 :prob_ions=0.146;prob_organic=0.033</w:t>
      </w:r>
    </w:p>
    <w:p w14:paraId="21814E02" w14:textId="77777777" w:rsidR="004A2CA6" w:rsidRPr="004A2CA6" w:rsidRDefault="004A2CA6" w:rsidP="004A2CA6">
      <w:pPr>
        <w:rPr>
          <w:lang w:val="en-CY"/>
        </w:rPr>
      </w:pPr>
      <w:r w:rsidRPr="004A2CA6">
        <w:rPr>
          <w:lang w:val="en-CY"/>
        </w:rPr>
        <w:t>r=GLU;n=56 :prob_ions=0.983;prob_organic=0.038</w:t>
      </w:r>
    </w:p>
    <w:p w14:paraId="789A5C91" w14:textId="77777777" w:rsidR="004A2CA6" w:rsidRPr="004A2CA6" w:rsidRDefault="004A2CA6" w:rsidP="004A2CA6">
      <w:pPr>
        <w:rPr>
          <w:lang w:val="en-CY"/>
        </w:rPr>
      </w:pPr>
      <w:r w:rsidRPr="004A2CA6">
        <w:rPr>
          <w:lang w:val="en-CY"/>
        </w:rPr>
        <w:t>r=TYR;n=57 :prob_ions=0.195;prob_organic=0.031</w:t>
      </w:r>
    </w:p>
    <w:p w14:paraId="54DE2F92" w14:textId="77777777" w:rsidR="004A2CA6" w:rsidRPr="004A2CA6" w:rsidRDefault="004A2CA6" w:rsidP="004A2CA6">
      <w:pPr>
        <w:rPr>
          <w:lang w:val="en-CY"/>
        </w:rPr>
      </w:pPr>
      <w:r w:rsidRPr="004A2CA6">
        <w:rPr>
          <w:lang w:val="en-CY"/>
        </w:rPr>
        <w:t>r=ASP;n=58 :prob_ions=0.499;prob_organic=0.030</w:t>
      </w:r>
    </w:p>
    <w:p w14:paraId="6AD3C87B" w14:textId="77777777" w:rsidR="004A2CA6" w:rsidRPr="004A2CA6" w:rsidRDefault="004A2CA6" w:rsidP="004A2CA6">
      <w:pPr>
        <w:rPr>
          <w:lang w:val="en-CY"/>
        </w:rPr>
      </w:pPr>
      <w:r w:rsidRPr="004A2CA6">
        <w:rPr>
          <w:lang w:val="en-CY"/>
        </w:rPr>
        <w:t>r=LEU;n=59 :prob_ions=0.213;prob_organic=0.031</w:t>
      </w:r>
    </w:p>
    <w:p w14:paraId="59BF0BB8" w14:textId="77777777" w:rsidR="004A2CA6" w:rsidRPr="004A2CA6" w:rsidRDefault="004A2CA6" w:rsidP="004A2CA6">
      <w:pPr>
        <w:rPr>
          <w:lang w:val="en-CY"/>
        </w:rPr>
      </w:pPr>
      <w:r w:rsidRPr="004A2CA6">
        <w:rPr>
          <w:lang w:val="en-CY"/>
        </w:rPr>
        <w:t>r=ARG;n=60 :prob_ions=0.050;prob_organic=0.030</w:t>
      </w:r>
    </w:p>
    <w:p w14:paraId="1131878F" w14:textId="77777777" w:rsidR="004A2CA6" w:rsidRPr="004A2CA6" w:rsidRDefault="004A2CA6" w:rsidP="004A2CA6">
      <w:pPr>
        <w:rPr>
          <w:lang w:val="en-CY"/>
        </w:rPr>
      </w:pPr>
      <w:r w:rsidRPr="004A2CA6">
        <w:rPr>
          <w:lang w:val="en-CY"/>
        </w:rPr>
        <w:t>r=ARG;n=61 :prob_ions=0.789;prob_organic=0.032</w:t>
      </w:r>
    </w:p>
    <w:p w14:paraId="342A3A23" w14:textId="77777777" w:rsidR="004A2CA6" w:rsidRPr="004A2CA6" w:rsidRDefault="004A2CA6" w:rsidP="004A2CA6">
      <w:pPr>
        <w:rPr>
          <w:lang w:val="en-CY"/>
        </w:rPr>
      </w:pPr>
      <w:r w:rsidRPr="004A2CA6">
        <w:rPr>
          <w:lang w:val="en-CY"/>
        </w:rPr>
        <w:t>r=TRP;n=62 :prob_ions=0.966;prob_organic=0.030</w:t>
      </w:r>
    </w:p>
    <w:p w14:paraId="53052B9A" w14:textId="77777777" w:rsidR="004A2CA6" w:rsidRPr="004A2CA6" w:rsidRDefault="004A2CA6" w:rsidP="004A2CA6">
      <w:pPr>
        <w:rPr>
          <w:lang w:val="en-CY"/>
        </w:rPr>
      </w:pPr>
      <w:r w:rsidRPr="004A2CA6">
        <w:rPr>
          <w:lang w:val="en-CY"/>
        </w:rPr>
        <w:t>r=GLU;n=63 :prob_ions=0.725;prob_organic=0.029</w:t>
      </w:r>
    </w:p>
    <w:p w14:paraId="08669973" w14:textId="77777777" w:rsidR="004A2CA6" w:rsidRPr="004A2CA6" w:rsidRDefault="004A2CA6" w:rsidP="004A2CA6">
      <w:pPr>
        <w:rPr>
          <w:lang w:val="en-CY"/>
        </w:rPr>
      </w:pPr>
      <w:r w:rsidRPr="004A2CA6">
        <w:rPr>
          <w:lang w:val="en-CY"/>
        </w:rPr>
        <w:t>r=LYS;n=64 :prob_ions=0.060;prob_organic=0.027</w:t>
      </w:r>
    </w:p>
    <w:p w14:paraId="631996D5" w14:textId="77777777" w:rsidR="004A2CA6" w:rsidRPr="004A2CA6" w:rsidRDefault="004A2CA6" w:rsidP="004A2CA6">
      <w:pPr>
        <w:rPr>
          <w:lang w:val="en-CY"/>
        </w:rPr>
      </w:pPr>
      <w:r w:rsidRPr="004A2CA6">
        <w:rPr>
          <w:lang w:val="en-CY"/>
        </w:rPr>
        <w:t>r=TRP;n=65 :prob_ions=0.048;prob_organic=0.028</w:t>
      </w:r>
    </w:p>
    <w:p w14:paraId="67BC6336" w14:textId="77777777" w:rsidR="004A2CA6" w:rsidRPr="004A2CA6" w:rsidRDefault="004A2CA6" w:rsidP="004A2CA6">
      <w:pPr>
        <w:rPr>
          <w:lang w:val="en-CY"/>
        </w:rPr>
      </w:pPr>
      <w:r w:rsidRPr="004A2CA6">
        <w:rPr>
          <w:lang w:val="en-CY"/>
        </w:rPr>
        <w:t>r=GLU;n=66 :prob_ions=0.995;prob_organic=0.031</w:t>
      </w:r>
    </w:p>
    <w:p w14:paraId="4136F5CB" w14:textId="77777777" w:rsidR="004A2CA6" w:rsidRPr="004A2CA6" w:rsidRDefault="004A2CA6" w:rsidP="004A2CA6">
      <w:pPr>
        <w:rPr>
          <w:lang w:val="en-CY"/>
        </w:rPr>
      </w:pPr>
      <w:r w:rsidRPr="004A2CA6">
        <w:rPr>
          <w:lang w:val="en-CY"/>
        </w:rPr>
        <w:t>r=LEU;n=67 :prob_ions=0.069;prob_organic=0.028</w:t>
      </w:r>
    </w:p>
    <w:p w14:paraId="74804B27" w14:textId="77777777" w:rsidR="004A2CA6" w:rsidRPr="004A2CA6" w:rsidRDefault="004A2CA6" w:rsidP="004A2CA6">
      <w:pPr>
        <w:rPr>
          <w:lang w:val="en-CY"/>
        </w:rPr>
      </w:pPr>
      <w:r w:rsidRPr="004A2CA6">
        <w:rPr>
          <w:lang w:val="en-CY"/>
        </w:rPr>
        <w:t>r=ASP;n=68 :prob_ions=0.012;prob_organic=0.029</w:t>
      </w:r>
    </w:p>
    <w:p w14:paraId="78D01246" w14:textId="77777777" w:rsidR="004A2CA6" w:rsidRPr="004A2CA6" w:rsidRDefault="004A2CA6" w:rsidP="004A2CA6">
      <w:pPr>
        <w:rPr>
          <w:lang w:val="en-CY"/>
        </w:rPr>
      </w:pPr>
      <w:r w:rsidRPr="004A2CA6">
        <w:rPr>
          <w:lang w:val="en-CY"/>
        </w:rPr>
        <w:t>r=LEU;n=69 :prob_ions=0.000;prob_organic=0.027</w:t>
      </w:r>
    </w:p>
    <w:p w14:paraId="6159F20D" w14:textId="77777777" w:rsidR="004A2CA6" w:rsidRPr="004A2CA6" w:rsidRDefault="004A2CA6" w:rsidP="004A2CA6">
      <w:pPr>
        <w:rPr>
          <w:lang w:val="en-CY"/>
        </w:rPr>
      </w:pPr>
      <w:r w:rsidRPr="004A2CA6">
        <w:rPr>
          <w:lang w:val="en-CY"/>
        </w:rPr>
        <w:t>r=ASP;n=70 :prob_ions=0.000;prob_organic=0.028</w:t>
      </w:r>
    </w:p>
    <w:p w14:paraId="52A7C8D8" w14:textId="77777777" w:rsidR="004A2CA6" w:rsidRPr="004A2CA6" w:rsidRDefault="004A2CA6" w:rsidP="004A2CA6">
      <w:pPr>
        <w:rPr>
          <w:lang w:val="en-CY"/>
        </w:rPr>
      </w:pPr>
      <w:r w:rsidRPr="004A2CA6">
        <w:rPr>
          <w:lang w:val="en-CY"/>
        </w:rPr>
        <w:t>r=ILE;n=71 :prob_ions=0.000;prob_organic=0.026</w:t>
      </w:r>
    </w:p>
    <w:p w14:paraId="09D0E46F" w14:textId="77777777" w:rsidR="004A2CA6" w:rsidRPr="004A2CA6" w:rsidRDefault="004A2CA6" w:rsidP="004A2CA6">
      <w:pPr>
        <w:rPr>
          <w:lang w:val="en-CY"/>
        </w:rPr>
      </w:pPr>
      <w:r w:rsidRPr="004A2CA6">
        <w:rPr>
          <w:lang w:val="en-CY"/>
        </w:rPr>
        <w:t>r=LYS;n=72 :prob_ions=0.000;prob_organic=0.026</w:t>
      </w:r>
    </w:p>
    <w:p w14:paraId="2DD82142" w14:textId="77777777" w:rsidR="004A2CA6" w:rsidRPr="004A2CA6" w:rsidRDefault="004A2CA6" w:rsidP="004A2CA6">
      <w:pPr>
        <w:rPr>
          <w:lang w:val="en-CY"/>
        </w:rPr>
      </w:pPr>
      <w:r w:rsidRPr="004A2CA6">
        <w:rPr>
          <w:lang w:val="en-CY"/>
        </w:rPr>
        <w:t>r=GLU;n=73 :prob_ions=0.000;prob_organic=0.026</w:t>
      </w:r>
    </w:p>
    <w:p w14:paraId="5780BDE3" w14:textId="77777777" w:rsidR="004A2CA6" w:rsidRPr="004A2CA6" w:rsidRDefault="004A2CA6" w:rsidP="004A2CA6">
      <w:pPr>
        <w:rPr>
          <w:lang w:val="en-CY"/>
        </w:rPr>
      </w:pPr>
      <w:r w:rsidRPr="004A2CA6">
        <w:rPr>
          <w:lang w:val="en-CY"/>
        </w:rPr>
        <w:t>r=VAL;n=74 :prob_ions=0.000;prob_organic=0.026</w:t>
      </w:r>
    </w:p>
    <w:p w14:paraId="0101904D" w14:textId="77777777" w:rsidR="004A2CA6" w:rsidRPr="004A2CA6" w:rsidRDefault="004A2CA6" w:rsidP="004A2CA6">
      <w:pPr>
        <w:rPr>
          <w:lang w:val="en-CY"/>
        </w:rPr>
      </w:pPr>
      <w:r w:rsidRPr="004A2CA6">
        <w:rPr>
          <w:lang w:val="en-CY"/>
        </w:rPr>
        <w:t>r=PHE;n=75 :prob_ions=0.000;prob_organic=0.026</w:t>
      </w:r>
    </w:p>
    <w:p w14:paraId="34097D7D" w14:textId="77777777" w:rsidR="004A2CA6" w:rsidRPr="004A2CA6" w:rsidRDefault="004A2CA6" w:rsidP="004A2CA6">
      <w:pPr>
        <w:rPr>
          <w:lang w:val="en-CY"/>
        </w:rPr>
      </w:pPr>
      <w:r w:rsidRPr="004A2CA6">
        <w:rPr>
          <w:lang w:val="en-CY"/>
        </w:rPr>
        <w:t>r=VAL;n=76 :prob_ions=0.000;prob_organic=0.026</w:t>
      </w:r>
    </w:p>
    <w:p w14:paraId="6B2001FF" w14:textId="77777777" w:rsidR="004A2CA6" w:rsidRPr="004A2CA6" w:rsidRDefault="004A2CA6" w:rsidP="004A2CA6">
      <w:pPr>
        <w:rPr>
          <w:lang w:val="en-CY"/>
        </w:rPr>
      </w:pPr>
      <w:r w:rsidRPr="004A2CA6">
        <w:rPr>
          <w:lang w:val="en-CY"/>
        </w:rPr>
        <w:t>r=HIS;n=77 :prob_ions=0.000;prob_organic=0.027</w:t>
      </w:r>
    </w:p>
    <w:p w14:paraId="45F973F5" w14:textId="77777777" w:rsidR="004A2CA6" w:rsidRPr="004A2CA6" w:rsidRDefault="004A2CA6" w:rsidP="004A2CA6">
      <w:pPr>
        <w:rPr>
          <w:lang w:val="en-CY"/>
        </w:rPr>
      </w:pPr>
      <w:r w:rsidRPr="004A2CA6">
        <w:rPr>
          <w:lang w:val="en-CY"/>
        </w:rPr>
        <w:t>r=PRO;n=78 :prob_ions=0.000;prob_organic=0.027</w:t>
      </w:r>
    </w:p>
    <w:p w14:paraId="0DE257D9" w14:textId="77777777" w:rsidR="004A2CA6" w:rsidRPr="004A2CA6" w:rsidRDefault="004A2CA6" w:rsidP="004A2CA6">
      <w:pPr>
        <w:rPr>
          <w:lang w:val="en-CY"/>
        </w:rPr>
      </w:pPr>
      <w:r w:rsidRPr="004A2CA6">
        <w:rPr>
          <w:lang w:val="en-CY"/>
        </w:rPr>
        <w:t>r=ASN;n=79 :prob_ions=0.000;prob_organic=0.027</w:t>
      </w:r>
    </w:p>
    <w:p w14:paraId="3F50CB24" w14:textId="77777777" w:rsidR="004A2CA6" w:rsidRPr="004A2CA6" w:rsidRDefault="004A2CA6" w:rsidP="004A2CA6">
      <w:pPr>
        <w:rPr>
          <w:lang w:val="en-CY"/>
        </w:rPr>
      </w:pPr>
      <w:r w:rsidRPr="004A2CA6">
        <w:rPr>
          <w:lang w:val="en-CY"/>
        </w:rPr>
        <w:t>r=TYR;n=80 :prob_ions=0.000;prob_organic=0.038</w:t>
      </w:r>
    </w:p>
    <w:p w14:paraId="198DFD78" w14:textId="77777777" w:rsidR="004A2CA6" w:rsidRPr="004A2CA6" w:rsidRDefault="004A2CA6" w:rsidP="004A2CA6">
      <w:pPr>
        <w:rPr>
          <w:lang w:val="en-CY"/>
        </w:rPr>
      </w:pPr>
      <w:r w:rsidRPr="004A2CA6">
        <w:rPr>
          <w:lang w:val="en-CY"/>
        </w:rPr>
        <w:lastRenderedPageBreak/>
        <w:t>r=SER;n=81 :prob_ions=0.000;prob_organic=0.028</w:t>
      </w:r>
    </w:p>
    <w:p w14:paraId="7741B2D1" w14:textId="77777777" w:rsidR="004A2CA6" w:rsidRPr="004A2CA6" w:rsidRDefault="004A2CA6" w:rsidP="004A2CA6">
      <w:pPr>
        <w:rPr>
          <w:lang w:val="en-CY"/>
        </w:rPr>
      </w:pPr>
      <w:r w:rsidRPr="004A2CA6">
        <w:rPr>
          <w:lang w:val="en-CY"/>
        </w:rPr>
        <w:t>r=LYS;n=82 :prob_ions=0.000;prob_organic=0.045</w:t>
      </w:r>
    </w:p>
    <w:p w14:paraId="2E75EE0B" w14:textId="77777777" w:rsidR="004A2CA6" w:rsidRPr="004A2CA6" w:rsidRDefault="004A2CA6" w:rsidP="004A2CA6">
      <w:pPr>
        <w:rPr>
          <w:lang w:val="en-CY"/>
        </w:rPr>
      </w:pPr>
      <w:r w:rsidRPr="004A2CA6">
        <w:rPr>
          <w:lang w:val="en-CY"/>
        </w:rPr>
        <w:t>r=SER;n=83 :prob_ions=0.000;prob_organic=0.508</w:t>
      </w:r>
    </w:p>
    <w:p w14:paraId="7D39E80B" w14:textId="77777777" w:rsidR="004A2CA6" w:rsidRPr="004A2CA6" w:rsidRDefault="004A2CA6" w:rsidP="004A2CA6">
      <w:pPr>
        <w:rPr>
          <w:lang w:val="en-CY"/>
        </w:rPr>
      </w:pPr>
      <w:r w:rsidRPr="004A2CA6">
        <w:rPr>
          <w:lang w:val="en-CY"/>
        </w:rPr>
        <w:t>r=THR;n=84 :prob_ions=0.000;prob_organic=0.781</w:t>
      </w:r>
    </w:p>
    <w:p w14:paraId="3187FC36" w14:textId="77777777" w:rsidR="004A2CA6" w:rsidRPr="004A2CA6" w:rsidRDefault="004A2CA6" w:rsidP="004A2CA6">
      <w:pPr>
        <w:rPr>
          <w:lang w:val="en-CY"/>
        </w:rPr>
      </w:pPr>
      <w:r w:rsidRPr="004A2CA6">
        <w:rPr>
          <w:lang w:val="en-CY"/>
        </w:rPr>
        <w:t>r=THR;n=85 :prob_ions=0.000;prob_organic=0.997</w:t>
      </w:r>
    </w:p>
    <w:p w14:paraId="48E3742A" w14:textId="77777777" w:rsidR="004A2CA6" w:rsidRPr="004A2CA6" w:rsidRDefault="004A2CA6" w:rsidP="004A2CA6">
      <w:pPr>
        <w:rPr>
          <w:lang w:val="en-CY"/>
        </w:rPr>
      </w:pPr>
      <w:r w:rsidRPr="004A2CA6">
        <w:rPr>
          <w:lang w:val="en-CY"/>
        </w:rPr>
        <w:t>r=ASP;n=86 :prob_ions=0.000;prob_organic=0.027</w:t>
      </w:r>
    </w:p>
    <w:p w14:paraId="58EC5336" w14:textId="77777777" w:rsidR="004A2CA6" w:rsidRPr="004A2CA6" w:rsidRDefault="004A2CA6" w:rsidP="004A2CA6">
      <w:pPr>
        <w:rPr>
          <w:lang w:val="en-CY"/>
        </w:rPr>
      </w:pPr>
      <w:r w:rsidRPr="004A2CA6">
        <w:rPr>
          <w:lang w:val="en-CY"/>
        </w:rPr>
        <w:t>r=ASN;n=87 :prob_ions=0.000;prob_organic=0.027</w:t>
      </w:r>
    </w:p>
    <w:p w14:paraId="7D41244B" w14:textId="77777777" w:rsidR="004A2CA6" w:rsidRPr="004A2CA6" w:rsidRDefault="004A2CA6" w:rsidP="004A2CA6">
      <w:pPr>
        <w:rPr>
          <w:lang w:val="en-CY"/>
        </w:rPr>
      </w:pPr>
      <w:r w:rsidRPr="004A2CA6">
        <w:rPr>
          <w:lang w:val="en-CY"/>
        </w:rPr>
        <w:t>r=ASP;n=88 :prob_ions=0.000;prob_organic=0.056</w:t>
      </w:r>
    </w:p>
    <w:p w14:paraId="471A3DBE" w14:textId="77777777" w:rsidR="004A2CA6" w:rsidRPr="004A2CA6" w:rsidRDefault="004A2CA6" w:rsidP="004A2CA6">
      <w:pPr>
        <w:rPr>
          <w:lang w:val="en-CY"/>
        </w:rPr>
      </w:pPr>
      <w:r w:rsidRPr="004A2CA6">
        <w:rPr>
          <w:lang w:val="en-CY"/>
        </w:rPr>
        <w:t>r=ILE;n=89 :prob_ions=0.000;prob_organic=0.026</w:t>
      </w:r>
    </w:p>
    <w:p w14:paraId="54BF7C76" w14:textId="77777777" w:rsidR="004A2CA6" w:rsidRPr="004A2CA6" w:rsidRDefault="004A2CA6" w:rsidP="004A2CA6">
      <w:pPr>
        <w:rPr>
          <w:lang w:val="en-CY"/>
        </w:rPr>
      </w:pPr>
      <w:r w:rsidRPr="004A2CA6">
        <w:rPr>
          <w:lang w:val="en-CY"/>
        </w:rPr>
        <w:t>r=ALA;n=90 :prob_ions=0.000;prob_organic=0.026</w:t>
      </w:r>
    </w:p>
    <w:p w14:paraId="51169DEC" w14:textId="77777777" w:rsidR="004A2CA6" w:rsidRPr="004A2CA6" w:rsidRDefault="004A2CA6" w:rsidP="004A2CA6">
      <w:pPr>
        <w:rPr>
          <w:lang w:val="en-CY"/>
        </w:rPr>
      </w:pPr>
      <w:r w:rsidRPr="004A2CA6">
        <w:rPr>
          <w:lang w:val="en-CY"/>
        </w:rPr>
        <w:t>r=LEU;n=91 :prob_ions=0.000;prob_organic=0.026</w:t>
      </w:r>
    </w:p>
    <w:p w14:paraId="6BB54584" w14:textId="77777777" w:rsidR="004A2CA6" w:rsidRPr="004A2CA6" w:rsidRDefault="004A2CA6" w:rsidP="004A2CA6">
      <w:pPr>
        <w:rPr>
          <w:lang w:val="en-CY"/>
        </w:rPr>
      </w:pPr>
      <w:r w:rsidRPr="004A2CA6">
        <w:rPr>
          <w:lang w:val="en-CY"/>
        </w:rPr>
        <w:t>r=LEU;n=92 :prob_ions=0.000;prob_organic=0.026</w:t>
      </w:r>
    </w:p>
    <w:p w14:paraId="2438D08A" w14:textId="77777777" w:rsidR="004A2CA6" w:rsidRPr="004A2CA6" w:rsidRDefault="004A2CA6" w:rsidP="004A2CA6">
      <w:pPr>
        <w:rPr>
          <w:lang w:val="en-CY"/>
        </w:rPr>
      </w:pPr>
      <w:r w:rsidRPr="004A2CA6">
        <w:rPr>
          <w:lang w:val="en-CY"/>
        </w:rPr>
        <w:t>r=HIS;n=93 :prob_ions=0.000;prob_organic=0.026</w:t>
      </w:r>
    </w:p>
    <w:p w14:paraId="32A51414" w14:textId="77777777" w:rsidR="004A2CA6" w:rsidRPr="004A2CA6" w:rsidRDefault="004A2CA6" w:rsidP="004A2CA6">
      <w:pPr>
        <w:rPr>
          <w:lang w:val="en-CY"/>
        </w:rPr>
      </w:pPr>
      <w:r w:rsidRPr="004A2CA6">
        <w:rPr>
          <w:lang w:val="en-CY"/>
        </w:rPr>
        <w:t>r=LEU;n=94 :prob_ions=0.000;prob_organic=0.026</w:t>
      </w:r>
    </w:p>
    <w:p w14:paraId="020003DC" w14:textId="77777777" w:rsidR="004A2CA6" w:rsidRPr="004A2CA6" w:rsidRDefault="004A2CA6" w:rsidP="004A2CA6">
      <w:pPr>
        <w:rPr>
          <w:lang w:val="en-CY"/>
        </w:rPr>
      </w:pPr>
      <w:r w:rsidRPr="004A2CA6">
        <w:rPr>
          <w:lang w:val="en-CY"/>
        </w:rPr>
        <w:t>r=ALA;n=95 :prob_ions=0.000;prob_organic=0.027</w:t>
      </w:r>
    </w:p>
    <w:p w14:paraId="55A0B210" w14:textId="77777777" w:rsidR="004A2CA6" w:rsidRPr="004A2CA6" w:rsidRDefault="004A2CA6" w:rsidP="004A2CA6">
      <w:pPr>
        <w:rPr>
          <w:lang w:val="en-CY"/>
        </w:rPr>
      </w:pPr>
      <w:r w:rsidRPr="004A2CA6">
        <w:rPr>
          <w:lang w:val="en-CY"/>
        </w:rPr>
        <w:t>r=GLN;n=96 :prob_ions=0.000;prob_organic=0.027</w:t>
      </w:r>
    </w:p>
    <w:p w14:paraId="10DBF0ED" w14:textId="77777777" w:rsidR="004A2CA6" w:rsidRPr="004A2CA6" w:rsidRDefault="004A2CA6" w:rsidP="004A2CA6">
      <w:pPr>
        <w:rPr>
          <w:lang w:val="en-CY"/>
        </w:rPr>
      </w:pPr>
      <w:r w:rsidRPr="004A2CA6">
        <w:rPr>
          <w:lang w:val="en-CY"/>
        </w:rPr>
        <w:t>r=PRO;n=97 :prob_ions=0.000;prob_organic=0.026</w:t>
      </w:r>
    </w:p>
    <w:p w14:paraId="60B667CC" w14:textId="77777777" w:rsidR="004A2CA6" w:rsidRPr="004A2CA6" w:rsidRDefault="004A2CA6" w:rsidP="004A2CA6">
      <w:pPr>
        <w:rPr>
          <w:lang w:val="en-CY"/>
        </w:rPr>
      </w:pPr>
      <w:r w:rsidRPr="004A2CA6">
        <w:rPr>
          <w:lang w:val="en-CY"/>
        </w:rPr>
        <w:t>r=ALA;n=98 :prob_ions=0.000;prob_organic=0.027</w:t>
      </w:r>
    </w:p>
    <w:p w14:paraId="50B8E3AF" w14:textId="77777777" w:rsidR="004A2CA6" w:rsidRPr="004A2CA6" w:rsidRDefault="004A2CA6" w:rsidP="004A2CA6">
      <w:pPr>
        <w:rPr>
          <w:lang w:val="en-CY"/>
        </w:rPr>
      </w:pPr>
      <w:r w:rsidRPr="004A2CA6">
        <w:rPr>
          <w:lang w:val="en-CY"/>
        </w:rPr>
        <w:t>r=THR;n=99 :prob_ions=0.000;prob_organic=0.027</w:t>
      </w:r>
    </w:p>
    <w:p w14:paraId="6003A3F6" w14:textId="77777777" w:rsidR="004A2CA6" w:rsidRPr="004A2CA6" w:rsidRDefault="004A2CA6" w:rsidP="004A2CA6">
      <w:pPr>
        <w:rPr>
          <w:lang w:val="en-CY"/>
        </w:rPr>
      </w:pPr>
      <w:r w:rsidRPr="004A2CA6">
        <w:rPr>
          <w:lang w:val="en-CY"/>
        </w:rPr>
        <w:t>r=LEU;n=100 :prob_ions=0.000;prob_organic=0.027</w:t>
      </w:r>
    </w:p>
    <w:p w14:paraId="06B60A15" w14:textId="77777777" w:rsidR="004A2CA6" w:rsidRPr="004A2CA6" w:rsidRDefault="004A2CA6" w:rsidP="004A2CA6">
      <w:pPr>
        <w:rPr>
          <w:lang w:val="en-CY"/>
        </w:rPr>
      </w:pPr>
      <w:r w:rsidRPr="004A2CA6">
        <w:rPr>
          <w:lang w:val="en-CY"/>
        </w:rPr>
        <w:t>r=SER;n=101 :prob_ions=0.000;prob_organic=0.029</w:t>
      </w:r>
    </w:p>
    <w:p w14:paraId="10AD88D2" w14:textId="77777777" w:rsidR="004A2CA6" w:rsidRPr="004A2CA6" w:rsidRDefault="004A2CA6" w:rsidP="004A2CA6">
      <w:pPr>
        <w:rPr>
          <w:lang w:val="en-CY"/>
        </w:rPr>
      </w:pPr>
      <w:r w:rsidRPr="004A2CA6">
        <w:rPr>
          <w:lang w:val="en-CY"/>
        </w:rPr>
        <w:t>r=GLN;n=102 :prob_ions=0.000;prob_organic=0.032</w:t>
      </w:r>
    </w:p>
    <w:p w14:paraId="6C6694D0" w14:textId="77777777" w:rsidR="004A2CA6" w:rsidRPr="004A2CA6" w:rsidRDefault="004A2CA6" w:rsidP="004A2CA6">
      <w:pPr>
        <w:rPr>
          <w:lang w:val="en-CY"/>
        </w:rPr>
      </w:pPr>
      <w:r w:rsidRPr="004A2CA6">
        <w:rPr>
          <w:lang w:val="en-CY"/>
        </w:rPr>
        <w:t>r=THR;n=103 :prob_ions=0.000;prob_organic=0.035</w:t>
      </w:r>
    </w:p>
    <w:p w14:paraId="3667D611" w14:textId="77777777" w:rsidR="004A2CA6" w:rsidRPr="004A2CA6" w:rsidRDefault="004A2CA6" w:rsidP="004A2CA6">
      <w:pPr>
        <w:rPr>
          <w:lang w:val="en-CY"/>
        </w:rPr>
      </w:pPr>
      <w:r w:rsidRPr="004A2CA6">
        <w:rPr>
          <w:lang w:val="en-CY"/>
        </w:rPr>
        <w:t>r=ILE;n=104 :prob_ions=0.000;prob_organic=0.031</w:t>
      </w:r>
    </w:p>
    <w:p w14:paraId="488C103C" w14:textId="77777777" w:rsidR="004A2CA6" w:rsidRPr="004A2CA6" w:rsidRDefault="004A2CA6" w:rsidP="004A2CA6">
      <w:pPr>
        <w:rPr>
          <w:lang w:val="en-CY"/>
        </w:rPr>
      </w:pPr>
      <w:r w:rsidRPr="004A2CA6">
        <w:rPr>
          <w:lang w:val="en-CY"/>
        </w:rPr>
        <w:t>r=VAL;n=105 :prob_ions=0.000;prob_organic=0.032</w:t>
      </w:r>
    </w:p>
    <w:p w14:paraId="4057A144" w14:textId="77777777" w:rsidR="004A2CA6" w:rsidRPr="004A2CA6" w:rsidRDefault="004A2CA6" w:rsidP="004A2CA6">
      <w:pPr>
        <w:rPr>
          <w:lang w:val="en-CY"/>
        </w:rPr>
      </w:pPr>
      <w:r w:rsidRPr="004A2CA6">
        <w:rPr>
          <w:lang w:val="en-CY"/>
        </w:rPr>
        <w:t>r=PRO;n=106 :prob_ions=0.000;prob_organic=0.031</w:t>
      </w:r>
    </w:p>
    <w:p w14:paraId="7CD294E0" w14:textId="77777777" w:rsidR="004A2CA6" w:rsidRPr="004A2CA6" w:rsidRDefault="004A2CA6" w:rsidP="004A2CA6">
      <w:pPr>
        <w:rPr>
          <w:lang w:val="en-CY"/>
        </w:rPr>
      </w:pPr>
      <w:r w:rsidRPr="004A2CA6">
        <w:rPr>
          <w:lang w:val="en-CY"/>
        </w:rPr>
        <w:t>r=ILE;n=107 :prob_ions=0.000;prob_organic=0.029</w:t>
      </w:r>
    </w:p>
    <w:p w14:paraId="35A65A26" w14:textId="77777777" w:rsidR="004A2CA6" w:rsidRPr="004A2CA6" w:rsidRDefault="004A2CA6" w:rsidP="004A2CA6">
      <w:pPr>
        <w:rPr>
          <w:lang w:val="en-CY"/>
        </w:rPr>
      </w:pPr>
      <w:r w:rsidRPr="004A2CA6">
        <w:rPr>
          <w:lang w:val="en-CY"/>
        </w:rPr>
        <w:t>r=CYS;n=108 :prob_ions=0.000;prob_organic=0.030</w:t>
      </w:r>
    </w:p>
    <w:p w14:paraId="49DD388C" w14:textId="77777777" w:rsidR="004A2CA6" w:rsidRPr="004A2CA6" w:rsidRDefault="004A2CA6" w:rsidP="004A2CA6">
      <w:pPr>
        <w:rPr>
          <w:lang w:val="en-CY"/>
        </w:rPr>
      </w:pPr>
      <w:r w:rsidRPr="004A2CA6">
        <w:rPr>
          <w:lang w:val="en-CY"/>
        </w:rPr>
        <w:t>r=LEU;n=109 :prob_ions=0.000;prob_organic=0.026</w:t>
      </w:r>
    </w:p>
    <w:p w14:paraId="46CF3D68" w14:textId="77777777" w:rsidR="004A2CA6" w:rsidRPr="004A2CA6" w:rsidRDefault="004A2CA6" w:rsidP="004A2CA6">
      <w:pPr>
        <w:rPr>
          <w:lang w:val="en-CY"/>
        </w:rPr>
      </w:pPr>
      <w:r w:rsidRPr="004A2CA6">
        <w:rPr>
          <w:lang w:val="en-CY"/>
        </w:rPr>
        <w:t>r=PRO;n=110 :prob_ions=0.000;prob_organic=0.027</w:t>
      </w:r>
    </w:p>
    <w:p w14:paraId="1773A3DD" w14:textId="77777777" w:rsidR="004A2CA6" w:rsidRPr="004A2CA6" w:rsidRDefault="004A2CA6" w:rsidP="004A2CA6">
      <w:pPr>
        <w:rPr>
          <w:lang w:val="en-CY"/>
        </w:rPr>
      </w:pPr>
      <w:r w:rsidRPr="004A2CA6">
        <w:rPr>
          <w:lang w:val="en-CY"/>
        </w:rPr>
        <w:t>r=ASP;n=111 :prob_ions=0.000;prob_organic=0.027</w:t>
      </w:r>
    </w:p>
    <w:p w14:paraId="4A620A09" w14:textId="77777777" w:rsidR="004A2CA6" w:rsidRPr="004A2CA6" w:rsidRDefault="004A2CA6" w:rsidP="004A2CA6">
      <w:pPr>
        <w:rPr>
          <w:lang w:val="en-CY"/>
        </w:rPr>
      </w:pPr>
      <w:r w:rsidRPr="004A2CA6">
        <w:rPr>
          <w:lang w:val="en-CY"/>
        </w:rPr>
        <w:t>r=SER;n=112 :prob_ions=0.000;prob_organic=0.027</w:t>
      </w:r>
    </w:p>
    <w:p w14:paraId="2E27D051" w14:textId="77777777" w:rsidR="004A2CA6" w:rsidRPr="004A2CA6" w:rsidRDefault="004A2CA6" w:rsidP="004A2CA6">
      <w:pPr>
        <w:rPr>
          <w:lang w:val="en-CY"/>
        </w:rPr>
      </w:pPr>
      <w:r w:rsidRPr="004A2CA6">
        <w:rPr>
          <w:lang w:val="en-CY"/>
        </w:rPr>
        <w:t>r=GLY;n=113 :prob_ions=0.000;prob_organic=0.026</w:t>
      </w:r>
    </w:p>
    <w:p w14:paraId="486F6D1F" w14:textId="77777777" w:rsidR="004A2CA6" w:rsidRPr="004A2CA6" w:rsidRDefault="004A2CA6" w:rsidP="004A2CA6">
      <w:pPr>
        <w:rPr>
          <w:lang w:val="en-CY"/>
        </w:rPr>
      </w:pPr>
      <w:r w:rsidRPr="004A2CA6">
        <w:rPr>
          <w:lang w:val="en-CY"/>
        </w:rPr>
        <w:t>r=LEU;n=114 :prob_ions=0.000;prob_organic=0.026</w:t>
      </w:r>
    </w:p>
    <w:p w14:paraId="75BA12DA" w14:textId="77777777" w:rsidR="004A2CA6" w:rsidRPr="004A2CA6" w:rsidRDefault="004A2CA6" w:rsidP="004A2CA6">
      <w:pPr>
        <w:rPr>
          <w:lang w:val="en-CY"/>
        </w:rPr>
      </w:pPr>
      <w:r w:rsidRPr="004A2CA6">
        <w:rPr>
          <w:lang w:val="en-CY"/>
        </w:rPr>
        <w:t>r=ALA;n=115 :prob_ions=0.000;prob_organic=0.026</w:t>
      </w:r>
    </w:p>
    <w:p w14:paraId="7E72382B" w14:textId="77777777" w:rsidR="004A2CA6" w:rsidRPr="004A2CA6" w:rsidRDefault="004A2CA6" w:rsidP="004A2CA6">
      <w:pPr>
        <w:rPr>
          <w:lang w:val="en-CY"/>
        </w:rPr>
      </w:pPr>
      <w:r w:rsidRPr="004A2CA6">
        <w:rPr>
          <w:lang w:val="en-CY"/>
        </w:rPr>
        <w:t>r=GLU;n=116 :prob_ions=0.000;prob_organic=0.026</w:t>
      </w:r>
    </w:p>
    <w:p w14:paraId="7EE1B6F0" w14:textId="77777777" w:rsidR="004A2CA6" w:rsidRPr="004A2CA6" w:rsidRDefault="004A2CA6" w:rsidP="004A2CA6">
      <w:pPr>
        <w:rPr>
          <w:lang w:val="en-CY"/>
        </w:rPr>
      </w:pPr>
      <w:r w:rsidRPr="004A2CA6">
        <w:rPr>
          <w:lang w:val="en-CY"/>
        </w:rPr>
        <w:t>r=ARG;n=117 :prob_ions=0.000;prob_organic=0.026</w:t>
      </w:r>
    </w:p>
    <w:p w14:paraId="343415FE" w14:textId="77777777" w:rsidR="004A2CA6" w:rsidRPr="004A2CA6" w:rsidRDefault="004A2CA6" w:rsidP="004A2CA6">
      <w:pPr>
        <w:rPr>
          <w:lang w:val="en-CY"/>
        </w:rPr>
      </w:pPr>
      <w:r w:rsidRPr="004A2CA6">
        <w:rPr>
          <w:lang w:val="en-CY"/>
        </w:rPr>
        <w:t>r=GLU;n=118 :prob_ions=0.000;prob_organic=0.027</w:t>
      </w:r>
    </w:p>
    <w:p w14:paraId="4D3C6E0A" w14:textId="77777777" w:rsidR="004A2CA6" w:rsidRPr="004A2CA6" w:rsidRDefault="004A2CA6" w:rsidP="004A2CA6">
      <w:pPr>
        <w:rPr>
          <w:lang w:val="en-CY"/>
        </w:rPr>
      </w:pPr>
      <w:r w:rsidRPr="004A2CA6">
        <w:rPr>
          <w:lang w:val="en-CY"/>
        </w:rPr>
        <w:t>r=LEU;n=119 :prob_ions=0.000;prob_organic=0.026</w:t>
      </w:r>
    </w:p>
    <w:p w14:paraId="22565B63" w14:textId="77777777" w:rsidR="004A2CA6" w:rsidRPr="004A2CA6" w:rsidRDefault="004A2CA6" w:rsidP="004A2CA6">
      <w:pPr>
        <w:rPr>
          <w:lang w:val="en-CY"/>
        </w:rPr>
      </w:pPr>
      <w:r w:rsidRPr="004A2CA6">
        <w:rPr>
          <w:lang w:val="en-CY"/>
        </w:rPr>
        <w:t>r=ASN;n=120 :prob_ions=0.000;prob_organic=0.026</w:t>
      </w:r>
    </w:p>
    <w:p w14:paraId="65FCB210" w14:textId="77777777" w:rsidR="004A2CA6" w:rsidRPr="004A2CA6" w:rsidRDefault="004A2CA6" w:rsidP="004A2CA6">
      <w:pPr>
        <w:rPr>
          <w:lang w:val="en-CY"/>
        </w:rPr>
      </w:pPr>
      <w:r w:rsidRPr="004A2CA6">
        <w:rPr>
          <w:lang w:val="en-CY"/>
        </w:rPr>
        <w:t>r=GLN;n=121 :prob_ions=0.000;prob_organic=0.026</w:t>
      </w:r>
    </w:p>
    <w:p w14:paraId="2A480C7F" w14:textId="77777777" w:rsidR="004A2CA6" w:rsidRPr="004A2CA6" w:rsidRDefault="004A2CA6" w:rsidP="004A2CA6">
      <w:pPr>
        <w:rPr>
          <w:lang w:val="en-CY"/>
        </w:rPr>
      </w:pPr>
      <w:r w:rsidRPr="004A2CA6">
        <w:rPr>
          <w:lang w:val="en-CY"/>
        </w:rPr>
        <w:t>r=ALA;n=122 :prob_ions=0.000;prob_organic=0.026</w:t>
      </w:r>
    </w:p>
    <w:p w14:paraId="29142134" w14:textId="77777777" w:rsidR="004A2CA6" w:rsidRPr="004A2CA6" w:rsidRDefault="004A2CA6" w:rsidP="004A2CA6">
      <w:pPr>
        <w:rPr>
          <w:lang w:val="en-CY"/>
        </w:rPr>
      </w:pPr>
      <w:r w:rsidRPr="004A2CA6">
        <w:rPr>
          <w:lang w:val="en-CY"/>
        </w:rPr>
        <w:t>r=GLY;n=123 :prob_ions=0.000;prob_organic=0.027</w:t>
      </w:r>
    </w:p>
    <w:p w14:paraId="044AA328" w14:textId="77777777" w:rsidR="004A2CA6" w:rsidRPr="004A2CA6" w:rsidRDefault="004A2CA6" w:rsidP="004A2CA6">
      <w:pPr>
        <w:rPr>
          <w:lang w:val="en-CY"/>
        </w:rPr>
      </w:pPr>
      <w:r w:rsidRPr="004A2CA6">
        <w:rPr>
          <w:lang w:val="en-CY"/>
        </w:rPr>
        <w:t>r=GLN;n=124 :prob_ions=0.000;prob_organic=0.028</w:t>
      </w:r>
    </w:p>
    <w:p w14:paraId="3E61F226" w14:textId="77777777" w:rsidR="004A2CA6" w:rsidRPr="004A2CA6" w:rsidRDefault="004A2CA6" w:rsidP="004A2CA6">
      <w:pPr>
        <w:rPr>
          <w:lang w:val="en-CY"/>
        </w:rPr>
      </w:pPr>
      <w:r w:rsidRPr="004A2CA6">
        <w:rPr>
          <w:lang w:val="en-CY"/>
        </w:rPr>
        <w:t>r=GLU;n=125 :prob_ions=0.000;prob_organic=0.028</w:t>
      </w:r>
    </w:p>
    <w:p w14:paraId="4E93739F" w14:textId="77777777" w:rsidR="004A2CA6" w:rsidRPr="004A2CA6" w:rsidRDefault="004A2CA6" w:rsidP="004A2CA6">
      <w:pPr>
        <w:rPr>
          <w:lang w:val="en-CY"/>
        </w:rPr>
      </w:pPr>
      <w:r w:rsidRPr="004A2CA6">
        <w:rPr>
          <w:lang w:val="en-CY"/>
        </w:rPr>
        <w:t>r=THR;n=126 :prob_ions=0.000;prob_organic=0.028</w:t>
      </w:r>
    </w:p>
    <w:p w14:paraId="09C7701C" w14:textId="77777777" w:rsidR="004A2CA6" w:rsidRPr="004A2CA6" w:rsidRDefault="004A2CA6" w:rsidP="004A2CA6">
      <w:pPr>
        <w:rPr>
          <w:lang w:val="en-CY"/>
        </w:rPr>
      </w:pPr>
      <w:r w:rsidRPr="004A2CA6">
        <w:rPr>
          <w:lang w:val="en-CY"/>
        </w:rPr>
        <w:t>r=LEU;n=127 :prob_ions=0.000;prob_organic=0.029</w:t>
      </w:r>
    </w:p>
    <w:p w14:paraId="43249160" w14:textId="77777777" w:rsidR="004A2CA6" w:rsidRPr="004A2CA6" w:rsidRDefault="004A2CA6" w:rsidP="004A2CA6">
      <w:pPr>
        <w:rPr>
          <w:lang w:val="en-CY"/>
        </w:rPr>
      </w:pPr>
      <w:r w:rsidRPr="004A2CA6">
        <w:rPr>
          <w:lang w:val="en-CY"/>
        </w:rPr>
        <w:t>r=VAL;n=128 :prob_ions=0.000;prob_organic=0.028</w:t>
      </w:r>
    </w:p>
    <w:p w14:paraId="6CE9FA58" w14:textId="77777777" w:rsidR="004A2CA6" w:rsidRPr="004A2CA6" w:rsidRDefault="004A2CA6" w:rsidP="004A2CA6">
      <w:pPr>
        <w:rPr>
          <w:lang w:val="en-CY"/>
        </w:rPr>
      </w:pPr>
      <w:r w:rsidRPr="004A2CA6">
        <w:rPr>
          <w:lang w:val="en-CY"/>
        </w:rPr>
        <w:t>r=THR;n=129 :prob_ions=0.000;prob_organic=0.028</w:t>
      </w:r>
    </w:p>
    <w:p w14:paraId="67360671" w14:textId="77777777" w:rsidR="004A2CA6" w:rsidRPr="004A2CA6" w:rsidRDefault="004A2CA6" w:rsidP="004A2CA6">
      <w:pPr>
        <w:rPr>
          <w:lang w:val="en-CY"/>
        </w:rPr>
      </w:pPr>
      <w:r w:rsidRPr="004A2CA6">
        <w:rPr>
          <w:lang w:val="en-CY"/>
        </w:rPr>
        <w:t>r=GLY;n=130 :prob_ions=0.000;prob_organic=0.027</w:t>
      </w:r>
    </w:p>
    <w:p w14:paraId="1EA1FC49" w14:textId="77777777" w:rsidR="004A2CA6" w:rsidRPr="004A2CA6" w:rsidRDefault="004A2CA6" w:rsidP="004A2CA6">
      <w:pPr>
        <w:rPr>
          <w:lang w:val="en-CY"/>
        </w:rPr>
      </w:pPr>
      <w:r w:rsidRPr="004A2CA6">
        <w:rPr>
          <w:lang w:val="en-CY"/>
        </w:rPr>
        <w:t>r=TRP;n=131 :prob_ions=0.067;prob_organic=0.030</w:t>
      </w:r>
    </w:p>
    <w:p w14:paraId="47585130" w14:textId="77777777" w:rsidR="004A2CA6" w:rsidRPr="004A2CA6" w:rsidRDefault="004A2CA6" w:rsidP="004A2CA6">
      <w:pPr>
        <w:rPr>
          <w:lang w:val="en-CY"/>
        </w:rPr>
      </w:pPr>
      <w:r w:rsidRPr="004A2CA6">
        <w:rPr>
          <w:lang w:val="en-CY"/>
        </w:rPr>
        <w:lastRenderedPageBreak/>
        <w:t>r=GLY;n=132 :prob_ions=0.000;prob_organic=0.028</w:t>
      </w:r>
    </w:p>
    <w:p w14:paraId="222F8205" w14:textId="77777777" w:rsidR="004A2CA6" w:rsidRPr="004A2CA6" w:rsidRDefault="004A2CA6" w:rsidP="004A2CA6">
      <w:pPr>
        <w:rPr>
          <w:lang w:val="en-CY"/>
        </w:rPr>
      </w:pPr>
      <w:r w:rsidRPr="004A2CA6">
        <w:rPr>
          <w:lang w:val="en-CY"/>
        </w:rPr>
        <w:t>r=TYR;n=133 :prob_ions=0.000;prob_organic=0.042</w:t>
      </w:r>
    </w:p>
    <w:p w14:paraId="139BBCA8" w14:textId="77777777" w:rsidR="004A2CA6" w:rsidRPr="004A2CA6" w:rsidRDefault="004A2CA6" w:rsidP="004A2CA6">
      <w:pPr>
        <w:rPr>
          <w:lang w:val="en-CY"/>
        </w:rPr>
      </w:pPr>
      <w:r w:rsidRPr="004A2CA6">
        <w:rPr>
          <w:lang w:val="en-CY"/>
        </w:rPr>
        <w:t>r=HIS;n=134 :prob_ions=0.000;prob_organic=0.027</w:t>
      </w:r>
    </w:p>
    <w:p w14:paraId="58A12D68" w14:textId="77777777" w:rsidR="004A2CA6" w:rsidRPr="004A2CA6" w:rsidRDefault="004A2CA6" w:rsidP="004A2CA6">
      <w:pPr>
        <w:rPr>
          <w:lang w:val="en-CY"/>
        </w:rPr>
      </w:pPr>
      <w:r w:rsidRPr="004A2CA6">
        <w:rPr>
          <w:lang w:val="en-CY"/>
        </w:rPr>
        <w:t>r=SER;n=135 :prob_ions=0.000;prob_organic=0.027</w:t>
      </w:r>
    </w:p>
    <w:p w14:paraId="3A57C759" w14:textId="77777777" w:rsidR="004A2CA6" w:rsidRPr="004A2CA6" w:rsidRDefault="004A2CA6" w:rsidP="004A2CA6">
      <w:pPr>
        <w:rPr>
          <w:lang w:val="en-CY"/>
        </w:rPr>
      </w:pPr>
      <w:r w:rsidRPr="004A2CA6">
        <w:rPr>
          <w:lang w:val="en-CY"/>
        </w:rPr>
        <w:t>r=SER;n=136 :prob_ions=0.000;prob_organic=0.024</w:t>
      </w:r>
    </w:p>
    <w:p w14:paraId="54876FA2" w14:textId="77777777" w:rsidR="004A2CA6" w:rsidRPr="004A2CA6" w:rsidRDefault="004A2CA6" w:rsidP="004A2CA6">
      <w:pPr>
        <w:rPr>
          <w:lang w:val="en-CY"/>
        </w:rPr>
      </w:pPr>
      <w:r w:rsidRPr="004A2CA6">
        <w:rPr>
          <w:lang w:val="en-CY"/>
        </w:rPr>
        <w:t>r=ARG;n=137 :prob_ions=0.000;prob_organic=0.026</w:t>
      </w:r>
    </w:p>
    <w:p w14:paraId="6AD26C92" w14:textId="77777777" w:rsidR="004A2CA6" w:rsidRPr="004A2CA6" w:rsidRDefault="004A2CA6" w:rsidP="004A2CA6">
      <w:pPr>
        <w:rPr>
          <w:lang w:val="en-CY"/>
        </w:rPr>
      </w:pPr>
      <w:r w:rsidRPr="004A2CA6">
        <w:rPr>
          <w:lang w:val="en-CY"/>
        </w:rPr>
        <w:t>r=GLU;n=138 :prob_ions=0.000;prob_organic=0.027</w:t>
      </w:r>
    </w:p>
    <w:p w14:paraId="259C0B43" w14:textId="77777777" w:rsidR="004A2CA6" w:rsidRPr="004A2CA6" w:rsidRDefault="004A2CA6" w:rsidP="004A2CA6">
      <w:pPr>
        <w:rPr>
          <w:lang w:val="en-CY"/>
        </w:rPr>
      </w:pPr>
      <w:r w:rsidRPr="004A2CA6">
        <w:rPr>
          <w:lang w:val="en-CY"/>
        </w:rPr>
        <w:t>r=LYS;n=139 :prob_ions=0.000;prob_organic=0.027</w:t>
      </w:r>
    </w:p>
    <w:p w14:paraId="6E68C44E" w14:textId="77777777" w:rsidR="004A2CA6" w:rsidRPr="004A2CA6" w:rsidRDefault="004A2CA6" w:rsidP="004A2CA6">
      <w:pPr>
        <w:rPr>
          <w:lang w:val="en-CY"/>
        </w:rPr>
      </w:pPr>
      <w:r w:rsidRPr="004A2CA6">
        <w:rPr>
          <w:lang w:val="en-CY"/>
        </w:rPr>
        <w:t>r=GLU;n=140 :prob_ions=0.000;prob_organic=0.026</w:t>
      </w:r>
    </w:p>
    <w:p w14:paraId="443FE2AA" w14:textId="77777777" w:rsidR="004A2CA6" w:rsidRPr="004A2CA6" w:rsidRDefault="004A2CA6" w:rsidP="004A2CA6">
      <w:pPr>
        <w:rPr>
          <w:lang w:val="en-CY"/>
        </w:rPr>
      </w:pPr>
      <w:r w:rsidRPr="004A2CA6">
        <w:rPr>
          <w:lang w:val="en-CY"/>
        </w:rPr>
        <w:t>r=ALA;n=141 :prob_ions=0.000;prob_organic=0.026</w:t>
      </w:r>
    </w:p>
    <w:p w14:paraId="61E77730" w14:textId="77777777" w:rsidR="004A2CA6" w:rsidRPr="004A2CA6" w:rsidRDefault="004A2CA6" w:rsidP="004A2CA6">
      <w:pPr>
        <w:rPr>
          <w:lang w:val="en-CY"/>
        </w:rPr>
      </w:pPr>
      <w:r w:rsidRPr="004A2CA6">
        <w:rPr>
          <w:lang w:val="en-CY"/>
        </w:rPr>
        <w:t>r=LYS;n=142 :prob_ions=0.000;prob_organic=0.026</w:t>
      </w:r>
    </w:p>
    <w:p w14:paraId="07D447B4" w14:textId="77777777" w:rsidR="004A2CA6" w:rsidRPr="004A2CA6" w:rsidRDefault="004A2CA6" w:rsidP="004A2CA6">
      <w:pPr>
        <w:rPr>
          <w:lang w:val="en-CY"/>
        </w:rPr>
      </w:pPr>
      <w:r w:rsidRPr="004A2CA6">
        <w:rPr>
          <w:lang w:val="en-CY"/>
        </w:rPr>
        <w:t>r=ARG;n=143 :prob_ions=0.000;prob_organic=0.026</w:t>
      </w:r>
    </w:p>
    <w:p w14:paraId="75CF8101" w14:textId="77777777" w:rsidR="004A2CA6" w:rsidRPr="004A2CA6" w:rsidRDefault="004A2CA6" w:rsidP="004A2CA6">
      <w:pPr>
        <w:rPr>
          <w:lang w:val="en-CY"/>
        </w:rPr>
      </w:pPr>
      <w:r w:rsidRPr="004A2CA6">
        <w:rPr>
          <w:lang w:val="en-CY"/>
        </w:rPr>
        <w:t>r=ASN;n=144 :prob_ions=0.000;prob_organic=0.026</w:t>
      </w:r>
    </w:p>
    <w:p w14:paraId="3495018B" w14:textId="77777777" w:rsidR="004A2CA6" w:rsidRPr="004A2CA6" w:rsidRDefault="004A2CA6" w:rsidP="004A2CA6">
      <w:pPr>
        <w:rPr>
          <w:lang w:val="en-CY"/>
        </w:rPr>
      </w:pPr>
      <w:r w:rsidRPr="004A2CA6">
        <w:rPr>
          <w:lang w:val="en-CY"/>
        </w:rPr>
        <w:t>r=ARG;n=145 :prob_ions=0.000;prob_organic=0.027</w:t>
      </w:r>
    </w:p>
    <w:p w14:paraId="536906D7" w14:textId="77777777" w:rsidR="004A2CA6" w:rsidRPr="004A2CA6" w:rsidRDefault="004A2CA6" w:rsidP="004A2CA6">
      <w:pPr>
        <w:rPr>
          <w:lang w:val="en-CY"/>
        </w:rPr>
      </w:pPr>
      <w:r w:rsidRPr="004A2CA6">
        <w:rPr>
          <w:lang w:val="en-CY"/>
        </w:rPr>
        <w:t>r=THR;n=146 :prob_ions=0.000;prob_organic=0.026</w:t>
      </w:r>
    </w:p>
    <w:p w14:paraId="7F383BAC" w14:textId="77777777" w:rsidR="004A2CA6" w:rsidRPr="004A2CA6" w:rsidRDefault="004A2CA6" w:rsidP="004A2CA6">
      <w:pPr>
        <w:rPr>
          <w:lang w:val="en-CY"/>
        </w:rPr>
      </w:pPr>
      <w:r w:rsidRPr="004A2CA6">
        <w:rPr>
          <w:lang w:val="en-CY"/>
        </w:rPr>
        <w:t>r=PHE;n=147 :prob_ions=0.002;prob_organic=0.027</w:t>
      </w:r>
    </w:p>
    <w:p w14:paraId="2B561FF6" w14:textId="77777777" w:rsidR="004A2CA6" w:rsidRPr="004A2CA6" w:rsidRDefault="004A2CA6" w:rsidP="004A2CA6">
      <w:pPr>
        <w:rPr>
          <w:lang w:val="en-CY"/>
        </w:rPr>
      </w:pPr>
      <w:r w:rsidRPr="004A2CA6">
        <w:rPr>
          <w:lang w:val="en-CY"/>
        </w:rPr>
        <w:t>r=VAL;n=148 :prob_ions=0.000;prob_organic=0.027</w:t>
      </w:r>
    </w:p>
    <w:p w14:paraId="2214D831" w14:textId="77777777" w:rsidR="004A2CA6" w:rsidRPr="004A2CA6" w:rsidRDefault="004A2CA6" w:rsidP="004A2CA6">
      <w:pPr>
        <w:rPr>
          <w:lang w:val="en-CY"/>
        </w:rPr>
      </w:pPr>
      <w:r w:rsidRPr="004A2CA6">
        <w:rPr>
          <w:lang w:val="en-CY"/>
        </w:rPr>
        <w:t>r=LEU;n=149 :prob_ions=0.000;prob_organic=0.031</w:t>
      </w:r>
    </w:p>
    <w:p w14:paraId="14B68FA5" w14:textId="77777777" w:rsidR="004A2CA6" w:rsidRPr="004A2CA6" w:rsidRDefault="004A2CA6" w:rsidP="004A2CA6">
      <w:pPr>
        <w:rPr>
          <w:lang w:val="en-CY"/>
        </w:rPr>
      </w:pPr>
      <w:r w:rsidRPr="004A2CA6">
        <w:rPr>
          <w:lang w:val="en-CY"/>
        </w:rPr>
        <w:t>r=ASN;n=150 :prob_ions=0.000;prob_organic=0.027</w:t>
      </w:r>
    </w:p>
    <w:p w14:paraId="3AB15720" w14:textId="77777777" w:rsidR="004A2CA6" w:rsidRPr="004A2CA6" w:rsidRDefault="004A2CA6" w:rsidP="004A2CA6">
      <w:pPr>
        <w:rPr>
          <w:lang w:val="en-CY"/>
        </w:rPr>
      </w:pPr>
      <w:r w:rsidRPr="004A2CA6">
        <w:rPr>
          <w:lang w:val="en-CY"/>
        </w:rPr>
        <w:t>r=PHE;n=151 :prob_ions=0.000;prob_organic=0.027</w:t>
      </w:r>
    </w:p>
    <w:p w14:paraId="40684A94" w14:textId="77777777" w:rsidR="004A2CA6" w:rsidRPr="004A2CA6" w:rsidRDefault="004A2CA6" w:rsidP="004A2CA6">
      <w:pPr>
        <w:rPr>
          <w:lang w:val="en-CY"/>
        </w:rPr>
      </w:pPr>
      <w:r w:rsidRPr="004A2CA6">
        <w:rPr>
          <w:lang w:val="en-CY"/>
        </w:rPr>
        <w:t>r=ILE;n=152 :prob_ions=0.023;prob_organic=0.029</w:t>
      </w:r>
    </w:p>
    <w:p w14:paraId="7C01F571" w14:textId="77777777" w:rsidR="004A2CA6" w:rsidRPr="004A2CA6" w:rsidRDefault="004A2CA6" w:rsidP="004A2CA6">
      <w:pPr>
        <w:rPr>
          <w:lang w:val="en-CY"/>
        </w:rPr>
      </w:pPr>
      <w:r w:rsidRPr="004A2CA6">
        <w:rPr>
          <w:lang w:val="en-CY"/>
        </w:rPr>
        <w:t>r=LYS;n=153 :prob_ions=0.004;prob_organic=0.029</w:t>
      </w:r>
    </w:p>
    <w:p w14:paraId="7231DC8B" w14:textId="77777777" w:rsidR="004A2CA6" w:rsidRPr="004A2CA6" w:rsidRDefault="004A2CA6" w:rsidP="004A2CA6">
      <w:pPr>
        <w:rPr>
          <w:lang w:val="en-CY"/>
        </w:rPr>
      </w:pPr>
      <w:r w:rsidRPr="004A2CA6">
        <w:rPr>
          <w:lang w:val="en-CY"/>
        </w:rPr>
        <w:t>r=ILE;n=154 :prob_ions=0.178;prob_organic=0.030</w:t>
      </w:r>
    </w:p>
    <w:p w14:paraId="7DE6C14B" w14:textId="77777777" w:rsidR="004A2CA6" w:rsidRPr="004A2CA6" w:rsidRDefault="004A2CA6" w:rsidP="004A2CA6">
      <w:pPr>
        <w:rPr>
          <w:lang w:val="en-CY"/>
        </w:rPr>
      </w:pPr>
      <w:r w:rsidRPr="004A2CA6">
        <w:rPr>
          <w:lang w:val="en-CY"/>
        </w:rPr>
        <w:t>r=PRO;n=155 :prob_ions=0.014;prob_organic=0.027</w:t>
      </w:r>
    </w:p>
    <w:p w14:paraId="189263BE" w14:textId="77777777" w:rsidR="004A2CA6" w:rsidRPr="004A2CA6" w:rsidRDefault="004A2CA6" w:rsidP="004A2CA6">
      <w:pPr>
        <w:rPr>
          <w:lang w:val="en-CY"/>
        </w:rPr>
      </w:pPr>
      <w:r w:rsidRPr="004A2CA6">
        <w:rPr>
          <w:lang w:val="en-CY"/>
        </w:rPr>
        <w:t>r=VAL;n=156 :prob_ions=0.000;prob_organic=0.027</w:t>
      </w:r>
    </w:p>
    <w:p w14:paraId="43092F7D" w14:textId="77777777" w:rsidR="004A2CA6" w:rsidRPr="004A2CA6" w:rsidRDefault="004A2CA6" w:rsidP="004A2CA6">
      <w:pPr>
        <w:rPr>
          <w:lang w:val="en-CY"/>
        </w:rPr>
      </w:pPr>
      <w:r w:rsidRPr="004A2CA6">
        <w:rPr>
          <w:lang w:val="en-CY"/>
        </w:rPr>
        <w:t>r=VAL;n=157 :prob_ions=0.030;prob_organic=0.027</w:t>
      </w:r>
    </w:p>
    <w:p w14:paraId="526FA27B" w14:textId="77777777" w:rsidR="004A2CA6" w:rsidRPr="004A2CA6" w:rsidRDefault="004A2CA6" w:rsidP="004A2CA6">
      <w:pPr>
        <w:rPr>
          <w:lang w:val="en-CY"/>
        </w:rPr>
      </w:pPr>
      <w:r w:rsidRPr="004A2CA6">
        <w:rPr>
          <w:lang w:val="en-CY"/>
        </w:rPr>
        <w:t>r=PRO;n=158 :prob_ions=0.000;prob_organic=0.027</w:t>
      </w:r>
    </w:p>
    <w:p w14:paraId="1FB91AE2" w14:textId="77777777" w:rsidR="004A2CA6" w:rsidRPr="004A2CA6" w:rsidRDefault="004A2CA6" w:rsidP="004A2CA6">
      <w:pPr>
        <w:rPr>
          <w:lang w:val="en-CY"/>
        </w:rPr>
      </w:pPr>
      <w:r w:rsidRPr="004A2CA6">
        <w:rPr>
          <w:lang w:val="en-CY"/>
        </w:rPr>
        <w:t>r=HIS;n=159 :prob_ions=0.000;prob_organic=0.027</w:t>
      </w:r>
    </w:p>
    <w:p w14:paraId="1B490D8C" w14:textId="77777777" w:rsidR="004A2CA6" w:rsidRPr="004A2CA6" w:rsidRDefault="004A2CA6" w:rsidP="004A2CA6">
      <w:pPr>
        <w:rPr>
          <w:lang w:val="en-CY"/>
        </w:rPr>
      </w:pPr>
      <w:r w:rsidRPr="004A2CA6">
        <w:rPr>
          <w:lang w:val="en-CY"/>
        </w:rPr>
        <w:t>r=ASN;n=160 :prob_ions=0.000;prob_organic=0.026</w:t>
      </w:r>
    </w:p>
    <w:p w14:paraId="5C99653C" w14:textId="77777777" w:rsidR="004A2CA6" w:rsidRPr="004A2CA6" w:rsidRDefault="004A2CA6" w:rsidP="004A2CA6">
      <w:pPr>
        <w:rPr>
          <w:lang w:val="en-CY"/>
        </w:rPr>
      </w:pPr>
      <w:r w:rsidRPr="004A2CA6">
        <w:rPr>
          <w:lang w:val="en-CY"/>
        </w:rPr>
        <w:t>r=GLU;n=161 :prob_ions=0.000;prob_organic=0.026</w:t>
      </w:r>
    </w:p>
    <w:p w14:paraId="03CDA38A" w14:textId="77777777" w:rsidR="004A2CA6" w:rsidRPr="004A2CA6" w:rsidRDefault="004A2CA6" w:rsidP="004A2CA6">
      <w:pPr>
        <w:rPr>
          <w:lang w:val="en-CY"/>
        </w:rPr>
      </w:pPr>
      <w:r w:rsidRPr="004A2CA6">
        <w:rPr>
          <w:lang w:val="en-CY"/>
        </w:rPr>
        <w:t>r=CYS;n=162 :prob_ions=0.001;prob_organic=0.027</w:t>
      </w:r>
    </w:p>
    <w:p w14:paraId="03079876" w14:textId="77777777" w:rsidR="004A2CA6" w:rsidRPr="004A2CA6" w:rsidRDefault="004A2CA6" w:rsidP="004A2CA6">
      <w:pPr>
        <w:rPr>
          <w:lang w:val="en-CY"/>
        </w:rPr>
      </w:pPr>
      <w:r w:rsidRPr="004A2CA6">
        <w:rPr>
          <w:lang w:val="en-CY"/>
        </w:rPr>
        <w:t>r=SER;n=163 :prob_ions=0.000;prob_organic=0.027</w:t>
      </w:r>
    </w:p>
    <w:p w14:paraId="5570AA9A" w14:textId="77777777" w:rsidR="004A2CA6" w:rsidRPr="004A2CA6" w:rsidRDefault="004A2CA6" w:rsidP="004A2CA6">
      <w:pPr>
        <w:rPr>
          <w:lang w:val="en-CY"/>
        </w:rPr>
      </w:pPr>
      <w:r w:rsidRPr="004A2CA6">
        <w:rPr>
          <w:lang w:val="en-CY"/>
        </w:rPr>
        <w:t>r=GLU;n=164 :prob_ions=0.000;prob_organic=0.026</w:t>
      </w:r>
    </w:p>
    <w:p w14:paraId="5E4DB794" w14:textId="77777777" w:rsidR="004A2CA6" w:rsidRPr="004A2CA6" w:rsidRDefault="004A2CA6" w:rsidP="004A2CA6">
      <w:pPr>
        <w:rPr>
          <w:lang w:val="en-CY"/>
        </w:rPr>
      </w:pPr>
      <w:r w:rsidRPr="004A2CA6">
        <w:rPr>
          <w:lang w:val="en-CY"/>
        </w:rPr>
        <w:t>r=VAL;n=165 :prob_ions=0.003;prob_organic=0.027</w:t>
      </w:r>
    </w:p>
    <w:p w14:paraId="66888D3E" w14:textId="77777777" w:rsidR="004A2CA6" w:rsidRPr="004A2CA6" w:rsidRDefault="004A2CA6" w:rsidP="004A2CA6">
      <w:pPr>
        <w:rPr>
          <w:lang w:val="en-CY"/>
        </w:rPr>
      </w:pPr>
      <w:r w:rsidRPr="004A2CA6">
        <w:rPr>
          <w:lang w:val="en-CY"/>
        </w:rPr>
        <w:t>r=MET;n=166 :prob_ions=0.004;prob_organic=0.037</w:t>
      </w:r>
    </w:p>
    <w:p w14:paraId="1F9F739E" w14:textId="77777777" w:rsidR="004A2CA6" w:rsidRPr="004A2CA6" w:rsidRDefault="004A2CA6" w:rsidP="004A2CA6">
      <w:pPr>
        <w:rPr>
          <w:lang w:val="en-CY"/>
        </w:rPr>
      </w:pPr>
      <w:r w:rsidRPr="004A2CA6">
        <w:rPr>
          <w:lang w:val="en-CY"/>
        </w:rPr>
        <w:t>r=SER;n=167 :prob_ions=0.000;prob_organic=0.040</w:t>
      </w:r>
    </w:p>
    <w:p w14:paraId="4323440C" w14:textId="77777777" w:rsidR="004A2CA6" w:rsidRPr="004A2CA6" w:rsidRDefault="004A2CA6" w:rsidP="004A2CA6">
      <w:pPr>
        <w:rPr>
          <w:lang w:val="en-CY"/>
        </w:rPr>
      </w:pPr>
      <w:r w:rsidRPr="004A2CA6">
        <w:rPr>
          <w:lang w:val="en-CY"/>
        </w:rPr>
        <w:t>r=ASN;n=168 :prob_ions=0.000;prob_organic=0.902</w:t>
      </w:r>
    </w:p>
    <w:p w14:paraId="3AF65D6C" w14:textId="77777777" w:rsidR="004A2CA6" w:rsidRPr="004A2CA6" w:rsidRDefault="004A2CA6" w:rsidP="004A2CA6">
      <w:pPr>
        <w:rPr>
          <w:lang w:val="en-CY"/>
        </w:rPr>
      </w:pPr>
      <w:r w:rsidRPr="004A2CA6">
        <w:rPr>
          <w:lang w:val="en-CY"/>
        </w:rPr>
        <w:t>r=MET;n=169 :prob_ions=0.000;prob_organic=0.055</w:t>
      </w:r>
    </w:p>
    <w:p w14:paraId="186AC2A4" w14:textId="77777777" w:rsidR="004A2CA6" w:rsidRPr="004A2CA6" w:rsidRDefault="004A2CA6" w:rsidP="004A2CA6">
      <w:pPr>
        <w:rPr>
          <w:lang w:val="en-CY"/>
        </w:rPr>
      </w:pPr>
      <w:r w:rsidRPr="004A2CA6">
        <w:rPr>
          <w:lang w:val="en-CY"/>
        </w:rPr>
        <w:t>r=VAL;n=170 :prob_ions=0.000;prob_organic=0.027</w:t>
      </w:r>
    </w:p>
    <w:p w14:paraId="52B9CF37" w14:textId="77777777" w:rsidR="004A2CA6" w:rsidRPr="004A2CA6" w:rsidRDefault="004A2CA6" w:rsidP="004A2CA6">
      <w:pPr>
        <w:rPr>
          <w:lang w:val="en-CY"/>
        </w:rPr>
      </w:pPr>
      <w:r w:rsidRPr="004A2CA6">
        <w:rPr>
          <w:lang w:val="en-CY"/>
        </w:rPr>
        <w:t>r=SER;n=171 :prob_ions=0.000;prob_organic=0.027</w:t>
      </w:r>
    </w:p>
    <w:p w14:paraId="3D4F4F51" w14:textId="77777777" w:rsidR="004A2CA6" w:rsidRPr="004A2CA6" w:rsidRDefault="004A2CA6" w:rsidP="004A2CA6">
      <w:pPr>
        <w:rPr>
          <w:lang w:val="en-CY"/>
        </w:rPr>
      </w:pPr>
      <w:r w:rsidRPr="004A2CA6">
        <w:rPr>
          <w:lang w:val="en-CY"/>
        </w:rPr>
        <w:t>r=GLU;n=172 :prob_ions=0.000;prob_organic=0.027</w:t>
      </w:r>
    </w:p>
    <w:p w14:paraId="26A2A434" w14:textId="77777777" w:rsidR="004A2CA6" w:rsidRPr="004A2CA6" w:rsidRDefault="004A2CA6" w:rsidP="004A2CA6">
      <w:pPr>
        <w:rPr>
          <w:lang w:val="en-CY"/>
        </w:rPr>
      </w:pPr>
      <w:r w:rsidRPr="004A2CA6">
        <w:rPr>
          <w:lang w:val="en-CY"/>
        </w:rPr>
        <w:t>r=ASN;n=173 :prob_ions=0.000;prob_organic=0.027</w:t>
      </w:r>
    </w:p>
    <w:p w14:paraId="48822732" w14:textId="77777777" w:rsidR="004A2CA6" w:rsidRPr="004A2CA6" w:rsidRDefault="004A2CA6" w:rsidP="004A2CA6">
      <w:pPr>
        <w:rPr>
          <w:lang w:val="en-CY"/>
        </w:rPr>
      </w:pPr>
      <w:r w:rsidRPr="004A2CA6">
        <w:rPr>
          <w:lang w:val="en-CY"/>
        </w:rPr>
        <w:t>r=MET;n=174 :prob_ions=0.000;prob_organic=0.027</w:t>
      </w:r>
    </w:p>
    <w:p w14:paraId="44268DDE" w14:textId="77777777" w:rsidR="004A2CA6" w:rsidRPr="004A2CA6" w:rsidRDefault="004A2CA6" w:rsidP="004A2CA6">
      <w:pPr>
        <w:rPr>
          <w:lang w:val="en-CY"/>
        </w:rPr>
      </w:pPr>
      <w:r w:rsidRPr="004A2CA6">
        <w:rPr>
          <w:lang w:val="en-CY"/>
        </w:rPr>
        <w:t>r=LEU;n=175 :prob_ions=0.000;prob_organic=0.027</w:t>
      </w:r>
    </w:p>
    <w:p w14:paraId="161D5C49" w14:textId="77777777" w:rsidR="004A2CA6" w:rsidRPr="004A2CA6" w:rsidRDefault="004A2CA6" w:rsidP="004A2CA6">
      <w:pPr>
        <w:rPr>
          <w:lang w:val="en-CY"/>
        </w:rPr>
      </w:pPr>
      <w:r w:rsidRPr="004A2CA6">
        <w:rPr>
          <w:lang w:val="en-CY"/>
        </w:rPr>
        <w:t>r=CYS;n=176 :prob_ions=0.006;prob_organic=0.028</w:t>
      </w:r>
    </w:p>
    <w:p w14:paraId="7F6A1FCD" w14:textId="77777777" w:rsidR="004A2CA6" w:rsidRPr="004A2CA6" w:rsidRDefault="004A2CA6" w:rsidP="004A2CA6">
      <w:pPr>
        <w:rPr>
          <w:lang w:val="en-CY"/>
        </w:rPr>
      </w:pPr>
      <w:r w:rsidRPr="004A2CA6">
        <w:rPr>
          <w:lang w:val="en-CY"/>
        </w:rPr>
        <w:t>r=ALA;n=177 :prob_ions=0.640;prob_organic=0.032</w:t>
      </w:r>
    </w:p>
    <w:p w14:paraId="25530006" w14:textId="77777777" w:rsidR="004A2CA6" w:rsidRPr="004A2CA6" w:rsidRDefault="004A2CA6" w:rsidP="004A2CA6">
      <w:pPr>
        <w:rPr>
          <w:lang w:val="en-CY"/>
        </w:rPr>
      </w:pPr>
      <w:r w:rsidRPr="004A2CA6">
        <w:rPr>
          <w:lang w:val="en-CY"/>
        </w:rPr>
        <w:t>r=GLY;n=178 :prob_ions=0.871;prob_organic=0.031</w:t>
      </w:r>
    </w:p>
    <w:p w14:paraId="7C34A617" w14:textId="77777777" w:rsidR="004A2CA6" w:rsidRPr="004A2CA6" w:rsidRDefault="004A2CA6" w:rsidP="004A2CA6">
      <w:pPr>
        <w:rPr>
          <w:lang w:val="en-CY"/>
        </w:rPr>
      </w:pPr>
      <w:r w:rsidRPr="004A2CA6">
        <w:rPr>
          <w:lang w:val="en-CY"/>
        </w:rPr>
        <w:t>r=ILE;n=179 :prob_ions=0.900;prob_organic=0.031</w:t>
      </w:r>
    </w:p>
    <w:p w14:paraId="0AD4BE3D" w14:textId="77777777" w:rsidR="004A2CA6" w:rsidRPr="004A2CA6" w:rsidRDefault="004A2CA6" w:rsidP="004A2CA6">
      <w:pPr>
        <w:rPr>
          <w:lang w:val="en-CY"/>
        </w:rPr>
      </w:pPr>
      <w:r w:rsidRPr="004A2CA6">
        <w:rPr>
          <w:lang w:val="en-CY"/>
        </w:rPr>
        <w:t>r=LEU;n=180 :prob_ions=0.432;prob_organic=0.029</w:t>
      </w:r>
    </w:p>
    <w:p w14:paraId="1E92E3A2" w14:textId="77777777" w:rsidR="004A2CA6" w:rsidRPr="004A2CA6" w:rsidRDefault="004A2CA6" w:rsidP="004A2CA6">
      <w:pPr>
        <w:rPr>
          <w:lang w:val="en-CY"/>
        </w:rPr>
      </w:pPr>
      <w:r w:rsidRPr="004A2CA6">
        <w:rPr>
          <w:lang w:val="en-CY"/>
        </w:rPr>
        <w:t>r=GLY;n=181 :prob_ions=0.049;prob_organic=0.027</w:t>
      </w:r>
    </w:p>
    <w:p w14:paraId="04337D8B" w14:textId="77777777" w:rsidR="004A2CA6" w:rsidRPr="004A2CA6" w:rsidRDefault="004A2CA6" w:rsidP="004A2CA6">
      <w:pPr>
        <w:rPr>
          <w:lang w:val="en-CY"/>
        </w:rPr>
      </w:pPr>
      <w:r w:rsidRPr="004A2CA6">
        <w:rPr>
          <w:lang w:val="en-CY"/>
        </w:rPr>
        <w:t>r=ASP;n=182 :prob_ions=0.879;prob_organic=0.030</w:t>
      </w:r>
    </w:p>
    <w:p w14:paraId="4664001B" w14:textId="77777777" w:rsidR="004A2CA6" w:rsidRPr="004A2CA6" w:rsidRDefault="004A2CA6" w:rsidP="004A2CA6">
      <w:pPr>
        <w:rPr>
          <w:lang w:val="en-CY"/>
        </w:rPr>
      </w:pPr>
      <w:r w:rsidRPr="004A2CA6">
        <w:rPr>
          <w:lang w:val="en-CY"/>
        </w:rPr>
        <w:lastRenderedPageBreak/>
        <w:t>r=ARG;n=183 :prob_ions=0.421;prob_organic=0.030</w:t>
      </w:r>
    </w:p>
    <w:p w14:paraId="0564F802" w14:textId="77777777" w:rsidR="004A2CA6" w:rsidRPr="004A2CA6" w:rsidRDefault="004A2CA6" w:rsidP="004A2CA6">
      <w:pPr>
        <w:rPr>
          <w:lang w:val="en-CY"/>
        </w:rPr>
      </w:pPr>
      <w:r w:rsidRPr="004A2CA6">
        <w:rPr>
          <w:lang w:val="en-CY"/>
        </w:rPr>
        <w:t>r=GLN;n=184 :prob_ions=0.890;prob_organic=0.033</w:t>
      </w:r>
    </w:p>
    <w:p w14:paraId="0D8B234C" w14:textId="77777777" w:rsidR="004A2CA6" w:rsidRPr="004A2CA6" w:rsidRDefault="004A2CA6" w:rsidP="004A2CA6">
      <w:pPr>
        <w:rPr>
          <w:lang w:val="en-CY"/>
        </w:rPr>
      </w:pPr>
      <w:r w:rsidRPr="004A2CA6">
        <w:rPr>
          <w:lang w:val="en-CY"/>
        </w:rPr>
        <w:t>r=ASP;n=185 :prob_ions=0.522;prob_organic=1.000</w:t>
      </w:r>
    </w:p>
    <w:p w14:paraId="2DD5C16C" w14:textId="77777777" w:rsidR="004A2CA6" w:rsidRPr="004A2CA6" w:rsidRDefault="004A2CA6" w:rsidP="004A2CA6">
      <w:pPr>
        <w:rPr>
          <w:lang w:val="en-CY"/>
        </w:rPr>
      </w:pPr>
      <w:r w:rsidRPr="004A2CA6">
        <w:rPr>
          <w:lang w:val="en-CY"/>
        </w:rPr>
        <w:t>r=ALA;n=186 :prob_ions=0.025;prob_organic=1.000</w:t>
      </w:r>
    </w:p>
    <w:p w14:paraId="7C6A2984" w14:textId="77777777" w:rsidR="004A2CA6" w:rsidRPr="004A2CA6" w:rsidRDefault="004A2CA6" w:rsidP="004A2CA6">
      <w:pPr>
        <w:rPr>
          <w:lang w:val="en-CY"/>
        </w:rPr>
      </w:pPr>
      <w:r w:rsidRPr="004A2CA6">
        <w:rPr>
          <w:lang w:val="en-CY"/>
        </w:rPr>
        <w:t>r=CYS;n=187 :prob_ions=0.000;prob_organic=1.000</w:t>
      </w:r>
    </w:p>
    <w:p w14:paraId="0FC7B2A1" w14:textId="77777777" w:rsidR="004A2CA6" w:rsidRPr="004A2CA6" w:rsidRDefault="004A2CA6" w:rsidP="004A2CA6">
      <w:pPr>
        <w:rPr>
          <w:lang w:val="en-CY"/>
        </w:rPr>
      </w:pPr>
      <w:r w:rsidRPr="004A2CA6">
        <w:rPr>
          <w:lang w:val="en-CY"/>
        </w:rPr>
        <w:t>r=GLU;n=188 :prob_ions=0.000;prob_organic=1.000</w:t>
      </w:r>
    </w:p>
    <w:p w14:paraId="7B1C7FC2" w14:textId="77777777" w:rsidR="004A2CA6" w:rsidRPr="004A2CA6" w:rsidRDefault="004A2CA6" w:rsidP="004A2CA6">
      <w:pPr>
        <w:rPr>
          <w:lang w:val="en-CY"/>
        </w:rPr>
      </w:pPr>
      <w:r w:rsidRPr="004A2CA6">
        <w:rPr>
          <w:lang w:val="en-CY"/>
        </w:rPr>
        <w:t>r=GLY;n=189 :prob_ions=0.000;prob_organic=0.943</w:t>
      </w:r>
    </w:p>
    <w:p w14:paraId="0F5E3B4D" w14:textId="77777777" w:rsidR="004A2CA6" w:rsidRPr="004A2CA6" w:rsidRDefault="004A2CA6" w:rsidP="004A2CA6">
      <w:pPr>
        <w:rPr>
          <w:lang w:val="en-CY"/>
        </w:rPr>
      </w:pPr>
      <w:r w:rsidRPr="004A2CA6">
        <w:rPr>
          <w:lang w:val="en-CY"/>
        </w:rPr>
        <w:t>r=ASP;n=190 :prob_ions=0.000;prob_organic=0.293</w:t>
      </w:r>
    </w:p>
    <w:p w14:paraId="2D15BC56" w14:textId="77777777" w:rsidR="004A2CA6" w:rsidRPr="004A2CA6" w:rsidRDefault="004A2CA6" w:rsidP="004A2CA6">
      <w:pPr>
        <w:rPr>
          <w:lang w:val="en-CY"/>
        </w:rPr>
      </w:pPr>
      <w:r w:rsidRPr="004A2CA6">
        <w:rPr>
          <w:lang w:val="en-CY"/>
        </w:rPr>
        <w:t>r=SER;n=191 :prob_ions=0.000;prob_organic=1.000</w:t>
      </w:r>
    </w:p>
    <w:p w14:paraId="35E6EE08" w14:textId="77777777" w:rsidR="004A2CA6" w:rsidRPr="004A2CA6" w:rsidRDefault="004A2CA6" w:rsidP="004A2CA6">
      <w:pPr>
        <w:rPr>
          <w:lang w:val="en-CY"/>
        </w:rPr>
      </w:pPr>
      <w:r w:rsidRPr="004A2CA6">
        <w:rPr>
          <w:lang w:val="en-CY"/>
        </w:rPr>
        <w:t>r=GLY;n=192 :prob_ions=0.000;prob_organic=0.029</w:t>
      </w:r>
    </w:p>
    <w:p w14:paraId="77468AFC" w14:textId="77777777" w:rsidR="004A2CA6" w:rsidRPr="004A2CA6" w:rsidRDefault="004A2CA6" w:rsidP="004A2CA6">
      <w:pPr>
        <w:rPr>
          <w:lang w:val="en-CY"/>
        </w:rPr>
      </w:pPr>
      <w:r w:rsidRPr="004A2CA6">
        <w:rPr>
          <w:lang w:val="en-CY"/>
        </w:rPr>
        <w:t>r=GLY;n=193 :prob_ions=0.000;prob_organic=0.028</w:t>
      </w:r>
    </w:p>
    <w:p w14:paraId="684EDCD5" w14:textId="77777777" w:rsidR="004A2CA6" w:rsidRPr="004A2CA6" w:rsidRDefault="004A2CA6" w:rsidP="004A2CA6">
      <w:pPr>
        <w:rPr>
          <w:lang w:val="en-CY"/>
        </w:rPr>
      </w:pPr>
      <w:r w:rsidRPr="004A2CA6">
        <w:rPr>
          <w:lang w:val="en-CY"/>
        </w:rPr>
        <w:t>r=PRO;n=194 :prob_ions=0.000;prob_organic=0.027</w:t>
      </w:r>
    </w:p>
    <w:p w14:paraId="347AB7D0" w14:textId="77777777" w:rsidR="004A2CA6" w:rsidRPr="004A2CA6" w:rsidRDefault="004A2CA6" w:rsidP="004A2CA6">
      <w:pPr>
        <w:rPr>
          <w:lang w:val="en-CY"/>
        </w:rPr>
      </w:pPr>
      <w:r w:rsidRPr="004A2CA6">
        <w:rPr>
          <w:lang w:val="en-CY"/>
        </w:rPr>
        <w:t>r=MET;n=195 :prob_ions=0.000;prob_organic=0.027</w:t>
      </w:r>
    </w:p>
    <w:p w14:paraId="62EA77A2" w14:textId="77777777" w:rsidR="004A2CA6" w:rsidRPr="004A2CA6" w:rsidRDefault="004A2CA6" w:rsidP="004A2CA6">
      <w:pPr>
        <w:rPr>
          <w:lang w:val="en-CY"/>
        </w:rPr>
      </w:pPr>
      <w:r w:rsidRPr="004A2CA6">
        <w:rPr>
          <w:lang w:val="en-CY"/>
        </w:rPr>
        <w:t>r=VAL;n=196 :prob_ions=0.000;prob_organic=0.027</w:t>
      </w:r>
    </w:p>
    <w:p w14:paraId="57FC7038" w14:textId="77777777" w:rsidR="004A2CA6" w:rsidRPr="004A2CA6" w:rsidRDefault="004A2CA6" w:rsidP="004A2CA6">
      <w:pPr>
        <w:rPr>
          <w:lang w:val="en-CY"/>
        </w:rPr>
      </w:pPr>
      <w:r w:rsidRPr="004A2CA6">
        <w:rPr>
          <w:lang w:val="en-CY"/>
        </w:rPr>
        <w:t>r=ALA;n=197 :prob_ions=0.000;prob_organic=0.028</w:t>
      </w:r>
    </w:p>
    <w:p w14:paraId="0A6A038A" w14:textId="77777777" w:rsidR="004A2CA6" w:rsidRPr="004A2CA6" w:rsidRDefault="004A2CA6" w:rsidP="004A2CA6">
      <w:pPr>
        <w:rPr>
          <w:lang w:val="en-CY"/>
        </w:rPr>
      </w:pPr>
      <w:r w:rsidRPr="004A2CA6">
        <w:rPr>
          <w:lang w:val="en-CY"/>
        </w:rPr>
        <w:t>r=SER;n=198 :prob_ions=0.000;prob_organic=0.028</w:t>
      </w:r>
    </w:p>
    <w:p w14:paraId="20168DE4" w14:textId="77777777" w:rsidR="004A2CA6" w:rsidRPr="004A2CA6" w:rsidRDefault="004A2CA6" w:rsidP="004A2CA6">
      <w:pPr>
        <w:rPr>
          <w:lang w:val="en-CY"/>
        </w:rPr>
      </w:pPr>
      <w:r w:rsidRPr="004A2CA6">
        <w:rPr>
          <w:lang w:val="en-CY"/>
        </w:rPr>
        <w:t>r=PHE;n=199 :prob_ions=0.000;prob_organic=0.027</w:t>
      </w:r>
    </w:p>
    <w:p w14:paraId="1C4E259E" w14:textId="77777777" w:rsidR="004A2CA6" w:rsidRPr="004A2CA6" w:rsidRDefault="004A2CA6" w:rsidP="004A2CA6">
      <w:pPr>
        <w:rPr>
          <w:lang w:val="en-CY"/>
        </w:rPr>
      </w:pPr>
      <w:r w:rsidRPr="004A2CA6">
        <w:rPr>
          <w:lang w:val="en-CY"/>
        </w:rPr>
        <w:t>r=HIS;n=200 :prob_ions=0.000;prob_organic=0.026</w:t>
      </w:r>
    </w:p>
    <w:p w14:paraId="7D05E44E" w14:textId="77777777" w:rsidR="004A2CA6" w:rsidRPr="004A2CA6" w:rsidRDefault="004A2CA6" w:rsidP="004A2CA6">
      <w:pPr>
        <w:rPr>
          <w:lang w:val="en-CY"/>
        </w:rPr>
      </w:pPr>
      <w:r w:rsidRPr="004A2CA6">
        <w:rPr>
          <w:lang w:val="en-CY"/>
        </w:rPr>
        <w:t>r=GLY;n=201 :prob_ions=0.000;prob_organic=0.028</w:t>
      </w:r>
    </w:p>
    <w:p w14:paraId="6614703B" w14:textId="77777777" w:rsidR="004A2CA6" w:rsidRPr="004A2CA6" w:rsidRDefault="004A2CA6" w:rsidP="004A2CA6">
      <w:pPr>
        <w:rPr>
          <w:lang w:val="en-CY"/>
        </w:rPr>
      </w:pPr>
      <w:r w:rsidRPr="004A2CA6">
        <w:rPr>
          <w:lang w:val="en-CY"/>
        </w:rPr>
        <w:t>r=THR;n=202 :prob_ions=0.000;prob_organic=0.028</w:t>
      </w:r>
    </w:p>
    <w:p w14:paraId="392276DA" w14:textId="77777777" w:rsidR="004A2CA6" w:rsidRPr="004A2CA6" w:rsidRDefault="004A2CA6" w:rsidP="004A2CA6">
      <w:pPr>
        <w:rPr>
          <w:lang w:val="en-CY"/>
        </w:rPr>
      </w:pPr>
      <w:r w:rsidRPr="004A2CA6">
        <w:rPr>
          <w:lang w:val="en-CY"/>
        </w:rPr>
        <w:t>r=TRP;n=203 :prob_ions=0.000;prob_organic=0.030</w:t>
      </w:r>
    </w:p>
    <w:p w14:paraId="7A3666DA" w14:textId="77777777" w:rsidR="004A2CA6" w:rsidRPr="004A2CA6" w:rsidRDefault="004A2CA6" w:rsidP="004A2CA6">
      <w:pPr>
        <w:rPr>
          <w:lang w:val="en-CY"/>
        </w:rPr>
      </w:pPr>
      <w:r w:rsidRPr="004A2CA6">
        <w:rPr>
          <w:lang w:val="en-CY"/>
        </w:rPr>
        <w:t>r=PHE;n=204 :prob_ions=0.000;prob_organic=0.027</w:t>
      </w:r>
    </w:p>
    <w:p w14:paraId="1414BB59" w14:textId="77777777" w:rsidR="004A2CA6" w:rsidRPr="004A2CA6" w:rsidRDefault="004A2CA6" w:rsidP="004A2CA6">
      <w:pPr>
        <w:rPr>
          <w:lang w:val="en-CY"/>
        </w:rPr>
      </w:pPr>
      <w:r w:rsidRPr="004A2CA6">
        <w:rPr>
          <w:lang w:val="en-CY"/>
        </w:rPr>
        <w:t>r=LEU;n=205 :prob_ions=0.000;prob_organic=0.026</w:t>
      </w:r>
    </w:p>
    <w:p w14:paraId="7A640C70" w14:textId="77777777" w:rsidR="004A2CA6" w:rsidRPr="004A2CA6" w:rsidRDefault="004A2CA6" w:rsidP="004A2CA6">
      <w:pPr>
        <w:rPr>
          <w:lang w:val="en-CY"/>
        </w:rPr>
      </w:pPr>
      <w:r w:rsidRPr="004A2CA6">
        <w:rPr>
          <w:lang w:val="en-CY"/>
        </w:rPr>
        <w:t>r=VAL;n=206 :prob_ions=0.000;prob_organic=0.026</w:t>
      </w:r>
    </w:p>
    <w:p w14:paraId="6B3E0CFC" w14:textId="77777777" w:rsidR="004A2CA6" w:rsidRPr="004A2CA6" w:rsidRDefault="004A2CA6" w:rsidP="004A2CA6">
      <w:pPr>
        <w:rPr>
          <w:lang w:val="en-CY"/>
        </w:rPr>
      </w:pPr>
      <w:r w:rsidRPr="004A2CA6">
        <w:rPr>
          <w:lang w:val="en-CY"/>
        </w:rPr>
        <w:t>r=GLY;n=207 :prob_ions=0.000;prob_organic=0.026</w:t>
      </w:r>
    </w:p>
    <w:p w14:paraId="468519C1" w14:textId="77777777" w:rsidR="004A2CA6" w:rsidRPr="004A2CA6" w:rsidRDefault="004A2CA6" w:rsidP="004A2CA6">
      <w:pPr>
        <w:rPr>
          <w:lang w:val="en-CY"/>
        </w:rPr>
      </w:pPr>
      <w:r w:rsidRPr="004A2CA6">
        <w:rPr>
          <w:lang w:val="en-CY"/>
        </w:rPr>
        <w:t>r=LEU;n=208 :prob_ions=0.000;prob_organic=0.028</w:t>
      </w:r>
    </w:p>
    <w:p w14:paraId="7B39E4D7" w14:textId="77777777" w:rsidR="004A2CA6" w:rsidRPr="004A2CA6" w:rsidRDefault="004A2CA6" w:rsidP="004A2CA6">
      <w:pPr>
        <w:rPr>
          <w:lang w:val="en-CY"/>
        </w:rPr>
      </w:pPr>
      <w:r w:rsidRPr="004A2CA6">
        <w:rPr>
          <w:lang w:val="en-CY"/>
        </w:rPr>
        <w:t>r=VAL;n=209 :prob_ions=0.000;prob_organic=0.994</w:t>
      </w:r>
    </w:p>
    <w:p w14:paraId="770D033D" w14:textId="77777777" w:rsidR="004A2CA6" w:rsidRPr="004A2CA6" w:rsidRDefault="004A2CA6" w:rsidP="004A2CA6">
      <w:pPr>
        <w:rPr>
          <w:lang w:val="en-CY"/>
        </w:rPr>
      </w:pPr>
      <w:r w:rsidRPr="004A2CA6">
        <w:rPr>
          <w:lang w:val="en-CY"/>
        </w:rPr>
        <w:t>r=SER;n=210 :prob_ions=0.000;prob_organic=1.000</w:t>
      </w:r>
    </w:p>
    <w:p w14:paraId="4942342B" w14:textId="77777777" w:rsidR="004A2CA6" w:rsidRPr="004A2CA6" w:rsidRDefault="004A2CA6" w:rsidP="004A2CA6">
      <w:pPr>
        <w:rPr>
          <w:lang w:val="en-CY"/>
        </w:rPr>
      </w:pPr>
      <w:r w:rsidRPr="004A2CA6">
        <w:rPr>
          <w:lang w:val="en-CY"/>
        </w:rPr>
        <w:t>r=TRP;n=211 :prob_ions=0.001;prob_organic=1.000</w:t>
      </w:r>
    </w:p>
    <w:p w14:paraId="0BD83CF3" w14:textId="77777777" w:rsidR="004A2CA6" w:rsidRPr="004A2CA6" w:rsidRDefault="004A2CA6" w:rsidP="004A2CA6">
      <w:pPr>
        <w:rPr>
          <w:lang w:val="en-CY"/>
        </w:rPr>
      </w:pPr>
      <w:r w:rsidRPr="004A2CA6">
        <w:rPr>
          <w:lang w:val="en-CY"/>
        </w:rPr>
        <w:t>r=GLY;n=212 :prob_ions=0.001;prob_organic=1.000</w:t>
      </w:r>
    </w:p>
    <w:p w14:paraId="01A6FC44" w14:textId="77777777" w:rsidR="004A2CA6" w:rsidRPr="004A2CA6" w:rsidRDefault="004A2CA6" w:rsidP="004A2CA6">
      <w:pPr>
        <w:rPr>
          <w:lang w:val="en-CY"/>
        </w:rPr>
      </w:pPr>
      <w:r w:rsidRPr="004A2CA6">
        <w:rPr>
          <w:lang w:val="en-CY"/>
        </w:rPr>
        <w:t>r=GLU;n=213 :prob_ions=0.003;prob_organic=0.870</w:t>
      </w:r>
    </w:p>
    <w:p w14:paraId="7E2862D7" w14:textId="77777777" w:rsidR="004A2CA6" w:rsidRPr="004A2CA6" w:rsidRDefault="004A2CA6" w:rsidP="004A2CA6">
      <w:pPr>
        <w:rPr>
          <w:lang w:val="en-CY"/>
        </w:rPr>
      </w:pPr>
      <w:r w:rsidRPr="004A2CA6">
        <w:rPr>
          <w:lang w:val="en-CY"/>
        </w:rPr>
        <w:t>r=GLY;n=214 :prob_ions=0.001;prob_organic=1.000</w:t>
      </w:r>
    </w:p>
    <w:p w14:paraId="6E64BD67" w14:textId="77777777" w:rsidR="004A2CA6" w:rsidRPr="004A2CA6" w:rsidRDefault="004A2CA6" w:rsidP="004A2CA6">
      <w:pPr>
        <w:rPr>
          <w:lang w:val="en-CY"/>
        </w:rPr>
      </w:pPr>
      <w:r w:rsidRPr="004A2CA6">
        <w:rPr>
          <w:lang w:val="en-CY"/>
        </w:rPr>
        <w:t>r=CYS;n=215 :prob_ions=0.018;prob_organic=0.968</w:t>
      </w:r>
    </w:p>
    <w:p w14:paraId="29C301FE" w14:textId="77777777" w:rsidR="004A2CA6" w:rsidRPr="004A2CA6" w:rsidRDefault="004A2CA6" w:rsidP="004A2CA6">
      <w:pPr>
        <w:rPr>
          <w:lang w:val="en-CY"/>
        </w:rPr>
      </w:pPr>
      <w:r w:rsidRPr="004A2CA6">
        <w:rPr>
          <w:lang w:val="en-CY"/>
        </w:rPr>
        <w:t>r=GLY;n=216 :prob_ions=0.199;prob_organic=0.052</w:t>
      </w:r>
    </w:p>
    <w:p w14:paraId="39304491" w14:textId="77777777" w:rsidR="004A2CA6" w:rsidRPr="004A2CA6" w:rsidRDefault="004A2CA6" w:rsidP="004A2CA6">
      <w:pPr>
        <w:rPr>
          <w:lang w:val="en-CY"/>
        </w:rPr>
      </w:pPr>
      <w:r w:rsidRPr="004A2CA6">
        <w:rPr>
          <w:lang w:val="en-CY"/>
        </w:rPr>
        <w:t>r=LEU;n=217 :prob_ions=0.662;prob_organic=0.039</w:t>
      </w:r>
    </w:p>
    <w:p w14:paraId="0BC3399C" w14:textId="77777777" w:rsidR="004A2CA6" w:rsidRPr="004A2CA6" w:rsidRDefault="004A2CA6" w:rsidP="004A2CA6">
      <w:pPr>
        <w:rPr>
          <w:lang w:val="en-CY"/>
        </w:rPr>
      </w:pPr>
      <w:r w:rsidRPr="004A2CA6">
        <w:rPr>
          <w:lang w:val="en-CY"/>
        </w:rPr>
        <w:t>r=LEU;n=218 :prob_ions=0.134;prob_organic=0.029</w:t>
      </w:r>
    </w:p>
    <w:p w14:paraId="5B85BB5C" w14:textId="77777777" w:rsidR="004A2CA6" w:rsidRPr="004A2CA6" w:rsidRDefault="004A2CA6" w:rsidP="004A2CA6">
      <w:pPr>
        <w:rPr>
          <w:lang w:val="en-CY"/>
        </w:rPr>
      </w:pPr>
      <w:r w:rsidRPr="004A2CA6">
        <w:rPr>
          <w:lang w:val="en-CY"/>
        </w:rPr>
        <w:t>r=HIS;n=219 :prob_ions=0.063;prob_organic=0.029</w:t>
      </w:r>
    </w:p>
    <w:p w14:paraId="3471A046" w14:textId="77777777" w:rsidR="004A2CA6" w:rsidRPr="004A2CA6" w:rsidRDefault="004A2CA6" w:rsidP="004A2CA6">
      <w:pPr>
        <w:rPr>
          <w:lang w:val="en-CY"/>
        </w:rPr>
      </w:pPr>
      <w:r w:rsidRPr="004A2CA6">
        <w:rPr>
          <w:lang w:val="en-CY"/>
        </w:rPr>
        <w:t>r=ASN;n=220 :prob_ions=0.898;prob_organic=0.041</w:t>
      </w:r>
    </w:p>
    <w:p w14:paraId="061E6DD5" w14:textId="77777777" w:rsidR="004A2CA6" w:rsidRPr="004A2CA6" w:rsidRDefault="004A2CA6" w:rsidP="004A2CA6">
      <w:pPr>
        <w:rPr>
          <w:lang w:val="en-CY"/>
        </w:rPr>
      </w:pPr>
      <w:r w:rsidRPr="004A2CA6">
        <w:rPr>
          <w:lang w:val="en-CY"/>
        </w:rPr>
        <w:t>r=TYR;n=221 :prob_ions=0.739;prob_organic=0.041</w:t>
      </w:r>
    </w:p>
    <w:p w14:paraId="58683408" w14:textId="77777777" w:rsidR="004A2CA6" w:rsidRPr="004A2CA6" w:rsidRDefault="004A2CA6" w:rsidP="004A2CA6">
      <w:pPr>
        <w:rPr>
          <w:lang w:val="en-CY"/>
        </w:rPr>
      </w:pPr>
      <w:r w:rsidRPr="004A2CA6">
        <w:rPr>
          <w:lang w:val="en-CY"/>
        </w:rPr>
        <w:t>r=GLY;n=222 :prob_ions=0.541;prob_organic=1.000</w:t>
      </w:r>
    </w:p>
    <w:p w14:paraId="30A104D4" w14:textId="77777777" w:rsidR="004A2CA6" w:rsidRPr="004A2CA6" w:rsidRDefault="004A2CA6" w:rsidP="004A2CA6">
      <w:pPr>
        <w:rPr>
          <w:lang w:val="en-CY"/>
        </w:rPr>
      </w:pPr>
      <w:r w:rsidRPr="004A2CA6">
        <w:rPr>
          <w:lang w:val="en-CY"/>
        </w:rPr>
        <w:t>r=VAL;n=223 :prob_ions=0.007;prob_organic=0.171</w:t>
      </w:r>
    </w:p>
    <w:p w14:paraId="2C42FE67" w14:textId="77777777" w:rsidR="004A2CA6" w:rsidRPr="004A2CA6" w:rsidRDefault="004A2CA6" w:rsidP="004A2CA6">
      <w:pPr>
        <w:rPr>
          <w:lang w:val="en-CY"/>
        </w:rPr>
      </w:pPr>
      <w:r w:rsidRPr="004A2CA6">
        <w:rPr>
          <w:lang w:val="en-CY"/>
        </w:rPr>
        <w:t>r=TYR;n=224 :prob_ions=0.020;prob_organic=0.071</w:t>
      </w:r>
    </w:p>
    <w:p w14:paraId="2126708A" w14:textId="77777777" w:rsidR="004A2CA6" w:rsidRPr="004A2CA6" w:rsidRDefault="004A2CA6" w:rsidP="004A2CA6">
      <w:pPr>
        <w:rPr>
          <w:lang w:val="en-CY"/>
        </w:rPr>
      </w:pPr>
      <w:r w:rsidRPr="004A2CA6">
        <w:rPr>
          <w:lang w:val="en-CY"/>
        </w:rPr>
        <w:t>r=THR;n=225 :prob_ions=0.000;prob_organic=0.027</w:t>
      </w:r>
    </w:p>
    <w:p w14:paraId="5AB81DAC" w14:textId="77777777" w:rsidR="004A2CA6" w:rsidRPr="004A2CA6" w:rsidRDefault="004A2CA6" w:rsidP="004A2CA6">
      <w:pPr>
        <w:rPr>
          <w:lang w:val="en-CY"/>
        </w:rPr>
      </w:pPr>
      <w:r w:rsidRPr="004A2CA6">
        <w:rPr>
          <w:lang w:val="en-CY"/>
        </w:rPr>
        <w:t>r=LYS;n=226 :prob_ions=0.000;prob_organic=0.027</w:t>
      </w:r>
    </w:p>
    <w:p w14:paraId="64572A85" w14:textId="77777777" w:rsidR="004A2CA6" w:rsidRPr="004A2CA6" w:rsidRDefault="004A2CA6" w:rsidP="004A2CA6">
      <w:pPr>
        <w:rPr>
          <w:lang w:val="en-CY"/>
        </w:rPr>
      </w:pPr>
      <w:r w:rsidRPr="004A2CA6">
        <w:rPr>
          <w:lang w:val="en-CY"/>
        </w:rPr>
        <w:t>r=VAL;n=227 :prob_ions=0.000;prob_organic=0.026</w:t>
      </w:r>
    </w:p>
    <w:p w14:paraId="7F0724C0" w14:textId="77777777" w:rsidR="004A2CA6" w:rsidRPr="004A2CA6" w:rsidRDefault="004A2CA6" w:rsidP="004A2CA6">
      <w:pPr>
        <w:rPr>
          <w:lang w:val="en-CY"/>
        </w:rPr>
      </w:pPr>
      <w:r w:rsidRPr="004A2CA6">
        <w:rPr>
          <w:lang w:val="en-CY"/>
        </w:rPr>
        <w:t>r=SER;n=228 :prob_ions=0.000;prob_organic=0.026</w:t>
      </w:r>
    </w:p>
    <w:p w14:paraId="5019E44B" w14:textId="77777777" w:rsidR="004A2CA6" w:rsidRPr="004A2CA6" w:rsidRDefault="004A2CA6" w:rsidP="004A2CA6">
      <w:pPr>
        <w:rPr>
          <w:lang w:val="en-CY"/>
        </w:rPr>
      </w:pPr>
      <w:r w:rsidRPr="004A2CA6">
        <w:rPr>
          <w:lang w:val="en-CY"/>
        </w:rPr>
        <w:t>r=ARG;n=229 :prob_ions=0.000;prob_organic=0.027</w:t>
      </w:r>
    </w:p>
    <w:p w14:paraId="0C57E58B" w14:textId="77777777" w:rsidR="004A2CA6" w:rsidRPr="004A2CA6" w:rsidRDefault="004A2CA6" w:rsidP="004A2CA6">
      <w:pPr>
        <w:rPr>
          <w:lang w:val="en-CY"/>
        </w:rPr>
      </w:pPr>
      <w:r w:rsidRPr="004A2CA6">
        <w:rPr>
          <w:lang w:val="en-CY"/>
        </w:rPr>
        <w:t>r=TYR;n=230 :prob_ions=0.000;prob_organic=0.027</w:t>
      </w:r>
    </w:p>
    <w:p w14:paraId="230DC63C" w14:textId="77777777" w:rsidR="004A2CA6" w:rsidRPr="004A2CA6" w:rsidRDefault="004A2CA6" w:rsidP="004A2CA6">
      <w:pPr>
        <w:rPr>
          <w:lang w:val="en-CY"/>
        </w:rPr>
      </w:pPr>
      <w:r w:rsidRPr="004A2CA6">
        <w:rPr>
          <w:lang w:val="en-CY"/>
        </w:rPr>
        <w:t>r=LEU;n=231 :prob_ions=0.000;prob_organic=0.026</w:t>
      </w:r>
    </w:p>
    <w:p w14:paraId="627AC33D" w14:textId="77777777" w:rsidR="004A2CA6" w:rsidRPr="004A2CA6" w:rsidRDefault="004A2CA6" w:rsidP="004A2CA6">
      <w:pPr>
        <w:rPr>
          <w:lang w:val="en-CY"/>
        </w:rPr>
      </w:pPr>
      <w:r w:rsidRPr="004A2CA6">
        <w:rPr>
          <w:lang w:val="en-CY"/>
        </w:rPr>
        <w:t>r=ASP;n=232 :prob_ions=0.000;prob_organic=0.027</w:t>
      </w:r>
    </w:p>
    <w:p w14:paraId="1AA0D407" w14:textId="77777777" w:rsidR="004A2CA6" w:rsidRPr="004A2CA6" w:rsidRDefault="004A2CA6" w:rsidP="004A2CA6">
      <w:pPr>
        <w:rPr>
          <w:lang w:val="en-CY"/>
        </w:rPr>
      </w:pPr>
      <w:r w:rsidRPr="004A2CA6">
        <w:rPr>
          <w:lang w:val="en-CY"/>
        </w:rPr>
        <w:t>r=TRP;n=233 :prob_ions=0.000;prob_organic=0.027</w:t>
      </w:r>
    </w:p>
    <w:p w14:paraId="26F2D45B" w14:textId="77777777" w:rsidR="004A2CA6" w:rsidRPr="004A2CA6" w:rsidRDefault="004A2CA6" w:rsidP="004A2CA6">
      <w:pPr>
        <w:rPr>
          <w:lang w:val="en-CY"/>
        </w:rPr>
      </w:pPr>
      <w:r w:rsidRPr="004A2CA6">
        <w:rPr>
          <w:lang w:val="en-CY"/>
        </w:rPr>
        <w:lastRenderedPageBreak/>
        <w:t>r=ILE;n=234 :prob_ions=0.000;prob_organic=0.026</w:t>
      </w:r>
    </w:p>
    <w:p w14:paraId="4CC9694B" w14:textId="77777777" w:rsidR="004A2CA6" w:rsidRPr="004A2CA6" w:rsidRDefault="004A2CA6" w:rsidP="004A2CA6">
      <w:pPr>
        <w:rPr>
          <w:lang w:val="en-CY"/>
        </w:rPr>
      </w:pPr>
      <w:r w:rsidRPr="004A2CA6">
        <w:rPr>
          <w:lang w:val="en-CY"/>
        </w:rPr>
        <w:t>r=HIS;n=235 :prob_ions=0.000;prob_organic=0.026</w:t>
      </w:r>
    </w:p>
    <w:p w14:paraId="65D951F6" w14:textId="77777777" w:rsidR="004A2CA6" w:rsidRPr="004A2CA6" w:rsidRDefault="004A2CA6" w:rsidP="004A2CA6">
      <w:pPr>
        <w:rPr>
          <w:lang w:val="en-CY"/>
        </w:rPr>
      </w:pPr>
      <w:r w:rsidRPr="004A2CA6">
        <w:rPr>
          <w:lang w:val="en-CY"/>
        </w:rPr>
        <w:t>r=GLY;n=236 :prob_ions=0.000;prob_organic=0.027</w:t>
      </w:r>
    </w:p>
    <w:p w14:paraId="5D2A43E6" w14:textId="77777777" w:rsidR="004A2CA6" w:rsidRPr="004A2CA6" w:rsidRDefault="004A2CA6" w:rsidP="004A2CA6">
      <w:pPr>
        <w:rPr>
          <w:lang w:val="en-CY"/>
        </w:rPr>
      </w:pPr>
      <w:r w:rsidRPr="004A2CA6">
        <w:rPr>
          <w:lang w:val="en-CY"/>
        </w:rPr>
        <w:t>r=HIS;n=237 :prob_ions=0.000;prob_organic=0.026</w:t>
      </w:r>
    </w:p>
    <w:p w14:paraId="397BC039" w14:textId="77777777" w:rsidR="004A2CA6" w:rsidRPr="004A2CA6" w:rsidRDefault="004A2CA6" w:rsidP="004A2CA6">
      <w:pPr>
        <w:rPr>
          <w:lang w:val="en-CY"/>
        </w:rPr>
      </w:pPr>
      <w:r w:rsidRPr="004A2CA6">
        <w:rPr>
          <w:lang w:val="en-CY"/>
        </w:rPr>
        <w:t>r=ILE;n=238 :prob_ions=0.000;prob_organic=0.026</w:t>
      </w:r>
    </w:p>
    <w:p w14:paraId="5B8A133C" w14:textId="77777777" w:rsidR="004A2CA6" w:rsidRPr="004A2CA6" w:rsidRDefault="004A2CA6" w:rsidP="004A2CA6">
      <w:pPr>
        <w:rPr>
          <w:lang w:val="en-CY"/>
        </w:rPr>
      </w:pPr>
      <w:r w:rsidRPr="004A2CA6">
        <w:rPr>
          <w:lang w:val="en-CY"/>
        </w:rPr>
        <w:t>r=ARG;n=239 :prob_ions=0.000;prob_organic=0.026</w:t>
      </w:r>
    </w:p>
    <w:p w14:paraId="5B10DE67" w14:textId="77777777" w:rsidR="004A2CA6" w:rsidRPr="004A2CA6" w:rsidRDefault="004A2CA6" w:rsidP="004A2CA6">
      <w:pPr>
        <w:rPr>
          <w:lang w:val="en-CY"/>
        </w:rPr>
      </w:pPr>
      <w:r w:rsidRPr="004A2CA6">
        <w:rPr>
          <w:lang w:val="en-CY"/>
        </w:rPr>
        <w:t>r=ASP;n=240 :prob_ions=0.000;prob_organic=0.026</w:t>
      </w:r>
    </w:p>
    <w:p w14:paraId="08F63F89" w14:textId="77777777" w:rsidR="001D4ADF" w:rsidRPr="001D4ADF" w:rsidRDefault="001D4ADF" w:rsidP="00CB756F">
      <w:pPr>
        <w:rPr>
          <w:lang w:val="en-CY"/>
        </w:rPr>
      </w:pPr>
    </w:p>
    <w:p w14:paraId="7373EB96" w14:textId="22D787F8" w:rsidR="00E2601B" w:rsidRDefault="004A2CA6" w:rsidP="00CB756F">
      <w:pPr>
        <w:rPr>
          <w:b/>
          <w:bCs/>
          <w:lang w:val="en-CY"/>
        </w:rPr>
      </w:pPr>
      <w:r w:rsidRPr="004A2CA6">
        <w:rPr>
          <w:b/>
          <w:bCs/>
          <w:lang w:val="en-CY"/>
        </w:rPr>
        <w:t>4P75</w:t>
      </w:r>
    </w:p>
    <w:p w14:paraId="418808A4" w14:textId="1AC0435D" w:rsidR="004A2CA6" w:rsidRDefault="004A2CA6" w:rsidP="00CB756F">
      <w:pPr>
        <w:rPr>
          <w:b/>
          <w:bCs/>
          <w:lang w:val="en-CY"/>
        </w:rPr>
      </w:pPr>
    </w:p>
    <w:p w14:paraId="3A7B6158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MET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 :prob=0.026</w:t>
      </w:r>
    </w:p>
    <w:p w14:paraId="2A524E14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HIS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2 :prob=0.026</w:t>
      </w:r>
    </w:p>
    <w:p w14:paraId="328A1854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HIS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3 :prob=0.026</w:t>
      </w:r>
    </w:p>
    <w:p w14:paraId="76D417CB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HIS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4 :prob=0.026</w:t>
      </w:r>
    </w:p>
    <w:p w14:paraId="41A1B950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HIS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5 :prob=0.026</w:t>
      </w:r>
    </w:p>
    <w:p w14:paraId="744F018F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HIS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6 :prob=0.026</w:t>
      </w:r>
    </w:p>
    <w:p w14:paraId="15FBC071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HIS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7 :prob=0.026</w:t>
      </w:r>
    </w:p>
    <w:p w14:paraId="76125B55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SER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8 :prob=0.026</w:t>
      </w:r>
    </w:p>
    <w:p w14:paraId="3946B321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SER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9 :prob=0.026</w:t>
      </w:r>
    </w:p>
    <w:p w14:paraId="6852DE84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GLY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0 :prob=0.026</w:t>
      </w:r>
    </w:p>
    <w:p w14:paraId="4E2F4C83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VAL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1 :prob=0.026</w:t>
      </w:r>
    </w:p>
    <w:p w14:paraId="07972046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ASP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2 :prob=0.026</w:t>
      </w:r>
    </w:p>
    <w:p w14:paraId="4BBDD95F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LEU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3 :prob=0.026</w:t>
      </w:r>
    </w:p>
    <w:p w14:paraId="4D48F757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GLY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4 :prob=0.026</w:t>
      </w:r>
    </w:p>
    <w:p w14:paraId="034598AE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THR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5 :prob=0.026</w:t>
      </w:r>
    </w:p>
    <w:p w14:paraId="1FFEF70C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GLU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6 :prob=0.026</w:t>
      </w:r>
    </w:p>
    <w:p w14:paraId="135844CE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ASN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7 :prob=0.028</w:t>
      </w:r>
    </w:p>
    <w:p w14:paraId="3C545B38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LEU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8 :prob=0.026</w:t>
      </w:r>
    </w:p>
    <w:p w14:paraId="0B3C38A8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TYR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9 :prob=0.026</w:t>
      </w:r>
    </w:p>
    <w:p w14:paraId="2056392F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HE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20 :prob=0.026</w:t>
      </w:r>
    </w:p>
    <w:p w14:paraId="26DC83BD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GLN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21 :prob=0.026</w:t>
      </w:r>
    </w:p>
    <w:p w14:paraId="74B69DF5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SER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22 :prob=0.026</w:t>
      </w:r>
    </w:p>
    <w:p w14:paraId="1CD6B7F7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MET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23 :prob=0.026</w:t>
      </w:r>
    </w:p>
    <w:p w14:paraId="745C5139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LYS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24 :prob=0.026</w:t>
      </w:r>
    </w:p>
    <w:p w14:paraId="14A4F763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ILE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25 :prob=0.026</w:t>
      </w:r>
    </w:p>
    <w:p w14:paraId="17B35839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ALA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26 :prob=0.026</w:t>
      </w:r>
    </w:p>
    <w:p w14:paraId="564C5294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ILE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27 :prob=0.026</w:t>
      </w:r>
    </w:p>
    <w:p w14:paraId="4908E9BB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MET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28 :prob=0.027</w:t>
      </w:r>
    </w:p>
    <w:p w14:paraId="75FB8F56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GLY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29 :prob=0.031</w:t>
      </w:r>
    </w:p>
    <w:p w14:paraId="4EB6BF5E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ALA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30 :prob=0.363</w:t>
      </w:r>
    </w:p>
    <w:p w14:paraId="53D84CFE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MET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31 :prob=0.167</w:t>
      </w:r>
    </w:p>
    <w:p w14:paraId="2C0E8FEE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32 :prob=0.027</w:t>
      </w:r>
    </w:p>
    <w:p w14:paraId="45B46744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GLU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33 :prob=0.031</w:t>
      </w:r>
    </w:p>
    <w:p w14:paraId="34EA7252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GLU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34 :prob=0.091</w:t>
      </w:r>
    </w:p>
    <w:p w14:paraId="21308CBB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ILE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35 :prob=0.026</w:t>
      </w:r>
    </w:p>
    <w:p w14:paraId="5E93ACB6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SER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36 :prob=0.026</w:t>
      </w:r>
    </w:p>
    <w:p w14:paraId="6255A698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37 :prob=0.026</w:t>
      </w:r>
    </w:p>
    <w:p w14:paraId="0AE50551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ILE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38 :prob=0.026</w:t>
      </w:r>
    </w:p>
    <w:p w14:paraId="0F099DB7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LEU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39 :prob=0.026</w:t>
      </w:r>
    </w:p>
    <w:p w14:paraId="7EF42C2D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GLU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40 :prob=0.026</w:t>
      </w:r>
    </w:p>
    <w:p w14:paraId="784FAB1D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LYS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41 :prob=0.026</w:t>
      </w:r>
    </w:p>
    <w:p w14:paraId="23645F9D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ILE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42 :prob=0.026</w:t>
      </w:r>
    </w:p>
    <w:p w14:paraId="5CB4C90C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GLY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43 :prob=0.026</w:t>
      </w:r>
    </w:p>
    <w:p w14:paraId="1E91C859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SER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44 :prob=0.026</w:t>
      </w:r>
    </w:p>
    <w:p w14:paraId="59BFC2E4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TYR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45 :prob=0.026</w:t>
      </w:r>
    </w:p>
    <w:p w14:paraId="2CA48663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LYS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46 :prob=0.026</w:t>
      </w:r>
    </w:p>
    <w:p w14:paraId="3EC44A79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SER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47 :prob=0.026</w:t>
      </w:r>
    </w:p>
    <w:p w14:paraId="0B69DAE1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THR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48 :prob=0.026</w:t>
      </w:r>
    </w:p>
    <w:p w14:paraId="76FE91D2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SER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49 :prob=0.026</w:t>
      </w:r>
    </w:p>
    <w:p w14:paraId="1F2D2C50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lastRenderedPageBreak/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TYR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50 :prob=0.026</w:t>
      </w:r>
    </w:p>
    <w:p w14:paraId="2309B8D4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ALA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51 :prob=0.028</w:t>
      </w:r>
    </w:p>
    <w:p w14:paraId="47046698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GLY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52 :prob=0.027</w:t>
      </w:r>
    </w:p>
    <w:p w14:paraId="0EE0BD4C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ASN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53 :prob=0.026</w:t>
      </w:r>
    </w:p>
    <w:p w14:paraId="5ECACB8C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LYS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54 :prob=0.026</w:t>
      </w:r>
    </w:p>
    <w:p w14:paraId="24EFA9E1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TYR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55 :prob=0.026</w:t>
      </w:r>
    </w:p>
    <w:p w14:paraId="1954E56C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TYR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56 :prob=0.026</w:t>
      </w:r>
    </w:p>
    <w:p w14:paraId="68F21B0D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GLU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57 :prob=0.026</w:t>
      </w:r>
    </w:p>
    <w:p w14:paraId="2B04B21E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ALA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58 :prob=0.026</w:t>
      </w:r>
    </w:p>
    <w:p w14:paraId="6E31EE0E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THR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59 :prob=0.026</w:t>
      </w:r>
    </w:p>
    <w:p w14:paraId="0C868208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TYR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60 :prob=0.026</w:t>
      </w:r>
    </w:p>
    <w:p w14:paraId="1F371299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GLN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61 :prob=0.026</w:t>
      </w:r>
    </w:p>
    <w:p w14:paraId="1ED13912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GLY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62 :prob=0.026</w:t>
      </w:r>
    </w:p>
    <w:p w14:paraId="5B8737F0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VAL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63 :prob=0.026</w:t>
      </w:r>
    </w:p>
    <w:p w14:paraId="6D79C834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GLU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64 :prob=0.026</w:t>
      </w:r>
    </w:p>
    <w:p w14:paraId="740260CF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LEU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65 :prob=0.026</w:t>
      </w:r>
    </w:p>
    <w:p w14:paraId="1A48D106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VAL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66 :prob=0.026</w:t>
      </w:r>
    </w:p>
    <w:p w14:paraId="76879557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ILE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67 :prob=0.026</w:t>
      </w:r>
    </w:p>
    <w:p w14:paraId="4A79135B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ALA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68 :prob=0.026</w:t>
      </w:r>
    </w:p>
    <w:p w14:paraId="21E86181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TYR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69 :prob=0.027</w:t>
      </w:r>
    </w:p>
    <w:p w14:paraId="6AF1445D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SER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70 :prob=0.031</w:t>
      </w:r>
    </w:p>
    <w:p w14:paraId="44D88DF5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LYS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71 :prob=0.033</w:t>
      </w:r>
    </w:p>
    <w:p w14:paraId="42CAD8AE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ILE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72 :prob=0.919</w:t>
      </w:r>
    </w:p>
    <w:p w14:paraId="7AE75B88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GLY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73 :prob=0.037</w:t>
      </w:r>
    </w:p>
    <w:p w14:paraId="18AF65D2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LYS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74 :prob=0.029</w:t>
      </w:r>
    </w:p>
    <w:p w14:paraId="1BE1F50B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VAL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75 :prob=0.027</w:t>
      </w:r>
    </w:p>
    <w:p w14:paraId="468272F9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HE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76 :prob=0.027</w:t>
      </w:r>
    </w:p>
    <w:p w14:paraId="15819B58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SER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77 :prob=0.028</w:t>
      </w:r>
    </w:p>
    <w:p w14:paraId="28312D20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ALA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78 :prob=0.028</w:t>
      </w:r>
    </w:p>
    <w:p w14:paraId="019CFA46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LEU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79 :prob=0.027</w:t>
      </w:r>
    </w:p>
    <w:p w14:paraId="7E39F424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SER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80 :prob=0.026</w:t>
      </w:r>
    </w:p>
    <w:p w14:paraId="1058096F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ALA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81 :prob=0.027</w:t>
      </w:r>
    </w:p>
    <w:p w14:paraId="1C6EAC30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ALA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82 :prob=0.026</w:t>
      </w:r>
    </w:p>
    <w:p w14:paraId="5CD05E24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THR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83 :prob=0.026</w:t>
      </w:r>
    </w:p>
    <w:p w14:paraId="40B86777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MET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84 :prob=0.026</w:t>
      </w:r>
    </w:p>
    <w:p w14:paraId="7D6618A4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ILE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85 :prob=0.027</w:t>
      </w:r>
    </w:p>
    <w:p w14:paraId="50CC58AB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GLU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86 :prob=0.026</w:t>
      </w:r>
    </w:p>
    <w:p w14:paraId="4A727329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HIS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87 :prob=0.026</w:t>
      </w:r>
    </w:p>
    <w:p w14:paraId="23B8B9F9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HE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88 :prob=0.026</w:t>
      </w:r>
    </w:p>
    <w:p w14:paraId="00C34347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GLY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89 :prob=0.026</w:t>
      </w:r>
    </w:p>
    <w:p w14:paraId="5DF8A8A6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ALA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90 :prob=0.026</w:t>
      </w:r>
    </w:p>
    <w:p w14:paraId="276AC871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THR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91 :prob=0.027</w:t>
      </w:r>
    </w:p>
    <w:p w14:paraId="469857B7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LYS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92 :prob=0.027</w:t>
      </w:r>
    </w:p>
    <w:p w14:paraId="5D69D7F4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LEU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93 :prob=0.027</w:t>
      </w:r>
    </w:p>
    <w:p w14:paraId="408E88A0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LEU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94 :prob=0.026</w:t>
      </w:r>
    </w:p>
    <w:p w14:paraId="371C4BED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HE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95 :prob=0.175</w:t>
      </w:r>
    </w:p>
    <w:p w14:paraId="539988DB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SER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96 :prob=0.030</w:t>
      </w:r>
    </w:p>
    <w:p w14:paraId="44241785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GLY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97 :prob=0.059</w:t>
      </w:r>
    </w:p>
    <w:p w14:paraId="37A71A9D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VAL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98 :prob=1.000</w:t>
      </w:r>
    </w:p>
    <w:p w14:paraId="20B4D5F3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ALA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99 :prob=1.000</w:t>
      </w:r>
    </w:p>
    <w:p w14:paraId="548087BE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GLY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00 :prob=1.000</w:t>
      </w:r>
    </w:p>
    <w:p w14:paraId="61E47444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ALA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01 :prob=0.029</w:t>
      </w:r>
    </w:p>
    <w:p w14:paraId="144D324B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ILE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02 :prob=0.027</w:t>
      </w:r>
    </w:p>
    <w:p w14:paraId="708F15B3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SER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03 :prob=0.026</w:t>
      </w:r>
    </w:p>
    <w:p w14:paraId="3C40658B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THR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04 :prob=0.026</w:t>
      </w:r>
    </w:p>
    <w:p w14:paraId="0D846688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ASN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05 :prob=0.026</w:t>
      </w:r>
    </w:p>
    <w:p w14:paraId="2B5E2B80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LEU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06 :prob=0.026</w:t>
      </w:r>
    </w:p>
    <w:p w14:paraId="56B79AE6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LYS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07 :prob=0.026</w:t>
      </w:r>
    </w:p>
    <w:p w14:paraId="5CBE5BBE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VAL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08 :prob=0.026</w:t>
      </w:r>
    </w:p>
    <w:p w14:paraId="0DD28156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GLY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09 :prob=0.026</w:t>
      </w:r>
    </w:p>
    <w:p w14:paraId="5FB876A3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ASP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10 :prob=0.026</w:t>
      </w:r>
    </w:p>
    <w:p w14:paraId="42AC4679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lastRenderedPageBreak/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LEU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11 :prob=0.026</w:t>
      </w:r>
    </w:p>
    <w:p w14:paraId="66186214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ILE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12 :prob=0.027</w:t>
      </w:r>
    </w:p>
    <w:p w14:paraId="5077761A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VAL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13 :prob=0.026</w:t>
      </w:r>
    </w:p>
    <w:p w14:paraId="11FA9F4F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ALA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14 :prob=0.027</w:t>
      </w:r>
    </w:p>
    <w:p w14:paraId="56BE67B3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THR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15 :prob=0.027</w:t>
      </w:r>
    </w:p>
    <w:p w14:paraId="619D1B3D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LYS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16 :prob=0.027</w:t>
      </w:r>
    </w:p>
    <w:p w14:paraId="632ACB80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LEU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17 :prob=0.029</w:t>
      </w:r>
    </w:p>
    <w:p w14:paraId="7BCDCD41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SER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18 :prob=0.029</w:t>
      </w:r>
    </w:p>
    <w:p w14:paraId="21483C10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GLN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19 :prob=0.032</w:t>
      </w:r>
    </w:p>
    <w:p w14:paraId="6B34F89E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HIS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20 :prob=0.031</w:t>
      </w:r>
    </w:p>
    <w:p w14:paraId="6A32B830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ASP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21 :prob=0.028</w:t>
      </w:r>
    </w:p>
    <w:p w14:paraId="36D0EDC4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LEU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22 :prob=0.029</w:t>
      </w:r>
    </w:p>
    <w:p w14:paraId="083E5A5D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ASP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23 :prob=0.026</w:t>
      </w:r>
    </w:p>
    <w:p w14:paraId="5B1D5350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ILE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24 :prob=0.027</w:t>
      </w:r>
    </w:p>
    <w:p w14:paraId="0F120061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THR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25 :prob=0.026</w:t>
      </w:r>
    </w:p>
    <w:p w14:paraId="40A53453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ALA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26 :prob=0.026</w:t>
      </w:r>
    </w:p>
    <w:p w14:paraId="1CD518A4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HE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27 :prob=0.027</w:t>
      </w:r>
    </w:p>
    <w:p w14:paraId="361EFFCE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GLY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28 :prob=0.026</w:t>
      </w:r>
    </w:p>
    <w:p w14:paraId="5E484C77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HIS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29 :prob=0.027</w:t>
      </w:r>
    </w:p>
    <w:p w14:paraId="16AA47C7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30 :prob=0.026</w:t>
      </w:r>
    </w:p>
    <w:p w14:paraId="1D9048E7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TYR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31 :prob=0.027</w:t>
      </w:r>
    </w:p>
    <w:p w14:paraId="434994D1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GLY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32 :prob=0.029</w:t>
      </w:r>
    </w:p>
    <w:p w14:paraId="78DEFA07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TYR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33 :prob=0.028</w:t>
      </w:r>
    </w:p>
    <w:p w14:paraId="1D2AD229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VAL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34 :prob=0.029</w:t>
      </w:r>
    </w:p>
    <w:p w14:paraId="0ECD2CDD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35 :prob=0.027</w:t>
      </w:r>
    </w:p>
    <w:p w14:paraId="703ED613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GLU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36 :prob=0.028</w:t>
      </w:r>
    </w:p>
    <w:p w14:paraId="35A79528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GLY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37 :prob=0.028</w:t>
      </w:r>
    </w:p>
    <w:p w14:paraId="7911FBEA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SER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38 :prob=0.030</w:t>
      </w:r>
    </w:p>
    <w:p w14:paraId="41FA3EC9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VAL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39 :prob=0.029</w:t>
      </w:r>
    </w:p>
    <w:p w14:paraId="38478BBF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HE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40 :prob=0.029</w:t>
      </w:r>
    </w:p>
    <w:p w14:paraId="2BC8F95A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VAL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41 :prob=0.031</w:t>
      </w:r>
    </w:p>
    <w:p w14:paraId="5812B8CD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GLU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42 :prob=0.031</w:t>
      </w:r>
    </w:p>
    <w:p w14:paraId="614878C5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ALA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43 :prob=0.030</w:t>
      </w:r>
    </w:p>
    <w:p w14:paraId="344E17C7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ASP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44 :prob=0.030</w:t>
      </w:r>
    </w:p>
    <w:p w14:paraId="32F2EA96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LYS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45 :prob=0.028</w:t>
      </w:r>
    </w:p>
    <w:p w14:paraId="2C1E464C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ASP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46 :prob=0.028</w:t>
      </w:r>
    </w:p>
    <w:p w14:paraId="207BA83B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MET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47 :prob=0.027</w:t>
      </w:r>
    </w:p>
    <w:p w14:paraId="42F19203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ILE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48 :prob=0.027</w:t>
      </w:r>
    </w:p>
    <w:p w14:paraId="487B47DE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GLU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49 :prob=0.026</w:t>
      </w:r>
    </w:p>
    <w:p w14:paraId="3C80F421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LEU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50 :prob=0.026</w:t>
      </w:r>
    </w:p>
    <w:p w14:paraId="3A225FB8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SER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51 :prob=0.026</w:t>
      </w:r>
    </w:p>
    <w:p w14:paraId="53BEE57E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LYS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52 :prob=0.026</w:t>
      </w:r>
    </w:p>
    <w:p w14:paraId="5D76EFD5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LYS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53 :prob=0.026</w:t>
      </w:r>
    </w:p>
    <w:p w14:paraId="36DBAF26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VAL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54 :prob=0.026</w:t>
      </w:r>
    </w:p>
    <w:p w14:paraId="24DB0672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ALA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55 :prob=0.026</w:t>
      </w:r>
    </w:p>
    <w:p w14:paraId="0192FB64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LEU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56 :prob=0.026</w:t>
      </w:r>
    </w:p>
    <w:p w14:paraId="7EC2D2BD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GLU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57 :prob=0.026</w:t>
      </w:r>
    </w:p>
    <w:p w14:paraId="131B8B55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MET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58 :prob=0.026</w:t>
      </w:r>
    </w:p>
    <w:p w14:paraId="22BD05D6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GLY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59 :prob=0.026</w:t>
      </w:r>
    </w:p>
    <w:p w14:paraId="4895A0EF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LYS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60 :prob=0.026</w:t>
      </w:r>
    </w:p>
    <w:p w14:paraId="2F4BC186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SER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61 :prob=0.026</w:t>
      </w:r>
    </w:p>
    <w:p w14:paraId="084BFD36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VAL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62 :prob=0.026</w:t>
      </w:r>
    </w:p>
    <w:p w14:paraId="663DB7B0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GLN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63 :prob=0.026</w:t>
      </w:r>
    </w:p>
    <w:p w14:paraId="68BCC82E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GLU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64 :prob=0.026</w:t>
      </w:r>
    </w:p>
    <w:p w14:paraId="2D588679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GLY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65 :prob=0.026</w:t>
      </w:r>
    </w:p>
    <w:p w14:paraId="382B89CD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ILE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66 :prob=0.026</w:t>
      </w:r>
    </w:p>
    <w:p w14:paraId="79526000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ILE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67 :prob=0.029</w:t>
      </w:r>
    </w:p>
    <w:p w14:paraId="6839DABB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ALA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68 :prob=0.031</w:t>
      </w:r>
    </w:p>
    <w:p w14:paraId="0E892628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THR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69 :prob=0.036</w:t>
      </w:r>
    </w:p>
    <w:p w14:paraId="3E89876D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GLY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70 :prob=0.091</w:t>
      </w:r>
    </w:p>
    <w:p w14:paraId="3D1D3198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ASP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71 :prob=0.030</w:t>
      </w:r>
    </w:p>
    <w:p w14:paraId="24047B9F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lastRenderedPageBreak/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GLN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72 :prob=0.384</w:t>
      </w:r>
    </w:p>
    <w:p w14:paraId="5B074FB6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HE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73 :prob=1.000</w:t>
      </w:r>
    </w:p>
    <w:p w14:paraId="4289E7DD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VAL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74 :prob=0.995</w:t>
      </w:r>
    </w:p>
    <w:p w14:paraId="3F90CE98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ALA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75 :prob=0.581</w:t>
      </w:r>
    </w:p>
    <w:p w14:paraId="315277BC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ASN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76 :prob=0.041</w:t>
      </w:r>
    </w:p>
    <w:p w14:paraId="43C82AF5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GLU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77 :prob=0.033</w:t>
      </w:r>
    </w:p>
    <w:p w14:paraId="7124D3AA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GLU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78 :prob=0.026</w:t>
      </w:r>
    </w:p>
    <w:p w14:paraId="2CD918B8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ARG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79 :prob=0.034</w:t>
      </w:r>
    </w:p>
    <w:p w14:paraId="1F961D58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LYS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80 :prob=0.036</w:t>
      </w:r>
    </w:p>
    <w:p w14:paraId="5CF06BEB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ASN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81 :prob=0.029</w:t>
      </w:r>
    </w:p>
    <w:p w14:paraId="0E6903FF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TRP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82 :prob=0.026</w:t>
      </w:r>
    </w:p>
    <w:p w14:paraId="6DCAF725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ILE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83 :prob=0.027</w:t>
      </w:r>
    </w:p>
    <w:p w14:paraId="1E783869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GLY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84 :prob=0.026</w:t>
      </w:r>
    </w:p>
    <w:p w14:paraId="0518D244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THR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85 :prob=0.026</w:t>
      </w:r>
    </w:p>
    <w:p w14:paraId="24471E12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THR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86 :prob=0.026</w:t>
      </w:r>
    </w:p>
    <w:p w14:paraId="57596830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HE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87 :prob=0.027</w:t>
      </w:r>
    </w:p>
    <w:p w14:paraId="1BFED680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GLY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88 :prob=0.026</w:t>
      </w:r>
    </w:p>
    <w:p w14:paraId="1A77B6E8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ALA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89 :prob=0.027</w:t>
      </w:r>
    </w:p>
    <w:p w14:paraId="7DB0A3EA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ASP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90 :prob=0.027</w:t>
      </w:r>
    </w:p>
    <w:p w14:paraId="7C8D4CB4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ALA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91 :prob=0.029</w:t>
      </w:r>
    </w:p>
    <w:p w14:paraId="53C4899B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LEU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92 :prob=1.000</w:t>
      </w:r>
    </w:p>
    <w:p w14:paraId="35DFCEA9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GLU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93 :prob=1.000</w:t>
      </w:r>
    </w:p>
    <w:p w14:paraId="6607EA95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MET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94 :prob=1.000</w:t>
      </w:r>
    </w:p>
    <w:p w14:paraId="58BF3104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GLU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95 :prob=0.979</w:t>
      </w:r>
    </w:p>
    <w:p w14:paraId="39C84CF5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GLY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96 :prob=0.029</w:t>
      </w:r>
    </w:p>
    <w:p w14:paraId="543D1910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GLY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97 :prob=0.031</w:t>
      </w:r>
    </w:p>
    <w:p w14:paraId="46F74E48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SER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98 :prob=0.030</w:t>
      </w:r>
    </w:p>
    <w:p w14:paraId="18830756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VAL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99 :prob=0.029</w:t>
      </w:r>
    </w:p>
    <w:p w14:paraId="75BD2649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GLY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200 :prob=0.031</w:t>
      </w:r>
    </w:p>
    <w:p w14:paraId="7472B9A0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VAL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201 :prob=0.032</w:t>
      </w:r>
    </w:p>
    <w:p w14:paraId="704819BF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VAL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202 :prob=0.029</w:t>
      </w:r>
    </w:p>
    <w:p w14:paraId="1910A083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CYS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203 :prob=0.030</w:t>
      </w:r>
    </w:p>
    <w:p w14:paraId="2DEA7943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ASN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204 :prob=0.031</w:t>
      </w:r>
    </w:p>
    <w:p w14:paraId="173AD79C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ALA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205 :prob=0.028</w:t>
      </w:r>
    </w:p>
    <w:p w14:paraId="476E2E19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LEU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206 :prob=0.027</w:t>
      </w:r>
    </w:p>
    <w:p w14:paraId="68EB5849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ASN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207 :prob=0.029</w:t>
      </w:r>
    </w:p>
    <w:p w14:paraId="27A6D53E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ILE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208 :prob=0.031</w:t>
      </w:r>
    </w:p>
    <w:p w14:paraId="464F7481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209 :prob=0.030</w:t>
      </w:r>
    </w:p>
    <w:p w14:paraId="71354F8D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HE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210 :prob=0.030</w:t>
      </w:r>
    </w:p>
    <w:p w14:paraId="2539DA7F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HE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211 :prob=0.028</w:t>
      </w:r>
    </w:p>
    <w:p w14:paraId="378000CC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ILE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212 :prob=0.028</w:t>
      </w:r>
    </w:p>
    <w:p w14:paraId="44AB509A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LEU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213 :prob=0.027</w:t>
      </w:r>
    </w:p>
    <w:p w14:paraId="7B3FEA26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ARG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214 :prob=0.153</w:t>
      </w:r>
    </w:p>
    <w:p w14:paraId="5E06BB93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SER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215 :prob=0.029</w:t>
      </w:r>
    </w:p>
    <w:p w14:paraId="4356D556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ILE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216 :prob=0.028</w:t>
      </w:r>
    </w:p>
    <w:p w14:paraId="75432366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SER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217 :prob=1.000</w:t>
      </w:r>
    </w:p>
    <w:p w14:paraId="2BB1F41F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ASP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218 :prob=1.000</w:t>
      </w:r>
    </w:p>
    <w:p w14:paraId="64EF0AAC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ALA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219 :prob=0.034</w:t>
      </w:r>
    </w:p>
    <w:p w14:paraId="41795847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ALA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220 :prob=0.811</w:t>
      </w:r>
    </w:p>
    <w:p w14:paraId="673C75EE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ASP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221 :prob=0.030</w:t>
      </w:r>
    </w:p>
    <w:p w14:paraId="15851902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MET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222 :prob=0.026</w:t>
      </w:r>
    </w:p>
    <w:p w14:paraId="2E1D2AA2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ASP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223 :prob=0.033</w:t>
      </w:r>
    </w:p>
    <w:p w14:paraId="2FF95894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ALA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224 :prob=0.064</w:t>
      </w:r>
    </w:p>
    <w:p w14:paraId="0BC7E36F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SER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225 :prob=0.035</w:t>
      </w:r>
    </w:p>
    <w:p w14:paraId="0E6CDF9C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HE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226 :prob=0.029</w:t>
      </w:r>
    </w:p>
    <w:p w14:paraId="01CB25B0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SER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227 :prob=0.048</w:t>
      </w:r>
    </w:p>
    <w:p w14:paraId="69718563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HE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228 :prob=0.871</w:t>
      </w:r>
    </w:p>
    <w:p w14:paraId="43170680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ASP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229 :prob=0.041</w:t>
      </w:r>
    </w:p>
    <w:p w14:paraId="65613DAE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GLU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230 :prob=0.026</w:t>
      </w:r>
    </w:p>
    <w:p w14:paraId="5E882C9A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HE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231 :prob=0.043</w:t>
      </w:r>
    </w:p>
    <w:p w14:paraId="2923FB78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LEU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232 :prob=0.038</w:t>
      </w:r>
    </w:p>
    <w:p w14:paraId="6472F72B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lastRenderedPageBreak/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GLU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233 :prob=0.027</w:t>
      </w:r>
    </w:p>
    <w:p w14:paraId="29811EE3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SER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234 :prob=0.026</w:t>
      </w:r>
    </w:p>
    <w:p w14:paraId="598AC461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SER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235 :prob=0.027</w:t>
      </w:r>
    </w:p>
    <w:p w14:paraId="3B9C95E1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ALA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236 :prob=0.027</w:t>
      </w:r>
    </w:p>
    <w:p w14:paraId="012EAE03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LYS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237 :prob=0.026</w:t>
      </w:r>
    </w:p>
    <w:p w14:paraId="76D65153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GLU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238 :prob=0.026</w:t>
      </w:r>
    </w:p>
    <w:p w14:paraId="16FACBC0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SER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239 :prob=0.026</w:t>
      </w:r>
    </w:p>
    <w:p w14:paraId="2E6747AA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ALA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240 :prob=0.026</w:t>
      </w:r>
    </w:p>
    <w:p w14:paraId="4B35001A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GLU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241 :prob=0.026</w:t>
      </w:r>
    </w:p>
    <w:p w14:paraId="4B51B9E4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HE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242 :prob=0.026</w:t>
      </w:r>
    </w:p>
    <w:p w14:paraId="19552E81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ILE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243 :prob=0.026</w:t>
      </w:r>
    </w:p>
    <w:p w14:paraId="73E5DA0F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MET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244 :prob=0.026</w:t>
      </w:r>
    </w:p>
    <w:p w14:paraId="53EB716D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LYS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245 :prob=0.026</w:t>
      </w:r>
    </w:p>
    <w:p w14:paraId="0A6B45BB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MET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246 :prob=0.026</w:t>
      </w:r>
    </w:p>
    <w:p w14:paraId="505ED652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VAL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247 :prob=0.026</w:t>
      </w:r>
    </w:p>
    <w:p w14:paraId="6150FB40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ASP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248 :prob=0.026</w:t>
      </w:r>
    </w:p>
    <w:p w14:paraId="7AC3C2ED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GLU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249 :prob=0.026</w:t>
      </w:r>
    </w:p>
    <w:p w14:paraId="431A07E4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LEU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250 :prob=0.026</w:t>
      </w:r>
    </w:p>
    <w:p w14:paraId="58AD912A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VAL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251 :prob=0.026</w:t>
      </w:r>
    </w:p>
    <w:p w14:paraId="15A6E236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ALA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252 :prob=0.026</w:t>
      </w:r>
    </w:p>
    <w:p w14:paraId="3E40DEF3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LEU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253 :prob=0.027</w:t>
      </w:r>
    </w:p>
    <w:p w14:paraId="59B5E5FE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254 :prob=0.026</w:t>
      </w:r>
    </w:p>
    <w:p w14:paraId="324539AF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LEU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255 :prob=0.027</w:t>
      </w:r>
    </w:p>
    <w:p w14:paraId="24C2C472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GLN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256 :prob=0.027</w:t>
      </w:r>
    </w:p>
    <w:p w14:paraId="5EF70308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ASP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257 :prob=0.026</w:t>
      </w:r>
    </w:p>
    <w:p w14:paraId="453C3DE5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ILE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258 :prob=0.026</w:t>
      </w:r>
    </w:p>
    <w:p w14:paraId="331F5AED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LYS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259 :prob=0.026</w:t>
      </w:r>
    </w:p>
    <w:p w14:paraId="54EFFCAE" w14:textId="77777777" w:rsidR="004A2CA6" w:rsidRPr="004A2CA6" w:rsidRDefault="004A2CA6" w:rsidP="004A2CA6">
      <w:pPr>
        <w:spacing w:after="160" w:line="259" w:lineRule="auto"/>
        <w:jc w:val="left"/>
        <w:rPr>
          <w:rFonts w:asciiTheme="minorHAnsi" w:eastAsiaTheme="minorHAnsi" w:hAnsiTheme="minorHAnsi" w:cstheme="minorBidi"/>
          <w:noProof w:val="0"/>
          <w:color w:val="auto"/>
          <w:sz w:val="22"/>
          <w:szCs w:val="22"/>
          <w:lang w:val="en-CY" w:eastAsia="en-US"/>
        </w:rPr>
      </w:pPr>
    </w:p>
    <w:p w14:paraId="5CE4FAB6" w14:textId="2E6D9A01" w:rsidR="004A2CA6" w:rsidRDefault="004A2CA6" w:rsidP="00CB756F">
      <w:pPr>
        <w:rPr>
          <w:b/>
          <w:bCs/>
          <w:lang w:val="en-CY"/>
        </w:rPr>
      </w:pPr>
      <w:r>
        <w:rPr>
          <w:b/>
          <w:bCs/>
          <w:lang w:val="en-CY"/>
        </w:rPr>
        <w:t>4UYA</w:t>
      </w:r>
    </w:p>
    <w:p w14:paraId="3DB9EB89" w14:textId="208DB213" w:rsidR="004A2CA6" w:rsidRDefault="004A2CA6" w:rsidP="00CB756F">
      <w:pPr>
        <w:rPr>
          <w:b/>
          <w:bCs/>
          <w:lang w:val="en-CY"/>
        </w:rPr>
      </w:pPr>
    </w:p>
    <w:p w14:paraId="01DD0319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SER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16CC825E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2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7</w:t>
      </w:r>
    </w:p>
    <w:p w14:paraId="3EB2110A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VAL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3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504482A6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HIS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4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6F550839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VAL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5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2C295E75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ALA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6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4A1969C6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HE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7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4BFB9E68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GLU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8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0EF8CE95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ARG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9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7A19D296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LEU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0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7</w:t>
      </w:r>
    </w:p>
    <w:p w14:paraId="4BB0C7FE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GLU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1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7</w:t>
      </w:r>
    </w:p>
    <w:p w14:paraId="57F52CB8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LEU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2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57</w:t>
      </w:r>
    </w:p>
    <w:p w14:paraId="73C179B0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LYS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3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38</w:t>
      </w:r>
    </w:p>
    <w:p w14:paraId="606655E3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GLU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4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51</w:t>
      </w:r>
    </w:p>
    <w:p w14:paraId="50F9D688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LEU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5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43</w:t>
      </w:r>
    </w:p>
    <w:p w14:paraId="1BA7FCEB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ILE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6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3;prob_organic=1.000</w:t>
      </w:r>
    </w:p>
    <w:p w14:paraId="169E9139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GLY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7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4;prob_organic=0.907</w:t>
      </w:r>
    </w:p>
    <w:p w14:paraId="5C3606FB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ALA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8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415</w:t>
      </w:r>
    </w:p>
    <w:p w14:paraId="1FB6ABC5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GLY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9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96</w:t>
      </w:r>
    </w:p>
    <w:p w14:paraId="3DE85D36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GLN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20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43</w:t>
      </w:r>
    </w:p>
    <w:p w14:paraId="164CC6BF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VAL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21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18;prob_organic=1.000</w:t>
      </w:r>
    </w:p>
    <w:p w14:paraId="1A7156F8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TYR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22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32</w:t>
      </w:r>
    </w:p>
    <w:p w14:paraId="092229CF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ARG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23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38</w:t>
      </w:r>
    </w:p>
    <w:p w14:paraId="7EAAA923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ALA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24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8</w:t>
      </w:r>
    </w:p>
    <w:p w14:paraId="742793BB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THR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25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8</w:t>
      </w:r>
    </w:p>
    <w:p w14:paraId="2D5B5C0E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TRP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26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8</w:t>
      </w:r>
    </w:p>
    <w:p w14:paraId="24E746F3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GLN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27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5799A527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GLY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28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3C61B0F2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GLN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29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0ACDFD59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GLU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30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7</w:t>
      </w:r>
    </w:p>
    <w:p w14:paraId="1B7CF31C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lastRenderedPageBreak/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VAL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31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9</w:t>
      </w:r>
    </w:p>
    <w:p w14:paraId="2387405B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ALA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32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2;prob_organic=1.000</w:t>
      </w:r>
    </w:p>
    <w:p w14:paraId="16BCABF7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VAL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33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50</w:t>
      </w:r>
    </w:p>
    <w:p w14:paraId="5F1DF274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LYS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34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24;prob_organic=1.000</w:t>
      </w:r>
    </w:p>
    <w:p w14:paraId="1AEB302C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ALA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35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31</w:t>
      </w:r>
    </w:p>
    <w:p w14:paraId="4BA3CE44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ALA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36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35</w:t>
      </w:r>
    </w:p>
    <w:p w14:paraId="662CEF14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ALA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37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64DCAD14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ALA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38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00E8B7CE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GLU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39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7ADFFDA6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SER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40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8</w:t>
      </w:r>
    </w:p>
    <w:p w14:paraId="7E12C2C3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VAL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41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31</w:t>
      </w:r>
    </w:p>
    <w:p w14:paraId="30C6A927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ARG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42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7</w:t>
      </w:r>
    </w:p>
    <w:p w14:paraId="50540FD0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ARG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43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8</w:t>
      </w:r>
    </w:p>
    <w:p w14:paraId="43EF85D0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GLU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44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157</w:t>
      </w:r>
    </w:p>
    <w:p w14:paraId="56ED61F0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ALA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45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33</w:t>
      </w:r>
    </w:p>
    <w:p w14:paraId="6BD32B2C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ARG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46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8</w:t>
      </w:r>
    </w:p>
    <w:p w14:paraId="1F2C21E9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LEU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47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35</w:t>
      </w:r>
    </w:p>
    <w:p w14:paraId="7B1DA2E9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HE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48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268</w:t>
      </w:r>
    </w:p>
    <w:p w14:paraId="3AFFB87C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ALA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49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9</w:t>
      </w:r>
    </w:p>
    <w:p w14:paraId="7F553FFD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MET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50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7</w:t>
      </w:r>
    </w:p>
    <w:p w14:paraId="0484D00A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LEU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51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40</w:t>
      </w:r>
    </w:p>
    <w:p w14:paraId="762DBE4F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ARG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52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7</w:t>
      </w:r>
    </w:p>
    <w:p w14:paraId="53EAE31F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HIS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53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7</w:t>
      </w:r>
    </w:p>
    <w:p w14:paraId="7517F101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54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1;prob_organic=0.026</w:t>
      </w:r>
    </w:p>
    <w:p w14:paraId="32859DEA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ASN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55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167;prob_organic=0.027</w:t>
      </w:r>
    </w:p>
    <w:p w14:paraId="4B07D8DF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ILE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56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17;prob_organic=0.039</w:t>
      </w:r>
    </w:p>
    <w:p w14:paraId="0717CC11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ILE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57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66;prob_organic=0.982</w:t>
      </w:r>
    </w:p>
    <w:p w14:paraId="36FC4E9D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GLU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58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33</w:t>
      </w:r>
    </w:p>
    <w:p w14:paraId="0860BDD9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LEU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59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55</w:t>
      </w:r>
    </w:p>
    <w:p w14:paraId="025FD506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ARG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60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8</w:t>
      </w:r>
    </w:p>
    <w:p w14:paraId="317BFA95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GLY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61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8</w:t>
      </w:r>
    </w:p>
    <w:p w14:paraId="7C48F0D5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VAL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62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7</w:t>
      </w:r>
    </w:p>
    <w:p w14:paraId="154C0FE5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CYS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63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220A890D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LEU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64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09388ECB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GLN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65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59CAB7C5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GLN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66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50F8D8FB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67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75A8FBE8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HIS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68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6ED4F49B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LEU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69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7</w:t>
      </w:r>
    </w:p>
    <w:p w14:paraId="7AB8CBED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CYS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70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8</w:t>
      </w:r>
    </w:p>
    <w:p w14:paraId="1E743969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LEU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71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234</w:t>
      </w:r>
    </w:p>
    <w:p w14:paraId="6BCB43CA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VAL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72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31</w:t>
      </w:r>
    </w:p>
    <w:p w14:paraId="6FF483A2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LEU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73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5;prob_organic=1.000</w:t>
      </w:r>
    </w:p>
    <w:p w14:paraId="126AC362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GLU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74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1;prob_organic=1.000</w:t>
      </w:r>
    </w:p>
    <w:p w14:paraId="24D63EE0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HE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75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1.000</w:t>
      </w:r>
    </w:p>
    <w:p w14:paraId="4A36DAA9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ALA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76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23;prob_organic=1.000</w:t>
      </w:r>
    </w:p>
    <w:p w14:paraId="356F6395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ARG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77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654</w:t>
      </w:r>
    </w:p>
    <w:p w14:paraId="0D4C0AF9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GLY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78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1;prob_organic=0.086</w:t>
      </w:r>
    </w:p>
    <w:p w14:paraId="394D9CA4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GLY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79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33;prob_organic=0.893</w:t>
      </w:r>
    </w:p>
    <w:p w14:paraId="717F2388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ALA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80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141;prob_organic=0.917</w:t>
      </w:r>
    </w:p>
    <w:p w14:paraId="3582FE16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LEU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81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227;prob_organic=0.027</w:t>
      </w:r>
    </w:p>
    <w:p w14:paraId="7D5A5832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ASN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82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6;prob_organic=0.031</w:t>
      </w:r>
    </w:p>
    <w:p w14:paraId="0DF67DF0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ARG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83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1;prob_organic=0.119</w:t>
      </w:r>
    </w:p>
    <w:p w14:paraId="444A18C2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ALA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84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7</w:t>
      </w:r>
    </w:p>
    <w:p w14:paraId="69A4A9A2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LEU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85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1;prob_organic=0.026</w:t>
      </w:r>
    </w:p>
    <w:p w14:paraId="6D0C9FEA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ALA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86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7</w:t>
      </w:r>
    </w:p>
    <w:p w14:paraId="185FBBB6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GLY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87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2BB0F795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ARG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88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3F16C707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ARG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89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67DE1E59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ILE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90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4F3F2F1F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91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45FF9C97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lastRenderedPageBreak/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92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7</w:t>
      </w:r>
    </w:p>
    <w:p w14:paraId="7A272F02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HIS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93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4C435DFB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VAL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94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4F794292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LEU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95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7</w:t>
      </w:r>
    </w:p>
    <w:p w14:paraId="79FBB374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VAL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96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7</w:t>
      </w:r>
    </w:p>
    <w:p w14:paraId="48204FDE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ASN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97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1AA4D2B0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TRP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98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37;prob_organic=0.026</w:t>
      </w:r>
    </w:p>
    <w:p w14:paraId="40337803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ALA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99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2;prob_organic=0.026</w:t>
      </w:r>
    </w:p>
    <w:p w14:paraId="118FEF46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VAL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00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1;prob_organic=0.026</w:t>
      </w:r>
    </w:p>
    <w:p w14:paraId="59DAFE49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GLN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01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30;prob_organic=0.026</w:t>
      </w:r>
    </w:p>
    <w:p w14:paraId="415A16A7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ILE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02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730;prob_organic=0.026</w:t>
      </w:r>
    </w:p>
    <w:p w14:paraId="3823E03B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ALA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03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10;prob_organic=0.026</w:t>
      </w:r>
    </w:p>
    <w:p w14:paraId="535E0FEC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ARG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04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1;prob_organic=0.026</w:t>
      </w:r>
    </w:p>
    <w:p w14:paraId="5A95BE6E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GLY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05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9;prob_organic=0.026</w:t>
      </w:r>
    </w:p>
    <w:p w14:paraId="3DB758CE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MET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06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43;prob_organic=0.027</w:t>
      </w:r>
    </w:p>
    <w:p w14:paraId="3DD69E51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LEU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07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6D846E34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TYR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08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7</w:t>
      </w:r>
    </w:p>
    <w:p w14:paraId="0C84A67F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LEU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09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3;prob_organic=0.033</w:t>
      </w:r>
    </w:p>
    <w:p w14:paraId="57F4154D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HIS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10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7</w:t>
      </w:r>
    </w:p>
    <w:p w14:paraId="49E20988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GLU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11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7F948915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GLU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12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005BF34D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ALA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13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6291906F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HE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14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7</w:t>
      </w:r>
    </w:p>
    <w:p w14:paraId="055EECC3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VAL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15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25ADAF10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16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1321B176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ILE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17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32</w:t>
      </w:r>
    </w:p>
    <w:p w14:paraId="0EA1BBA2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LEU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18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30</w:t>
      </w:r>
    </w:p>
    <w:p w14:paraId="6DA7FF6E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HIS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19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60;prob_organic=0.052</w:t>
      </w:r>
    </w:p>
    <w:p w14:paraId="60FF0709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ARG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20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34</w:t>
      </w:r>
    </w:p>
    <w:p w14:paraId="32BDC9A6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ASP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21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10;prob_organic=0.080</w:t>
      </w:r>
    </w:p>
    <w:p w14:paraId="35EDB5EE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LEU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22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390;prob_organic=0.032</w:t>
      </w:r>
    </w:p>
    <w:p w14:paraId="7B693004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LYS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23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486;prob_organic=0.045</w:t>
      </w:r>
    </w:p>
    <w:p w14:paraId="0D641160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SER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24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339;prob_organic=0.028</w:t>
      </w:r>
    </w:p>
    <w:p w14:paraId="52FB5688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SER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25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508;prob_organic=0.960</w:t>
      </w:r>
    </w:p>
    <w:p w14:paraId="0F338443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ASN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26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786;prob_organic=0.932</w:t>
      </w:r>
    </w:p>
    <w:p w14:paraId="4665C48C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ILE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27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996;prob_organic=0.030</w:t>
      </w:r>
    </w:p>
    <w:p w14:paraId="49321044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LEU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28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712;prob_organic=1.000</w:t>
      </w:r>
    </w:p>
    <w:p w14:paraId="20A6DFA4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LEU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29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31;prob_organic=0.030</w:t>
      </w:r>
    </w:p>
    <w:p w14:paraId="3CDE4F60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LEU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30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1;prob_organic=0.027</w:t>
      </w:r>
    </w:p>
    <w:p w14:paraId="3797E394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GLU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31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7</w:t>
      </w:r>
    </w:p>
    <w:p w14:paraId="5902661A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LYS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32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4C13DC45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ILE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33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7</w:t>
      </w:r>
    </w:p>
    <w:p w14:paraId="30F62154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GLU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34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6D695A52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HIS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35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7DBAEE93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ASP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36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075F8819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ILE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37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8</w:t>
      </w:r>
    </w:p>
    <w:p w14:paraId="76F4E2F2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CYS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38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53</w:t>
      </w:r>
    </w:p>
    <w:p w14:paraId="2BB36323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ASN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39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69</w:t>
      </w:r>
    </w:p>
    <w:p w14:paraId="1BEF0E0F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LYS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40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34</w:t>
      </w:r>
    </w:p>
    <w:p w14:paraId="3CFB0ED8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THR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41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9;prob_organic=0.028</w:t>
      </w:r>
    </w:p>
    <w:p w14:paraId="0675538E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LEU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42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386;prob_organic=0.029</w:t>
      </w:r>
    </w:p>
    <w:p w14:paraId="5E133551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LYS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43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882;prob_organic=0.029</w:t>
      </w:r>
    </w:p>
    <w:p w14:paraId="21F15040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ILE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44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858;prob_organic=0.041</w:t>
      </w:r>
    </w:p>
    <w:p w14:paraId="41A06956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THR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45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569;prob_organic=0.990</w:t>
      </w:r>
    </w:p>
    <w:p w14:paraId="41F5EA06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ASP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46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148;prob_organic=1.000</w:t>
      </w:r>
    </w:p>
    <w:p w14:paraId="121FC398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HE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47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2;prob_organic=0.115</w:t>
      </w:r>
    </w:p>
    <w:p w14:paraId="679F68C5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GLY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48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33</w:t>
      </w:r>
    </w:p>
    <w:p w14:paraId="69834380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ALA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49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33</w:t>
      </w:r>
    </w:p>
    <w:p w14:paraId="6BC181F4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TYR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50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30</w:t>
      </w:r>
    </w:p>
    <w:p w14:paraId="79A36287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ALA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51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9</w:t>
      </w:r>
    </w:p>
    <w:p w14:paraId="0C07BCAC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TRP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52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33</w:t>
      </w:r>
    </w:p>
    <w:p w14:paraId="1FDDCE0E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lastRenderedPageBreak/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MET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53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34</w:t>
      </w:r>
    </w:p>
    <w:p w14:paraId="1B36B213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ALA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54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31</w:t>
      </w:r>
    </w:p>
    <w:p w14:paraId="1C5A4537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55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7</w:t>
      </w:r>
    </w:p>
    <w:p w14:paraId="4E1E1F4E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GLU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56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7</w:t>
      </w:r>
    </w:p>
    <w:p w14:paraId="74A3C262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VAL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57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31</w:t>
      </w:r>
    </w:p>
    <w:p w14:paraId="49651BA4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ILE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58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8</w:t>
      </w:r>
    </w:p>
    <w:p w14:paraId="46E24E1A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LYS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59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7</w:t>
      </w:r>
    </w:p>
    <w:p w14:paraId="72DB0805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SER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60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57CF9A15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SER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61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7</w:t>
      </w:r>
    </w:p>
    <w:p w14:paraId="5256F19E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LEU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62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8</w:t>
      </w:r>
    </w:p>
    <w:p w14:paraId="6C801A01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HE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63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31</w:t>
      </w:r>
    </w:p>
    <w:p w14:paraId="09728FE1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SER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64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8</w:t>
      </w:r>
    </w:p>
    <w:p w14:paraId="0B06536E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LYS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65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7</w:t>
      </w:r>
    </w:p>
    <w:p w14:paraId="0CBB4847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GLY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66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7</w:t>
      </w:r>
    </w:p>
    <w:p w14:paraId="07D090CE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SER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67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31</w:t>
      </w:r>
    </w:p>
    <w:p w14:paraId="674FED79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ASP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68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30</w:t>
      </w:r>
    </w:p>
    <w:p w14:paraId="00563578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ILE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69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8</w:t>
      </w:r>
    </w:p>
    <w:p w14:paraId="064DEF66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TRP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70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9</w:t>
      </w:r>
    </w:p>
    <w:p w14:paraId="76E5D560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SER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71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1;prob_organic=0.033</w:t>
      </w:r>
    </w:p>
    <w:p w14:paraId="6A37AA5C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TYR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72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7;prob_organic=0.028</w:t>
      </w:r>
    </w:p>
    <w:p w14:paraId="748F876D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GLY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73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7</w:t>
      </w:r>
    </w:p>
    <w:p w14:paraId="414B520A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VAL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74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7</w:t>
      </w:r>
    </w:p>
    <w:p w14:paraId="019723C7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LEU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75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163;prob_organic=0.027</w:t>
      </w:r>
    </w:p>
    <w:p w14:paraId="1E442A1D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LEU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76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7</w:t>
      </w:r>
    </w:p>
    <w:p w14:paraId="38106371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TRP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77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67C3C146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GLU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78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1;prob_organic=0.027</w:t>
      </w:r>
    </w:p>
    <w:p w14:paraId="5BDA8D12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LEU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79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4;prob_organic=0.026</w:t>
      </w:r>
    </w:p>
    <w:p w14:paraId="6A62C1EE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LEU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80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7</w:t>
      </w:r>
    </w:p>
    <w:p w14:paraId="69B6B1DB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THR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81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20D21C11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GLY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82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378B752B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GLU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83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7</w:t>
      </w:r>
    </w:p>
    <w:p w14:paraId="7C1AC6E9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VAL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84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7</w:t>
      </w:r>
    </w:p>
    <w:p w14:paraId="2A4DE61C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85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0981979E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TYR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86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4BA23AE6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ARG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87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7</w:t>
      </w:r>
    </w:p>
    <w:p w14:paraId="29BA73BB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GLY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88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70F68F2B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ILE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89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3DDF5457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ASP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90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3BB360DA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GLY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91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7</w:t>
      </w:r>
    </w:p>
    <w:p w14:paraId="6B975D77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LEU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92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28E98901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ALA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93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2239BF0F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VAL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94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1C63782B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ALA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95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7</w:t>
      </w:r>
    </w:p>
    <w:p w14:paraId="2F05DBAB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TYR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96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0EC904FE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GLY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97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50D13DE5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VAL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98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7</w:t>
      </w:r>
    </w:p>
    <w:p w14:paraId="064047D2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ALA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99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6B0FFDA8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VAL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200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5F8302FA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ASN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201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40160EDB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LYS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202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2944BFD3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LEU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203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4D7FDA71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THR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204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3CEC0442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LEU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205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456C1E56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206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5FD49239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ILE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207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7</w:t>
      </w:r>
    </w:p>
    <w:p w14:paraId="78FA6B65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208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39F707F7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SER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209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7</w:t>
      </w:r>
    </w:p>
    <w:p w14:paraId="54F95563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THR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210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7C4D9BD1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CYS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211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485F8D7F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212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7</w:t>
      </w:r>
    </w:p>
    <w:p w14:paraId="14C4229F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GLU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213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4370ED4D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lastRenderedPageBreak/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214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5E4C7E02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HE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215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7</w:t>
      </w:r>
    </w:p>
    <w:p w14:paraId="378B072A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ALA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216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6B9EBA6F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LYS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217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43632EE8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LEU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218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4F0B5A6A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MET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219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01987013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LYS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220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50103B07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GLU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221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19B5693E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CYS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222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5F932B77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TRP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223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2BF75A0F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GLN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224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4B46C585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GLN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225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75145183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ASP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226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2787F265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227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256AE46F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HIS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228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10CA44B4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ILE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229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3ABA60B8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ARG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230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7</w:t>
      </w:r>
    </w:p>
    <w:p w14:paraId="1B1D3695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231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4AC3AD66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SER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232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4FDFEF88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HE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233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7</w:t>
      </w:r>
    </w:p>
    <w:p w14:paraId="5CF50733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ALA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234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3F2224B7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LEU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235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1BE75D9E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ILE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236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15FF47C6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LEU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237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7D713471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GLU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238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7AF5D81F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GLN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239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44710DE1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LEU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240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402E4AE1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THR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241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4AFB60EB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ALA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242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28C206A4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MET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243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3685914D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THR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244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3D241B01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GLU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245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2D2CBBA6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MET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246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28279151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247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10FEAB3E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GLN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248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14FC22B2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GLU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249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27CBD0D8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SER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250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5117C190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HE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251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17699C03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HIS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252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4992EBBE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SER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253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246AAAE5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MET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254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2B2AE8FC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GLN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255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2838E490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ASP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256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29A53A10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ASP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257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42B131CF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TRP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258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22D09C4E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LYS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259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38092877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LEU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260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526225AF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GLU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261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1A4C9D38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ILE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262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08381D60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GLN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263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6BCBAFE8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GLN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264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002854CA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MET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265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26498674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HE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266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6DB7C50A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ASP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267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3E0F0200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GLU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268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60CC8D18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LEU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269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224DBC6B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ARG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270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1B422186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THR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271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530CE48D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LYS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272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30A8CB04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GLU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273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56813178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LYS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274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35539A57" w14:textId="77777777" w:rsidR="004A2CA6" w:rsidRPr="004A2CA6" w:rsidRDefault="004A2CA6" w:rsidP="004A2CA6">
      <w:pPr>
        <w:spacing w:after="160" w:line="259" w:lineRule="auto"/>
        <w:jc w:val="left"/>
        <w:rPr>
          <w:rFonts w:asciiTheme="minorHAnsi" w:eastAsiaTheme="minorHAnsi" w:hAnsiTheme="minorHAnsi" w:cstheme="minorBidi"/>
          <w:noProof w:val="0"/>
          <w:color w:val="auto"/>
          <w:sz w:val="22"/>
          <w:szCs w:val="22"/>
          <w:lang w:val="en-CY" w:eastAsia="en-US"/>
        </w:rPr>
      </w:pPr>
    </w:p>
    <w:p w14:paraId="76F54B6E" w14:textId="549C5A49" w:rsidR="004A2CA6" w:rsidRDefault="004A2CA6" w:rsidP="00CB756F">
      <w:pPr>
        <w:rPr>
          <w:b/>
          <w:bCs/>
          <w:lang w:val="en-CY"/>
        </w:rPr>
      </w:pPr>
      <w:r>
        <w:rPr>
          <w:b/>
          <w:bCs/>
          <w:lang w:val="en-CY"/>
        </w:rPr>
        <w:t>6MFQ</w:t>
      </w:r>
    </w:p>
    <w:p w14:paraId="0D4072B2" w14:textId="7C7CD7C6" w:rsidR="004A2CA6" w:rsidRDefault="004A2CA6" w:rsidP="00CB756F">
      <w:pPr>
        <w:rPr>
          <w:b/>
          <w:bCs/>
          <w:lang w:val="en-CY"/>
        </w:rPr>
      </w:pPr>
    </w:p>
    <w:p w14:paraId="7DAEE0F8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LEU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30</w:t>
      </w:r>
    </w:p>
    <w:p w14:paraId="38F97E9C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SER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2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30</w:t>
      </w:r>
    </w:p>
    <w:p w14:paraId="567AEB88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LEU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3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8</w:t>
      </w:r>
    </w:p>
    <w:p w14:paraId="44AA9779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SER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4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8</w:t>
      </w:r>
    </w:p>
    <w:p w14:paraId="5F81D958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THR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5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6;prob_organic=0.031</w:t>
      </w:r>
    </w:p>
    <w:p w14:paraId="137BDD63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ALA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6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21;prob_organic=0.033</w:t>
      </w:r>
    </w:p>
    <w:p w14:paraId="11E8DF55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VAL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7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4;prob_organic=0.030</w:t>
      </w:r>
    </w:p>
    <w:p w14:paraId="2DCC747B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LYS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8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37;prob_organic=0.031</w:t>
      </w:r>
    </w:p>
    <w:p w14:paraId="179D59CB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GLU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9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829;prob_organic=0.370</w:t>
      </w:r>
    </w:p>
    <w:p w14:paraId="0A8A82B0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LEU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0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320;prob_organic=0.462</w:t>
      </w:r>
    </w:p>
    <w:p w14:paraId="7EC4476A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VAL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1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33;prob_organic=0.034</w:t>
      </w:r>
    </w:p>
    <w:p w14:paraId="4AF4B787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GLU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2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214;prob_organic=0.033</w:t>
      </w:r>
    </w:p>
    <w:p w14:paraId="29318000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ASN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3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874;prob_organic=1.000</w:t>
      </w:r>
    </w:p>
    <w:p w14:paraId="6B083E30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SER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4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61;prob_organic=0.617</w:t>
      </w:r>
    </w:p>
    <w:p w14:paraId="3646AE80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LEU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5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3;prob_organic=0.033</w:t>
      </w:r>
    </w:p>
    <w:p w14:paraId="50A1301A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ASP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6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93;prob_organic=0.117</w:t>
      </w:r>
    </w:p>
    <w:p w14:paraId="52BF39D9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ALA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7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2;prob_organic=1.000</w:t>
      </w:r>
    </w:p>
    <w:p w14:paraId="0D1B22F6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GLY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8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30</w:t>
      </w:r>
    </w:p>
    <w:p w14:paraId="6518E4C6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ALA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9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9</w:t>
      </w:r>
    </w:p>
    <w:p w14:paraId="070D5C9F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THR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20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7</w:t>
      </w:r>
    </w:p>
    <w:p w14:paraId="26A6E753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ASN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21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7</w:t>
      </w:r>
    </w:p>
    <w:p w14:paraId="6C053164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ILE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22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7</w:t>
      </w:r>
    </w:p>
    <w:p w14:paraId="1E44CC28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ASP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23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7</w:t>
      </w:r>
    </w:p>
    <w:p w14:paraId="5058D3B3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LEU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24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7</w:t>
      </w:r>
    </w:p>
    <w:p w14:paraId="7ABE6A91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LYS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25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760B3622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LEU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26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2728A120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LYS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27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5CBA1C52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ASP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28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6ADD4B81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TYR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29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46A68C46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GLY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30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7E602F5E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VAL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31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4B063676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ASP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32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48643CE3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LEU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33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48809925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ILE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34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7</w:t>
      </w:r>
    </w:p>
    <w:p w14:paraId="088001A1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GLU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35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7</w:t>
      </w:r>
    </w:p>
    <w:p w14:paraId="31CB2128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VAL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36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107</w:t>
      </w:r>
    </w:p>
    <w:p w14:paraId="58C3C0B0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SER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37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9</w:t>
      </w:r>
    </w:p>
    <w:p w14:paraId="68C412E0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ASP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38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1.000</w:t>
      </w:r>
    </w:p>
    <w:p w14:paraId="45150DA4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ASN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39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8</w:t>
      </w:r>
    </w:p>
    <w:p w14:paraId="53B9267E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GLY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40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34</w:t>
      </w:r>
    </w:p>
    <w:p w14:paraId="0106886B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CYS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41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531</w:t>
      </w:r>
    </w:p>
    <w:p w14:paraId="72AC1FC6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GLY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42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996</w:t>
      </w:r>
    </w:p>
    <w:p w14:paraId="504BE3E5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VAL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43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1.000</w:t>
      </w:r>
    </w:p>
    <w:p w14:paraId="0A729C0A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GLU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44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162</w:t>
      </w:r>
    </w:p>
    <w:p w14:paraId="69D8E8EC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GLU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45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8</w:t>
      </w:r>
    </w:p>
    <w:p w14:paraId="416C95E7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GLU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46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7</w:t>
      </w:r>
    </w:p>
    <w:p w14:paraId="7DBF9588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ASN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47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50</w:t>
      </w:r>
    </w:p>
    <w:p w14:paraId="39D881B6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HE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48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36</w:t>
      </w:r>
    </w:p>
    <w:p w14:paraId="41F4EDF9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GLU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49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31</w:t>
      </w:r>
    </w:p>
    <w:p w14:paraId="6C5A2E8A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GLY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50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1;prob_organic=0.115</w:t>
      </w:r>
    </w:p>
    <w:p w14:paraId="5AB8501A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LEU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51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23;prob_organic=0.996</w:t>
      </w:r>
    </w:p>
    <w:p w14:paraId="6BE5EBE8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THR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52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1;prob_organic=0.096</w:t>
      </w:r>
    </w:p>
    <w:p w14:paraId="6E9803C9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LEU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53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1;prob_organic=0.079</w:t>
      </w:r>
    </w:p>
    <w:p w14:paraId="58D6346C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GLU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54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804;prob_organic=0.795</w:t>
      </w:r>
    </w:p>
    <w:p w14:paraId="2CA5FD8F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ALA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55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894;prob_organic=0.981</w:t>
      </w:r>
    </w:p>
    <w:p w14:paraId="76FD271F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LEU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56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408;prob_organic=1.000</w:t>
      </w:r>
    </w:p>
    <w:p w14:paraId="68D2B7BC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SER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57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13;prob_organic=0.125</w:t>
      </w:r>
    </w:p>
    <w:p w14:paraId="76DFA1A7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lastRenderedPageBreak/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SER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58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2;prob_organic=0.031</w:t>
      </w:r>
    </w:p>
    <w:p w14:paraId="7C497542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LEU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59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38;prob_organic=0.040</w:t>
      </w:r>
    </w:p>
    <w:p w14:paraId="29244CE7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CYS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60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30</w:t>
      </w:r>
    </w:p>
    <w:p w14:paraId="70A7115B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ALA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61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7</w:t>
      </w:r>
    </w:p>
    <w:p w14:paraId="5451CF49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LEU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62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30</w:t>
      </w:r>
    </w:p>
    <w:p w14:paraId="618A0DD7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SER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63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8</w:t>
      </w:r>
    </w:p>
    <w:p w14:paraId="0841E7A5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ASP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64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7</w:t>
      </w:r>
    </w:p>
    <w:p w14:paraId="6360660D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VAL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65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32</w:t>
      </w:r>
    </w:p>
    <w:p w14:paraId="0437FB02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THR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66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30</w:t>
      </w:r>
    </w:p>
    <w:p w14:paraId="72A53FFC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ILE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67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1;prob_organic=0.061</w:t>
      </w:r>
    </w:p>
    <w:p w14:paraId="48949298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SER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68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32</w:t>
      </w:r>
    </w:p>
    <w:p w14:paraId="06C8A85D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THR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69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36</w:t>
      </w:r>
    </w:p>
    <w:p w14:paraId="5AEFB4C7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CYS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70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9</w:t>
      </w:r>
    </w:p>
    <w:p w14:paraId="38F70A97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HIS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71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45</w:t>
      </w:r>
    </w:p>
    <w:p w14:paraId="785E0397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ALA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72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7</w:t>
      </w:r>
    </w:p>
    <w:p w14:paraId="49BCB5A9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SER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73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6791ED55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ALA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74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644AC705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LYS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75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23C1EF4C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VAL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76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62060056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GLY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77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1B47D942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THR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78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8</w:t>
      </w:r>
    </w:p>
    <w:p w14:paraId="2E666FAD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ARG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79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7</w:t>
      </w:r>
    </w:p>
    <w:p w14:paraId="2AD70A41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LEU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80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46</w:t>
      </w:r>
    </w:p>
    <w:p w14:paraId="16B12141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MET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81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7</w:t>
      </w:r>
    </w:p>
    <w:p w14:paraId="24557296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HE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82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34</w:t>
      </w:r>
    </w:p>
    <w:p w14:paraId="7D19B244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ASP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83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5DD8C95F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HIS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84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60B2264A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ASN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85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2D73CA7D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GLY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86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8</w:t>
      </w:r>
    </w:p>
    <w:p w14:paraId="4E2BDC93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LYS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87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7</w:t>
      </w:r>
    </w:p>
    <w:p w14:paraId="03B9D1F7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ILE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88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8</w:t>
      </w:r>
    </w:p>
    <w:p w14:paraId="0AB8AD0D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ILE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89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69D387AA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GLN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90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7</w:t>
      </w:r>
    </w:p>
    <w:p w14:paraId="73086A95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LYS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91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7</w:t>
      </w:r>
    </w:p>
    <w:p w14:paraId="24EDD090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THR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92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5266F6A8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93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53117CC6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TYR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94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60EC876D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95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6D145615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ARG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96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8</w:t>
      </w:r>
    </w:p>
    <w:p w14:paraId="40375CA3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97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7</w:t>
      </w:r>
    </w:p>
    <w:p w14:paraId="26E9C08B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ARG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98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7</w:t>
      </w:r>
    </w:p>
    <w:p w14:paraId="708C5A7A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GLY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99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31</w:t>
      </w:r>
    </w:p>
    <w:p w14:paraId="5377ED2F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THR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00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1.000</w:t>
      </w:r>
    </w:p>
    <w:p w14:paraId="3AD30F72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THR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01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34</w:t>
      </w:r>
    </w:p>
    <w:p w14:paraId="4E046D6B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VAL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02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4;prob_organic=0.689</w:t>
      </w:r>
    </w:p>
    <w:p w14:paraId="1AE67605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SER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03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30</w:t>
      </w:r>
    </w:p>
    <w:p w14:paraId="164A509F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VAL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04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30</w:t>
      </w:r>
    </w:p>
    <w:p w14:paraId="3C039D15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GLN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05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71AE06BE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GLN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06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3C45983E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LEU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07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9</w:t>
      </w:r>
    </w:p>
    <w:p w14:paraId="54EE47AE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HE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08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9</w:t>
      </w:r>
    </w:p>
    <w:p w14:paraId="5440D126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SER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09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55A49112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THR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10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255E3974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LEU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11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7</w:t>
      </w:r>
    </w:p>
    <w:p w14:paraId="2ACEEFC8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12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5FD1A0EC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VAL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13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081772B4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ARG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14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7</w:t>
      </w:r>
    </w:p>
    <w:p w14:paraId="06980543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HIS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15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110E92B7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LYS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16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771F32DF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GLU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17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02EF7E4A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HE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18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7</w:t>
      </w:r>
    </w:p>
    <w:p w14:paraId="38CC984D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lastRenderedPageBreak/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GLN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19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1BFB9D64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ARG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20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1ED1C086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ASN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21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6FD39B2F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ILE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22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23F5575B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LYS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23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16250C83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LYS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24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265DB7E3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GLU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25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7</w:t>
      </w:r>
    </w:p>
    <w:p w14:paraId="74643F13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TYR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26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44D4C446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ALA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27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317A7B63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LYS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28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42DC4328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MET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29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1709263B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VAL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30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550C70F6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GLN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31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59566ACD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VAL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32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634C27B7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LEU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33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7B9C913C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HIS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34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407CB15E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ALA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35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0AAD45AF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TYR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36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7</w:t>
      </w:r>
    </w:p>
    <w:p w14:paraId="3456F895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CYS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37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078B33D7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ILE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38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02506C11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ILE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39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624E7B0D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SER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40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77D38860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ALA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41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0923B5E0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GLY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42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3A05148A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ILE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43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6FF1B484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ARG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44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26A7299C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VAL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45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75F410AC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SER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46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2F308FDF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CYS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47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750C1B60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THR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48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6C832902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ASN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49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7EC92ABB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GLN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50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067955A0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LEU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51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77D6A12E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GLU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52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7FF25B8A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GLN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53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0FAECAD3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GLY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54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3FA7C6B6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LYS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55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9</w:t>
      </w:r>
    </w:p>
    <w:p w14:paraId="227F0797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ARG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56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7E52ECAA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GLN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57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9</w:t>
      </w:r>
    </w:p>
    <w:p w14:paraId="4E4E3A88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58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2A284827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VAL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59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6664C45A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VAL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60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42CD95C6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CYS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61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63F7A80A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THR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62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2EF6830B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GLY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63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420DF6B1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GLY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64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2CBDB8E5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SER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65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056B05CF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66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75CA76CA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SER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67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733C241B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ILE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68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65422268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LYS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69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352EE0B3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GLU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70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626F0299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ASN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71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57C3A409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ILE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72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0778E229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GLY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73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43890028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SER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74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79D7E062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VAL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75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69C81858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HE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76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3C5AD4D7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GLY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77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03A41307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GLN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78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487A9BA1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LYS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79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22B15026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lastRenderedPageBreak/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GLN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80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075C816C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LEU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81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02DDC7E2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GLN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82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1149CCB2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SER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83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573E86DB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LEU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84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14C86743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ILE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85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672E37CD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86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731F91BB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HE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87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1D26A01B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VAL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88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6DD8F84F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GLN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89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37BAD9FF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LEU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90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1649E9AD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91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2C9643C0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92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1BB1F58B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SER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93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15259257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ASP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94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5D6BD9F6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SER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95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0D95A1B7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VAL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96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406999CF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CYS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97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2E3E7A1C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GLU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98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2DDF4AD5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GLU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199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6A468BDE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TYR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200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2F70B039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GLY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201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112535C1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LEU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202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5B8BE5AF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SER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203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20F749BC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CYS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204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49D47EFF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SER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205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7818E456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ASP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206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6DFCA010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ALA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207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0F958A84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LEU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208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76EF9170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HIS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209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5FAB6B53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ASN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210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4E412FE2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LEU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211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35D6DE0C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HE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212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0F11503F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TYR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213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26404B38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ILE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214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0B925E04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SER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215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092D7B8D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GLY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216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30E97743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HE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217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0791112C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ILE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218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634C7191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SER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219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06ADA471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GLN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220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4E8A3195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CYS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221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269CF341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THR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222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6E2CBB15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HIS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223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451216DB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GLY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224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62039DB5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VAL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225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3FC613E7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GLY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226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2CF65505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ARG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227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01285AF7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SER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228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04366769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SER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229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3629EB08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THR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230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012A669D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ASP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231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52AF3AF3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ARG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232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277552AC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GLN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233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5AF15FFB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HE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234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78FC15AB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HE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235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79D83A21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HE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236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773AEB50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ILE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237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2A62487C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ASN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238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17839098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ARG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239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2D4EDF00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ARG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240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45CDDD4A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lastRenderedPageBreak/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241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05AF3501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CYS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242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2D912807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ASP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243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34B96504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244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47652770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ALA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245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0EA6DD7D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LYS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246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328BCA2B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VAL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247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37D7B195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CYS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248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68C4726D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ARG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249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53669C82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LEU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250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228F0A0F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VAL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251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6481AB54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ASN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252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5D969319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GLU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253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74962143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VAL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254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3E86F8DB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TYR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255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5B05CA97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HIS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256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0839E551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MET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257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301EFB77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TYR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258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2FA1D00F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ASN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259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6DB7A264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ARG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260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38DDD974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HIS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261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31EC0C2F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GLN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262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479C4722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TYR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263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5161B7F2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264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2CDA9B87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HE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265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598D5100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VAL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266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1D69475E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VAL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267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6AE396DF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LEU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268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381FCBEB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ASN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269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36DEC738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ILE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270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1B8D88D0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SER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271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1FC64265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VAL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272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13EDE453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ASP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273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285D1082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SER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274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154F023A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GLU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275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13152AFD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CYS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276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2E1EDD11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VAL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277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71138EA5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ASP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278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165435FF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ILE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279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37A83A66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GLN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280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4BD52ED3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ILE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281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4C723157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LEU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282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53DBA488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LEU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283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2C43CBA6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GLN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284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3FE87BC4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GLU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285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35</w:t>
      </w:r>
    </w:p>
    <w:p w14:paraId="54E0ED96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GLU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286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54077619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LYS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287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3D4A786C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LEU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288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6CFA8AD1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LEU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289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62AC6DFB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LEU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290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0C043258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ALA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291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180C0C9F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VAL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292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214D0183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LEU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293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223FB896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LYS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294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01991C9A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THR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295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69EAE5B5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SER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296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737B3F92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LEU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297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5A42C224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ILE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298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4E1ED3E4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GLY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299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0FB3B27D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MET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300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7BD32505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HE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301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6E40392F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lastRenderedPageBreak/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ASP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302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30DEB065" w14:textId="77777777" w:rsidR="004A2CA6" w:rsidRPr="004A2CA6" w:rsidRDefault="004A2CA6" w:rsidP="004A2C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Times New Roman" w:hAnsi="Courier New" w:cs="Courier New"/>
          <w:noProof w:val="0"/>
          <w:lang w:val="en-CY" w:eastAsia="en-CY"/>
        </w:rPr>
      </w:pPr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r=</w:t>
      </w:r>
      <w:proofErr w:type="spellStart"/>
      <w:proofErr w:type="gram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SER;n</w:t>
      </w:r>
      <w:proofErr w:type="spellEnd"/>
      <w:proofErr w:type="gram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303 :</w:t>
      </w:r>
      <w:proofErr w:type="spellStart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prob_ions</w:t>
      </w:r>
      <w:proofErr w:type="spellEnd"/>
      <w:r w:rsidRPr="004A2CA6">
        <w:rPr>
          <w:rFonts w:ascii="Courier New" w:eastAsia="Times New Roman" w:hAnsi="Courier New" w:cs="Courier New"/>
          <w:noProof w:val="0"/>
          <w:lang w:val="en-CY" w:eastAsia="en-CY"/>
        </w:rPr>
        <w:t>=0.000;prob_organic=0.026</w:t>
      </w:r>
    </w:p>
    <w:p w14:paraId="6A21D0F4" w14:textId="77777777" w:rsidR="004A2CA6" w:rsidRPr="004A2CA6" w:rsidRDefault="004A2CA6" w:rsidP="004A2CA6">
      <w:pPr>
        <w:spacing w:after="160" w:line="259" w:lineRule="auto"/>
        <w:jc w:val="left"/>
        <w:rPr>
          <w:rFonts w:asciiTheme="minorHAnsi" w:eastAsiaTheme="minorHAnsi" w:hAnsiTheme="minorHAnsi" w:cstheme="minorBidi"/>
          <w:noProof w:val="0"/>
          <w:color w:val="auto"/>
          <w:sz w:val="22"/>
          <w:szCs w:val="22"/>
          <w:lang w:val="en-CY" w:eastAsia="en-US"/>
        </w:rPr>
      </w:pPr>
    </w:p>
    <w:p w14:paraId="6E25769F" w14:textId="77777777" w:rsidR="000579FA" w:rsidRPr="00CB756F" w:rsidRDefault="000579FA" w:rsidP="000579FA">
      <w:pPr>
        <w:rPr>
          <w:lang w:val="en-CY"/>
        </w:rPr>
      </w:pPr>
      <w:r w:rsidRPr="00E2601B">
        <w:rPr>
          <w:b/>
          <w:bCs/>
          <w:lang w:val="en-CY"/>
        </w:rPr>
        <w:t>S2 Table:</w:t>
      </w:r>
      <w:r w:rsidRPr="00CB756F">
        <w:rPr>
          <w:lang w:val="en-CY"/>
        </w:rPr>
        <w:t xml:space="preserve"> Bond lenghts of the Xanthohumol and 8-Prenylnaringenin derivatives.</w:t>
      </w:r>
    </w:p>
    <w:p w14:paraId="5C6EC136" w14:textId="2E44A0CF" w:rsidR="004A2CA6" w:rsidRDefault="004A2CA6" w:rsidP="00CB756F">
      <w:pPr>
        <w:rPr>
          <w:b/>
          <w:bCs/>
          <w:lang w:val="en-CY"/>
        </w:rPr>
      </w:pPr>
    </w:p>
    <w:p w14:paraId="19D9E02C" w14:textId="5679A996" w:rsidR="000579FA" w:rsidRDefault="000579FA" w:rsidP="00CB756F">
      <w:pPr>
        <w:rPr>
          <w:b/>
          <w:bCs/>
          <w:lang w:val="en-CY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03"/>
        <w:gridCol w:w="1453"/>
        <w:gridCol w:w="1417"/>
        <w:gridCol w:w="2539"/>
        <w:gridCol w:w="1804"/>
      </w:tblGrid>
      <w:tr w:rsidR="00085F22" w:rsidRPr="00085F22" w14:paraId="64CD5EAB" w14:textId="77777777" w:rsidTr="001246A9">
        <w:tc>
          <w:tcPr>
            <w:tcW w:w="1803" w:type="dxa"/>
          </w:tcPr>
          <w:p w14:paraId="07F0845E" w14:textId="77777777" w:rsidR="00085F22" w:rsidRPr="00085F22" w:rsidRDefault="00085F22" w:rsidP="00085F22">
            <w:pPr>
              <w:spacing w:line="240" w:lineRule="auto"/>
              <w:jc w:val="center"/>
              <w:rPr>
                <w:rFonts w:ascii="Times New Roman" w:eastAsiaTheme="minorHAnsi" w:hAnsi="Times New Roman"/>
                <w:b/>
                <w:noProof w:val="0"/>
                <w:color w:val="auto"/>
                <w:lang w:val="en-GB" w:eastAsia="en-US"/>
              </w:rPr>
            </w:pPr>
            <w:bookmarkStart w:id="0" w:name="_Hlk65056082"/>
            <w:r w:rsidRPr="00085F22">
              <w:rPr>
                <w:rFonts w:ascii="Times New Roman" w:eastAsiaTheme="minorHAnsi" w:hAnsi="Times New Roman"/>
                <w:b/>
                <w:noProof w:val="0"/>
                <w:color w:val="auto"/>
                <w:lang w:val="en-GB" w:eastAsia="en-US"/>
              </w:rPr>
              <w:t>Atom</w:t>
            </w:r>
          </w:p>
          <w:p w14:paraId="3112CD36" w14:textId="77777777" w:rsidR="00085F22" w:rsidRPr="00085F22" w:rsidRDefault="00085F22" w:rsidP="00085F22">
            <w:pPr>
              <w:spacing w:line="240" w:lineRule="auto"/>
              <w:jc w:val="center"/>
              <w:rPr>
                <w:rFonts w:ascii="Times New Roman" w:eastAsiaTheme="minorHAnsi" w:hAnsi="Times New Roman"/>
                <w:b/>
                <w:noProof w:val="0"/>
                <w:color w:val="auto"/>
                <w:lang w:val="en-GB" w:eastAsia="en-US"/>
              </w:rPr>
            </w:pPr>
            <w:proofErr w:type="spellStart"/>
            <w:r w:rsidRPr="00085F22">
              <w:rPr>
                <w:rFonts w:ascii="Times New Roman" w:eastAsiaTheme="minorHAnsi" w:hAnsi="Times New Roman"/>
                <w:b/>
                <w:noProof w:val="0"/>
                <w:color w:val="auto"/>
                <w:lang w:val="en-GB" w:eastAsia="en-US"/>
              </w:rPr>
              <w:t>Xanthohumol</w:t>
            </w:r>
            <w:proofErr w:type="spellEnd"/>
            <w:r w:rsidRPr="00085F22">
              <w:rPr>
                <w:rFonts w:ascii="Times New Roman" w:eastAsiaTheme="minorHAnsi" w:hAnsi="Times New Roman"/>
                <w:b/>
                <w:noProof w:val="0"/>
                <w:color w:val="auto"/>
                <w:lang w:val="en-GB" w:eastAsia="en-US"/>
              </w:rPr>
              <w:t xml:space="preserve"> Derivative</w:t>
            </w:r>
          </w:p>
        </w:tc>
        <w:tc>
          <w:tcPr>
            <w:tcW w:w="1453" w:type="dxa"/>
          </w:tcPr>
          <w:p w14:paraId="395759E6" w14:textId="77777777" w:rsidR="00085F22" w:rsidRPr="00085F22" w:rsidRDefault="00085F22" w:rsidP="00085F22">
            <w:pPr>
              <w:spacing w:line="240" w:lineRule="auto"/>
              <w:jc w:val="center"/>
              <w:rPr>
                <w:rFonts w:ascii="Times New Roman" w:eastAsiaTheme="minorHAnsi" w:hAnsi="Times New Roman"/>
                <w:b/>
                <w:noProof w:val="0"/>
                <w:color w:val="auto"/>
                <w:lang w:val="en-GB" w:eastAsia="en-US"/>
              </w:rPr>
            </w:pPr>
            <w:r w:rsidRPr="00085F22">
              <w:rPr>
                <w:rFonts w:ascii="Times New Roman" w:eastAsiaTheme="minorHAnsi" w:hAnsi="Times New Roman"/>
                <w:b/>
                <w:noProof w:val="0"/>
                <w:color w:val="auto"/>
                <w:lang w:val="en-GB" w:eastAsia="en-US"/>
              </w:rPr>
              <w:t>Bond Length Actual (Å)</w:t>
            </w:r>
          </w:p>
        </w:tc>
        <w:tc>
          <w:tcPr>
            <w:tcW w:w="1417" w:type="dxa"/>
          </w:tcPr>
          <w:p w14:paraId="672098C1" w14:textId="77777777" w:rsidR="00085F22" w:rsidRPr="00085F22" w:rsidRDefault="00085F22" w:rsidP="00085F22">
            <w:pPr>
              <w:spacing w:line="240" w:lineRule="auto"/>
              <w:jc w:val="center"/>
              <w:rPr>
                <w:rFonts w:ascii="Times New Roman" w:eastAsiaTheme="minorHAnsi" w:hAnsi="Times New Roman"/>
                <w:b/>
                <w:noProof w:val="0"/>
                <w:color w:val="auto"/>
                <w:lang w:val="en-GB" w:eastAsia="en-US"/>
              </w:rPr>
            </w:pPr>
            <w:r w:rsidRPr="00085F22">
              <w:rPr>
                <w:rFonts w:ascii="Times New Roman" w:eastAsiaTheme="minorHAnsi" w:hAnsi="Times New Roman"/>
                <w:b/>
                <w:noProof w:val="0"/>
                <w:color w:val="auto"/>
                <w:lang w:val="en-GB" w:eastAsia="en-US"/>
              </w:rPr>
              <w:t>Bond Length Optimal (Å)</w:t>
            </w:r>
          </w:p>
        </w:tc>
        <w:tc>
          <w:tcPr>
            <w:tcW w:w="2539" w:type="dxa"/>
          </w:tcPr>
          <w:p w14:paraId="689119E6" w14:textId="77777777" w:rsidR="00085F22" w:rsidRPr="00085F22" w:rsidRDefault="00085F22" w:rsidP="00085F22">
            <w:pPr>
              <w:spacing w:line="240" w:lineRule="auto"/>
              <w:jc w:val="center"/>
              <w:rPr>
                <w:rFonts w:ascii="Times New Roman" w:eastAsiaTheme="minorHAnsi" w:hAnsi="Times New Roman"/>
                <w:b/>
                <w:noProof w:val="0"/>
                <w:color w:val="auto"/>
                <w:lang w:val="en-GB" w:eastAsia="en-US"/>
              </w:rPr>
            </w:pPr>
            <w:r w:rsidRPr="00085F22">
              <w:rPr>
                <w:rFonts w:ascii="Times New Roman" w:eastAsiaTheme="minorHAnsi" w:hAnsi="Times New Roman"/>
                <w:b/>
                <w:noProof w:val="0"/>
                <w:color w:val="auto"/>
                <w:lang w:val="en-GB" w:eastAsia="en-US"/>
              </w:rPr>
              <w:t>Bond Angle Actual</w:t>
            </w:r>
          </w:p>
        </w:tc>
        <w:tc>
          <w:tcPr>
            <w:tcW w:w="1804" w:type="dxa"/>
          </w:tcPr>
          <w:p w14:paraId="219B7B13" w14:textId="77777777" w:rsidR="00085F22" w:rsidRPr="00085F22" w:rsidRDefault="00085F22" w:rsidP="00085F22">
            <w:pPr>
              <w:spacing w:line="240" w:lineRule="auto"/>
              <w:jc w:val="center"/>
              <w:rPr>
                <w:rFonts w:ascii="Times New Roman" w:eastAsiaTheme="minorHAnsi" w:hAnsi="Times New Roman"/>
                <w:b/>
                <w:noProof w:val="0"/>
                <w:color w:val="auto"/>
                <w:lang w:val="en-GB" w:eastAsia="en-US"/>
              </w:rPr>
            </w:pPr>
            <w:r w:rsidRPr="00085F22">
              <w:rPr>
                <w:rFonts w:ascii="Times New Roman" w:eastAsiaTheme="minorHAnsi" w:hAnsi="Times New Roman"/>
                <w:b/>
                <w:noProof w:val="0"/>
                <w:color w:val="auto"/>
                <w:lang w:val="en-GB" w:eastAsia="en-US"/>
              </w:rPr>
              <w:t>Bond Angle Optimal</w:t>
            </w:r>
          </w:p>
        </w:tc>
      </w:tr>
      <w:tr w:rsidR="00085F22" w:rsidRPr="00085F22" w14:paraId="5CAF2D77" w14:textId="77777777" w:rsidTr="001246A9">
        <w:tc>
          <w:tcPr>
            <w:tcW w:w="1803" w:type="dxa"/>
          </w:tcPr>
          <w:p w14:paraId="35B5AD00" w14:textId="77777777" w:rsidR="00085F22" w:rsidRPr="00085F22" w:rsidRDefault="00085F22" w:rsidP="00085F22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O(34)-</w:t>
            </w:r>
            <w:proofErr w:type="gramStart"/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H(</w:t>
            </w:r>
            <w:proofErr w:type="gramEnd"/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67)</w:t>
            </w:r>
          </w:p>
        </w:tc>
        <w:tc>
          <w:tcPr>
            <w:tcW w:w="1453" w:type="dxa"/>
          </w:tcPr>
          <w:p w14:paraId="15BA9B8A" w14:textId="77777777" w:rsidR="00085F22" w:rsidRPr="00085F22" w:rsidRDefault="00085F22" w:rsidP="00085F22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0.9602</w:t>
            </w:r>
          </w:p>
        </w:tc>
        <w:tc>
          <w:tcPr>
            <w:tcW w:w="1417" w:type="dxa"/>
          </w:tcPr>
          <w:p w14:paraId="32EDBC00" w14:textId="77777777" w:rsidR="00085F22" w:rsidRPr="00085F22" w:rsidRDefault="00085F22" w:rsidP="00085F22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0.9610</w:t>
            </w:r>
          </w:p>
        </w:tc>
        <w:tc>
          <w:tcPr>
            <w:tcW w:w="2539" w:type="dxa"/>
          </w:tcPr>
          <w:p w14:paraId="65520EAF" w14:textId="77777777" w:rsidR="00085F22" w:rsidRPr="00085F22" w:rsidRDefault="00085F22" w:rsidP="00085F22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H(67)-O(34)-</w:t>
            </w:r>
            <w:proofErr w:type="gramStart"/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C(</w:t>
            </w:r>
            <w:proofErr w:type="gramEnd"/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33)</w:t>
            </w:r>
          </w:p>
        </w:tc>
        <w:tc>
          <w:tcPr>
            <w:tcW w:w="1804" w:type="dxa"/>
          </w:tcPr>
          <w:p w14:paraId="180A42BE" w14:textId="77777777" w:rsidR="00085F22" w:rsidRPr="00085F22" w:rsidRDefault="00085F22" w:rsidP="00085F22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109.2515</w:t>
            </w:r>
          </w:p>
        </w:tc>
      </w:tr>
      <w:tr w:rsidR="00085F22" w:rsidRPr="00085F22" w14:paraId="3F3F991C" w14:textId="77777777" w:rsidTr="001246A9">
        <w:tc>
          <w:tcPr>
            <w:tcW w:w="1803" w:type="dxa"/>
          </w:tcPr>
          <w:p w14:paraId="47702225" w14:textId="77777777" w:rsidR="00085F22" w:rsidRPr="00085F22" w:rsidRDefault="00085F22" w:rsidP="00085F22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C(33)-</w:t>
            </w:r>
            <w:proofErr w:type="gramStart"/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H(</w:t>
            </w:r>
            <w:proofErr w:type="gramEnd"/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66)</w:t>
            </w:r>
          </w:p>
        </w:tc>
        <w:tc>
          <w:tcPr>
            <w:tcW w:w="1453" w:type="dxa"/>
          </w:tcPr>
          <w:p w14:paraId="33DABF35" w14:textId="77777777" w:rsidR="00085F22" w:rsidRPr="00085F22" w:rsidRDefault="00085F22" w:rsidP="00085F22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1.1133</w:t>
            </w:r>
          </w:p>
        </w:tc>
        <w:tc>
          <w:tcPr>
            <w:tcW w:w="1417" w:type="dxa"/>
          </w:tcPr>
          <w:p w14:paraId="69E61EF5" w14:textId="77777777" w:rsidR="00085F22" w:rsidRPr="00085F22" w:rsidRDefault="00085F22" w:rsidP="00085F22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1.1110</w:t>
            </w:r>
          </w:p>
        </w:tc>
        <w:tc>
          <w:tcPr>
            <w:tcW w:w="2539" w:type="dxa"/>
          </w:tcPr>
          <w:p w14:paraId="3C3E7A84" w14:textId="77777777" w:rsidR="00085F22" w:rsidRPr="00085F22" w:rsidRDefault="00085F22" w:rsidP="00085F22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H(66)-C(33)-</w:t>
            </w:r>
            <w:proofErr w:type="gramStart"/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H(</w:t>
            </w:r>
            <w:proofErr w:type="gramEnd"/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65)</w:t>
            </w:r>
          </w:p>
        </w:tc>
        <w:tc>
          <w:tcPr>
            <w:tcW w:w="1804" w:type="dxa"/>
          </w:tcPr>
          <w:p w14:paraId="43EEE7CE" w14:textId="77777777" w:rsidR="00085F22" w:rsidRPr="00085F22" w:rsidRDefault="00085F22" w:rsidP="00085F22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109.4346</w:t>
            </w:r>
          </w:p>
        </w:tc>
      </w:tr>
      <w:tr w:rsidR="00085F22" w:rsidRPr="00085F22" w14:paraId="287F7E1B" w14:textId="77777777" w:rsidTr="001246A9">
        <w:tc>
          <w:tcPr>
            <w:tcW w:w="1803" w:type="dxa"/>
          </w:tcPr>
          <w:p w14:paraId="05E1A7C2" w14:textId="77777777" w:rsidR="00085F22" w:rsidRPr="00085F22" w:rsidRDefault="00085F22" w:rsidP="00085F22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C(33)-</w:t>
            </w:r>
            <w:proofErr w:type="gramStart"/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H(</w:t>
            </w:r>
            <w:proofErr w:type="gramEnd"/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65)</w:t>
            </w:r>
          </w:p>
        </w:tc>
        <w:tc>
          <w:tcPr>
            <w:tcW w:w="1453" w:type="dxa"/>
          </w:tcPr>
          <w:p w14:paraId="3CED761F" w14:textId="77777777" w:rsidR="00085F22" w:rsidRPr="00085F22" w:rsidRDefault="00085F22" w:rsidP="00085F22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1.1121</w:t>
            </w:r>
          </w:p>
        </w:tc>
        <w:tc>
          <w:tcPr>
            <w:tcW w:w="1417" w:type="dxa"/>
          </w:tcPr>
          <w:p w14:paraId="7CD96963" w14:textId="77777777" w:rsidR="00085F22" w:rsidRPr="00085F22" w:rsidRDefault="00085F22" w:rsidP="00085F22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1.1110</w:t>
            </w:r>
          </w:p>
        </w:tc>
        <w:tc>
          <w:tcPr>
            <w:tcW w:w="2539" w:type="dxa"/>
          </w:tcPr>
          <w:p w14:paraId="3BACEAE9" w14:textId="77777777" w:rsidR="00085F22" w:rsidRPr="00085F22" w:rsidRDefault="00085F22" w:rsidP="00085F22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H(66)-C(33)-</w:t>
            </w:r>
            <w:proofErr w:type="gramStart"/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O(</w:t>
            </w:r>
            <w:proofErr w:type="gramEnd"/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34)</w:t>
            </w:r>
          </w:p>
        </w:tc>
        <w:tc>
          <w:tcPr>
            <w:tcW w:w="1804" w:type="dxa"/>
          </w:tcPr>
          <w:p w14:paraId="73BCAE81" w14:textId="77777777" w:rsidR="00085F22" w:rsidRPr="00085F22" w:rsidRDefault="00085F22" w:rsidP="00085F22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107.1432</w:t>
            </w:r>
          </w:p>
        </w:tc>
      </w:tr>
      <w:tr w:rsidR="00085F22" w:rsidRPr="00085F22" w14:paraId="70E117FF" w14:textId="77777777" w:rsidTr="001246A9">
        <w:tc>
          <w:tcPr>
            <w:tcW w:w="1803" w:type="dxa"/>
          </w:tcPr>
          <w:p w14:paraId="3E15935F" w14:textId="77777777" w:rsidR="00085F22" w:rsidRPr="00085F22" w:rsidRDefault="00085F22" w:rsidP="00085F22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C(33)-</w:t>
            </w:r>
            <w:proofErr w:type="gramStart"/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O(</w:t>
            </w:r>
            <w:proofErr w:type="gramEnd"/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34)</w:t>
            </w:r>
          </w:p>
        </w:tc>
        <w:tc>
          <w:tcPr>
            <w:tcW w:w="1453" w:type="dxa"/>
          </w:tcPr>
          <w:p w14:paraId="5CC37AE0" w14:textId="77777777" w:rsidR="00085F22" w:rsidRPr="00085F22" w:rsidRDefault="00085F22" w:rsidP="00085F22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1.4146</w:t>
            </w:r>
          </w:p>
        </w:tc>
        <w:tc>
          <w:tcPr>
            <w:tcW w:w="1417" w:type="dxa"/>
          </w:tcPr>
          <w:p w14:paraId="524DDBA2" w14:textId="77777777" w:rsidR="00085F22" w:rsidRPr="00085F22" w:rsidRDefault="00085F22" w:rsidP="00085F22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1.4080</w:t>
            </w:r>
          </w:p>
        </w:tc>
        <w:tc>
          <w:tcPr>
            <w:tcW w:w="2539" w:type="dxa"/>
          </w:tcPr>
          <w:p w14:paraId="0FEFC426" w14:textId="77777777" w:rsidR="00085F22" w:rsidRPr="00085F22" w:rsidRDefault="00085F22" w:rsidP="00085F22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H(66)-C(33)-</w:t>
            </w:r>
            <w:proofErr w:type="gramStart"/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C(</w:t>
            </w:r>
            <w:proofErr w:type="gramEnd"/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32)</w:t>
            </w:r>
          </w:p>
        </w:tc>
        <w:tc>
          <w:tcPr>
            <w:tcW w:w="1804" w:type="dxa"/>
          </w:tcPr>
          <w:p w14:paraId="7C44A7AA" w14:textId="77777777" w:rsidR="00085F22" w:rsidRPr="00085F22" w:rsidRDefault="00085F22" w:rsidP="00085F22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111.2957</w:t>
            </w:r>
          </w:p>
        </w:tc>
      </w:tr>
      <w:tr w:rsidR="00085F22" w:rsidRPr="00085F22" w14:paraId="460D06BB" w14:textId="77777777" w:rsidTr="001246A9">
        <w:tc>
          <w:tcPr>
            <w:tcW w:w="1803" w:type="dxa"/>
          </w:tcPr>
          <w:p w14:paraId="06627991" w14:textId="77777777" w:rsidR="00085F22" w:rsidRPr="00085F22" w:rsidRDefault="00085F22" w:rsidP="00085F22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C(32)-</w:t>
            </w:r>
            <w:proofErr w:type="gramStart"/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H(</w:t>
            </w:r>
            <w:proofErr w:type="gramEnd"/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64)</w:t>
            </w:r>
          </w:p>
        </w:tc>
        <w:tc>
          <w:tcPr>
            <w:tcW w:w="1453" w:type="dxa"/>
          </w:tcPr>
          <w:p w14:paraId="0ADE60C2" w14:textId="77777777" w:rsidR="00085F22" w:rsidRPr="00085F22" w:rsidRDefault="00085F22" w:rsidP="00085F22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1.1149</w:t>
            </w:r>
          </w:p>
        </w:tc>
        <w:tc>
          <w:tcPr>
            <w:tcW w:w="1417" w:type="dxa"/>
          </w:tcPr>
          <w:p w14:paraId="1032A4FB" w14:textId="77777777" w:rsidR="00085F22" w:rsidRPr="00085F22" w:rsidRDefault="00085F22" w:rsidP="00085F22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1.1130</w:t>
            </w:r>
          </w:p>
        </w:tc>
        <w:tc>
          <w:tcPr>
            <w:tcW w:w="2539" w:type="dxa"/>
          </w:tcPr>
          <w:p w14:paraId="01EFF4FF" w14:textId="77777777" w:rsidR="00085F22" w:rsidRPr="00085F22" w:rsidRDefault="00085F22" w:rsidP="00085F22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H(65)-C(33)-</w:t>
            </w:r>
            <w:proofErr w:type="gramStart"/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O(</w:t>
            </w:r>
            <w:proofErr w:type="gramEnd"/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34)</w:t>
            </w:r>
          </w:p>
        </w:tc>
        <w:tc>
          <w:tcPr>
            <w:tcW w:w="1804" w:type="dxa"/>
          </w:tcPr>
          <w:p w14:paraId="6D969CDF" w14:textId="77777777" w:rsidR="00085F22" w:rsidRPr="00085F22" w:rsidRDefault="00085F22" w:rsidP="00085F22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106.4787</w:t>
            </w:r>
          </w:p>
        </w:tc>
      </w:tr>
      <w:tr w:rsidR="00085F22" w:rsidRPr="00085F22" w14:paraId="165716EB" w14:textId="77777777" w:rsidTr="001246A9">
        <w:tc>
          <w:tcPr>
            <w:tcW w:w="1803" w:type="dxa"/>
          </w:tcPr>
          <w:p w14:paraId="7CC81E1B" w14:textId="77777777" w:rsidR="00085F22" w:rsidRPr="00085F22" w:rsidRDefault="00085F22" w:rsidP="00085F22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C(32)-</w:t>
            </w:r>
            <w:proofErr w:type="gramStart"/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H(</w:t>
            </w:r>
            <w:proofErr w:type="gramEnd"/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63)</w:t>
            </w:r>
          </w:p>
        </w:tc>
        <w:tc>
          <w:tcPr>
            <w:tcW w:w="1453" w:type="dxa"/>
          </w:tcPr>
          <w:p w14:paraId="2437DA69" w14:textId="77777777" w:rsidR="00085F22" w:rsidRPr="00085F22" w:rsidRDefault="00085F22" w:rsidP="00085F22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1.1161</w:t>
            </w:r>
          </w:p>
        </w:tc>
        <w:tc>
          <w:tcPr>
            <w:tcW w:w="1417" w:type="dxa"/>
          </w:tcPr>
          <w:p w14:paraId="0DC2B781" w14:textId="77777777" w:rsidR="00085F22" w:rsidRPr="00085F22" w:rsidRDefault="00085F22" w:rsidP="00085F22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1.1130</w:t>
            </w:r>
          </w:p>
        </w:tc>
        <w:tc>
          <w:tcPr>
            <w:tcW w:w="2539" w:type="dxa"/>
          </w:tcPr>
          <w:p w14:paraId="02067CAD" w14:textId="77777777" w:rsidR="00085F22" w:rsidRPr="00085F22" w:rsidRDefault="00085F22" w:rsidP="00085F22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H(65)-C(33)-</w:t>
            </w:r>
            <w:proofErr w:type="gramStart"/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C(</w:t>
            </w:r>
            <w:proofErr w:type="gramEnd"/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32)</w:t>
            </w:r>
          </w:p>
        </w:tc>
        <w:tc>
          <w:tcPr>
            <w:tcW w:w="1804" w:type="dxa"/>
          </w:tcPr>
          <w:p w14:paraId="4DE99DC9" w14:textId="77777777" w:rsidR="00085F22" w:rsidRPr="00085F22" w:rsidRDefault="00085F22" w:rsidP="00085F22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112.8275</w:t>
            </w:r>
          </w:p>
        </w:tc>
      </w:tr>
      <w:tr w:rsidR="00085F22" w:rsidRPr="00085F22" w14:paraId="3F8CFE48" w14:textId="77777777" w:rsidTr="001246A9">
        <w:tc>
          <w:tcPr>
            <w:tcW w:w="1803" w:type="dxa"/>
          </w:tcPr>
          <w:p w14:paraId="2616F942" w14:textId="77777777" w:rsidR="00085F22" w:rsidRPr="00085F22" w:rsidRDefault="00085F22" w:rsidP="00085F22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C(32)-</w:t>
            </w:r>
            <w:proofErr w:type="gramStart"/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C(</w:t>
            </w:r>
            <w:proofErr w:type="gramEnd"/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33)</w:t>
            </w:r>
          </w:p>
        </w:tc>
        <w:tc>
          <w:tcPr>
            <w:tcW w:w="1453" w:type="dxa"/>
          </w:tcPr>
          <w:p w14:paraId="5A65222E" w14:textId="77777777" w:rsidR="00085F22" w:rsidRPr="00085F22" w:rsidRDefault="00085F22" w:rsidP="00085F22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1.5297</w:t>
            </w:r>
          </w:p>
        </w:tc>
        <w:tc>
          <w:tcPr>
            <w:tcW w:w="1417" w:type="dxa"/>
          </w:tcPr>
          <w:p w14:paraId="74DD2A4E" w14:textId="77777777" w:rsidR="00085F22" w:rsidRPr="00085F22" w:rsidRDefault="00085F22" w:rsidP="00085F22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1.5140</w:t>
            </w:r>
          </w:p>
        </w:tc>
        <w:tc>
          <w:tcPr>
            <w:tcW w:w="2539" w:type="dxa"/>
          </w:tcPr>
          <w:p w14:paraId="63ACEC3E" w14:textId="77777777" w:rsidR="00085F22" w:rsidRPr="00085F22" w:rsidRDefault="00085F22" w:rsidP="00085F22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O(34)-C(33)-</w:t>
            </w:r>
            <w:proofErr w:type="gramStart"/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C(</w:t>
            </w:r>
            <w:proofErr w:type="gramEnd"/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32)</w:t>
            </w:r>
          </w:p>
        </w:tc>
        <w:tc>
          <w:tcPr>
            <w:tcW w:w="1804" w:type="dxa"/>
          </w:tcPr>
          <w:p w14:paraId="7BEFF4BD" w14:textId="77777777" w:rsidR="00085F22" w:rsidRPr="00085F22" w:rsidRDefault="00085F22" w:rsidP="00085F22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109.3932</w:t>
            </w:r>
          </w:p>
        </w:tc>
      </w:tr>
      <w:tr w:rsidR="00085F22" w:rsidRPr="00085F22" w14:paraId="5E14F2D2" w14:textId="77777777" w:rsidTr="001246A9">
        <w:tc>
          <w:tcPr>
            <w:tcW w:w="1803" w:type="dxa"/>
          </w:tcPr>
          <w:p w14:paraId="1F03E14E" w14:textId="77777777" w:rsidR="00085F22" w:rsidRPr="00085F22" w:rsidRDefault="00085F22" w:rsidP="00085F22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O(31)-</w:t>
            </w:r>
            <w:proofErr w:type="gramStart"/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H(</w:t>
            </w:r>
            <w:proofErr w:type="gramEnd"/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62)</w:t>
            </w:r>
          </w:p>
        </w:tc>
        <w:tc>
          <w:tcPr>
            <w:tcW w:w="1453" w:type="dxa"/>
          </w:tcPr>
          <w:p w14:paraId="72E73C4F" w14:textId="77777777" w:rsidR="00085F22" w:rsidRPr="00085F22" w:rsidRDefault="00085F22" w:rsidP="00085F22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0.9603</w:t>
            </w:r>
          </w:p>
        </w:tc>
        <w:tc>
          <w:tcPr>
            <w:tcW w:w="1417" w:type="dxa"/>
          </w:tcPr>
          <w:p w14:paraId="2C018DC6" w14:textId="77777777" w:rsidR="00085F22" w:rsidRPr="00085F22" w:rsidRDefault="00085F22" w:rsidP="00085F22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0.9610</w:t>
            </w:r>
          </w:p>
        </w:tc>
        <w:tc>
          <w:tcPr>
            <w:tcW w:w="2539" w:type="dxa"/>
          </w:tcPr>
          <w:p w14:paraId="52A8AE22" w14:textId="77777777" w:rsidR="00085F22" w:rsidRPr="00085F22" w:rsidRDefault="00085F22" w:rsidP="00085F22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H(64)-C(32)-</w:t>
            </w:r>
            <w:proofErr w:type="gramStart"/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H(</w:t>
            </w:r>
            <w:proofErr w:type="gramEnd"/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63)</w:t>
            </w:r>
          </w:p>
        </w:tc>
        <w:tc>
          <w:tcPr>
            <w:tcW w:w="1804" w:type="dxa"/>
          </w:tcPr>
          <w:p w14:paraId="2C2D39F3" w14:textId="77777777" w:rsidR="00085F22" w:rsidRPr="00085F22" w:rsidRDefault="00085F22" w:rsidP="00085F22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107.1842</w:t>
            </w:r>
          </w:p>
        </w:tc>
      </w:tr>
      <w:tr w:rsidR="00085F22" w:rsidRPr="00085F22" w14:paraId="580EAF33" w14:textId="77777777" w:rsidTr="001246A9">
        <w:tc>
          <w:tcPr>
            <w:tcW w:w="1803" w:type="dxa"/>
          </w:tcPr>
          <w:p w14:paraId="64B4506F" w14:textId="77777777" w:rsidR="00085F22" w:rsidRPr="00085F22" w:rsidRDefault="00085F22" w:rsidP="00085F22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C(30)-</w:t>
            </w:r>
            <w:proofErr w:type="gramStart"/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H(</w:t>
            </w:r>
            <w:proofErr w:type="gramEnd"/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61)</w:t>
            </w:r>
          </w:p>
        </w:tc>
        <w:tc>
          <w:tcPr>
            <w:tcW w:w="1453" w:type="dxa"/>
          </w:tcPr>
          <w:p w14:paraId="747E8C9C" w14:textId="77777777" w:rsidR="00085F22" w:rsidRPr="00085F22" w:rsidRDefault="00085F22" w:rsidP="00085F22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1.1134</w:t>
            </w:r>
          </w:p>
        </w:tc>
        <w:tc>
          <w:tcPr>
            <w:tcW w:w="1417" w:type="dxa"/>
          </w:tcPr>
          <w:p w14:paraId="35E53828" w14:textId="77777777" w:rsidR="00085F22" w:rsidRPr="00085F22" w:rsidRDefault="00085F22" w:rsidP="00085F22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1.1110</w:t>
            </w:r>
          </w:p>
        </w:tc>
        <w:tc>
          <w:tcPr>
            <w:tcW w:w="2539" w:type="dxa"/>
          </w:tcPr>
          <w:p w14:paraId="35A81732" w14:textId="77777777" w:rsidR="00085F22" w:rsidRPr="00085F22" w:rsidRDefault="00085F22" w:rsidP="00085F22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H(64)-C(32)-</w:t>
            </w:r>
            <w:proofErr w:type="gramStart"/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C(</w:t>
            </w:r>
            <w:proofErr w:type="gramEnd"/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33)</w:t>
            </w:r>
          </w:p>
        </w:tc>
        <w:tc>
          <w:tcPr>
            <w:tcW w:w="1804" w:type="dxa"/>
          </w:tcPr>
          <w:p w14:paraId="0C8EA9A4" w14:textId="77777777" w:rsidR="00085F22" w:rsidRPr="00085F22" w:rsidRDefault="00085F22" w:rsidP="00085F22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108.6036</w:t>
            </w:r>
          </w:p>
        </w:tc>
      </w:tr>
      <w:tr w:rsidR="00085F22" w:rsidRPr="00085F22" w14:paraId="6DBABC19" w14:textId="77777777" w:rsidTr="001246A9">
        <w:tc>
          <w:tcPr>
            <w:tcW w:w="1803" w:type="dxa"/>
          </w:tcPr>
          <w:p w14:paraId="46642153" w14:textId="77777777" w:rsidR="00085F22" w:rsidRPr="00085F22" w:rsidRDefault="00085F22" w:rsidP="00085F22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C(30)-</w:t>
            </w:r>
            <w:proofErr w:type="gramStart"/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H(</w:t>
            </w:r>
            <w:proofErr w:type="gramEnd"/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60)</w:t>
            </w:r>
          </w:p>
        </w:tc>
        <w:tc>
          <w:tcPr>
            <w:tcW w:w="1453" w:type="dxa"/>
          </w:tcPr>
          <w:p w14:paraId="0A5F5947" w14:textId="77777777" w:rsidR="00085F22" w:rsidRPr="00085F22" w:rsidRDefault="00085F22" w:rsidP="00085F22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1.1124</w:t>
            </w:r>
          </w:p>
        </w:tc>
        <w:tc>
          <w:tcPr>
            <w:tcW w:w="1417" w:type="dxa"/>
          </w:tcPr>
          <w:p w14:paraId="06F0B065" w14:textId="77777777" w:rsidR="00085F22" w:rsidRPr="00085F22" w:rsidRDefault="00085F22" w:rsidP="00085F22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1.1110</w:t>
            </w:r>
          </w:p>
        </w:tc>
        <w:tc>
          <w:tcPr>
            <w:tcW w:w="2539" w:type="dxa"/>
          </w:tcPr>
          <w:p w14:paraId="5AABBDA0" w14:textId="77777777" w:rsidR="00085F22" w:rsidRPr="00085F22" w:rsidRDefault="00085F22" w:rsidP="00085F22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C(33)-C(32)-</w:t>
            </w:r>
            <w:proofErr w:type="gramStart"/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N(</w:t>
            </w:r>
            <w:proofErr w:type="gramEnd"/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28)</w:t>
            </w:r>
          </w:p>
        </w:tc>
        <w:tc>
          <w:tcPr>
            <w:tcW w:w="1804" w:type="dxa"/>
          </w:tcPr>
          <w:p w14:paraId="0996800A" w14:textId="77777777" w:rsidR="00085F22" w:rsidRPr="00085F22" w:rsidRDefault="00085F22" w:rsidP="00085F22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113.8698</w:t>
            </w:r>
          </w:p>
        </w:tc>
      </w:tr>
      <w:tr w:rsidR="00085F22" w:rsidRPr="00085F22" w14:paraId="311D0741" w14:textId="77777777" w:rsidTr="001246A9">
        <w:tc>
          <w:tcPr>
            <w:tcW w:w="1803" w:type="dxa"/>
          </w:tcPr>
          <w:p w14:paraId="2FCEFB53" w14:textId="77777777" w:rsidR="00085F22" w:rsidRPr="00085F22" w:rsidRDefault="00085F22" w:rsidP="00085F22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C(30)-</w:t>
            </w:r>
            <w:proofErr w:type="gramStart"/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O(</w:t>
            </w:r>
            <w:proofErr w:type="gramEnd"/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31)</w:t>
            </w:r>
          </w:p>
        </w:tc>
        <w:tc>
          <w:tcPr>
            <w:tcW w:w="1453" w:type="dxa"/>
          </w:tcPr>
          <w:p w14:paraId="328C7CE4" w14:textId="77777777" w:rsidR="00085F22" w:rsidRPr="00085F22" w:rsidRDefault="00085F22" w:rsidP="00085F22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1.4147</w:t>
            </w:r>
          </w:p>
        </w:tc>
        <w:tc>
          <w:tcPr>
            <w:tcW w:w="1417" w:type="dxa"/>
          </w:tcPr>
          <w:p w14:paraId="529FF338" w14:textId="77777777" w:rsidR="00085F22" w:rsidRPr="00085F22" w:rsidRDefault="00085F22" w:rsidP="00085F22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1.4080</w:t>
            </w:r>
          </w:p>
        </w:tc>
        <w:tc>
          <w:tcPr>
            <w:tcW w:w="2539" w:type="dxa"/>
          </w:tcPr>
          <w:p w14:paraId="5D42949E" w14:textId="77777777" w:rsidR="00085F22" w:rsidRPr="00085F22" w:rsidRDefault="00085F22" w:rsidP="00085F22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H(62)-O(31)-</w:t>
            </w:r>
            <w:proofErr w:type="gramStart"/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C(</w:t>
            </w:r>
            <w:proofErr w:type="gramEnd"/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30)</w:t>
            </w:r>
          </w:p>
        </w:tc>
        <w:tc>
          <w:tcPr>
            <w:tcW w:w="1804" w:type="dxa"/>
          </w:tcPr>
          <w:p w14:paraId="5E4C531A" w14:textId="77777777" w:rsidR="00085F22" w:rsidRPr="00085F22" w:rsidRDefault="00085F22" w:rsidP="00085F22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109.3392</w:t>
            </w:r>
          </w:p>
        </w:tc>
      </w:tr>
      <w:tr w:rsidR="00085F22" w:rsidRPr="00085F22" w14:paraId="51CA91A2" w14:textId="77777777" w:rsidTr="001246A9">
        <w:tc>
          <w:tcPr>
            <w:tcW w:w="1803" w:type="dxa"/>
          </w:tcPr>
          <w:p w14:paraId="41AC174A" w14:textId="77777777" w:rsidR="00085F22" w:rsidRPr="00085F22" w:rsidRDefault="00085F22" w:rsidP="00085F22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C(29)-</w:t>
            </w:r>
            <w:proofErr w:type="gramStart"/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H(</w:t>
            </w:r>
            <w:proofErr w:type="gramEnd"/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59)</w:t>
            </w:r>
          </w:p>
        </w:tc>
        <w:tc>
          <w:tcPr>
            <w:tcW w:w="1453" w:type="dxa"/>
          </w:tcPr>
          <w:p w14:paraId="02064116" w14:textId="77777777" w:rsidR="00085F22" w:rsidRPr="00085F22" w:rsidRDefault="00085F22" w:rsidP="00085F22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1.1162</w:t>
            </w:r>
          </w:p>
        </w:tc>
        <w:tc>
          <w:tcPr>
            <w:tcW w:w="1417" w:type="dxa"/>
          </w:tcPr>
          <w:p w14:paraId="44FB9C3E" w14:textId="77777777" w:rsidR="00085F22" w:rsidRPr="00085F22" w:rsidRDefault="00085F22" w:rsidP="00085F22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1.1130</w:t>
            </w:r>
          </w:p>
        </w:tc>
        <w:tc>
          <w:tcPr>
            <w:tcW w:w="2539" w:type="dxa"/>
          </w:tcPr>
          <w:p w14:paraId="03A5D9A9" w14:textId="77777777" w:rsidR="00085F22" w:rsidRPr="00085F22" w:rsidRDefault="00085F22" w:rsidP="00085F22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H(61)-C(30)-</w:t>
            </w:r>
            <w:proofErr w:type="gramStart"/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H(</w:t>
            </w:r>
            <w:proofErr w:type="gramEnd"/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60)</w:t>
            </w:r>
          </w:p>
        </w:tc>
        <w:tc>
          <w:tcPr>
            <w:tcW w:w="1804" w:type="dxa"/>
          </w:tcPr>
          <w:p w14:paraId="0C9BD86D" w14:textId="77777777" w:rsidR="00085F22" w:rsidRPr="00085F22" w:rsidRDefault="00085F22" w:rsidP="00085F22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109.5652</w:t>
            </w:r>
          </w:p>
        </w:tc>
      </w:tr>
      <w:tr w:rsidR="00085F22" w:rsidRPr="00085F22" w14:paraId="13885F21" w14:textId="77777777" w:rsidTr="001246A9">
        <w:tc>
          <w:tcPr>
            <w:tcW w:w="1803" w:type="dxa"/>
          </w:tcPr>
          <w:p w14:paraId="6341CAFE" w14:textId="77777777" w:rsidR="00085F22" w:rsidRPr="00085F22" w:rsidRDefault="00085F22" w:rsidP="00085F22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C(29)-</w:t>
            </w:r>
            <w:proofErr w:type="gramStart"/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H(</w:t>
            </w:r>
            <w:proofErr w:type="gramEnd"/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58)</w:t>
            </w:r>
          </w:p>
        </w:tc>
        <w:tc>
          <w:tcPr>
            <w:tcW w:w="1453" w:type="dxa"/>
          </w:tcPr>
          <w:p w14:paraId="6E1555A0" w14:textId="77777777" w:rsidR="00085F22" w:rsidRPr="00085F22" w:rsidRDefault="00085F22" w:rsidP="00085F22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1.1155</w:t>
            </w:r>
          </w:p>
        </w:tc>
        <w:tc>
          <w:tcPr>
            <w:tcW w:w="1417" w:type="dxa"/>
          </w:tcPr>
          <w:p w14:paraId="4382D5C8" w14:textId="77777777" w:rsidR="00085F22" w:rsidRPr="00085F22" w:rsidRDefault="00085F22" w:rsidP="00085F22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1.1130</w:t>
            </w:r>
          </w:p>
        </w:tc>
        <w:tc>
          <w:tcPr>
            <w:tcW w:w="2539" w:type="dxa"/>
          </w:tcPr>
          <w:p w14:paraId="0D5040D6" w14:textId="77777777" w:rsidR="00085F22" w:rsidRPr="00085F22" w:rsidRDefault="00085F22" w:rsidP="00085F22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H(61)-C(30)-</w:t>
            </w:r>
            <w:proofErr w:type="gramStart"/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O(</w:t>
            </w:r>
            <w:proofErr w:type="gramEnd"/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31)</w:t>
            </w:r>
          </w:p>
        </w:tc>
        <w:tc>
          <w:tcPr>
            <w:tcW w:w="1804" w:type="dxa"/>
          </w:tcPr>
          <w:p w14:paraId="5AD409CA" w14:textId="77777777" w:rsidR="00085F22" w:rsidRPr="00085F22" w:rsidRDefault="00085F22" w:rsidP="00085F22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107.1315</w:t>
            </w:r>
          </w:p>
        </w:tc>
      </w:tr>
      <w:tr w:rsidR="00085F22" w:rsidRPr="00085F22" w14:paraId="233FD168" w14:textId="77777777" w:rsidTr="001246A9">
        <w:tc>
          <w:tcPr>
            <w:tcW w:w="1803" w:type="dxa"/>
          </w:tcPr>
          <w:p w14:paraId="71B6392C" w14:textId="77777777" w:rsidR="00085F22" w:rsidRPr="00085F22" w:rsidRDefault="00085F22" w:rsidP="00085F22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C(29)-</w:t>
            </w:r>
            <w:proofErr w:type="gramStart"/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C(</w:t>
            </w:r>
            <w:proofErr w:type="gramEnd"/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30)</w:t>
            </w:r>
          </w:p>
        </w:tc>
        <w:tc>
          <w:tcPr>
            <w:tcW w:w="1453" w:type="dxa"/>
          </w:tcPr>
          <w:p w14:paraId="76BC320F" w14:textId="77777777" w:rsidR="00085F22" w:rsidRPr="00085F22" w:rsidRDefault="00085F22" w:rsidP="00085F22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1.5299</w:t>
            </w:r>
          </w:p>
        </w:tc>
        <w:tc>
          <w:tcPr>
            <w:tcW w:w="1417" w:type="dxa"/>
          </w:tcPr>
          <w:p w14:paraId="2CD96B00" w14:textId="77777777" w:rsidR="00085F22" w:rsidRPr="00085F22" w:rsidRDefault="00085F22" w:rsidP="00085F22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1.5140</w:t>
            </w:r>
          </w:p>
        </w:tc>
        <w:tc>
          <w:tcPr>
            <w:tcW w:w="2539" w:type="dxa"/>
          </w:tcPr>
          <w:p w14:paraId="2BEABB17" w14:textId="77777777" w:rsidR="00085F22" w:rsidRPr="00085F22" w:rsidRDefault="00085F22" w:rsidP="00085F22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H(61)-C(30)-</w:t>
            </w:r>
            <w:proofErr w:type="gramStart"/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C(</w:t>
            </w:r>
            <w:proofErr w:type="gramEnd"/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29)</w:t>
            </w:r>
          </w:p>
        </w:tc>
        <w:tc>
          <w:tcPr>
            <w:tcW w:w="1804" w:type="dxa"/>
          </w:tcPr>
          <w:p w14:paraId="67181DE5" w14:textId="77777777" w:rsidR="00085F22" w:rsidRPr="00085F22" w:rsidRDefault="00085F22" w:rsidP="00085F22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111.3585</w:t>
            </w:r>
          </w:p>
        </w:tc>
      </w:tr>
      <w:tr w:rsidR="00085F22" w:rsidRPr="00085F22" w14:paraId="3F4059B9" w14:textId="77777777" w:rsidTr="001246A9">
        <w:tc>
          <w:tcPr>
            <w:tcW w:w="1803" w:type="dxa"/>
          </w:tcPr>
          <w:p w14:paraId="625135E1" w14:textId="77777777" w:rsidR="00085F22" w:rsidRPr="00085F22" w:rsidRDefault="00085F22" w:rsidP="00085F22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N(28)-</w:t>
            </w:r>
            <w:proofErr w:type="gramStart"/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C(</w:t>
            </w:r>
            <w:proofErr w:type="gramEnd"/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32)</w:t>
            </w:r>
          </w:p>
        </w:tc>
        <w:tc>
          <w:tcPr>
            <w:tcW w:w="1453" w:type="dxa"/>
          </w:tcPr>
          <w:p w14:paraId="608CF44B" w14:textId="77777777" w:rsidR="00085F22" w:rsidRPr="00085F22" w:rsidRDefault="00085F22" w:rsidP="00085F22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1.4621</w:t>
            </w:r>
          </w:p>
        </w:tc>
        <w:tc>
          <w:tcPr>
            <w:tcW w:w="1417" w:type="dxa"/>
          </w:tcPr>
          <w:p w14:paraId="1A84CF3E" w14:textId="77777777" w:rsidR="00085F22" w:rsidRPr="00085F22" w:rsidRDefault="00085F22" w:rsidP="00085F22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1.4380</w:t>
            </w:r>
          </w:p>
        </w:tc>
        <w:tc>
          <w:tcPr>
            <w:tcW w:w="2539" w:type="dxa"/>
          </w:tcPr>
          <w:p w14:paraId="740F49DF" w14:textId="77777777" w:rsidR="00085F22" w:rsidRPr="00085F22" w:rsidRDefault="00085F22" w:rsidP="00085F22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H(60)-C(30)-</w:t>
            </w:r>
            <w:proofErr w:type="gramStart"/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O(</w:t>
            </w:r>
            <w:proofErr w:type="gramEnd"/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31)</w:t>
            </w:r>
          </w:p>
        </w:tc>
        <w:tc>
          <w:tcPr>
            <w:tcW w:w="1804" w:type="dxa"/>
          </w:tcPr>
          <w:p w14:paraId="0991F3BD" w14:textId="77777777" w:rsidR="00085F22" w:rsidRPr="00085F22" w:rsidRDefault="00085F22" w:rsidP="00085F22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106.3492</w:t>
            </w:r>
          </w:p>
        </w:tc>
      </w:tr>
      <w:tr w:rsidR="00085F22" w:rsidRPr="00085F22" w14:paraId="54941AC3" w14:textId="77777777" w:rsidTr="001246A9">
        <w:tc>
          <w:tcPr>
            <w:tcW w:w="1803" w:type="dxa"/>
          </w:tcPr>
          <w:p w14:paraId="22BEF3A9" w14:textId="77777777" w:rsidR="00085F22" w:rsidRPr="00085F22" w:rsidRDefault="00085F22" w:rsidP="00085F22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N(28)-</w:t>
            </w:r>
            <w:proofErr w:type="gramStart"/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C(</w:t>
            </w:r>
            <w:proofErr w:type="gramEnd"/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29)</w:t>
            </w:r>
          </w:p>
        </w:tc>
        <w:tc>
          <w:tcPr>
            <w:tcW w:w="1453" w:type="dxa"/>
          </w:tcPr>
          <w:p w14:paraId="129671FD" w14:textId="77777777" w:rsidR="00085F22" w:rsidRPr="00085F22" w:rsidRDefault="00085F22" w:rsidP="00085F22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1.4619</w:t>
            </w:r>
          </w:p>
        </w:tc>
        <w:tc>
          <w:tcPr>
            <w:tcW w:w="1417" w:type="dxa"/>
          </w:tcPr>
          <w:p w14:paraId="309FB75A" w14:textId="77777777" w:rsidR="00085F22" w:rsidRPr="00085F22" w:rsidRDefault="00085F22" w:rsidP="00085F22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1.4380</w:t>
            </w:r>
          </w:p>
        </w:tc>
        <w:tc>
          <w:tcPr>
            <w:tcW w:w="2539" w:type="dxa"/>
          </w:tcPr>
          <w:p w14:paraId="7A49B343" w14:textId="77777777" w:rsidR="00085F22" w:rsidRPr="00085F22" w:rsidRDefault="00085F22" w:rsidP="00085F22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H(60)-C(30)-</w:t>
            </w:r>
            <w:proofErr w:type="gramStart"/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C(</w:t>
            </w:r>
            <w:proofErr w:type="gramEnd"/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29)</w:t>
            </w:r>
          </w:p>
        </w:tc>
        <w:tc>
          <w:tcPr>
            <w:tcW w:w="1804" w:type="dxa"/>
          </w:tcPr>
          <w:p w14:paraId="786EFAB0" w14:textId="77777777" w:rsidR="00085F22" w:rsidRPr="00085F22" w:rsidRDefault="00085F22" w:rsidP="00085F22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112.7064</w:t>
            </w:r>
          </w:p>
        </w:tc>
      </w:tr>
      <w:tr w:rsidR="00085F22" w:rsidRPr="00085F22" w14:paraId="5AD9408D" w14:textId="77777777" w:rsidTr="001246A9">
        <w:tc>
          <w:tcPr>
            <w:tcW w:w="1803" w:type="dxa"/>
          </w:tcPr>
          <w:p w14:paraId="50D3892D" w14:textId="77777777" w:rsidR="00085F22" w:rsidRPr="00085F22" w:rsidRDefault="00085F22" w:rsidP="00085F22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C(27)-</w:t>
            </w:r>
            <w:proofErr w:type="gramStart"/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H(</w:t>
            </w:r>
            <w:proofErr w:type="gramEnd"/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57)</w:t>
            </w:r>
          </w:p>
        </w:tc>
        <w:tc>
          <w:tcPr>
            <w:tcW w:w="1453" w:type="dxa"/>
          </w:tcPr>
          <w:p w14:paraId="5E42511F" w14:textId="77777777" w:rsidR="00085F22" w:rsidRPr="00085F22" w:rsidRDefault="00085F22" w:rsidP="00085F22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1.1044</w:t>
            </w:r>
          </w:p>
        </w:tc>
        <w:tc>
          <w:tcPr>
            <w:tcW w:w="1417" w:type="dxa"/>
          </w:tcPr>
          <w:p w14:paraId="312F00EF" w14:textId="77777777" w:rsidR="00085F22" w:rsidRPr="00085F22" w:rsidRDefault="00085F22" w:rsidP="00085F22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1.1130</w:t>
            </w:r>
          </w:p>
        </w:tc>
        <w:tc>
          <w:tcPr>
            <w:tcW w:w="2539" w:type="dxa"/>
          </w:tcPr>
          <w:p w14:paraId="73438F29" w14:textId="77777777" w:rsidR="00085F22" w:rsidRPr="00085F22" w:rsidRDefault="00085F22" w:rsidP="00085F22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O(31)-C(30)-</w:t>
            </w:r>
            <w:proofErr w:type="gramStart"/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C(</w:t>
            </w:r>
            <w:proofErr w:type="gramEnd"/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29)</w:t>
            </w:r>
          </w:p>
        </w:tc>
        <w:tc>
          <w:tcPr>
            <w:tcW w:w="1804" w:type="dxa"/>
          </w:tcPr>
          <w:p w14:paraId="01D81CE5" w14:textId="77777777" w:rsidR="00085F22" w:rsidRPr="00085F22" w:rsidRDefault="00085F22" w:rsidP="00085F22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109.4585</w:t>
            </w:r>
          </w:p>
        </w:tc>
      </w:tr>
      <w:tr w:rsidR="00085F22" w:rsidRPr="00085F22" w14:paraId="5DC289DC" w14:textId="77777777" w:rsidTr="001246A9">
        <w:tc>
          <w:tcPr>
            <w:tcW w:w="1803" w:type="dxa"/>
          </w:tcPr>
          <w:p w14:paraId="5B8E4660" w14:textId="77777777" w:rsidR="00085F22" w:rsidRPr="00085F22" w:rsidRDefault="00085F22" w:rsidP="00085F22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C(27)-</w:t>
            </w:r>
            <w:proofErr w:type="gramStart"/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H(</w:t>
            </w:r>
            <w:proofErr w:type="gramEnd"/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56)</w:t>
            </w:r>
          </w:p>
        </w:tc>
        <w:tc>
          <w:tcPr>
            <w:tcW w:w="1453" w:type="dxa"/>
          </w:tcPr>
          <w:p w14:paraId="7C2EC9F5" w14:textId="77777777" w:rsidR="00085F22" w:rsidRPr="00085F22" w:rsidRDefault="00085F22" w:rsidP="00085F22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1.1154</w:t>
            </w:r>
          </w:p>
        </w:tc>
        <w:tc>
          <w:tcPr>
            <w:tcW w:w="1417" w:type="dxa"/>
          </w:tcPr>
          <w:p w14:paraId="2A06AA3A" w14:textId="77777777" w:rsidR="00085F22" w:rsidRPr="00085F22" w:rsidRDefault="00085F22" w:rsidP="00085F22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1.1130</w:t>
            </w:r>
          </w:p>
        </w:tc>
        <w:tc>
          <w:tcPr>
            <w:tcW w:w="2539" w:type="dxa"/>
          </w:tcPr>
          <w:p w14:paraId="5CBD2E0A" w14:textId="77777777" w:rsidR="00085F22" w:rsidRPr="00085F22" w:rsidRDefault="00085F22" w:rsidP="00085F22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H(59)-C(29)-</w:t>
            </w:r>
            <w:proofErr w:type="gramStart"/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H(</w:t>
            </w:r>
            <w:proofErr w:type="gramEnd"/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58)</w:t>
            </w:r>
          </w:p>
        </w:tc>
        <w:tc>
          <w:tcPr>
            <w:tcW w:w="1804" w:type="dxa"/>
          </w:tcPr>
          <w:p w14:paraId="609C0D99" w14:textId="77777777" w:rsidR="00085F22" w:rsidRPr="00085F22" w:rsidRDefault="00085F22" w:rsidP="00085F22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107.0890</w:t>
            </w:r>
          </w:p>
        </w:tc>
      </w:tr>
      <w:tr w:rsidR="00085F22" w:rsidRPr="00085F22" w14:paraId="387BE641" w14:textId="77777777" w:rsidTr="001246A9">
        <w:tc>
          <w:tcPr>
            <w:tcW w:w="1803" w:type="dxa"/>
          </w:tcPr>
          <w:p w14:paraId="0B2FB09D" w14:textId="77777777" w:rsidR="00085F22" w:rsidRPr="00085F22" w:rsidRDefault="00085F22" w:rsidP="00085F22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C(27)-</w:t>
            </w:r>
            <w:proofErr w:type="gramStart"/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N(</w:t>
            </w:r>
            <w:proofErr w:type="gramEnd"/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28)</w:t>
            </w:r>
          </w:p>
        </w:tc>
        <w:tc>
          <w:tcPr>
            <w:tcW w:w="1453" w:type="dxa"/>
          </w:tcPr>
          <w:p w14:paraId="3F973BE5" w14:textId="77777777" w:rsidR="00085F22" w:rsidRPr="00085F22" w:rsidRDefault="00085F22" w:rsidP="00085F22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1.4638</w:t>
            </w:r>
          </w:p>
        </w:tc>
        <w:tc>
          <w:tcPr>
            <w:tcW w:w="1417" w:type="dxa"/>
          </w:tcPr>
          <w:p w14:paraId="27E19743" w14:textId="77777777" w:rsidR="00085F22" w:rsidRPr="00085F22" w:rsidRDefault="00085F22" w:rsidP="00085F22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1.4380</w:t>
            </w:r>
          </w:p>
        </w:tc>
        <w:tc>
          <w:tcPr>
            <w:tcW w:w="2539" w:type="dxa"/>
          </w:tcPr>
          <w:p w14:paraId="14749B5E" w14:textId="77777777" w:rsidR="00085F22" w:rsidRPr="00085F22" w:rsidRDefault="00085F22" w:rsidP="00085F22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H(59)-C(29)-</w:t>
            </w:r>
            <w:proofErr w:type="gramStart"/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C(</w:t>
            </w:r>
            <w:proofErr w:type="gramEnd"/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30)</w:t>
            </w:r>
          </w:p>
        </w:tc>
        <w:tc>
          <w:tcPr>
            <w:tcW w:w="1804" w:type="dxa"/>
          </w:tcPr>
          <w:p w14:paraId="58791733" w14:textId="77777777" w:rsidR="00085F22" w:rsidRPr="00085F22" w:rsidRDefault="00085F22" w:rsidP="00085F22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109.1427</w:t>
            </w:r>
          </w:p>
        </w:tc>
      </w:tr>
      <w:tr w:rsidR="00085F22" w:rsidRPr="00085F22" w14:paraId="58519CDD" w14:textId="77777777" w:rsidTr="001246A9">
        <w:tc>
          <w:tcPr>
            <w:tcW w:w="1803" w:type="dxa"/>
          </w:tcPr>
          <w:p w14:paraId="043D2695" w14:textId="77777777" w:rsidR="00085F22" w:rsidRPr="00085F22" w:rsidRDefault="00085F22" w:rsidP="00085F22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O(26)-</w:t>
            </w:r>
            <w:proofErr w:type="gramStart"/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H(</w:t>
            </w:r>
            <w:proofErr w:type="gramEnd"/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55)</w:t>
            </w:r>
          </w:p>
        </w:tc>
        <w:tc>
          <w:tcPr>
            <w:tcW w:w="1453" w:type="dxa"/>
          </w:tcPr>
          <w:p w14:paraId="38FDC2E0" w14:textId="77777777" w:rsidR="00085F22" w:rsidRPr="00085F22" w:rsidRDefault="00085F22" w:rsidP="00085F22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0.9709</w:t>
            </w:r>
          </w:p>
        </w:tc>
        <w:tc>
          <w:tcPr>
            <w:tcW w:w="1417" w:type="dxa"/>
          </w:tcPr>
          <w:p w14:paraId="7A29CD4F" w14:textId="77777777" w:rsidR="00085F22" w:rsidRPr="00085F22" w:rsidRDefault="00085F22" w:rsidP="00085F22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0.9720</w:t>
            </w:r>
          </w:p>
        </w:tc>
        <w:tc>
          <w:tcPr>
            <w:tcW w:w="2539" w:type="dxa"/>
          </w:tcPr>
          <w:p w14:paraId="30B649E9" w14:textId="77777777" w:rsidR="00085F22" w:rsidRPr="00085F22" w:rsidRDefault="00085F22" w:rsidP="00085F22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C(33)-C(32)-</w:t>
            </w:r>
            <w:proofErr w:type="gramStart"/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N(</w:t>
            </w:r>
            <w:proofErr w:type="gramEnd"/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28)</w:t>
            </w:r>
          </w:p>
        </w:tc>
        <w:tc>
          <w:tcPr>
            <w:tcW w:w="1804" w:type="dxa"/>
          </w:tcPr>
          <w:p w14:paraId="5C3E2D02" w14:textId="77777777" w:rsidR="00085F22" w:rsidRPr="00085F22" w:rsidRDefault="00085F22" w:rsidP="00085F22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113.8698</w:t>
            </w:r>
          </w:p>
        </w:tc>
      </w:tr>
      <w:tr w:rsidR="00085F22" w:rsidRPr="00085F22" w14:paraId="5274C9DF" w14:textId="77777777" w:rsidTr="001246A9">
        <w:tc>
          <w:tcPr>
            <w:tcW w:w="1803" w:type="dxa"/>
          </w:tcPr>
          <w:p w14:paraId="4DFB9CC8" w14:textId="77777777" w:rsidR="00085F22" w:rsidRPr="00085F22" w:rsidRDefault="00085F22" w:rsidP="00085F22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C(25)-</w:t>
            </w:r>
            <w:proofErr w:type="gramStart"/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C(</w:t>
            </w:r>
            <w:proofErr w:type="gramEnd"/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27)</w:t>
            </w:r>
          </w:p>
        </w:tc>
        <w:tc>
          <w:tcPr>
            <w:tcW w:w="1453" w:type="dxa"/>
          </w:tcPr>
          <w:p w14:paraId="48BA7DF8" w14:textId="77777777" w:rsidR="00085F22" w:rsidRPr="00085F22" w:rsidRDefault="00085F22" w:rsidP="00085F22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1.5260</w:t>
            </w:r>
          </w:p>
        </w:tc>
        <w:tc>
          <w:tcPr>
            <w:tcW w:w="1417" w:type="dxa"/>
          </w:tcPr>
          <w:p w14:paraId="357F80B7" w14:textId="77777777" w:rsidR="00085F22" w:rsidRPr="00085F22" w:rsidRDefault="00085F22" w:rsidP="00085F22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1.4970</w:t>
            </w:r>
          </w:p>
        </w:tc>
        <w:tc>
          <w:tcPr>
            <w:tcW w:w="2539" w:type="dxa"/>
          </w:tcPr>
          <w:p w14:paraId="7779BC5A" w14:textId="77777777" w:rsidR="00085F22" w:rsidRPr="00085F22" w:rsidRDefault="00085F22" w:rsidP="00085F22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H(62)-O(31)-</w:t>
            </w:r>
            <w:proofErr w:type="gramStart"/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C(</w:t>
            </w:r>
            <w:proofErr w:type="gramEnd"/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30)</w:t>
            </w:r>
          </w:p>
        </w:tc>
        <w:tc>
          <w:tcPr>
            <w:tcW w:w="1804" w:type="dxa"/>
          </w:tcPr>
          <w:p w14:paraId="143BBAAA" w14:textId="77777777" w:rsidR="00085F22" w:rsidRPr="00085F22" w:rsidRDefault="00085F22" w:rsidP="00085F22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109.3392</w:t>
            </w:r>
          </w:p>
        </w:tc>
      </w:tr>
      <w:bookmarkEnd w:id="0"/>
    </w:tbl>
    <w:p w14:paraId="146BC2C6" w14:textId="6AA45490" w:rsidR="000579FA" w:rsidRDefault="000579FA" w:rsidP="00CB756F">
      <w:pPr>
        <w:rPr>
          <w:b/>
          <w:bCs/>
          <w:lang w:val="en-CY"/>
        </w:rPr>
      </w:pPr>
    </w:p>
    <w:p w14:paraId="3D4D0914" w14:textId="01394C6A" w:rsidR="00085F22" w:rsidRDefault="00085F22" w:rsidP="00CB756F">
      <w:pPr>
        <w:rPr>
          <w:b/>
          <w:bCs/>
          <w:lang w:val="en-CY"/>
        </w:rPr>
      </w:pPr>
    </w:p>
    <w:p w14:paraId="2E2718D2" w14:textId="77777777" w:rsidR="00085F22" w:rsidRPr="00CB756F" w:rsidRDefault="00085F22" w:rsidP="00085F22">
      <w:pPr>
        <w:rPr>
          <w:lang w:val="en-CY"/>
        </w:rPr>
      </w:pPr>
      <w:r w:rsidRPr="00E2601B">
        <w:rPr>
          <w:b/>
          <w:bCs/>
          <w:lang w:val="en-CY"/>
        </w:rPr>
        <w:t>S3 Table:</w:t>
      </w:r>
      <w:r w:rsidRPr="00CB756F">
        <w:rPr>
          <w:lang w:val="en-CY"/>
        </w:rPr>
        <w:t xml:space="preserve"> Bond angles of the Xanthohumol and 8-Prenylnaringenin derivatives.</w:t>
      </w:r>
    </w:p>
    <w:p w14:paraId="0E352074" w14:textId="2CF0023A" w:rsidR="00085F22" w:rsidRDefault="00085F22" w:rsidP="00CB756F">
      <w:pPr>
        <w:rPr>
          <w:b/>
          <w:bCs/>
          <w:lang w:val="en-CY"/>
        </w:rPr>
      </w:pPr>
    </w:p>
    <w:p w14:paraId="0E92234F" w14:textId="17613A52" w:rsidR="00085F22" w:rsidRDefault="00085F22" w:rsidP="00CB756F">
      <w:pPr>
        <w:rPr>
          <w:b/>
          <w:bCs/>
          <w:lang w:val="en-CY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1276"/>
        <w:gridCol w:w="1417"/>
        <w:gridCol w:w="2539"/>
        <w:gridCol w:w="1804"/>
      </w:tblGrid>
      <w:tr w:rsidR="00085F22" w:rsidRPr="00085F22" w14:paraId="0F4D1C39" w14:textId="77777777" w:rsidTr="001246A9">
        <w:tc>
          <w:tcPr>
            <w:tcW w:w="1980" w:type="dxa"/>
          </w:tcPr>
          <w:p w14:paraId="547B79A2" w14:textId="77777777" w:rsidR="00085F22" w:rsidRPr="00085F22" w:rsidRDefault="00085F22" w:rsidP="00085F22">
            <w:pPr>
              <w:spacing w:line="240" w:lineRule="auto"/>
              <w:jc w:val="center"/>
              <w:rPr>
                <w:rFonts w:ascii="Times New Roman" w:eastAsiaTheme="minorHAnsi" w:hAnsi="Times New Roman"/>
                <w:b/>
                <w:noProof w:val="0"/>
                <w:color w:val="auto"/>
                <w:lang w:val="en-GB" w:eastAsia="en-US"/>
              </w:rPr>
            </w:pPr>
            <w:r w:rsidRPr="00085F22">
              <w:rPr>
                <w:rFonts w:ascii="Times New Roman" w:eastAsiaTheme="minorHAnsi" w:hAnsi="Times New Roman"/>
                <w:b/>
                <w:noProof w:val="0"/>
                <w:color w:val="auto"/>
                <w:lang w:val="en-GB" w:eastAsia="en-US"/>
              </w:rPr>
              <w:t>Atom</w:t>
            </w:r>
          </w:p>
          <w:p w14:paraId="1FF6286D" w14:textId="77777777" w:rsidR="00085F22" w:rsidRPr="00085F22" w:rsidRDefault="00085F22" w:rsidP="00085F22">
            <w:pPr>
              <w:spacing w:line="240" w:lineRule="auto"/>
              <w:jc w:val="center"/>
              <w:rPr>
                <w:rFonts w:ascii="Times New Roman" w:eastAsiaTheme="minorHAnsi" w:hAnsi="Times New Roman"/>
                <w:b/>
                <w:noProof w:val="0"/>
                <w:color w:val="auto"/>
                <w:lang w:val="en-GB" w:eastAsia="en-US"/>
              </w:rPr>
            </w:pPr>
            <w:r w:rsidRPr="00085F22">
              <w:rPr>
                <w:rFonts w:ascii="Times New Roman" w:eastAsiaTheme="minorHAnsi" w:hAnsi="Times New Roman"/>
                <w:b/>
                <w:noProof w:val="0"/>
                <w:color w:val="auto"/>
                <w:lang w:val="en-GB" w:eastAsia="en-US"/>
              </w:rPr>
              <w:t>8-Prenylnaringenin Derivative</w:t>
            </w:r>
          </w:p>
        </w:tc>
        <w:tc>
          <w:tcPr>
            <w:tcW w:w="1276" w:type="dxa"/>
          </w:tcPr>
          <w:p w14:paraId="417998A4" w14:textId="77777777" w:rsidR="00085F22" w:rsidRPr="00085F22" w:rsidRDefault="00085F22" w:rsidP="00085F22">
            <w:pPr>
              <w:spacing w:line="240" w:lineRule="auto"/>
              <w:jc w:val="center"/>
              <w:rPr>
                <w:rFonts w:ascii="Times New Roman" w:eastAsiaTheme="minorHAnsi" w:hAnsi="Times New Roman"/>
                <w:b/>
                <w:noProof w:val="0"/>
                <w:color w:val="auto"/>
                <w:lang w:val="en-GB" w:eastAsia="en-US"/>
              </w:rPr>
            </w:pPr>
            <w:r w:rsidRPr="00085F22">
              <w:rPr>
                <w:rFonts w:ascii="Times New Roman" w:eastAsiaTheme="minorHAnsi" w:hAnsi="Times New Roman"/>
                <w:b/>
                <w:noProof w:val="0"/>
                <w:color w:val="auto"/>
                <w:lang w:val="en-GB" w:eastAsia="en-US"/>
              </w:rPr>
              <w:t>Bond Length Actual (Å)</w:t>
            </w:r>
          </w:p>
        </w:tc>
        <w:tc>
          <w:tcPr>
            <w:tcW w:w="1417" w:type="dxa"/>
          </w:tcPr>
          <w:p w14:paraId="70E1AA82" w14:textId="77777777" w:rsidR="00085F22" w:rsidRPr="00085F22" w:rsidRDefault="00085F22" w:rsidP="00085F22">
            <w:pPr>
              <w:spacing w:line="240" w:lineRule="auto"/>
              <w:jc w:val="center"/>
              <w:rPr>
                <w:rFonts w:ascii="Times New Roman" w:eastAsiaTheme="minorHAnsi" w:hAnsi="Times New Roman"/>
                <w:b/>
                <w:noProof w:val="0"/>
                <w:color w:val="auto"/>
                <w:lang w:val="en-GB" w:eastAsia="en-US"/>
              </w:rPr>
            </w:pPr>
            <w:r w:rsidRPr="00085F22">
              <w:rPr>
                <w:rFonts w:ascii="Times New Roman" w:eastAsiaTheme="minorHAnsi" w:hAnsi="Times New Roman"/>
                <w:b/>
                <w:noProof w:val="0"/>
                <w:color w:val="auto"/>
                <w:lang w:val="en-GB" w:eastAsia="en-US"/>
              </w:rPr>
              <w:t>Bond Length Optimal (Å)</w:t>
            </w:r>
          </w:p>
        </w:tc>
        <w:tc>
          <w:tcPr>
            <w:tcW w:w="2539" w:type="dxa"/>
          </w:tcPr>
          <w:p w14:paraId="1C5742C0" w14:textId="77777777" w:rsidR="00085F22" w:rsidRPr="00085F22" w:rsidRDefault="00085F22" w:rsidP="00085F22">
            <w:pPr>
              <w:spacing w:line="240" w:lineRule="auto"/>
              <w:jc w:val="center"/>
              <w:rPr>
                <w:rFonts w:ascii="Times New Roman" w:eastAsiaTheme="minorHAnsi" w:hAnsi="Times New Roman"/>
                <w:b/>
                <w:noProof w:val="0"/>
                <w:color w:val="auto"/>
                <w:lang w:val="en-GB" w:eastAsia="en-US"/>
              </w:rPr>
            </w:pPr>
            <w:r w:rsidRPr="00085F22">
              <w:rPr>
                <w:rFonts w:ascii="Times New Roman" w:eastAsiaTheme="minorHAnsi" w:hAnsi="Times New Roman"/>
                <w:b/>
                <w:noProof w:val="0"/>
                <w:color w:val="auto"/>
                <w:lang w:val="en-GB" w:eastAsia="en-US"/>
              </w:rPr>
              <w:t>Bond Angle Actual</w:t>
            </w:r>
          </w:p>
        </w:tc>
        <w:tc>
          <w:tcPr>
            <w:tcW w:w="1804" w:type="dxa"/>
          </w:tcPr>
          <w:p w14:paraId="5AA88D99" w14:textId="77777777" w:rsidR="00085F22" w:rsidRPr="00085F22" w:rsidRDefault="00085F22" w:rsidP="00085F22">
            <w:pPr>
              <w:spacing w:line="240" w:lineRule="auto"/>
              <w:jc w:val="center"/>
              <w:rPr>
                <w:rFonts w:ascii="Times New Roman" w:eastAsiaTheme="minorHAnsi" w:hAnsi="Times New Roman"/>
                <w:b/>
                <w:noProof w:val="0"/>
                <w:color w:val="auto"/>
                <w:lang w:val="en-GB" w:eastAsia="en-US"/>
              </w:rPr>
            </w:pPr>
            <w:r w:rsidRPr="00085F22">
              <w:rPr>
                <w:rFonts w:ascii="Times New Roman" w:eastAsiaTheme="minorHAnsi" w:hAnsi="Times New Roman"/>
                <w:b/>
                <w:noProof w:val="0"/>
                <w:color w:val="auto"/>
                <w:lang w:val="en-GB" w:eastAsia="en-US"/>
              </w:rPr>
              <w:t>Bond Angle Optimal</w:t>
            </w:r>
          </w:p>
        </w:tc>
      </w:tr>
      <w:tr w:rsidR="00085F22" w:rsidRPr="00085F22" w14:paraId="502795DB" w14:textId="77777777" w:rsidTr="001246A9">
        <w:tc>
          <w:tcPr>
            <w:tcW w:w="1980" w:type="dxa"/>
          </w:tcPr>
          <w:p w14:paraId="1C4070EE" w14:textId="77777777" w:rsidR="00085F22" w:rsidRPr="00085F22" w:rsidRDefault="00085F22" w:rsidP="00085F22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O(33)-</w:t>
            </w:r>
            <w:proofErr w:type="gramStart"/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H(</w:t>
            </w:r>
            <w:proofErr w:type="gramEnd"/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64)</w:t>
            </w:r>
          </w:p>
        </w:tc>
        <w:tc>
          <w:tcPr>
            <w:tcW w:w="1276" w:type="dxa"/>
          </w:tcPr>
          <w:p w14:paraId="6F39131B" w14:textId="77777777" w:rsidR="00085F22" w:rsidRPr="00085F22" w:rsidRDefault="00085F22" w:rsidP="00085F22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0.9601</w:t>
            </w:r>
          </w:p>
        </w:tc>
        <w:tc>
          <w:tcPr>
            <w:tcW w:w="1417" w:type="dxa"/>
          </w:tcPr>
          <w:p w14:paraId="7B9ED8EF" w14:textId="77777777" w:rsidR="00085F22" w:rsidRPr="00085F22" w:rsidRDefault="00085F22" w:rsidP="00085F22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0.9610</w:t>
            </w:r>
          </w:p>
        </w:tc>
        <w:tc>
          <w:tcPr>
            <w:tcW w:w="2539" w:type="dxa"/>
          </w:tcPr>
          <w:p w14:paraId="17F538D8" w14:textId="77777777" w:rsidR="00085F22" w:rsidRPr="00085F22" w:rsidRDefault="00085F22" w:rsidP="00085F22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H(64)-O(33)-</w:t>
            </w:r>
            <w:proofErr w:type="gramStart"/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C(</w:t>
            </w:r>
            <w:proofErr w:type="gramEnd"/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32)</w:t>
            </w:r>
          </w:p>
        </w:tc>
        <w:tc>
          <w:tcPr>
            <w:tcW w:w="1804" w:type="dxa"/>
          </w:tcPr>
          <w:p w14:paraId="35927F3A" w14:textId="77777777" w:rsidR="00085F22" w:rsidRPr="00085F22" w:rsidRDefault="00085F22" w:rsidP="00085F22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109.3757</w:t>
            </w:r>
          </w:p>
        </w:tc>
      </w:tr>
      <w:tr w:rsidR="00085F22" w:rsidRPr="00085F22" w14:paraId="6E08626B" w14:textId="77777777" w:rsidTr="001246A9">
        <w:tc>
          <w:tcPr>
            <w:tcW w:w="1980" w:type="dxa"/>
          </w:tcPr>
          <w:p w14:paraId="19ACDED5" w14:textId="77777777" w:rsidR="00085F22" w:rsidRPr="00085F22" w:rsidRDefault="00085F22" w:rsidP="00085F22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C(32)-</w:t>
            </w:r>
            <w:proofErr w:type="gramStart"/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H(</w:t>
            </w:r>
            <w:proofErr w:type="gramEnd"/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63)</w:t>
            </w:r>
          </w:p>
        </w:tc>
        <w:tc>
          <w:tcPr>
            <w:tcW w:w="1276" w:type="dxa"/>
          </w:tcPr>
          <w:p w14:paraId="17ED56EA" w14:textId="77777777" w:rsidR="00085F22" w:rsidRPr="00085F22" w:rsidRDefault="00085F22" w:rsidP="00085F22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1.1131</w:t>
            </w:r>
          </w:p>
        </w:tc>
        <w:tc>
          <w:tcPr>
            <w:tcW w:w="1417" w:type="dxa"/>
          </w:tcPr>
          <w:p w14:paraId="072C1811" w14:textId="77777777" w:rsidR="00085F22" w:rsidRPr="00085F22" w:rsidRDefault="00085F22" w:rsidP="00085F22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1.1110</w:t>
            </w:r>
          </w:p>
        </w:tc>
        <w:tc>
          <w:tcPr>
            <w:tcW w:w="2539" w:type="dxa"/>
          </w:tcPr>
          <w:p w14:paraId="41A3FB79" w14:textId="77777777" w:rsidR="00085F22" w:rsidRPr="00085F22" w:rsidRDefault="00085F22" w:rsidP="00085F22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H(63)-C(32)-</w:t>
            </w:r>
            <w:proofErr w:type="gramStart"/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H(</w:t>
            </w:r>
            <w:proofErr w:type="gramEnd"/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62)</w:t>
            </w:r>
          </w:p>
        </w:tc>
        <w:tc>
          <w:tcPr>
            <w:tcW w:w="1804" w:type="dxa"/>
          </w:tcPr>
          <w:p w14:paraId="4AF32CBE" w14:textId="77777777" w:rsidR="00085F22" w:rsidRPr="00085F22" w:rsidRDefault="00085F22" w:rsidP="00085F22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109.4744</w:t>
            </w:r>
          </w:p>
        </w:tc>
      </w:tr>
      <w:tr w:rsidR="00085F22" w:rsidRPr="00085F22" w14:paraId="1EDCDF72" w14:textId="77777777" w:rsidTr="001246A9">
        <w:tc>
          <w:tcPr>
            <w:tcW w:w="1980" w:type="dxa"/>
          </w:tcPr>
          <w:p w14:paraId="52B48434" w14:textId="77777777" w:rsidR="00085F22" w:rsidRPr="00085F22" w:rsidRDefault="00085F22" w:rsidP="00085F22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C(32)-</w:t>
            </w:r>
            <w:proofErr w:type="gramStart"/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H(</w:t>
            </w:r>
            <w:proofErr w:type="gramEnd"/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62)</w:t>
            </w:r>
          </w:p>
        </w:tc>
        <w:tc>
          <w:tcPr>
            <w:tcW w:w="1276" w:type="dxa"/>
          </w:tcPr>
          <w:p w14:paraId="724096EE" w14:textId="77777777" w:rsidR="00085F22" w:rsidRPr="00085F22" w:rsidRDefault="00085F22" w:rsidP="00085F22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1.1121</w:t>
            </w:r>
          </w:p>
        </w:tc>
        <w:tc>
          <w:tcPr>
            <w:tcW w:w="1417" w:type="dxa"/>
          </w:tcPr>
          <w:p w14:paraId="32EB12B6" w14:textId="77777777" w:rsidR="00085F22" w:rsidRPr="00085F22" w:rsidRDefault="00085F22" w:rsidP="00085F22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1.1110</w:t>
            </w:r>
          </w:p>
        </w:tc>
        <w:tc>
          <w:tcPr>
            <w:tcW w:w="2539" w:type="dxa"/>
          </w:tcPr>
          <w:p w14:paraId="7F399978" w14:textId="77777777" w:rsidR="00085F22" w:rsidRPr="00085F22" w:rsidRDefault="00085F22" w:rsidP="00085F22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H(63)-C(32)-</w:t>
            </w:r>
            <w:proofErr w:type="gramStart"/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O(</w:t>
            </w:r>
            <w:proofErr w:type="gramEnd"/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33)</w:t>
            </w:r>
          </w:p>
        </w:tc>
        <w:tc>
          <w:tcPr>
            <w:tcW w:w="1804" w:type="dxa"/>
          </w:tcPr>
          <w:p w14:paraId="5FC18A20" w14:textId="77777777" w:rsidR="00085F22" w:rsidRPr="00085F22" w:rsidRDefault="00085F22" w:rsidP="00085F22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107.2782</w:t>
            </w:r>
          </w:p>
        </w:tc>
      </w:tr>
      <w:tr w:rsidR="00085F22" w:rsidRPr="00085F22" w14:paraId="6036644B" w14:textId="77777777" w:rsidTr="001246A9">
        <w:tc>
          <w:tcPr>
            <w:tcW w:w="1980" w:type="dxa"/>
          </w:tcPr>
          <w:p w14:paraId="1A74C885" w14:textId="77777777" w:rsidR="00085F22" w:rsidRPr="00085F22" w:rsidRDefault="00085F22" w:rsidP="00085F22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C(31)-</w:t>
            </w:r>
            <w:proofErr w:type="gramStart"/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H(</w:t>
            </w:r>
            <w:proofErr w:type="gramEnd"/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61)</w:t>
            </w:r>
          </w:p>
        </w:tc>
        <w:tc>
          <w:tcPr>
            <w:tcW w:w="1276" w:type="dxa"/>
          </w:tcPr>
          <w:p w14:paraId="0D3D6153" w14:textId="77777777" w:rsidR="00085F22" w:rsidRPr="00085F22" w:rsidRDefault="00085F22" w:rsidP="00085F22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1.1144</w:t>
            </w:r>
          </w:p>
        </w:tc>
        <w:tc>
          <w:tcPr>
            <w:tcW w:w="1417" w:type="dxa"/>
          </w:tcPr>
          <w:p w14:paraId="06CB59D0" w14:textId="77777777" w:rsidR="00085F22" w:rsidRPr="00085F22" w:rsidRDefault="00085F22" w:rsidP="00085F22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1.1130</w:t>
            </w:r>
          </w:p>
        </w:tc>
        <w:tc>
          <w:tcPr>
            <w:tcW w:w="2539" w:type="dxa"/>
          </w:tcPr>
          <w:p w14:paraId="42413DEE" w14:textId="77777777" w:rsidR="00085F22" w:rsidRPr="00085F22" w:rsidRDefault="00085F22" w:rsidP="00085F22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H(63)-C(32)-</w:t>
            </w:r>
            <w:proofErr w:type="gramStart"/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C(</w:t>
            </w:r>
            <w:proofErr w:type="gramEnd"/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31)</w:t>
            </w:r>
          </w:p>
        </w:tc>
        <w:tc>
          <w:tcPr>
            <w:tcW w:w="1804" w:type="dxa"/>
          </w:tcPr>
          <w:p w14:paraId="5BF1A43B" w14:textId="77777777" w:rsidR="00085F22" w:rsidRPr="00085F22" w:rsidRDefault="00085F22" w:rsidP="00085F22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111.3428</w:t>
            </w:r>
          </w:p>
        </w:tc>
      </w:tr>
      <w:tr w:rsidR="00085F22" w:rsidRPr="00085F22" w14:paraId="7A556C06" w14:textId="77777777" w:rsidTr="001246A9">
        <w:tc>
          <w:tcPr>
            <w:tcW w:w="1980" w:type="dxa"/>
          </w:tcPr>
          <w:p w14:paraId="21B26A90" w14:textId="77777777" w:rsidR="00085F22" w:rsidRPr="00085F22" w:rsidRDefault="00085F22" w:rsidP="00085F22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C(31)-</w:t>
            </w:r>
            <w:proofErr w:type="gramStart"/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H(</w:t>
            </w:r>
            <w:proofErr w:type="gramEnd"/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60)</w:t>
            </w:r>
          </w:p>
        </w:tc>
        <w:tc>
          <w:tcPr>
            <w:tcW w:w="1276" w:type="dxa"/>
          </w:tcPr>
          <w:p w14:paraId="54AEDD92" w14:textId="77777777" w:rsidR="00085F22" w:rsidRPr="00085F22" w:rsidRDefault="00085F22" w:rsidP="00085F22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1.1157</w:t>
            </w:r>
          </w:p>
        </w:tc>
        <w:tc>
          <w:tcPr>
            <w:tcW w:w="1417" w:type="dxa"/>
          </w:tcPr>
          <w:p w14:paraId="5376F9E9" w14:textId="77777777" w:rsidR="00085F22" w:rsidRPr="00085F22" w:rsidRDefault="00085F22" w:rsidP="00085F22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1.1130</w:t>
            </w:r>
          </w:p>
        </w:tc>
        <w:tc>
          <w:tcPr>
            <w:tcW w:w="2539" w:type="dxa"/>
          </w:tcPr>
          <w:p w14:paraId="165E519D" w14:textId="77777777" w:rsidR="00085F22" w:rsidRPr="00085F22" w:rsidRDefault="00085F22" w:rsidP="00085F22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H(62)-C(32)-</w:t>
            </w:r>
            <w:proofErr w:type="gramStart"/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O(</w:t>
            </w:r>
            <w:proofErr w:type="gramEnd"/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33)</w:t>
            </w:r>
          </w:p>
        </w:tc>
        <w:tc>
          <w:tcPr>
            <w:tcW w:w="1804" w:type="dxa"/>
          </w:tcPr>
          <w:p w14:paraId="3B6DB214" w14:textId="77777777" w:rsidR="00085F22" w:rsidRPr="00085F22" w:rsidRDefault="00085F22" w:rsidP="00085F22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106.5672</w:t>
            </w:r>
          </w:p>
        </w:tc>
      </w:tr>
      <w:tr w:rsidR="00085F22" w:rsidRPr="00085F22" w14:paraId="3204450C" w14:textId="77777777" w:rsidTr="001246A9">
        <w:tc>
          <w:tcPr>
            <w:tcW w:w="1980" w:type="dxa"/>
          </w:tcPr>
          <w:p w14:paraId="3A1E1C50" w14:textId="77777777" w:rsidR="00085F22" w:rsidRPr="00085F22" w:rsidRDefault="00085F22" w:rsidP="00085F22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O(30)-</w:t>
            </w:r>
            <w:proofErr w:type="gramStart"/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H(</w:t>
            </w:r>
            <w:proofErr w:type="gramEnd"/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59)</w:t>
            </w:r>
          </w:p>
        </w:tc>
        <w:tc>
          <w:tcPr>
            <w:tcW w:w="1276" w:type="dxa"/>
          </w:tcPr>
          <w:p w14:paraId="303105E6" w14:textId="77777777" w:rsidR="00085F22" w:rsidRPr="00085F22" w:rsidRDefault="00085F22" w:rsidP="00085F22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0.9602</w:t>
            </w:r>
          </w:p>
        </w:tc>
        <w:tc>
          <w:tcPr>
            <w:tcW w:w="1417" w:type="dxa"/>
          </w:tcPr>
          <w:p w14:paraId="63BC246A" w14:textId="77777777" w:rsidR="00085F22" w:rsidRPr="00085F22" w:rsidRDefault="00085F22" w:rsidP="00085F22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0.9610</w:t>
            </w:r>
          </w:p>
        </w:tc>
        <w:tc>
          <w:tcPr>
            <w:tcW w:w="2539" w:type="dxa"/>
          </w:tcPr>
          <w:p w14:paraId="43CDEADF" w14:textId="77777777" w:rsidR="00085F22" w:rsidRPr="00085F22" w:rsidRDefault="00085F22" w:rsidP="00085F22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H(62)-C(32)-</w:t>
            </w:r>
            <w:proofErr w:type="gramStart"/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C(</w:t>
            </w:r>
            <w:proofErr w:type="gramEnd"/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31)</w:t>
            </w:r>
          </w:p>
        </w:tc>
        <w:tc>
          <w:tcPr>
            <w:tcW w:w="1804" w:type="dxa"/>
          </w:tcPr>
          <w:p w14:paraId="4DB84A39" w14:textId="77777777" w:rsidR="00085F22" w:rsidRPr="00085F22" w:rsidRDefault="00085F22" w:rsidP="00085F22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112.6167</w:t>
            </w:r>
          </w:p>
        </w:tc>
      </w:tr>
      <w:tr w:rsidR="00085F22" w:rsidRPr="00085F22" w14:paraId="20ACA8D5" w14:textId="77777777" w:rsidTr="001246A9">
        <w:tc>
          <w:tcPr>
            <w:tcW w:w="1980" w:type="dxa"/>
          </w:tcPr>
          <w:p w14:paraId="68D9BD1E" w14:textId="77777777" w:rsidR="00085F22" w:rsidRPr="00085F22" w:rsidRDefault="00085F22" w:rsidP="00085F22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C(29)-</w:t>
            </w:r>
            <w:proofErr w:type="gramStart"/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H(</w:t>
            </w:r>
            <w:proofErr w:type="gramEnd"/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58)</w:t>
            </w:r>
          </w:p>
        </w:tc>
        <w:tc>
          <w:tcPr>
            <w:tcW w:w="1276" w:type="dxa"/>
          </w:tcPr>
          <w:p w14:paraId="043906FD" w14:textId="77777777" w:rsidR="00085F22" w:rsidRPr="00085F22" w:rsidRDefault="00085F22" w:rsidP="00085F22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1.1118</w:t>
            </w:r>
          </w:p>
        </w:tc>
        <w:tc>
          <w:tcPr>
            <w:tcW w:w="1417" w:type="dxa"/>
          </w:tcPr>
          <w:p w14:paraId="1ACDB848" w14:textId="77777777" w:rsidR="00085F22" w:rsidRPr="00085F22" w:rsidRDefault="00085F22" w:rsidP="00085F22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1.1110</w:t>
            </w:r>
          </w:p>
        </w:tc>
        <w:tc>
          <w:tcPr>
            <w:tcW w:w="2539" w:type="dxa"/>
          </w:tcPr>
          <w:p w14:paraId="6123679D" w14:textId="77777777" w:rsidR="00085F22" w:rsidRPr="00085F22" w:rsidRDefault="00085F22" w:rsidP="00085F22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O(33)-C(32)-</w:t>
            </w:r>
            <w:proofErr w:type="gramStart"/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C(</w:t>
            </w:r>
            <w:proofErr w:type="gramEnd"/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31)</w:t>
            </w:r>
          </w:p>
        </w:tc>
        <w:tc>
          <w:tcPr>
            <w:tcW w:w="1804" w:type="dxa"/>
          </w:tcPr>
          <w:p w14:paraId="264ADA7D" w14:textId="77777777" w:rsidR="00085F22" w:rsidRPr="00085F22" w:rsidRDefault="00085F22" w:rsidP="00085F22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109.3117</w:t>
            </w:r>
          </w:p>
        </w:tc>
      </w:tr>
      <w:tr w:rsidR="00085F22" w:rsidRPr="00085F22" w14:paraId="0FF09EA9" w14:textId="77777777" w:rsidTr="001246A9">
        <w:tc>
          <w:tcPr>
            <w:tcW w:w="1980" w:type="dxa"/>
          </w:tcPr>
          <w:p w14:paraId="1AD5A86E" w14:textId="77777777" w:rsidR="00085F22" w:rsidRPr="00085F22" w:rsidRDefault="00085F22" w:rsidP="00085F22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C(29)-</w:t>
            </w:r>
            <w:proofErr w:type="gramStart"/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H(</w:t>
            </w:r>
            <w:proofErr w:type="gramEnd"/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57)</w:t>
            </w:r>
          </w:p>
        </w:tc>
        <w:tc>
          <w:tcPr>
            <w:tcW w:w="1276" w:type="dxa"/>
          </w:tcPr>
          <w:p w14:paraId="11AB4E85" w14:textId="77777777" w:rsidR="00085F22" w:rsidRPr="00085F22" w:rsidRDefault="00085F22" w:rsidP="00085F22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1.1117</w:t>
            </w:r>
          </w:p>
        </w:tc>
        <w:tc>
          <w:tcPr>
            <w:tcW w:w="1417" w:type="dxa"/>
          </w:tcPr>
          <w:p w14:paraId="73EFED86" w14:textId="77777777" w:rsidR="00085F22" w:rsidRPr="00085F22" w:rsidRDefault="00085F22" w:rsidP="00085F22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1.1110</w:t>
            </w:r>
          </w:p>
        </w:tc>
        <w:tc>
          <w:tcPr>
            <w:tcW w:w="2539" w:type="dxa"/>
          </w:tcPr>
          <w:p w14:paraId="56782A22" w14:textId="77777777" w:rsidR="00085F22" w:rsidRPr="00085F22" w:rsidRDefault="00085F22" w:rsidP="00085F22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H(61)-C(31)-</w:t>
            </w:r>
            <w:proofErr w:type="gramStart"/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H(</w:t>
            </w:r>
            <w:proofErr w:type="gramEnd"/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60)</w:t>
            </w:r>
          </w:p>
        </w:tc>
        <w:tc>
          <w:tcPr>
            <w:tcW w:w="1804" w:type="dxa"/>
          </w:tcPr>
          <w:p w14:paraId="5AF54F50" w14:textId="77777777" w:rsidR="00085F22" w:rsidRPr="00085F22" w:rsidRDefault="00085F22" w:rsidP="00085F22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106.4268</w:t>
            </w:r>
          </w:p>
        </w:tc>
      </w:tr>
      <w:tr w:rsidR="00085F22" w:rsidRPr="00085F22" w14:paraId="10D31AAB" w14:textId="77777777" w:rsidTr="001246A9">
        <w:tc>
          <w:tcPr>
            <w:tcW w:w="1980" w:type="dxa"/>
          </w:tcPr>
          <w:p w14:paraId="1D0370C5" w14:textId="77777777" w:rsidR="00085F22" w:rsidRPr="00085F22" w:rsidRDefault="00085F22" w:rsidP="00085F22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C(28)-</w:t>
            </w:r>
            <w:proofErr w:type="gramStart"/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H(</w:t>
            </w:r>
            <w:proofErr w:type="gramEnd"/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56)</w:t>
            </w:r>
          </w:p>
        </w:tc>
        <w:tc>
          <w:tcPr>
            <w:tcW w:w="1276" w:type="dxa"/>
          </w:tcPr>
          <w:p w14:paraId="2809F1F6" w14:textId="77777777" w:rsidR="00085F22" w:rsidRPr="00085F22" w:rsidRDefault="00085F22" w:rsidP="00085F22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1.1151</w:t>
            </w:r>
          </w:p>
        </w:tc>
        <w:tc>
          <w:tcPr>
            <w:tcW w:w="1417" w:type="dxa"/>
          </w:tcPr>
          <w:p w14:paraId="20942D48" w14:textId="77777777" w:rsidR="00085F22" w:rsidRPr="00085F22" w:rsidRDefault="00085F22" w:rsidP="00085F22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1.1130</w:t>
            </w:r>
          </w:p>
        </w:tc>
        <w:tc>
          <w:tcPr>
            <w:tcW w:w="2539" w:type="dxa"/>
          </w:tcPr>
          <w:p w14:paraId="6F99DE7F" w14:textId="77777777" w:rsidR="00085F22" w:rsidRPr="00085F22" w:rsidRDefault="00085F22" w:rsidP="00085F22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H(61)-C(31)-</w:t>
            </w:r>
            <w:proofErr w:type="gramStart"/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C(</w:t>
            </w:r>
            <w:proofErr w:type="gramEnd"/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32)</w:t>
            </w:r>
          </w:p>
        </w:tc>
        <w:tc>
          <w:tcPr>
            <w:tcW w:w="1804" w:type="dxa"/>
          </w:tcPr>
          <w:p w14:paraId="7CF9A8F1" w14:textId="77777777" w:rsidR="00085F22" w:rsidRPr="00085F22" w:rsidRDefault="00085F22" w:rsidP="00085F22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109.4620</w:t>
            </w:r>
          </w:p>
        </w:tc>
      </w:tr>
      <w:tr w:rsidR="00085F22" w:rsidRPr="00085F22" w14:paraId="68CAB423" w14:textId="77777777" w:rsidTr="001246A9">
        <w:tc>
          <w:tcPr>
            <w:tcW w:w="1980" w:type="dxa"/>
          </w:tcPr>
          <w:p w14:paraId="0DB2C201" w14:textId="77777777" w:rsidR="00085F22" w:rsidRPr="00085F22" w:rsidRDefault="00085F22" w:rsidP="00085F22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C(28)-</w:t>
            </w:r>
            <w:proofErr w:type="gramStart"/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H(</w:t>
            </w:r>
            <w:proofErr w:type="gramEnd"/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55)</w:t>
            </w:r>
          </w:p>
        </w:tc>
        <w:tc>
          <w:tcPr>
            <w:tcW w:w="1276" w:type="dxa"/>
          </w:tcPr>
          <w:p w14:paraId="1DC95677" w14:textId="77777777" w:rsidR="00085F22" w:rsidRPr="00085F22" w:rsidRDefault="00085F22" w:rsidP="00085F22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1.1168</w:t>
            </w:r>
          </w:p>
        </w:tc>
        <w:tc>
          <w:tcPr>
            <w:tcW w:w="1417" w:type="dxa"/>
          </w:tcPr>
          <w:p w14:paraId="5006CC40" w14:textId="77777777" w:rsidR="00085F22" w:rsidRPr="00085F22" w:rsidRDefault="00085F22" w:rsidP="00085F22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1.1130</w:t>
            </w:r>
          </w:p>
        </w:tc>
        <w:tc>
          <w:tcPr>
            <w:tcW w:w="2539" w:type="dxa"/>
          </w:tcPr>
          <w:p w14:paraId="2FD695DB" w14:textId="77777777" w:rsidR="00085F22" w:rsidRPr="00085F22" w:rsidRDefault="00085F22" w:rsidP="00085F22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H(59)-O(30)-</w:t>
            </w:r>
            <w:proofErr w:type="gramStart"/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C(</w:t>
            </w:r>
            <w:proofErr w:type="gramEnd"/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29)</w:t>
            </w:r>
          </w:p>
        </w:tc>
        <w:tc>
          <w:tcPr>
            <w:tcW w:w="1804" w:type="dxa"/>
          </w:tcPr>
          <w:p w14:paraId="563FCDE5" w14:textId="77777777" w:rsidR="00085F22" w:rsidRPr="00085F22" w:rsidRDefault="00085F22" w:rsidP="00085F22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109.4713</w:t>
            </w:r>
          </w:p>
        </w:tc>
      </w:tr>
      <w:tr w:rsidR="00085F22" w:rsidRPr="00085F22" w14:paraId="0378EE3D" w14:textId="77777777" w:rsidTr="001246A9">
        <w:tc>
          <w:tcPr>
            <w:tcW w:w="1980" w:type="dxa"/>
          </w:tcPr>
          <w:p w14:paraId="436D9CC6" w14:textId="77777777" w:rsidR="00085F22" w:rsidRPr="00085F22" w:rsidRDefault="00085F22" w:rsidP="00085F22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C(26)-</w:t>
            </w:r>
            <w:proofErr w:type="gramStart"/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H(</w:t>
            </w:r>
            <w:proofErr w:type="gramEnd"/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54)</w:t>
            </w:r>
          </w:p>
        </w:tc>
        <w:tc>
          <w:tcPr>
            <w:tcW w:w="1276" w:type="dxa"/>
          </w:tcPr>
          <w:p w14:paraId="5F242DA5" w14:textId="77777777" w:rsidR="00085F22" w:rsidRPr="00085F22" w:rsidRDefault="00085F22" w:rsidP="00085F22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1.1070</w:t>
            </w:r>
          </w:p>
        </w:tc>
        <w:tc>
          <w:tcPr>
            <w:tcW w:w="1417" w:type="dxa"/>
          </w:tcPr>
          <w:p w14:paraId="09F80B5B" w14:textId="77777777" w:rsidR="00085F22" w:rsidRPr="00085F22" w:rsidRDefault="00085F22" w:rsidP="00085F22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1.1130</w:t>
            </w:r>
          </w:p>
        </w:tc>
        <w:tc>
          <w:tcPr>
            <w:tcW w:w="2539" w:type="dxa"/>
          </w:tcPr>
          <w:p w14:paraId="0BD85191" w14:textId="77777777" w:rsidR="00085F22" w:rsidRPr="00085F22" w:rsidRDefault="00085F22" w:rsidP="00085F22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H(58)-C(29)-</w:t>
            </w:r>
            <w:proofErr w:type="gramStart"/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H(</w:t>
            </w:r>
            <w:proofErr w:type="gramEnd"/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57)</w:t>
            </w:r>
          </w:p>
        </w:tc>
        <w:tc>
          <w:tcPr>
            <w:tcW w:w="1804" w:type="dxa"/>
          </w:tcPr>
          <w:p w14:paraId="04BDE14D" w14:textId="77777777" w:rsidR="00085F22" w:rsidRPr="00085F22" w:rsidRDefault="00085F22" w:rsidP="00085F22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109.0734</w:t>
            </w:r>
          </w:p>
        </w:tc>
      </w:tr>
      <w:tr w:rsidR="00085F22" w:rsidRPr="00085F22" w14:paraId="31A9944D" w14:textId="77777777" w:rsidTr="001246A9">
        <w:tc>
          <w:tcPr>
            <w:tcW w:w="1980" w:type="dxa"/>
          </w:tcPr>
          <w:p w14:paraId="51585487" w14:textId="77777777" w:rsidR="00085F22" w:rsidRPr="00085F22" w:rsidRDefault="00085F22" w:rsidP="00085F22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C(26)-</w:t>
            </w:r>
            <w:proofErr w:type="gramStart"/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H(</w:t>
            </w:r>
            <w:proofErr w:type="gramEnd"/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53)</w:t>
            </w:r>
          </w:p>
        </w:tc>
        <w:tc>
          <w:tcPr>
            <w:tcW w:w="1276" w:type="dxa"/>
          </w:tcPr>
          <w:p w14:paraId="44AFABFD" w14:textId="77777777" w:rsidR="00085F22" w:rsidRPr="00085F22" w:rsidRDefault="00085F22" w:rsidP="00085F22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1.1166</w:t>
            </w:r>
          </w:p>
        </w:tc>
        <w:tc>
          <w:tcPr>
            <w:tcW w:w="1417" w:type="dxa"/>
          </w:tcPr>
          <w:p w14:paraId="2265E6CC" w14:textId="77777777" w:rsidR="00085F22" w:rsidRPr="00085F22" w:rsidRDefault="00085F22" w:rsidP="00085F22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1.1130</w:t>
            </w:r>
          </w:p>
        </w:tc>
        <w:tc>
          <w:tcPr>
            <w:tcW w:w="2539" w:type="dxa"/>
          </w:tcPr>
          <w:p w14:paraId="3A53EA70" w14:textId="77777777" w:rsidR="00085F22" w:rsidRPr="00085F22" w:rsidRDefault="00085F22" w:rsidP="00085F22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H(58)-C(29)-</w:t>
            </w:r>
            <w:proofErr w:type="gramStart"/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O(</w:t>
            </w:r>
            <w:proofErr w:type="gramEnd"/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30)</w:t>
            </w:r>
          </w:p>
        </w:tc>
        <w:tc>
          <w:tcPr>
            <w:tcW w:w="1804" w:type="dxa"/>
          </w:tcPr>
          <w:p w14:paraId="4055ABB8" w14:textId="77777777" w:rsidR="00085F22" w:rsidRPr="00085F22" w:rsidRDefault="00085F22" w:rsidP="00085F22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106.6903</w:t>
            </w:r>
          </w:p>
        </w:tc>
      </w:tr>
      <w:tr w:rsidR="00085F22" w:rsidRPr="00085F22" w14:paraId="171D2E1A" w14:textId="77777777" w:rsidTr="001246A9">
        <w:tc>
          <w:tcPr>
            <w:tcW w:w="1980" w:type="dxa"/>
          </w:tcPr>
          <w:p w14:paraId="51AB1B5F" w14:textId="77777777" w:rsidR="00085F22" w:rsidRPr="00085F22" w:rsidRDefault="00085F22" w:rsidP="00085F22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C(25)-</w:t>
            </w:r>
            <w:proofErr w:type="gramStart"/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H(</w:t>
            </w:r>
            <w:proofErr w:type="gramEnd"/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52)</w:t>
            </w:r>
          </w:p>
        </w:tc>
        <w:tc>
          <w:tcPr>
            <w:tcW w:w="1276" w:type="dxa"/>
          </w:tcPr>
          <w:p w14:paraId="2C45FDB4" w14:textId="77777777" w:rsidR="00085F22" w:rsidRPr="00085F22" w:rsidRDefault="00085F22" w:rsidP="00085F22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1.1132</w:t>
            </w:r>
          </w:p>
        </w:tc>
        <w:tc>
          <w:tcPr>
            <w:tcW w:w="1417" w:type="dxa"/>
          </w:tcPr>
          <w:p w14:paraId="1422B557" w14:textId="77777777" w:rsidR="00085F22" w:rsidRPr="00085F22" w:rsidRDefault="00085F22" w:rsidP="00085F22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1.1130</w:t>
            </w:r>
          </w:p>
        </w:tc>
        <w:tc>
          <w:tcPr>
            <w:tcW w:w="2539" w:type="dxa"/>
          </w:tcPr>
          <w:p w14:paraId="12938102" w14:textId="77777777" w:rsidR="00085F22" w:rsidRPr="00085F22" w:rsidRDefault="00085F22" w:rsidP="00085F22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H(58)-C(29)-</w:t>
            </w:r>
            <w:proofErr w:type="gramStart"/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C(</w:t>
            </w:r>
            <w:proofErr w:type="gramEnd"/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28)</w:t>
            </w:r>
          </w:p>
        </w:tc>
        <w:tc>
          <w:tcPr>
            <w:tcW w:w="1804" w:type="dxa"/>
          </w:tcPr>
          <w:p w14:paraId="3FC8D842" w14:textId="77777777" w:rsidR="00085F22" w:rsidRPr="00085F22" w:rsidRDefault="00085F22" w:rsidP="00085F22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112.5453</w:t>
            </w:r>
          </w:p>
        </w:tc>
      </w:tr>
      <w:tr w:rsidR="00085F22" w:rsidRPr="00085F22" w14:paraId="25A2C9C0" w14:textId="77777777" w:rsidTr="001246A9">
        <w:tc>
          <w:tcPr>
            <w:tcW w:w="1980" w:type="dxa"/>
          </w:tcPr>
          <w:p w14:paraId="557E51EB" w14:textId="77777777" w:rsidR="00085F22" w:rsidRPr="00085F22" w:rsidRDefault="00085F22" w:rsidP="00085F22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C(25)-</w:t>
            </w:r>
            <w:proofErr w:type="gramStart"/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H(</w:t>
            </w:r>
            <w:proofErr w:type="gramEnd"/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51)</w:t>
            </w:r>
          </w:p>
        </w:tc>
        <w:tc>
          <w:tcPr>
            <w:tcW w:w="1276" w:type="dxa"/>
          </w:tcPr>
          <w:p w14:paraId="6A19803B" w14:textId="77777777" w:rsidR="00085F22" w:rsidRPr="00085F22" w:rsidRDefault="00085F22" w:rsidP="00085F22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1.1081</w:t>
            </w:r>
          </w:p>
        </w:tc>
        <w:tc>
          <w:tcPr>
            <w:tcW w:w="1417" w:type="dxa"/>
          </w:tcPr>
          <w:p w14:paraId="6F594BCB" w14:textId="77777777" w:rsidR="00085F22" w:rsidRPr="00085F22" w:rsidRDefault="00085F22" w:rsidP="00085F22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1.1130</w:t>
            </w:r>
          </w:p>
        </w:tc>
        <w:tc>
          <w:tcPr>
            <w:tcW w:w="2539" w:type="dxa"/>
          </w:tcPr>
          <w:p w14:paraId="4FBDAE52" w14:textId="77777777" w:rsidR="00085F22" w:rsidRPr="00085F22" w:rsidRDefault="00085F22" w:rsidP="00085F22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H(57)-C(29)-</w:t>
            </w:r>
            <w:proofErr w:type="gramStart"/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O(</w:t>
            </w:r>
            <w:proofErr w:type="gramEnd"/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30)</w:t>
            </w:r>
          </w:p>
        </w:tc>
        <w:tc>
          <w:tcPr>
            <w:tcW w:w="1804" w:type="dxa"/>
          </w:tcPr>
          <w:p w14:paraId="3AD55821" w14:textId="77777777" w:rsidR="00085F22" w:rsidRPr="00085F22" w:rsidRDefault="00085F22" w:rsidP="00085F22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106.5982</w:t>
            </w:r>
          </w:p>
        </w:tc>
      </w:tr>
      <w:tr w:rsidR="00085F22" w:rsidRPr="00085F22" w14:paraId="405FB427" w14:textId="77777777" w:rsidTr="001246A9">
        <w:tc>
          <w:tcPr>
            <w:tcW w:w="1980" w:type="dxa"/>
          </w:tcPr>
          <w:p w14:paraId="71228378" w14:textId="77777777" w:rsidR="00085F22" w:rsidRPr="00085F22" w:rsidRDefault="00085F22" w:rsidP="00085F22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C(25)-</w:t>
            </w:r>
            <w:proofErr w:type="gramStart"/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H(</w:t>
            </w:r>
            <w:proofErr w:type="gramEnd"/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50)</w:t>
            </w:r>
          </w:p>
        </w:tc>
        <w:tc>
          <w:tcPr>
            <w:tcW w:w="1276" w:type="dxa"/>
          </w:tcPr>
          <w:p w14:paraId="541A7FB0" w14:textId="77777777" w:rsidR="00085F22" w:rsidRPr="00085F22" w:rsidRDefault="00085F22" w:rsidP="00085F22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1.1133</w:t>
            </w:r>
          </w:p>
        </w:tc>
        <w:tc>
          <w:tcPr>
            <w:tcW w:w="1417" w:type="dxa"/>
          </w:tcPr>
          <w:p w14:paraId="17A16EC3" w14:textId="77777777" w:rsidR="00085F22" w:rsidRPr="00085F22" w:rsidRDefault="00085F22" w:rsidP="00085F22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1.1130</w:t>
            </w:r>
          </w:p>
        </w:tc>
        <w:tc>
          <w:tcPr>
            <w:tcW w:w="2539" w:type="dxa"/>
          </w:tcPr>
          <w:p w14:paraId="2722F0EE" w14:textId="77777777" w:rsidR="00085F22" w:rsidRPr="00085F22" w:rsidRDefault="00085F22" w:rsidP="00085F22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H(57)-C(29)-</w:t>
            </w:r>
            <w:proofErr w:type="gramStart"/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C(</w:t>
            </w:r>
            <w:proofErr w:type="gramEnd"/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28)</w:t>
            </w:r>
          </w:p>
        </w:tc>
        <w:tc>
          <w:tcPr>
            <w:tcW w:w="1804" w:type="dxa"/>
          </w:tcPr>
          <w:p w14:paraId="028195E2" w14:textId="77777777" w:rsidR="00085F22" w:rsidRPr="00085F22" w:rsidRDefault="00085F22" w:rsidP="00085F22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112.5316</w:t>
            </w:r>
          </w:p>
        </w:tc>
      </w:tr>
      <w:tr w:rsidR="00085F22" w:rsidRPr="00085F22" w14:paraId="78BDC25F" w14:textId="77777777" w:rsidTr="001246A9">
        <w:tc>
          <w:tcPr>
            <w:tcW w:w="1980" w:type="dxa"/>
          </w:tcPr>
          <w:p w14:paraId="328F06BA" w14:textId="77777777" w:rsidR="00085F22" w:rsidRPr="00085F22" w:rsidRDefault="00085F22" w:rsidP="00085F22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O(24)-</w:t>
            </w:r>
            <w:proofErr w:type="gramStart"/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H(</w:t>
            </w:r>
            <w:proofErr w:type="gramEnd"/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49)</w:t>
            </w:r>
          </w:p>
        </w:tc>
        <w:tc>
          <w:tcPr>
            <w:tcW w:w="1276" w:type="dxa"/>
          </w:tcPr>
          <w:p w14:paraId="3401CDC9" w14:textId="77777777" w:rsidR="00085F22" w:rsidRPr="00085F22" w:rsidRDefault="00085F22" w:rsidP="00085F22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0.9708</w:t>
            </w:r>
          </w:p>
        </w:tc>
        <w:tc>
          <w:tcPr>
            <w:tcW w:w="1417" w:type="dxa"/>
          </w:tcPr>
          <w:p w14:paraId="4440650C" w14:textId="77777777" w:rsidR="00085F22" w:rsidRPr="00085F22" w:rsidRDefault="00085F22" w:rsidP="00085F22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0.9720</w:t>
            </w:r>
          </w:p>
        </w:tc>
        <w:tc>
          <w:tcPr>
            <w:tcW w:w="2539" w:type="dxa"/>
          </w:tcPr>
          <w:p w14:paraId="75714CB5" w14:textId="77777777" w:rsidR="00085F22" w:rsidRPr="00085F22" w:rsidRDefault="00085F22" w:rsidP="00085F22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O(30)-C(29)-</w:t>
            </w:r>
            <w:proofErr w:type="gramStart"/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C(</w:t>
            </w:r>
            <w:proofErr w:type="gramEnd"/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28)</w:t>
            </w:r>
          </w:p>
        </w:tc>
        <w:tc>
          <w:tcPr>
            <w:tcW w:w="1804" w:type="dxa"/>
          </w:tcPr>
          <w:p w14:paraId="1698A34F" w14:textId="77777777" w:rsidR="00085F22" w:rsidRPr="00085F22" w:rsidRDefault="00085F22" w:rsidP="00085F22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109.0664</w:t>
            </w:r>
          </w:p>
        </w:tc>
      </w:tr>
      <w:tr w:rsidR="00085F22" w:rsidRPr="00085F22" w14:paraId="1A4106B9" w14:textId="77777777" w:rsidTr="001246A9">
        <w:tc>
          <w:tcPr>
            <w:tcW w:w="1980" w:type="dxa"/>
          </w:tcPr>
          <w:p w14:paraId="22D6AAF4" w14:textId="77777777" w:rsidR="00085F22" w:rsidRPr="00085F22" w:rsidRDefault="00085F22" w:rsidP="00085F22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O(23)-</w:t>
            </w:r>
            <w:proofErr w:type="gramStart"/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H(</w:t>
            </w:r>
            <w:proofErr w:type="gramEnd"/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48)</w:t>
            </w:r>
          </w:p>
        </w:tc>
        <w:tc>
          <w:tcPr>
            <w:tcW w:w="1276" w:type="dxa"/>
          </w:tcPr>
          <w:p w14:paraId="2069109C" w14:textId="77777777" w:rsidR="00085F22" w:rsidRPr="00085F22" w:rsidRDefault="00085F22" w:rsidP="00085F22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0.9642</w:t>
            </w:r>
          </w:p>
        </w:tc>
        <w:tc>
          <w:tcPr>
            <w:tcW w:w="1417" w:type="dxa"/>
          </w:tcPr>
          <w:p w14:paraId="79AEEC76" w14:textId="77777777" w:rsidR="00085F22" w:rsidRPr="00085F22" w:rsidRDefault="00085F22" w:rsidP="00085F22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0.9720</w:t>
            </w:r>
          </w:p>
        </w:tc>
        <w:tc>
          <w:tcPr>
            <w:tcW w:w="2539" w:type="dxa"/>
          </w:tcPr>
          <w:p w14:paraId="46B2691F" w14:textId="77777777" w:rsidR="00085F22" w:rsidRPr="00085F22" w:rsidRDefault="00085F22" w:rsidP="00085F22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H(56)-C(28)-</w:t>
            </w:r>
            <w:proofErr w:type="gramStart"/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H(</w:t>
            </w:r>
            <w:proofErr w:type="gramEnd"/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55)</w:t>
            </w:r>
          </w:p>
        </w:tc>
        <w:tc>
          <w:tcPr>
            <w:tcW w:w="1804" w:type="dxa"/>
          </w:tcPr>
          <w:p w14:paraId="4577A6A6" w14:textId="77777777" w:rsidR="00085F22" w:rsidRPr="00085F22" w:rsidRDefault="00085F22" w:rsidP="00085F22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103.8769</w:t>
            </w:r>
          </w:p>
        </w:tc>
      </w:tr>
      <w:tr w:rsidR="00085F22" w:rsidRPr="00085F22" w14:paraId="2779A0ED" w14:textId="77777777" w:rsidTr="001246A9">
        <w:tc>
          <w:tcPr>
            <w:tcW w:w="1980" w:type="dxa"/>
          </w:tcPr>
          <w:p w14:paraId="4BABA792" w14:textId="77777777" w:rsidR="00085F22" w:rsidRPr="00085F22" w:rsidRDefault="00085F22" w:rsidP="00085F22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O(22)-</w:t>
            </w:r>
            <w:proofErr w:type="gramStart"/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H(</w:t>
            </w:r>
            <w:proofErr w:type="gramEnd"/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47)</w:t>
            </w:r>
          </w:p>
        </w:tc>
        <w:tc>
          <w:tcPr>
            <w:tcW w:w="1276" w:type="dxa"/>
          </w:tcPr>
          <w:p w14:paraId="13486701" w14:textId="77777777" w:rsidR="00085F22" w:rsidRPr="00085F22" w:rsidRDefault="00085F22" w:rsidP="00085F22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0.9709</w:t>
            </w:r>
          </w:p>
        </w:tc>
        <w:tc>
          <w:tcPr>
            <w:tcW w:w="1417" w:type="dxa"/>
          </w:tcPr>
          <w:p w14:paraId="5BA45878" w14:textId="77777777" w:rsidR="00085F22" w:rsidRPr="00085F22" w:rsidRDefault="00085F22" w:rsidP="00085F22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0.9720</w:t>
            </w:r>
          </w:p>
        </w:tc>
        <w:tc>
          <w:tcPr>
            <w:tcW w:w="2539" w:type="dxa"/>
          </w:tcPr>
          <w:p w14:paraId="4AE2DBE5" w14:textId="77777777" w:rsidR="00085F22" w:rsidRPr="00085F22" w:rsidRDefault="00085F22" w:rsidP="00085F22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H(56)-C(28)-</w:t>
            </w:r>
            <w:proofErr w:type="gramStart"/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C(</w:t>
            </w:r>
            <w:proofErr w:type="gramEnd"/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29)</w:t>
            </w:r>
          </w:p>
        </w:tc>
        <w:tc>
          <w:tcPr>
            <w:tcW w:w="1804" w:type="dxa"/>
          </w:tcPr>
          <w:p w14:paraId="7C1AB408" w14:textId="77777777" w:rsidR="00085F22" w:rsidRPr="00085F22" w:rsidRDefault="00085F22" w:rsidP="00085F22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108.9133</w:t>
            </w:r>
          </w:p>
        </w:tc>
      </w:tr>
      <w:tr w:rsidR="00085F22" w:rsidRPr="00085F22" w14:paraId="643FE609" w14:textId="77777777" w:rsidTr="001246A9">
        <w:tc>
          <w:tcPr>
            <w:tcW w:w="1980" w:type="dxa"/>
          </w:tcPr>
          <w:p w14:paraId="001F6E0E" w14:textId="77777777" w:rsidR="00085F22" w:rsidRPr="00085F22" w:rsidRDefault="00085F22" w:rsidP="00085F22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lastRenderedPageBreak/>
              <w:t>C(20)-</w:t>
            </w:r>
            <w:proofErr w:type="gramStart"/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H(</w:t>
            </w:r>
            <w:proofErr w:type="gramEnd"/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46)</w:t>
            </w:r>
          </w:p>
        </w:tc>
        <w:tc>
          <w:tcPr>
            <w:tcW w:w="1276" w:type="dxa"/>
          </w:tcPr>
          <w:p w14:paraId="50CDCD47" w14:textId="77777777" w:rsidR="00085F22" w:rsidRPr="00085F22" w:rsidRDefault="00085F22" w:rsidP="00085F22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1.1029</w:t>
            </w:r>
          </w:p>
        </w:tc>
        <w:tc>
          <w:tcPr>
            <w:tcW w:w="1417" w:type="dxa"/>
          </w:tcPr>
          <w:p w14:paraId="0248ED7F" w14:textId="77777777" w:rsidR="00085F22" w:rsidRPr="00085F22" w:rsidRDefault="00085F22" w:rsidP="00085F22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1.1000</w:t>
            </w:r>
          </w:p>
        </w:tc>
        <w:tc>
          <w:tcPr>
            <w:tcW w:w="2539" w:type="dxa"/>
          </w:tcPr>
          <w:p w14:paraId="42CBD4B0" w14:textId="77777777" w:rsidR="00085F22" w:rsidRPr="00085F22" w:rsidRDefault="00085F22" w:rsidP="00085F22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H(59)-O(30)-</w:t>
            </w:r>
            <w:proofErr w:type="gramStart"/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C(</w:t>
            </w:r>
            <w:proofErr w:type="gramEnd"/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29)</w:t>
            </w:r>
          </w:p>
        </w:tc>
        <w:tc>
          <w:tcPr>
            <w:tcW w:w="1804" w:type="dxa"/>
          </w:tcPr>
          <w:p w14:paraId="20AB3C95" w14:textId="77777777" w:rsidR="00085F22" w:rsidRPr="00085F22" w:rsidRDefault="00085F22" w:rsidP="00085F22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109.4713</w:t>
            </w:r>
          </w:p>
        </w:tc>
      </w:tr>
      <w:tr w:rsidR="00085F22" w:rsidRPr="00085F22" w14:paraId="3C1C830D" w14:textId="77777777" w:rsidTr="001246A9">
        <w:tc>
          <w:tcPr>
            <w:tcW w:w="1980" w:type="dxa"/>
          </w:tcPr>
          <w:p w14:paraId="0268D32C" w14:textId="77777777" w:rsidR="00085F22" w:rsidRPr="00085F22" w:rsidRDefault="00085F22" w:rsidP="00085F22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C(18)-</w:t>
            </w:r>
            <w:proofErr w:type="gramStart"/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H(</w:t>
            </w:r>
            <w:proofErr w:type="gramEnd"/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45)</w:t>
            </w:r>
          </w:p>
        </w:tc>
        <w:tc>
          <w:tcPr>
            <w:tcW w:w="1276" w:type="dxa"/>
          </w:tcPr>
          <w:p w14:paraId="0A79E1AE" w14:textId="77777777" w:rsidR="00085F22" w:rsidRPr="00085F22" w:rsidRDefault="00085F22" w:rsidP="00085F22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1.1028</w:t>
            </w:r>
          </w:p>
        </w:tc>
        <w:tc>
          <w:tcPr>
            <w:tcW w:w="1417" w:type="dxa"/>
          </w:tcPr>
          <w:p w14:paraId="00D38784" w14:textId="77777777" w:rsidR="00085F22" w:rsidRPr="00085F22" w:rsidRDefault="00085F22" w:rsidP="00085F22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1.1000</w:t>
            </w:r>
          </w:p>
        </w:tc>
        <w:tc>
          <w:tcPr>
            <w:tcW w:w="2539" w:type="dxa"/>
          </w:tcPr>
          <w:p w14:paraId="4E027902" w14:textId="77777777" w:rsidR="00085F22" w:rsidRPr="00085F22" w:rsidRDefault="00085F22" w:rsidP="00085F22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C(31)-N(27)-</w:t>
            </w:r>
            <w:proofErr w:type="gramStart"/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C(</w:t>
            </w:r>
            <w:proofErr w:type="gramEnd"/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28)</w:t>
            </w:r>
          </w:p>
        </w:tc>
        <w:tc>
          <w:tcPr>
            <w:tcW w:w="1804" w:type="dxa"/>
          </w:tcPr>
          <w:p w14:paraId="4FE916CC" w14:textId="77777777" w:rsidR="00085F22" w:rsidRPr="00085F22" w:rsidRDefault="00085F22" w:rsidP="00085F22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113.6412</w:t>
            </w:r>
          </w:p>
        </w:tc>
      </w:tr>
      <w:tr w:rsidR="00085F22" w:rsidRPr="00085F22" w14:paraId="601544B8" w14:textId="77777777" w:rsidTr="001246A9">
        <w:tc>
          <w:tcPr>
            <w:tcW w:w="1980" w:type="dxa"/>
          </w:tcPr>
          <w:p w14:paraId="2CDC55A0" w14:textId="77777777" w:rsidR="00085F22" w:rsidRPr="00085F22" w:rsidRDefault="00085F22" w:rsidP="00085F22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C(17)-</w:t>
            </w:r>
            <w:proofErr w:type="gramStart"/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H(</w:t>
            </w:r>
            <w:proofErr w:type="gramEnd"/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44)</w:t>
            </w:r>
          </w:p>
        </w:tc>
        <w:tc>
          <w:tcPr>
            <w:tcW w:w="1276" w:type="dxa"/>
          </w:tcPr>
          <w:p w14:paraId="1BCDB50B" w14:textId="77777777" w:rsidR="00085F22" w:rsidRPr="00085F22" w:rsidRDefault="00085F22" w:rsidP="00085F22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1.1030</w:t>
            </w:r>
          </w:p>
        </w:tc>
        <w:tc>
          <w:tcPr>
            <w:tcW w:w="1417" w:type="dxa"/>
          </w:tcPr>
          <w:p w14:paraId="3DA71946" w14:textId="77777777" w:rsidR="00085F22" w:rsidRPr="00085F22" w:rsidRDefault="00085F22" w:rsidP="00085F22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1.1000</w:t>
            </w:r>
          </w:p>
        </w:tc>
        <w:tc>
          <w:tcPr>
            <w:tcW w:w="2539" w:type="dxa"/>
          </w:tcPr>
          <w:p w14:paraId="4E8167B3" w14:textId="77777777" w:rsidR="00085F22" w:rsidRPr="00085F22" w:rsidRDefault="00085F22" w:rsidP="00085F22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C(31)-N(27)-</w:t>
            </w:r>
            <w:proofErr w:type="gramStart"/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C(</w:t>
            </w:r>
            <w:proofErr w:type="gramEnd"/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26)</w:t>
            </w:r>
          </w:p>
        </w:tc>
        <w:tc>
          <w:tcPr>
            <w:tcW w:w="1804" w:type="dxa"/>
          </w:tcPr>
          <w:p w14:paraId="55740CA0" w14:textId="77777777" w:rsidR="00085F22" w:rsidRPr="00085F22" w:rsidRDefault="00085F22" w:rsidP="00085F22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r w:rsidRPr="00085F22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110.6734</w:t>
            </w:r>
          </w:p>
        </w:tc>
      </w:tr>
    </w:tbl>
    <w:p w14:paraId="080728DB" w14:textId="7237EB97" w:rsidR="00085F22" w:rsidRDefault="00085F22" w:rsidP="00CB756F">
      <w:pPr>
        <w:rPr>
          <w:b/>
          <w:bCs/>
          <w:lang w:val="en-CY"/>
        </w:rPr>
      </w:pPr>
    </w:p>
    <w:p w14:paraId="6655E18F" w14:textId="07BB25C3" w:rsidR="00085F22" w:rsidRDefault="00085F22" w:rsidP="00CB756F">
      <w:pPr>
        <w:rPr>
          <w:b/>
          <w:bCs/>
          <w:lang w:val="en-CY"/>
        </w:rPr>
      </w:pPr>
    </w:p>
    <w:p w14:paraId="2E39FCC4" w14:textId="77777777" w:rsidR="00085F22" w:rsidRDefault="00085F22" w:rsidP="00085F22">
      <w:pPr>
        <w:rPr>
          <w:lang w:val="en-CY"/>
        </w:rPr>
      </w:pPr>
      <w:r w:rsidRPr="00E2601B">
        <w:rPr>
          <w:b/>
          <w:bCs/>
          <w:lang w:val="en-CY"/>
        </w:rPr>
        <w:t>S4 Table:</w:t>
      </w:r>
      <w:r w:rsidRPr="00CB756F">
        <w:rPr>
          <w:lang w:val="en-CY"/>
        </w:rPr>
        <w:t xml:space="preserve"> Atomic charges of the Xanthohumol and 8-Prenylnaringenin derivatives.</w:t>
      </w:r>
    </w:p>
    <w:p w14:paraId="31A45227" w14:textId="01A2A7F9" w:rsidR="00085F22" w:rsidRDefault="00085F22" w:rsidP="00CB756F">
      <w:pPr>
        <w:rPr>
          <w:b/>
          <w:bCs/>
          <w:lang w:val="en-CY"/>
        </w:rPr>
      </w:pPr>
    </w:p>
    <w:p w14:paraId="5812BAD8" w14:textId="6196E3EF" w:rsidR="00085F22" w:rsidRDefault="00085F22" w:rsidP="00CB756F">
      <w:pPr>
        <w:rPr>
          <w:b/>
          <w:bCs/>
          <w:lang w:val="en-CY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43"/>
        <w:gridCol w:w="1520"/>
        <w:gridCol w:w="1935"/>
        <w:gridCol w:w="1418"/>
      </w:tblGrid>
      <w:tr w:rsidR="00B031F6" w:rsidRPr="00B031F6" w14:paraId="15E9E038" w14:textId="77777777" w:rsidTr="001246A9">
        <w:trPr>
          <w:jc w:val="center"/>
        </w:trPr>
        <w:tc>
          <w:tcPr>
            <w:tcW w:w="1643" w:type="dxa"/>
          </w:tcPr>
          <w:p w14:paraId="6F9C810C" w14:textId="77777777" w:rsidR="00B031F6" w:rsidRPr="00B031F6" w:rsidRDefault="00B031F6" w:rsidP="00B031F6">
            <w:pPr>
              <w:spacing w:line="240" w:lineRule="auto"/>
              <w:jc w:val="center"/>
              <w:rPr>
                <w:rFonts w:ascii="Times New Roman" w:eastAsiaTheme="minorHAnsi" w:hAnsi="Times New Roman"/>
                <w:b/>
                <w:noProof w:val="0"/>
                <w:color w:val="auto"/>
                <w:lang w:val="en-GB" w:eastAsia="en-US"/>
              </w:rPr>
            </w:pPr>
            <w:r w:rsidRPr="00B031F6">
              <w:rPr>
                <w:rFonts w:ascii="Times New Roman" w:eastAsiaTheme="minorHAnsi" w:hAnsi="Times New Roman"/>
                <w:b/>
                <w:noProof w:val="0"/>
                <w:color w:val="auto"/>
                <w:lang w:val="en-GB" w:eastAsia="en-US"/>
              </w:rPr>
              <w:t>Atom (</w:t>
            </w:r>
            <w:proofErr w:type="spellStart"/>
            <w:r w:rsidRPr="00B031F6">
              <w:rPr>
                <w:rFonts w:ascii="Times New Roman" w:eastAsiaTheme="minorHAnsi" w:hAnsi="Times New Roman"/>
                <w:b/>
                <w:noProof w:val="0"/>
                <w:color w:val="auto"/>
                <w:lang w:val="en-GB" w:eastAsia="en-US"/>
              </w:rPr>
              <w:t>Xanthohumol</w:t>
            </w:r>
            <w:proofErr w:type="spellEnd"/>
            <w:r w:rsidRPr="00B031F6">
              <w:rPr>
                <w:rFonts w:ascii="Times New Roman" w:eastAsiaTheme="minorHAnsi" w:hAnsi="Times New Roman"/>
                <w:b/>
                <w:noProof w:val="0"/>
                <w:color w:val="auto"/>
                <w:lang w:val="en-GB" w:eastAsia="en-US"/>
              </w:rPr>
              <w:t xml:space="preserve"> Derivative)</w:t>
            </w:r>
          </w:p>
        </w:tc>
        <w:tc>
          <w:tcPr>
            <w:tcW w:w="1520" w:type="dxa"/>
          </w:tcPr>
          <w:p w14:paraId="620FA1C4" w14:textId="77777777" w:rsidR="00B031F6" w:rsidRPr="00B031F6" w:rsidRDefault="00B031F6" w:rsidP="00B031F6">
            <w:pPr>
              <w:spacing w:line="240" w:lineRule="auto"/>
              <w:jc w:val="center"/>
              <w:rPr>
                <w:rFonts w:ascii="Times New Roman" w:eastAsiaTheme="minorHAnsi" w:hAnsi="Times New Roman"/>
                <w:b/>
                <w:noProof w:val="0"/>
                <w:color w:val="auto"/>
                <w:lang w:val="en-GB" w:eastAsia="en-US"/>
              </w:rPr>
            </w:pPr>
            <w:proofErr w:type="spellStart"/>
            <w:r w:rsidRPr="00B031F6">
              <w:rPr>
                <w:rFonts w:ascii="Times New Roman" w:eastAsiaTheme="minorHAnsi" w:hAnsi="Times New Roman"/>
                <w:b/>
                <w:noProof w:val="0"/>
                <w:color w:val="auto"/>
                <w:lang w:val="en-GB" w:eastAsia="en-US"/>
              </w:rPr>
              <w:t>Huckel</w:t>
            </w:r>
            <w:proofErr w:type="spellEnd"/>
            <w:r w:rsidRPr="00B031F6">
              <w:rPr>
                <w:rFonts w:ascii="Times New Roman" w:eastAsiaTheme="minorHAnsi" w:hAnsi="Times New Roman"/>
                <w:b/>
                <w:noProof w:val="0"/>
                <w:color w:val="auto"/>
                <w:lang w:val="en-GB" w:eastAsia="en-US"/>
              </w:rPr>
              <w:t xml:space="preserve"> Charges</w:t>
            </w:r>
          </w:p>
        </w:tc>
        <w:tc>
          <w:tcPr>
            <w:tcW w:w="1935" w:type="dxa"/>
          </w:tcPr>
          <w:p w14:paraId="0CBDD883" w14:textId="77777777" w:rsidR="00B031F6" w:rsidRPr="00B031F6" w:rsidRDefault="00B031F6" w:rsidP="00B031F6">
            <w:pPr>
              <w:spacing w:line="240" w:lineRule="auto"/>
              <w:jc w:val="center"/>
              <w:rPr>
                <w:rFonts w:ascii="Times New Roman" w:eastAsiaTheme="minorHAnsi" w:hAnsi="Times New Roman"/>
                <w:b/>
                <w:noProof w:val="0"/>
                <w:color w:val="auto"/>
                <w:lang w:val="en-GB" w:eastAsia="en-US"/>
              </w:rPr>
            </w:pPr>
            <w:r w:rsidRPr="00B031F6">
              <w:rPr>
                <w:rFonts w:ascii="Times New Roman" w:eastAsiaTheme="minorHAnsi" w:hAnsi="Times New Roman"/>
                <w:b/>
                <w:noProof w:val="0"/>
                <w:color w:val="auto"/>
                <w:lang w:val="en-GB" w:eastAsia="en-US"/>
              </w:rPr>
              <w:t>Atom (8-Prenylnaringenin Derivative)</w:t>
            </w:r>
          </w:p>
        </w:tc>
        <w:tc>
          <w:tcPr>
            <w:tcW w:w="1418" w:type="dxa"/>
          </w:tcPr>
          <w:p w14:paraId="6A27DA2D" w14:textId="77777777" w:rsidR="00B031F6" w:rsidRPr="00B031F6" w:rsidRDefault="00B031F6" w:rsidP="00B031F6">
            <w:pPr>
              <w:spacing w:line="240" w:lineRule="auto"/>
              <w:jc w:val="center"/>
              <w:rPr>
                <w:rFonts w:ascii="Times New Roman" w:eastAsiaTheme="minorHAnsi" w:hAnsi="Times New Roman"/>
                <w:b/>
                <w:noProof w:val="0"/>
                <w:color w:val="auto"/>
                <w:lang w:val="en-GB" w:eastAsia="en-US"/>
              </w:rPr>
            </w:pPr>
            <w:proofErr w:type="spellStart"/>
            <w:r w:rsidRPr="00B031F6">
              <w:rPr>
                <w:rFonts w:ascii="Times New Roman" w:eastAsiaTheme="minorHAnsi" w:hAnsi="Times New Roman"/>
                <w:b/>
                <w:noProof w:val="0"/>
                <w:color w:val="auto"/>
                <w:lang w:val="en-GB" w:eastAsia="en-US"/>
              </w:rPr>
              <w:t>Huckel</w:t>
            </w:r>
            <w:proofErr w:type="spellEnd"/>
            <w:r w:rsidRPr="00B031F6">
              <w:rPr>
                <w:rFonts w:ascii="Times New Roman" w:eastAsiaTheme="minorHAnsi" w:hAnsi="Times New Roman"/>
                <w:b/>
                <w:noProof w:val="0"/>
                <w:color w:val="auto"/>
                <w:lang w:val="en-GB" w:eastAsia="en-US"/>
              </w:rPr>
              <w:t xml:space="preserve"> Charges</w:t>
            </w:r>
          </w:p>
        </w:tc>
      </w:tr>
      <w:tr w:rsidR="00B031F6" w:rsidRPr="00B031F6" w14:paraId="195839F0" w14:textId="77777777" w:rsidTr="001246A9">
        <w:trPr>
          <w:jc w:val="center"/>
        </w:trPr>
        <w:tc>
          <w:tcPr>
            <w:tcW w:w="1643" w:type="dxa"/>
          </w:tcPr>
          <w:p w14:paraId="484B7F16" w14:textId="77777777" w:rsidR="00B031F6" w:rsidRPr="00B031F6" w:rsidRDefault="00B031F6" w:rsidP="00B031F6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proofErr w:type="gramStart"/>
            <w:r w:rsidRPr="00B031F6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C(</w:t>
            </w:r>
            <w:proofErr w:type="gramEnd"/>
            <w:r w:rsidRPr="00B031F6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1)</w:t>
            </w:r>
          </w:p>
        </w:tc>
        <w:tc>
          <w:tcPr>
            <w:tcW w:w="1520" w:type="dxa"/>
          </w:tcPr>
          <w:p w14:paraId="1357586B" w14:textId="77777777" w:rsidR="00B031F6" w:rsidRPr="00B031F6" w:rsidRDefault="00B031F6" w:rsidP="00B031F6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r w:rsidRPr="00B031F6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0.253132</w:t>
            </w:r>
          </w:p>
        </w:tc>
        <w:tc>
          <w:tcPr>
            <w:tcW w:w="1935" w:type="dxa"/>
          </w:tcPr>
          <w:p w14:paraId="18E7CA27" w14:textId="77777777" w:rsidR="00B031F6" w:rsidRPr="00B031F6" w:rsidRDefault="00B031F6" w:rsidP="00B031F6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proofErr w:type="gramStart"/>
            <w:r w:rsidRPr="00B031F6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C(</w:t>
            </w:r>
            <w:proofErr w:type="gramEnd"/>
            <w:r w:rsidRPr="00B031F6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1)</w:t>
            </w:r>
          </w:p>
        </w:tc>
        <w:tc>
          <w:tcPr>
            <w:tcW w:w="1418" w:type="dxa"/>
          </w:tcPr>
          <w:p w14:paraId="0F430660" w14:textId="77777777" w:rsidR="00B031F6" w:rsidRPr="00B031F6" w:rsidRDefault="00B031F6" w:rsidP="00B031F6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r w:rsidRPr="00B031F6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-0.135827</w:t>
            </w:r>
          </w:p>
        </w:tc>
      </w:tr>
      <w:tr w:rsidR="00B031F6" w:rsidRPr="00B031F6" w14:paraId="25EB0055" w14:textId="77777777" w:rsidTr="001246A9">
        <w:trPr>
          <w:jc w:val="center"/>
        </w:trPr>
        <w:tc>
          <w:tcPr>
            <w:tcW w:w="1643" w:type="dxa"/>
          </w:tcPr>
          <w:p w14:paraId="68B37457" w14:textId="77777777" w:rsidR="00B031F6" w:rsidRPr="00B031F6" w:rsidRDefault="00B031F6" w:rsidP="00B031F6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proofErr w:type="gramStart"/>
            <w:r w:rsidRPr="00B031F6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C(</w:t>
            </w:r>
            <w:proofErr w:type="gramEnd"/>
            <w:r w:rsidRPr="00B031F6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2)</w:t>
            </w:r>
          </w:p>
        </w:tc>
        <w:tc>
          <w:tcPr>
            <w:tcW w:w="1520" w:type="dxa"/>
          </w:tcPr>
          <w:p w14:paraId="47832ABC" w14:textId="77777777" w:rsidR="00B031F6" w:rsidRPr="00B031F6" w:rsidRDefault="00B031F6" w:rsidP="00B031F6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r w:rsidRPr="00B031F6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-0.210702</w:t>
            </w:r>
          </w:p>
        </w:tc>
        <w:tc>
          <w:tcPr>
            <w:tcW w:w="1935" w:type="dxa"/>
          </w:tcPr>
          <w:p w14:paraId="0E0B552D" w14:textId="77777777" w:rsidR="00B031F6" w:rsidRPr="00B031F6" w:rsidRDefault="00B031F6" w:rsidP="00B031F6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proofErr w:type="gramStart"/>
            <w:r w:rsidRPr="00B031F6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C(</w:t>
            </w:r>
            <w:proofErr w:type="gramEnd"/>
            <w:r w:rsidRPr="00B031F6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2)</w:t>
            </w:r>
          </w:p>
        </w:tc>
        <w:tc>
          <w:tcPr>
            <w:tcW w:w="1418" w:type="dxa"/>
          </w:tcPr>
          <w:p w14:paraId="63CF61E2" w14:textId="77777777" w:rsidR="00B031F6" w:rsidRPr="00B031F6" w:rsidRDefault="00B031F6" w:rsidP="00B031F6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r w:rsidRPr="00B031F6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0.0544411</w:t>
            </w:r>
          </w:p>
        </w:tc>
      </w:tr>
      <w:tr w:rsidR="00B031F6" w:rsidRPr="00B031F6" w14:paraId="2D47795D" w14:textId="77777777" w:rsidTr="001246A9">
        <w:trPr>
          <w:jc w:val="center"/>
        </w:trPr>
        <w:tc>
          <w:tcPr>
            <w:tcW w:w="1643" w:type="dxa"/>
          </w:tcPr>
          <w:p w14:paraId="43787F91" w14:textId="77777777" w:rsidR="00B031F6" w:rsidRPr="00B031F6" w:rsidRDefault="00B031F6" w:rsidP="00B031F6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proofErr w:type="gramStart"/>
            <w:r w:rsidRPr="00B031F6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C(</w:t>
            </w:r>
            <w:proofErr w:type="gramEnd"/>
            <w:r w:rsidRPr="00B031F6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3)</w:t>
            </w:r>
          </w:p>
        </w:tc>
        <w:tc>
          <w:tcPr>
            <w:tcW w:w="1520" w:type="dxa"/>
          </w:tcPr>
          <w:p w14:paraId="00C2AA7B" w14:textId="77777777" w:rsidR="00B031F6" w:rsidRPr="00B031F6" w:rsidRDefault="00B031F6" w:rsidP="00B031F6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r w:rsidRPr="00B031F6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0.283483</w:t>
            </w:r>
          </w:p>
        </w:tc>
        <w:tc>
          <w:tcPr>
            <w:tcW w:w="1935" w:type="dxa"/>
          </w:tcPr>
          <w:p w14:paraId="4712EB21" w14:textId="77777777" w:rsidR="00B031F6" w:rsidRPr="00B031F6" w:rsidRDefault="00B031F6" w:rsidP="00B031F6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proofErr w:type="gramStart"/>
            <w:r w:rsidRPr="00B031F6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C(</w:t>
            </w:r>
            <w:proofErr w:type="gramEnd"/>
            <w:r w:rsidRPr="00B031F6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3)</w:t>
            </w:r>
          </w:p>
        </w:tc>
        <w:tc>
          <w:tcPr>
            <w:tcW w:w="1418" w:type="dxa"/>
          </w:tcPr>
          <w:p w14:paraId="3BD31E8A" w14:textId="77777777" w:rsidR="00B031F6" w:rsidRPr="00B031F6" w:rsidRDefault="00B031F6" w:rsidP="00B031F6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r w:rsidRPr="00B031F6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-0.106989</w:t>
            </w:r>
          </w:p>
        </w:tc>
      </w:tr>
      <w:tr w:rsidR="00B031F6" w:rsidRPr="00B031F6" w14:paraId="3235714F" w14:textId="77777777" w:rsidTr="001246A9">
        <w:trPr>
          <w:jc w:val="center"/>
        </w:trPr>
        <w:tc>
          <w:tcPr>
            <w:tcW w:w="1643" w:type="dxa"/>
          </w:tcPr>
          <w:p w14:paraId="2A07A779" w14:textId="77777777" w:rsidR="00B031F6" w:rsidRPr="00B031F6" w:rsidRDefault="00B031F6" w:rsidP="00B031F6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proofErr w:type="gramStart"/>
            <w:r w:rsidRPr="00B031F6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C(</w:t>
            </w:r>
            <w:proofErr w:type="gramEnd"/>
            <w:r w:rsidRPr="00B031F6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4)</w:t>
            </w:r>
          </w:p>
        </w:tc>
        <w:tc>
          <w:tcPr>
            <w:tcW w:w="1520" w:type="dxa"/>
          </w:tcPr>
          <w:p w14:paraId="02B099C3" w14:textId="77777777" w:rsidR="00B031F6" w:rsidRPr="00B031F6" w:rsidRDefault="00B031F6" w:rsidP="00B031F6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r w:rsidRPr="00B031F6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-0.135689</w:t>
            </w:r>
          </w:p>
        </w:tc>
        <w:tc>
          <w:tcPr>
            <w:tcW w:w="1935" w:type="dxa"/>
          </w:tcPr>
          <w:p w14:paraId="4C078849" w14:textId="77777777" w:rsidR="00B031F6" w:rsidRPr="00B031F6" w:rsidRDefault="00B031F6" w:rsidP="00B031F6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proofErr w:type="gramStart"/>
            <w:r w:rsidRPr="00B031F6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C(</w:t>
            </w:r>
            <w:proofErr w:type="gramEnd"/>
            <w:r w:rsidRPr="00B031F6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4)</w:t>
            </w:r>
          </w:p>
        </w:tc>
        <w:tc>
          <w:tcPr>
            <w:tcW w:w="1418" w:type="dxa"/>
          </w:tcPr>
          <w:p w14:paraId="58042612" w14:textId="77777777" w:rsidR="00B031F6" w:rsidRPr="00B031F6" w:rsidRDefault="00B031F6" w:rsidP="00B031F6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r w:rsidRPr="00B031F6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-0.075156</w:t>
            </w:r>
          </w:p>
        </w:tc>
      </w:tr>
      <w:tr w:rsidR="00B031F6" w:rsidRPr="00B031F6" w14:paraId="2049D641" w14:textId="77777777" w:rsidTr="001246A9">
        <w:trPr>
          <w:jc w:val="center"/>
        </w:trPr>
        <w:tc>
          <w:tcPr>
            <w:tcW w:w="1643" w:type="dxa"/>
          </w:tcPr>
          <w:p w14:paraId="4748A556" w14:textId="77777777" w:rsidR="00B031F6" w:rsidRPr="00B031F6" w:rsidRDefault="00B031F6" w:rsidP="00B031F6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proofErr w:type="gramStart"/>
            <w:r w:rsidRPr="00B031F6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C(</w:t>
            </w:r>
            <w:proofErr w:type="gramEnd"/>
            <w:r w:rsidRPr="00B031F6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5)</w:t>
            </w:r>
          </w:p>
        </w:tc>
        <w:tc>
          <w:tcPr>
            <w:tcW w:w="1520" w:type="dxa"/>
          </w:tcPr>
          <w:p w14:paraId="48FBB294" w14:textId="77777777" w:rsidR="00B031F6" w:rsidRPr="00B031F6" w:rsidRDefault="00B031F6" w:rsidP="00B031F6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r w:rsidRPr="00B031F6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0.256933</w:t>
            </w:r>
          </w:p>
        </w:tc>
        <w:tc>
          <w:tcPr>
            <w:tcW w:w="1935" w:type="dxa"/>
          </w:tcPr>
          <w:p w14:paraId="7AFEA58A" w14:textId="77777777" w:rsidR="00B031F6" w:rsidRPr="00B031F6" w:rsidRDefault="00B031F6" w:rsidP="00B031F6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proofErr w:type="gramStart"/>
            <w:r w:rsidRPr="00B031F6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C(</w:t>
            </w:r>
            <w:proofErr w:type="gramEnd"/>
            <w:r w:rsidRPr="00B031F6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5)</w:t>
            </w:r>
          </w:p>
        </w:tc>
        <w:tc>
          <w:tcPr>
            <w:tcW w:w="1418" w:type="dxa"/>
          </w:tcPr>
          <w:p w14:paraId="16218DCE" w14:textId="77777777" w:rsidR="00B031F6" w:rsidRPr="00B031F6" w:rsidRDefault="00B031F6" w:rsidP="00B031F6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r w:rsidRPr="00B031F6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-0.0915145</w:t>
            </w:r>
          </w:p>
        </w:tc>
      </w:tr>
      <w:tr w:rsidR="00B031F6" w:rsidRPr="00B031F6" w14:paraId="3DAE1668" w14:textId="77777777" w:rsidTr="001246A9">
        <w:trPr>
          <w:jc w:val="center"/>
        </w:trPr>
        <w:tc>
          <w:tcPr>
            <w:tcW w:w="1643" w:type="dxa"/>
          </w:tcPr>
          <w:p w14:paraId="4BAD3ADA" w14:textId="77777777" w:rsidR="00B031F6" w:rsidRPr="00B031F6" w:rsidRDefault="00B031F6" w:rsidP="00B031F6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proofErr w:type="gramStart"/>
            <w:r w:rsidRPr="00B031F6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C(</w:t>
            </w:r>
            <w:proofErr w:type="gramEnd"/>
            <w:r w:rsidRPr="00B031F6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6)</w:t>
            </w:r>
          </w:p>
        </w:tc>
        <w:tc>
          <w:tcPr>
            <w:tcW w:w="1520" w:type="dxa"/>
          </w:tcPr>
          <w:p w14:paraId="4FB7A2B9" w14:textId="77777777" w:rsidR="00B031F6" w:rsidRPr="00B031F6" w:rsidRDefault="00B031F6" w:rsidP="00B031F6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r w:rsidRPr="00B031F6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-0.096558</w:t>
            </w:r>
          </w:p>
        </w:tc>
        <w:tc>
          <w:tcPr>
            <w:tcW w:w="1935" w:type="dxa"/>
          </w:tcPr>
          <w:p w14:paraId="52EA71C4" w14:textId="77777777" w:rsidR="00B031F6" w:rsidRPr="00B031F6" w:rsidRDefault="00B031F6" w:rsidP="00B031F6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proofErr w:type="gramStart"/>
            <w:r w:rsidRPr="00B031F6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C(</w:t>
            </w:r>
            <w:proofErr w:type="gramEnd"/>
            <w:r w:rsidRPr="00B031F6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6)</w:t>
            </w:r>
          </w:p>
        </w:tc>
        <w:tc>
          <w:tcPr>
            <w:tcW w:w="1418" w:type="dxa"/>
          </w:tcPr>
          <w:p w14:paraId="071B4EE3" w14:textId="77777777" w:rsidR="00B031F6" w:rsidRPr="00B031F6" w:rsidRDefault="00B031F6" w:rsidP="00B031F6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r w:rsidRPr="00B031F6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0.263514</w:t>
            </w:r>
          </w:p>
        </w:tc>
      </w:tr>
      <w:tr w:rsidR="00B031F6" w:rsidRPr="00B031F6" w14:paraId="69AD618B" w14:textId="77777777" w:rsidTr="001246A9">
        <w:trPr>
          <w:jc w:val="center"/>
        </w:trPr>
        <w:tc>
          <w:tcPr>
            <w:tcW w:w="1643" w:type="dxa"/>
          </w:tcPr>
          <w:p w14:paraId="5A9E799C" w14:textId="77777777" w:rsidR="00B031F6" w:rsidRPr="00B031F6" w:rsidRDefault="00B031F6" w:rsidP="00B031F6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proofErr w:type="gramStart"/>
            <w:r w:rsidRPr="00B031F6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O(</w:t>
            </w:r>
            <w:proofErr w:type="gramEnd"/>
            <w:r w:rsidRPr="00B031F6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7)</w:t>
            </w:r>
          </w:p>
        </w:tc>
        <w:tc>
          <w:tcPr>
            <w:tcW w:w="1520" w:type="dxa"/>
          </w:tcPr>
          <w:p w14:paraId="0CAC29BF" w14:textId="77777777" w:rsidR="00B031F6" w:rsidRPr="00B031F6" w:rsidRDefault="00B031F6" w:rsidP="00B031F6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r w:rsidRPr="00B031F6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-0.28014</w:t>
            </w:r>
          </w:p>
        </w:tc>
        <w:tc>
          <w:tcPr>
            <w:tcW w:w="1935" w:type="dxa"/>
          </w:tcPr>
          <w:p w14:paraId="43CA3038" w14:textId="77777777" w:rsidR="00B031F6" w:rsidRPr="00B031F6" w:rsidRDefault="00B031F6" w:rsidP="00B031F6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proofErr w:type="gramStart"/>
            <w:r w:rsidRPr="00B031F6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C(</w:t>
            </w:r>
            <w:proofErr w:type="gramEnd"/>
            <w:r w:rsidRPr="00B031F6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7)</w:t>
            </w:r>
          </w:p>
        </w:tc>
        <w:tc>
          <w:tcPr>
            <w:tcW w:w="1418" w:type="dxa"/>
          </w:tcPr>
          <w:p w14:paraId="3EA8B826" w14:textId="77777777" w:rsidR="00B031F6" w:rsidRPr="00B031F6" w:rsidRDefault="00B031F6" w:rsidP="00B031F6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r w:rsidRPr="00B031F6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-0.218512</w:t>
            </w:r>
          </w:p>
        </w:tc>
      </w:tr>
      <w:tr w:rsidR="00B031F6" w:rsidRPr="00B031F6" w14:paraId="3C050F61" w14:textId="77777777" w:rsidTr="001246A9">
        <w:trPr>
          <w:jc w:val="center"/>
        </w:trPr>
        <w:tc>
          <w:tcPr>
            <w:tcW w:w="1643" w:type="dxa"/>
          </w:tcPr>
          <w:p w14:paraId="3B84063C" w14:textId="77777777" w:rsidR="00B031F6" w:rsidRPr="00B031F6" w:rsidRDefault="00B031F6" w:rsidP="00B031F6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proofErr w:type="gramStart"/>
            <w:r w:rsidRPr="00B031F6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O(</w:t>
            </w:r>
            <w:proofErr w:type="gramEnd"/>
            <w:r w:rsidRPr="00B031F6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8)</w:t>
            </w:r>
          </w:p>
        </w:tc>
        <w:tc>
          <w:tcPr>
            <w:tcW w:w="1520" w:type="dxa"/>
          </w:tcPr>
          <w:p w14:paraId="52F0057C" w14:textId="77777777" w:rsidR="00B031F6" w:rsidRPr="00B031F6" w:rsidRDefault="00B031F6" w:rsidP="00B031F6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r w:rsidRPr="00B031F6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-0.284228</w:t>
            </w:r>
          </w:p>
        </w:tc>
        <w:tc>
          <w:tcPr>
            <w:tcW w:w="1935" w:type="dxa"/>
          </w:tcPr>
          <w:p w14:paraId="5D0F5025" w14:textId="77777777" w:rsidR="00B031F6" w:rsidRPr="00B031F6" w:rsidRDefault="00B031F6" w:rsidP="00B031F6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proofErr w:type="gramStart"/>
            <w:r w:rsidRPr="00B031F6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C(</w:t>
            </w:r>
            <w:proofErr w:type="gramEnd"/>
            <w:r w:rsidRPr="00B031F6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8)</w:t>
            </w:r>
          </w:p>
        </w:tc>
        <w:tc>
          <w:tcPr>
            <w:tcW w:w="1418" w:type="dxa"/>
          </w:tcPr>
          <w:p w14:paraId="2F827D13" w14:textId="77777777" w:rsidR="00B031F6" w:rsidRPr="00B031F6" w:rsidRDefault="00B031F6" w:rsidP="00B031F6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r w:rsidRPr="00B031F6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0.274666</w:t>
            </w:r>
          </w:p>
        </w:tc>
      </w:tr>
      <w:tr w:rsidR="00B031F6" w:rsidRPr="00B031F6" w14:paraId="1DB10C58" w14:textId="77777777" w:rsidTr="001246A9">
        <w:trPr>
          <w:jc w:val="center"/>
        </w:trPr>
        <w:tc>
          <w:tcPr>
            <w:tcW w:w="1643" w:type="dxa"/>
          </w:tcPr>
          <w:p w14:paraId="292BCF09" w14:textId="77777777" w:rsidR="00B031F6" w:rsidRPr="00B031F6" w:rsidRDefault="00B031F6" w:rsidP="00B031F6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proofErr w:type="gramStart"/>
            <w:r w:rsidRPr="00B031F6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O(</w:t>
            </w:r>
            <w:proofErr w:type="gramEnd"/>
            <w:r w:rsidRPr="00B031F6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9)</w:t>
            </w:r>
          </w:p>
        </w:tc>
        <w:tc>
          <w:tcPr>
            <w:tcW w:w="1520" w:type="dxa"/>
          </w:tcPr>
          <w:p w14:paraId="10B25B19" w14:textId="77777777" w:rsidR="00B031F6" w:rsidRPr="00B031F6" w:rsidRDefault="00B031F6" w:rsidP="00B031F6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r w:rsidRPr="00B031F6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-0.264119</w:t>
            </w:r>
          </w:p>
        </w:tc>
        <w:tc>
          <w:tcPr>
            <w:tcW w:w="1935" w:type="dxa"/>
          </w:tcPr>
          <w:p w14:paraId="255D84DB" w14:textId="77777777" w:rsidR="00B031F6" w:rsidRPr="00B031F6" w:rsidRDefault="00B031F6" w:rsidP="00B031F6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proofErr w:type="gramStart"/>
            <w:r w:rsidRPr="00B031F6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C(</w:t>
            </w:r>
            <w:proofErr w:type="gramEnd"/>
            <w:r w:rsidRPr="00B031F6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9)</w:t>
            </w:r>
          </w:p>
        </w:tc>
        <w:tc>
          <w:tcPr>
            <w:tcW w:w="1418" w:type="dxa"/>
          </w:tcPr>
          <w:p w14:paraId="0FBE96EF" w14:textId="77777777" w:rsidR="00B031F6" w:rsidRPr="00B031F6" w:rsidRDefault="00B031F6" w:rsidP="00B031F6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r w:rsidRPr="00B031F6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-0.161194</w:t>
            </w:r>
          </w:p>
        </w:tc>
      </w:tr>
      <w:tr w:rsidR="00B031F6" w:rsidRPr="00B031F6" w14:paraId="5AC8A7D4" w14:textId="77777777" w:rsidTr="001246A9">
        <w:trPr>
          <w:jc w:val="center"/>
        </w:trPr>
        <w:tc>
          <w:tcPr>
            <w:tcW w:w="1643" w:type="dxa"/>
          </w:tcPr>
          <w:p w14:paraId="2C334451" w14:textId="77777777" w:rsidR="00B031F6" w:rsidRPr="00B031F6" w:rsidRDefault="00B031F6" w:rsidP="00B031F6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proofErr w:type="gramStart"/>
            <w:r w:rsidRPr="00B031F6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C(</w:t>
            </w:r>
            <w:proofErr w:type="gramEnd"/>
            <w:r w:rsidRPr="00B031F6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10)</w:t>
            </w:r>
          </w:p>
        </w:tc>
        <w:tc>
          <w:tcPr>
            <w:tcW w:w="1520" w:type="dxa"/>
          </w:tcPr>
          <w:p w14:paraId="45D0A1AE" w14:textId="77777777" w:rsidR="00B031F6" w:rsidRPr="00B031F6" w:rsidRDefault="00B031F6" w:rsidP="00B031F6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r w:rsidRPr="00B031F6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0.0907518</w:t>
            </w:r>
          </w:p>
        </w:tc>
        <w:tc>
          <w:tcPr>
            <w:tcW w:w="1935" w:type="dxa"/>
          </w:tcPr>
          <w:p w14:paraId="6FD76A46" w14:textId="77777777" w:rsidR="00B031F6" w:rsidRPr="00B031F6" w:rsidRDefault="00B031F6" w:rsidP="00B031F6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proofErr w:type="gramStart"/>
            <w:r w:rsidRPr="00B031F6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C(</w:t>
            </w:r>
            <w:proofErr w:type="gramEnd"/>
            <w:r w:rsidRPr="00B031F6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10)</w:t>
            </w:r>
          </w:p>
        </w:tc>
        <w:tc>
          <w:tcPr>
            <w:tcW w:w="1418" w:type="dxa"/>
          </w:tcPr>
          <w:p w14:paraId="3614E602" w14:textId="77777777" w:rsidR="00B031F6" w:rsidRPr="00B031F6" w:rsidRDefault="00B031F6" w:rsidP="00B031F6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r w:rsidRPr="00B031F6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0.264306</w:t>
            </w:r>
          </w:p>
        </w:tc>
      </w:tr>
      <w:tr w:rsidR="00B031F6" w:rsidRPr="00B031F6" w14:paraId="456B2D26" w14:textId="77777777" w:rsidTr="001246A9">
        <w:trPr>
          <w:jc w:val="center"/>
        </w:trPr>
        <w:tc>
          <w:tcPr>
            <w:tcW w:w="1643" w:type="dxa"/>
          </w:tcPr>
          <w:p w14:paraId="5EDB4655" w14:textId="77777777" w:rsidR="00B031F6" w:rsidRPr="00B031F6" w:rsidRDefault="00B031F6" w:rsidP="00B031F6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proofErr w:type="gramStart"/>
            <w:r w:rsidRPr="00B031F6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C(</w:t>
            </w:r>
            <w:proofErr w:type="gramEnd"/>
            <w:r w:rsidRPr="00B031F6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11)</w:t>
            </w:r>
          </w:p>
        </w:tc>
        <w:tc>
          <w:tcPr>
            <w:tcW w:w="1520" w:type="dxa"/>
          </w:tcPr>
          <w:p w14:paraId="1D260E50" w14:textId="77777777" w:rsidR="00B031F6" w:rsidRPr="00B031F6" w:rsidRDefault="00B031F6" w:rsidP="00B031F6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r w:rsidRPr="00B031F6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-0.0700673</w:t>
            </w:r>
          </w:p>
        </w:tc>
        <w:tc>
          <w:tcPr>
            <w:tcW w:w="1935" w:type="dxa"/>
          </w:tcPr>
          <w:p w14:paraId="57FFC7F6" w14:textId="77777777" w:rsidR="00B031F6" w:rsidRPr="00B031F6" w:rsidRDefault="00B031F6" w:rsidP="00B031F6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proofErr w:type="gramStart"/>
            <w:r w:rsidRPr="00B031F6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O(</w:t>
            </w:r>
            <w:proofErr w:type="gramEnd"/>
            <w:r w:rsidRPr="00B031F6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11)</w:t>
            </w:r>
          </w:p>
        </w:tc>
        <w:tc>
          <w:tcPr>
            <w:tcW w:w="1418" w:type="dxa"/>
          </w:tcPr>
          <w:p w14:paraId="0AA70B5A" w14:textId="77777777" w:rsidR="00B031F6" w:rsidRPr="00B031F6" w:rsidRDefault="00B031F6" w:rsidP="00B031F6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r w:rsidRPr="00B031F6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-0.230673</w:t>
            </w:r>
          </w:p>
        </w:tc>
      </w:tr>
      <w:tr w:rsidR="00B031F6" w:rsidRPr="00B031F6" w14:paraId="7159E243" w14:textId="77777777" w:rsidTr="001246A9">
        <w:trPr>
          <w:jc w:val="center"/>
        </w:trPr>
        <w:tc>
          <w:tcPr>
            <w:tcW w:w="1643" w:type="dxa"/>
          </w:tcPr>
          <w:p w14:paraId="3BAFE026" w14:textId="77777777" w:rsidR="00B031F6" w:rsidRPr="00B031F6" w:rsidRDefault="00B031F6" w:rsidP="00B031F6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proofErr w:type="gramStart"/>
            <w:r w:rsidRPr="00B031F6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C(</w:t>
            </w:r>
            <w:proofErr w:type="gramEnd"/>
            <w:r w:rsidRPr="00B031F6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12)</w:t>
            </w:r>
          </w:p>
        </w:tc>
        <w:tc>
          <w:tcPr>
            <w:tcW w:w="1520" w:type="dxa"/>
          </w:tcPr>
          <w:p w14:paraId="6536E75F" w14:textId="77777777" w:rsidR="00B031F6" w:rsidRPr="00B031F6" w:rsidRDefault="00B031F6" w:rsidP="00B031F6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r w:rsidRPr="00B031F6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-0.10036</w:t>
            </w:r>
          </w:p>
        </w:tc>
        <w:tc>
          <w:tcPr>
            <w:tcW w:w="1935" w:type="dxa"/>
          </w:tcPr>
          <w:p w14:paraId="065711FD" w14:textId="77777777" w:rsidR="00B031F6" w:rsidRPr="00B031F6" w:rsidRDefault="00B031F6" w:rsidP="00B031F6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proofErr w:type="gramStart"/>
            <w:r w:rsidRPr="00B031F6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C(</w:t>
            </w:r>
            <w:proofErr w:type="gramEnd"/>
            <w:r w:rsidRPr="00B031F6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12)</w:t>
            </w:r>
          </w:p>
        </w:tc>
        <w:tc>
          <w:tcPr>
            <w:tcW w:w="1418" w:type="dxa"/>
          </w:tcPr>
          <w:p w14:paraId="5559CEA8" w14:textId="77777777" w:rsidR="00B031F6" w:rsidRPr="00B031F6" w:rsidRDefault="00B031F6" w:rsidP="00B031F6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r w:rsidRPr="00B031F6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0.207376</w:t>
            </w:r>
          </w:p>
        </w:tc>
      </w:tr>
      <w:tr w:rsidR="00B031F6" w:rsidRPr="00B031F6" w14:paraId="6DAEA51F" w14:textId="77777777" w:rsidTr="001246A9">
        <w:trPr>
          <w:jc w:val="center"/>
        </w:trPr>
        <w:tc>
          <w:tcPr>
            <w:tcW w:w="1643" w:type="dxa"/>
          </w:tcPr>
          <w:p w14:paraId="204A1F60" w14:textId="77777777" w:rsidR="00B031F6" w:rsidRPr="00B031F6" w:rsidRDefault="00B031F6" w:rsidP="00B031F6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proofErr w:type="gramStart"/>
            <w:r w:rsidRPr="00B031F6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C(</w:t>
            </w:r>
            <w:proofErr w:type="gramEnd"/>
            <w:r w:rsidRPr="00B031F6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13)</w:t>
            </w:r>
          </w:p>
        </w:tc>
        <w:tc>
          <w:tcPr>
            <w:tcW w:w="1520" w:type="dxa"/>
          </w:tcPr>
          <w:p w14:paraId="56A2633D" w14:textId="77777777" w:rsidR="00B031F6" w:rsidRPr="00B031F6" w:rsidRDefault="00B031F6" w:rsidP="00B031F6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r w:rsidRPr="00B031F6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0.0558938</w:t>
            </w:r>
          </w:p>
        </w:tc>
        <w:tc>
          <w:tcPr>
            <w:tcW w:w="1935" w:type="dxa"/>
          </w:tcPr>
          <w:p w14:paraId="2EC6124C" w14:textId="77777777" w:rsidR="00B031F6" w:rsidRPr="00B031F6" w:rsidRDefault="00B031F6" w:rsidP="00B031F6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proofErr w:type="gramStart"/>
            <w:r w:rsidRPr="00B031F6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C(</w:t>
            </w:r>
            <w:proofErr w:type="gramEnd"/>
            <w:r w:rsidRPr="00B031F6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13)</w:t>
            </w:r>
          </w:p>
        </w:tc>
        <w:tc>
          <w:tcPr>
            <w:tcW w:w="1418" w:type="dxa"/>
          </w:tcPr>
          <w:p w14:paraId="7FB8C01A" w14:textId="77777777" w:rsidR="00B031F6" w:rsidRPr="00B031F6" w:rsidRDefault="00B031F6" w:rsidP="00B031F6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r w:rsidRPr="00B031F6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-0.130401</w:t>
            </w:r>
          </w:p>
        </w:tc>
      </w:tr>
      <w:tr w:rsidR="00B031F6" w:rsidRPr="00B031F6" w14:paraId="6F05B38A" w14:textId="77777777" w:rsidTr="001246A9">
        <w:trPr>
          <w:jc w:val="center"/>
        </w:trPr>
        <w:tc>
          <w:tcPr>
            <w:tcW w:w="1643" w:type="dxa"/>
          </w:tcPr>
          <w:p w14:paraId="600183E1" w14:textId="77777777" w:rsidR="00B031F6" w:rsidRPr="00B031F6" w:rsidRDefault="00B031F6" w:rsidP="00B031F6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proofErr w:type="gramStart"/>
            <w:r w:rsidRPr="00B031F6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C(</w:t>
            </w:r>
            <w:proofErr w:type="gramEnd"/>
            <w:r w:rsidRPr="00B031F6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14)</w:t>
            </w:r>
          </w:p>
        </w:tc>
        <w:tc>
          <w:tcPr>
            <w:tcW w:w="1520" w:type="dxa"/>
          </w:tcPr>
          <w:p w14:paraId="352D450D" w14:textId="77777777" w:rsidR="00B031F6" w:rsidRPr="00B031F6" w:rsidRDefault="00B031F6" w:rsidP="00B031F6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r w:rsidRPr="00B031F6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-0.135778</w:t>
            </w:r>
          </w:p>
        </w:tc>
        <w:tc>
          <w:tcPr>
            <w:tcW w:w="1935" w:type="dxa"/>
          </w:tcPr>
          <w:p w14:paraId="24BED64C" w14:textId="77777777" w:rsidR="00B031F6" w:rsidRPr="00B031F6" w:rsidRDefault="00B031F6" w:rsidP="00B031F6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proofErr w:type="gramStart"/>
            <w:r w:rsidRPr="00B031F6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C(</w:t>
            </w:r>
            <w:proofErr w:type="gramEnd"/>
            <w:r w:rsidRPr="00B031F6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14)</w:t>
            </w:r>
          </w:p>
        </w:tc>
        <w:tc>
          <w:tcPr>
            <w:tcW w:w="1418" w:type="dxa"/>
          </w:tcPr>
          <w:p w14:paraId="482FDB87" w14:textId="77777777" w:rsidR="00B031F6" w:rsidRPr="00B031F6" w:rsidRDefault="00B031F6" w:rsidP="00B031F6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r w:rsidRPr="00B031F6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0.436209</w:t>
            </w:r>
          </w:p>
        </w:tc>
      </w:tr>
      <w:tr w:rsidR="00B031F6" w:rsidRPr="00B031F6" w14:paraId="2E5394E2" w14:textId="77777777" w:rsidTr="001246A9">
        <w:trPr>
          <w:jc w:val="center"/>
        </w:trPr>
        <w:tc>
          <w:tcPr>
            <w:tcW w:w="1643" w:type="dxa"/>
          </w:tcPr>
          <w:p w14:paraId="48C5ABBE" w14:textId="77777777" w:rsidR="00B031F6" w:rsidRPr="00B031F6" w:rsidRDefault="00B031F6" w:rsidP="00B031F6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proofErr w:type="gramStart"/>
            <w:r w:rsidRPr="00B031F6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C(</w:t>
            </w:r>
            <w:proofErr w:type="gramEnd"/>
            <w:r w:rsidRPr="00B031F6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15)</w:t>
            </w:r>
          </w:p>
        </w:tc>
        <w:tc>
          <w:tcPr>
            <w:tcW w:w="1520" w:type="dxa"/>
          </w:tcPr>
          <w:p w14:paraId="625A868A" w14:textId="77777777" w:rsidR="00B031F6" w:rsidRPr="00B031F6" w:rsidRDefault="00B031F6" w:rsidP="00B031F6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r w:rsidRPr="00B031F6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-0.139015</w:t>
            </w:r>
          </w:p>
        </w:tc>
        <w:tc>
          <w:tcPr>
            <w:tcW w:w="1935" w:type="dxa"/>
          </w:tcPr>
          <w:p w14:paraId="45E85943" w14:textId="77777777" w:rsidR="00B031F6" w:rsidRPr="00B031F6" w:rsidRDefault="00B031F6" w:rsidP="00B031F6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proofErr w:type="gramStart"/>
            <w:r w:rsidRPr="00B031F6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O(</w:t>
            </w:r>
            <w:proofErr w:type="gramEnd"/>
            <w:r w:rsidRPr="00B031F6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15)</w:t>
            </w:r>
          </w:p>
        </w:tc>
        <w:tc>
          <w:tcPr>
            <w:tcW w:w="1418" w:type="dxa"/>
          </w:tcPr>
          <w:p w14:paraId="7DB54637" w14:textId="77777777" w:rsidR="00B031F6" w:rsidRPr="00B031F6" w:rsidRDefault="00B031F6" w:rsidP="00B031F6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r w:rsidRPr="00B031F6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-0.625994</w:t>
            </w:r>
          </w:p>
        </w:tc>
      </w:tr>
      <w:tr w:rsidR="00B031F6" w:rsidRPr="00B031F6" w14:paraId="35FB989D" w14:textId="77777777" w:rsidTr="001246A9">
        <w:trPr>
          <w:jc w:val="center"/>
        </w:trPr>
        <w:tc>
          <w:tcPr>
            <w:tcW w:w="1643" w:type="dxa"/>
          </w:tcPr>
          <w:p w14:paraId="578360F7" w14:textId="77777777" w:rsidR="00B031F6" w:rsidRPr="00B031F6" w:rsidRDefault="00B031F6" w:rsidP="00B031F6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proofErr w:type="gramStart"/>
            <w:r w:rsidRPr="00B031F6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C(</w:t>
            </w:r>
            <w:proofErr w:type="gramEnd"/>
            <w:r w:rsidRPr="00B031F6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16)</w:t>
            </w:r>
          </w:p>
        </w:tc>
        <w:tc>
          <w:tcPr>
            <w:tcW w:w="1520" w:type="dxa"/>
          </w:tcPr>
          <w:p w14:paraId="662BCCC7" w14:textId="77777777" w:rsidR="00B031F6" w:rsidRPr="00B031F6" w:rsidRDefault="00B031F6" w:rsidP="00B031F6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r w:rsidRPr="00B031F6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0.392511</w:t>
            </w:r>
          </w:p>
        </w:tc>
        <w:tc>
          <w:tcPr>
            <w:tcW w:w="1935" w:type="dxa"/>
          </w:tcPr>
          <w:p w14:paraId="395BE175" w14:textId="77777777" w:rsidR="00B031F6" w:rsidRPr="00B031F6" w:rsidRDefault="00B031F6" w:rsidP="00B031F6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proofErr w:type="gramStart"/>
            <w:r w:rsidRPr="00B031F6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C(</w:t>
            </w:r>
            <w:proofErr w:type="gramEnd"/>
            <w:r w:rsidRPr="00B031F6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16)</w:t>
            </w:r>
          </w:p>
        </w:tc>
        <w:tc>
          <w:tcPr>
            <w:tcW w:w="1418" w:type="dxa"/>
          </w:tcPr>
          <w:p w14:paraId="14E52650" w14:textId="77777777" w:rsidR="00B031F6" w:rsidRPr="00B031F6" w:rsidRDefault="00B031F6" w:rsidP="00B031F6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r w:rsidRPr="00B031F6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-0.0392965</w:t>
            </w:r>
          </w:p>
        </w:tc>
      </w:tr>
      <w:tr w:rsidR="00B031F6" w:rsidRPr="00B031F6" w14:paraId="7EEC6633" w14:textId="77777777" w:rsidTr="001246A9">
        <w:trPr>
          <w:jc w:val="center"/>
        </w:trPr>
        <w:tc>
          <w:tcPr>
            <w:tcW w:w="1643" w:type="dxa"/>
          </w:tcPr>
          <w:p w14:paraId="101A98CD" w14:textId="77777777" w:rsidR="00B031F6" w:rsidRPr="00B031F6" w:rsidRDefault="00B031F6" w:rsidP="00B031F6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proofErr w:type="gramStart"/>
            <w:r w:rsidRPr="00B031F6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C(</w:t>
            </w:r>
            <w:proofErr w:type="gramEnd"/>
            <w:r w:rsidRPr="00B031F6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17)</w:t>
            </w:r>
          </w:p>
        </w:tc>
        <w:tc>
          <w:tcPr>
            <w:tcW w:w="1520" w:type="dxa"/>
          </w:tcPr>
          <w:p w14:paraId="6764BB2D" w14:textId="77777777" w:rsidR="00B031F6" w:rsidRPr="00B031F6" w:rsidRDefault="00B031F6" w:rsidP="00B031F6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r w:rsidRPr="00B031F6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-0.164622</w:t>
            </w:r>
          </w:p>
        </w:tc>
        <w:tc>
          <w:tcPr>
            <w:tcW w:w="1935" w:type="dxa"/>
          </w:tcPr>
          <w:p w14:paraId="1E6D8ADC" w14:textId="77777777" w:rsidR="00B031F6" w:rsidRPr="00B031F6" w:rsidRDefault="00B031F6" w:rsidP="00B031F6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proofErr w:type="gramStart"/>
            <w:r w:rsidRPr="00B031F6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C(</w:t>
            </w:r>
            <w:proofErr w:type="gramEnd"/>
            <w:r w:rsidRPr="00B031F6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17)</w:t>
            </w:r>
          </w:p>
        </w:tc>
        <w:tc>
          <w:tcPr>
            <w:tcW w:w="1418" w:type="dxa"/>
          </w:tcPr>
          <w:p w14:paraId="6B74E7C5" w14:textId="77777777" w:rsidR="00B031F6" w:rsidRPr="00B031F6" w:rsidRDefault="00B031F6" w:rsidP="00B031F6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r w:rsidRPr="00B031F6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-0.0397658</w:t>
            </w:r>
          </w:p>
        </w:tc>
      </w:tr>
      <w:tr w:rsidR="00B031F6" w:rsidRPr="00B031F6" w14:paraId="5C322C84" w14:textId="77777777" w:rsidTr="001246A9">
        <w:trPr>
          <w:jc w:val="center"/>
        </w:trPr>
        <w:tc>
          <w:tcPr>
            <w:tcW w:w="1643" w:type="dxa"/>
          </w:tcPr>
          <w:p w14:paraId="4E19B99F" w14:textId="77777777" w:rsidR="00B031F6" w:rsidRPr="00B031F6" w:rsidRDefault="00B031F6" w:rsidP="00B031F6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proofErr w:type="gramStart"/>
            <w:r w:rsidRPr="00B031F6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O(</w:t>
            </w:r>
            <w:proofErr w:type="gramEnd"/>
            <w:r w:rsidRPr="00B031F6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18)</w:t>
            </w:r>
          </w:p>
        </w:tc>
        <w:tc>
          <w:tcPr>
            <w:tcW w:w="1520" w:type="dxa"/>
          </w:tcPr>
          <w:p w14:paraId="4BF2F5C8" w14:textId="77777777" w:rsidR="00B031F6" w:rsidRPr="00B031F6" w:rsidRDefault="00B031F6" w:rsidP="00B031F6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r w:rsidRPr="00B031F6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-0.702263</w:t>
            </w:r>
          </w:p>
        </w:tc>
        <w:tc>
          <w:tcPr>
            <w:tcW w:w="1935" w:type="dxa"/>
          </w:tcPr>
          <w:p w14:paraId="42CBDE83" w14:textId="77777777" w:rsidR="00B031F6" w:rsidRPr="00B031F6" w:rsidRDefault="00B031F6" w:rsidP="00B031F6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proofErr w:type="gramStart"/>
            <w:r w:rsidRPr="00B031F6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C(</w:t>
            </w:r>
            <w:proofErr w:type="gramEnd"/>
            <w:r w:rsidRPr="00B031F6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18)</w:t>
            </w:r>
          </w:p>
        </w:tc>
        <w:tc>
          <w:tcPr>
            <w:tcW w:w="1418" w:type="dxa"/>
          </w:tcPr>
          <w:p w14:paraId="22240DCD" w14:textId="77777777" w:rsidR="00B031F6" w:rsidRPr="00B031F6" w:rsidRDefault="00B031F6" w:rsidP="00B031F6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r w:rsidRPr="00B031F6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-0.118305</w:t>
            </w:r>
          </w:p>
        </w:tc>
      </w:tr>
      <w:tr w:rsidR="00B031F6" w:rsidRPr="00B031F6" w14:paraId="6B6D0385" w14:textId="77777777" w:rsidTr="001246A9">
        <w:trPr>
          <w:jc w:val="center"/>
        </w:trPr>
        <w:tc>
          <w:tcPr>
            <w:tcW w:w="1643" w:type="dxa"/>
          </w:tcPr>
          <w:p w14:paraId="0BE2A2E4" w14:textId="77777777" w:rsidR="00B031F6" w:rsidRPr="00B031F6" w:rsidRDefault="00B031F6" w:rsidP="00B031F6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proofErr w:type="gramStart"/>
            <w:r w:rsidRPr="00B031F6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C(</w:t>
            </w:r>
            <w:proofErr w:type="gramEnd"/>
            <w:r w:rsidRPr="00B031F6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19)</w:t>
            </w:r>
          </w:p>
        </w:tc>
        <w:tc>
          <w:tcPr>
            <w:tcW w:w="1520" w:type="dxa"/>
          </w:tcPr>
          <w:p w14:paraId="108FBDA1" w14:textId="77777777" w:rsidR="00B031F6" w:rsidRPr="00B031F6" w:rsidRDefault="00B031F6" w:rsidP="00B031F6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r w:rsidRPr="00B031F6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0.0847444</w:t>
            </w:r>
          </w:p>
        </w:tc>
        <w:tc>
          <w:tcPr>
            <w:tcW w:w="1935" w:type="dxa"/>
          </w:tcPr>
          <w:p w14:paraId="756A70D3" w14:textId="77777777" w:rsidR="00B031F6" w:rsidRPr="00B031F6" w:rsidRDefault="00B031F6" w:rsidP="00B031F6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proofErr w:type="gramStart"/>
            <w:r w:rsidRPr="00B031F6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C(</w:t>
            </w:r>
            <w:proofErr w:type="gramEnd"/>
            <w:r w:rsidRPr="00B031F6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19)</w:t>
            </w:r>
          </w:p>
        </w:tc>
        <w:tc>
          <w:tcPr>
            <w:tcW w:w="1418" w:type="dxa"/>
          </w:tcPr>
          <w:p w14:paraId="0F77365B" w14:textId="77777777" w:rsidR="00B031F6" w:rsidRPr="00B031F6" w:rsidRDefault="00B031F6" w:rsidP="00B031F6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r w:rsidRPr="00B031F6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0.243305</w:t>
            </w:r>
          </w:p>
        </w:tc>
      </w:tr>
      <w:tr w:rsidR="00B031F6" w:rsidRPr="00B031F6" w14:paraId="6969D987" w14:textId="77777777" w:rsidTr="001246A9">
        <w:trPr>
          <w:jc w:val="center"/>
        </w:trPr>
        <w:tc>
          <w:tcPr>
            <w:tcW w:w="1643" w:type="dxa"/>
          </w:tcPr>
          <w:p w14:paraId="502CE393" w14:textId="77777777" w:rsidR="00B031F6" w:rsidRPr="00B031F6" w:rsidRDefault="00B031F6" w:rsidP="00B031F6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proofErr w:type="gramStart"/>
            <w:r w:rsidRPr="00B031F6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C(</w:t>
            </w:r>
            <w:proofErr w:type="gramEnd"/>
            <w:r w:rsidRPr="00B031F6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20)</w:t>
            </w:r>
          </w:p>
        </w:tc>
        <w:tc>
          <w:tcPr>
            <w:tcW w:w="1520" w:type="dxa"/>
          </w:tcPr>
          <w:p w14:paraId="65236BB9" w14:textId="77777777" w:rsidR="00B031F6" w:rsidRPr="00B031F6" w:rsidRDefault="00B031F6" w:rsidP="00B031F6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r w:rsidRPr="00B031F6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-0.0304084</w:t>
            </w:r>
          </w:p>
        </w:tc>
        <w:tc>
          <w:tcPr>
            <w:tcW w:w="1935" w:type="dxa"/>
          </w:tcPr>
          <w:p w14:paraId="1AE87293" w14:textId="77777777" w:rsidR="00B031F6" w:rsidRPr="00B031F6" w:rsidRDefault="00B031F6" w:rsidP="00B031F6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proofErr w:type="gramStart"/>
            <w:r w:rsidRPr="00B031F6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C(</w:t>
            </w:r>
            <w:proofErr w:type="gramEnd"/>
            <w:r w:rsidRPr="00B031F6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20)</w:t>
            </w:r>
          </w:p>
        </w:tc>
        <w:tc>
          <w:tcPr>
            <w:tcW w:w="1418" w:type="dxa"/>
          </w:tcPr>
          <w:p w14:paraId="62802720" w14:textId="77777777" w:rsidR="00B031F6" w:rsidRPr="00B031F6" w:rsidRDefault="00B031F6" w:rsidP="00B031F6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r w:rsidRPr="00B031F6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-0.133341</w:t>
            </w:r>
          </w:p>
        </w:tc>
      </w:tr>
      <w:tr w:rsidR="00B031F6" w:rsidRPr="00B031F6" w14:paraId="49A0F6DA" w14:textId="77777777" w:rsidTr="001246A9">
        <w:trPr>
          <w:jc w:val="center"/>
        </w:trPr>
        <w:tc>
          <w:tcPr>
            <w:tcW w:w="1643" w:type="dxa"/>
          </w:tcPr>
          <w:p w14:paraId="1CCB0742" w14:textId="77777777" w:rsidR="00B031F6" w:rsidRPr="00B031F6" w:rsidRDefault="00B031F6" w:rsidP="00B031F6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proofErr w:type="gramStart"/>
            <w:r w:rsidRPr="00B031F6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C(</w:t>
            </w:r>
            <w:proofErr w:type="gramEnd"/>
            <w:r w:rsidRPr="00B031F6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21)</w:t>
            </w:r>
          </w:p>
        </w:tc>
        <w:tc>
          <w:tcPr>
            <w:tcW w:w="1520" w:type="dxa"/>
          </w:tcPr>
          <w:p w14:paraId="33E22214" w14:textId="77777777" w:rsidR="00B031F6" w:rsidRPr="00B031F6" w:rsidRDefault="00B031F6" w:rsidP="00B031F6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r w:rsidRPr="00B031F6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0.0114225</w:t>
            </w:r>
          </w:p>
        </w:tc>
        <w:tc>
          <w:tcPr>
            <w:tcW w:w="1935" w:type="dxa"/>
          </w:tcPr>
          <w:p w14:paraId="05422E77" w14:textId="77777777" w:rsidR="00B031F6" w:rsidRPr="00B031F6" w:rsidRDefault="00B031F6" w:rsidP="00B031F6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proofErr w:type="gramStart"/>
            <w:r w:rsidRPr="00B031F6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C(</w:t>
            </w:r>
            <w:proofErr w:type="gramEnd"/>
            <w:r w:rsidRPr="00B031F6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21)</w:t>
            </w:r>
          </w:p>
        </w:tc>
        <w:tc>
          <w:tcPr>
            <w:tcW w:w="1418" w:type="dxa"/>
          </w:tcPr>
          <w:p w14:paraId="56FD2C7F" w14:textId="77777777" w:rsidR="00B031F6" w:rsidRPr="00B031F6" w:rsidRDefault="00B031F6" w:rsidP="00B031F6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r w:rsidRPr="00B031F6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0.0534758</w:t>
            </w:r>
          </w:p>
        </w:tc>
      </w:tr>
      <w:tr w:rsidR="00B031F6" w:rsidRPr="00B031F6" w14:paraId="68D7D263" w14:textId="77777777" w:rsidTr="001246A9">
        <w:trPr>
          <w:jc w:val="center"/>
        </w:trPr>
        <w:tc>
          <w:tcPr>
            <w:tcW w:w="1643" w:type="dxa"/>
          </w:tcPr>
          <w:p w14:paraId="3F2AE68E" w14:textId="77777777" w:rsidR="00B031F6" w:rsidRPr="00B031F6" w:rsidRDefault="00B031F6" w:rsidP="00B031F6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proofErr w:type="gramStart"/>
            <w:r w:rsidRPr="00B031F6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C(</w:t>
            </w:r>
            <w:proofErr w:type="gramEnd"/>
            <w:r w:rsidRPr="00B031F6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22)</w:t>
            </w:r>
          </w:p>
        </w:tc>
        <w:tc>
          <w:tcPr>
            <w:tcW w:w="1520" w:type="dxa"/>
          </w:tcPr>
          <w:p w14:paraId="6BDBBBDC" w14:textId="77777777" w:rsidR="00B031F6" w:rsidRPr="00B031F6" w:rsidRDefault="00B031F6" w:rsidP="00B031F6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r w:rsidRPr="00B031F6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-0.112686</w:t>
            </w:r>
          </w:p>
        </w:tc>
        <w:tc>
          <w:tcPr>
            <w:tcW w:w="1935" w:type="dxa"/>
          </w:tcPr>
          <w:p w14:paraId="67C2E4CD" w14:textId="77777777" w:rsidR="00B031F6" w:rsidRPr="00B031F6" w:rsidRDefault="00B031F6" w:rsidP="00B031F6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proofErr w:type="gramStart"/>
            <w:r w:rsidRPr="00B031F6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O(</w:t>
            </w:r>
            <w:proofErr w:type="gramEnd"/>
            <w:r w:rsidRPr="00B031F6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22)</w:t>
            </w:r>
          </w:p>
        </w:tc>
        <w:tc>
          <w:tcPr>
            <w:tcW w:w="1418" w:type="dxa"/>
          </w:tcPr>
          <w:p w14:paraId="3AD06C4E" w14:textId="77777777" w:rsidR="00B031F6" w:rsidRPr="00B031F6" w:rsidRDefault="00B031F6" w:rsidP="00B031F6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r w:rsidRPr="00B031F6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-0.267755</w:t>
            </w:r>
          </w:p>
        </w:tc>
      </w:tr>
      <w:tr w:rsidR="00B031F6" w:rsidRPr="00B031F6" w14:paraId="1B5A126B" w14:textId="77777777" w:rsidTr="001246A9">
        <w:trPr>
          <w:jc w:val="center"/>
        </w:trPr>
        <w:tc>
          <w:tcPr>
            <w:tcW w:w="1643" w:type="dxa"/>
          </w:tcPr>
          <w:p w14:paraId="3AAF08F1" w14:textId="77777777" w:rsidR="00B031F6" w:rsidRPr="00B031F6" w:rsidRDefault="00B031F6" w:rsidP="00B031F6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proofErr w:type="gramStart"/>
            <w:r w:rsidRPr="00B031F6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C(</w:t>
            </w:r>
            <w:proofErr w:type="gramEnd"/>
            <w:r w:rsidRPr="00B031F6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23)</w:t>
            </w:r>
          </w:p>
        </w:tc>
        <w:tc>
          <w:tcPr>
            <w:tcW w:w="1520" w:type="dxa"/>
          </w:tcPr>
          <w:p w14:paraId="67F6CB62" w14:textId="77777777" w:rsidR="00B031F6" w:rsidRPr="00B031F6" w:rsidRDefault="00B031F6" w:rsidP="00B031F6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r w:rsidRPr="00B031F6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0.27799</w:t>
            </w:r>
          </w:p>
        </w:tc>
        <w:tc>
          <w:tcPr>
            <w:tcW w:w="1935" w:type="dxa"/>
          </w:tcPr>
          <w:p w14:paraId="01E55389" w14:textId="77777777" w:rsidR="00B031F6" w:rsidRPr="00B031F6" w:rsidRDefault="00B031F6" w:rsidP="00B031F6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proofErr w:type="gramStart"/>
            <w:r w:rsidRPr="00B031F6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O(</w:t>
            </w:r>
            <w:proofErr w:type="gramEnd"/>
            <w:r w:rsidRPr="00B031F6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23)</w:t>
            </w:r>
          </w:p>
        </w:tc>
        <w:tc>
          <w:tcPr>
            <w:tcW w:w="1418" w:type="dxa"/>
          </w:tcPr>
          <w:p w14:paraId="55C25595" w14:textId="77777777" w:rsidR="00B031F6" w:rsidRPr="00B031F6" w:rsidRDefault="00B031F6" w:rsidP="00B031F6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r w:rsidRPr="00B031F6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-0.250495</w:t>
            </w:r>
          </w:p>
        </w:tc>
      </w:tr>
      <w:tr w:rsidR="00B031F6" w:rsidRPr="00B031F6" w14:paraId="6C8C3C93" w14:textId="77777777" w:rsidTr="001246A9">
        <w:trPr>
          <w:jc w:val="center"/>
        </w:trPr>
        <w:tc>
          <w:tcPr>
            <w:tcW w:w="1643" w:type="dxa"/>
          </w:tcPr>
          <w:p w14:paraId="698162D1" w14:textId="77777777" w:rsidR="00B031F6" w:rsidRPr="00B031F6" w:rsidRDefault="00B031F6" w:rsidP="00B031F6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proofErr w:type="gramStart"/>
            <w:r w:rsidRPr="00B031F6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C(</w:t>
            </w:r>
            <w:proofErr w:type="gramEnd"/>
            <w:r w:rsidRPr="00B031F6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24)</w:t>
            </w:r>
          </w:p>
        </w:tc>
        <w:tc>
          <w:tcPr>
            <w:tcW w:w="1520" w:type="dxa"/>
          </w:tcPr>
          <w:p w14:paraId="23B8E4DD" w14:textId="77777777" w:rsidR="00B031F6" w:rsidRPr="00B031F6" w:rsidRDefault="00B031F6" w:rsidP="00B031F6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r w:rsidRPr="00B031F6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-0.128902</w:t>
            </w:r>
          </w:p>
        </w:tc>
        <w:tc>
          <w:tcPr>
            <w:tcW w:w="1935" w:type="dxa"/>
          </w:tcPr>
          <w:p w14:paraId="0730AC35" w14:textId="77777777" w:rsidR="00B031F6" w:rsidRPr="00B031F6" w:rsidRDefault="00B031F6" w:rsidP="00B031F6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proofErr w:type="gramStart"/>
            <w:r w:rsidRPr="00B031F6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O(</w:t>
            </w:r>
            <w:proofErr w:type="gramEnd"/>
            <w:r w:rsidRPr="00B031F6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24)</w:t>
            </w:r>
          </w:p>
        </w:tc>
        <w:tc>
          <w:tcPr>
            <w:tcW w:w="1418" w:type="dxa"/>
          </w:tcPr>
          <w:p w14:paraId="714B3063" w14:textId="77777777" w:rsidR="00B031F6" w:rsidRPr="00B031F6" w:rsidRDefault="00B031F6" w:rsidP="00B031F6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r w:rsidRPr="00B031F6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-0.243384</w:t>
            </w:r>
          </w:p>
        </w:tc>
      </w:tr>
      <w:tr w:rsidR="00B031F6" w:rsidRPr="00B031F6" w14:paraId="51C6325C" w14:textId="77777777" w:rsidTr="001246A9">
        <w:trPr>
          <w:jc w:val="center"/>
        </w:trPr>
        <w:tc>
          <w:tcPr>
            <w:tcW w:w="1643" w:type="dxa"/>
          </w:tcPr>
          <w:p w14:paraId="5AFCC1EC" w14:textId="77777777" w:rsidR="00B031F6" w:rsidRPr="00B031F6" w:rsidRDefault="00B031F6" w:rsidP="00B031F6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proofErr w:type="gramStart"/>
            <w:r w:rsidRPr="00B031F6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C(</w:t>
            </w:r>
            <w:proofErr w:type="gramEnd"/>
            <w:r w:rsidRPr="00B031F6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25)</w:t>
            </w:r>
          </w:p>
        </w:tc>
        <w:tc>
          <w:tcPr>
            <w:tcW w:w="1520" w:type="dxa"/>
          </w:tcPr>
          <w:p w14:paraId="2DA85194" w14:textId="77777777" w:rsidR="00B031F6" w:rsidRPr="00B031F6" w:rsidRDefault="00B031F6" w:rsidP="00B031F6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r w:rsidRPr="00B031F6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0.0994122</w:t>
            </w:r>
          </w:p>
        </w:tc>
        <w:tc>
          <w:tcPr>
            <w:tcW w:w="1935" w:type="dxa"/>
          </w:tcPr>
          <w:p w14:paraId="2D4E6240" w14:textId="77777777" w:rsidR="00B031F6" w:rsidRPr="00B031F6" w:rsidRDefault="00B031F6" w:rsidP="00B031F6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proofErr w:type="gramStart"/>
            <w:r w:rsidRPr="00B031F6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C(</w:t>
            </w:r>
            <w:proofErr w:type="gramEnd"/>
            <w:r w:rsidRPr="00B031F6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25)</w:t>
            </w:r>
          </w:p>
        </w:tc>
        <w:tc>
          <w:tcPr>
            <w:tcW w:w="1418" w:type="dxa"/>
          </w:tcPr>
          <w:p w14:paraId="331BEFAB" w14:textId="77777777" w:rsidR="00B031F6" w:rsidRPr="00B031F6" w:rsidRDefault="00B031F6" w:rsidP="00B031F6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r w:rsidRPr="00B031F6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-0.14531</w:t>
            </w:r>
          </w:p>
        </w:tc>
      </w:tr>
      <w:tr w:rsidR="00B031F6" w:rsidRPr="00B031F6" w14:paraId="11DB14F7" w14:textId="77777777" w:rsidTr="001246A9">
        <w:trPr>
          <w:jc w:val="center"/>
        </w:trPr>
        <w:tc>
          <w:tcPr>
            <w:tcW w:w="1643" w:type="dxa"/>
          </w:tcPr>
          <w:p w14:paraId="3B86D8F3" w14:textId="77777777" w:rsidR="00B031F6" w:rsidRPr="00B031F6" w:rsidRDefault="00B031F6" w:rsidP="00B031F6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proofErr w:type="gramStart"/>
            <w:r w:rsidRPr="00B031F6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O(</w:t>
            </w:r>
            <w:proofErr w:type="gramEnd"/>
            <w:r w:rsidRPr="00B031F6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26)</w:t>
            </w:r>
          </w:p>
        </w:tc>
        <w:tc>
          <w:tcPr>
            <w:tcW w:w="1520" w:type="dxa"/>
          </w:tcPr>
          <w:p w14:paraId="3F3DC0D6" w14:textId="77777777" w:rsidR="00B031F6" w:rsidRPr="00B031F6" w:rsidRDefault="00B031F6" w:rsidP="00B031F6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r w:rsidRPr="00B031F6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-0.231647</w:t>
            </w:r>
          </w:p>
        </w:tc>
        <w:tc>
          <w:tcPr>
            <w:tcW w:w="1935" w:type="dxa"/>
          </w:tcPr>
          <w:p w14:paraId="3F1BB46C" w14:textId="77777777" w:rsidR="00B031F6" w:rsidRPr="00B031F6" w:rsidRDefault="00B031F6" w:rsidP="00B031F6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proofErr w:type="gramStart"/>
            <w:r w:rsidRPr="00B031F6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C(</w:t>
            </w:r>
            <w:proofErr w:type="gramEnd"/>
            <w:r w:rsidRPr="00B031F6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26)</w:t>
            </w:r>
          </w:p>
        </w:tc>
        <w:tc>
          <w:tcPr>
            <w:tcW w:w="1418" w:type="dxa"/>
          </w:tcPr>
          <w:p w14:paraId="24E5758B" w14:textId="77777777" w:rsidR="00B031F6" w:rsidRPr="00B031F6" w:rsidRDefault="00B031F6" w:rsidP="00B031F6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r w:rsidRPr="00B031F6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0.00754896</w:t>
            </w:r>
          </w:p>
        </w:tc>
      </w:tr>
      <w:tr w:rsidR="00B031F6" w:rsidRPr="00B031F6" w14:paraId="51E1F0A1" w14:textId="77777777" w:rsidTr="001246A9">
        <w:trPr>
          <w:jc w:val="center"/>
        </w:trPr>
        <w:tc>
          <w:tcPr>
            <w:tcW w:w="1643" w:type="dxa"/>
          </w:tcPr>
          <w:p w14:paraId="1CBFF570" w14:textId="77777777" w:rsidR="00B031F6" w:rsidRPr="00B031F6" w:rsidRDefault="00B031F6" w:rsidP="00B031F6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proofErr w:type="gramStart"/>
            <w:r w:rsidRPr="00B031F6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C(</w:t>
            </w:r>
            <w:proofErr w:type="gramEnd"/>
            <w:r w:rsidRPr="00B031F6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27)</w:t>
            </w:r>
          </w:p>
        </w:tc>
        <w:tc>
          <w:tcPr>
            <w:tcW w:w="1520" w:type="dxa"/>
          </w:tcPr>
          <w:p w14:paraId="0B379BE3" w14:textId="77777777" w:rsidR="00B031F6" w:rsidRPr="00B031F6" w:rsidRDefault="00B031F6" w:rsidP="00B031F6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r w:rsidRPr="00B031F6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-0.000756697</w:t>
            </w:r>
          </w:p>
        </w:tc>
        <w:tc>
          <w:tcPr>
            <w:tcW w:w="1935" w:type="dxa"/>
          </w:tcPr>
          <w:p w14:paraId="6F6410E7" w14:textId="77777777" w:rsidR="00B031F6" w:rsidRPr="00B031F6" w:rsidRDefault="00B031F6" w:rsidP="00B031F6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proofErr w:type="gramStart"/>
            <w:r w:rsidRPr="00B031F6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N(</w:t>
            </w:r>
            <w:proofErr w:type="gramEnd"/>
            <w:r w:rsidRPr="00B031F6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27)</w:t>
            </w:r>
          </w:p>
        </w:tc>
        <w:tc>
          <w:tcPr>
            <w:tcW w:w="1418" w:type="dxa"/>
          </w:tcPr>
          <w:p w14:paraId="6CE96C05" w14:textId="77777777" w:rsidR="00B031F6" w:rsidRPr="00B031F6" w:rsidRDefault="00B031F6" w:rsidP="00B031F6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r w:rsidRPr="00B031F6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-0.115866</w:t>
            </w:r>
          </w:p>
        </w:tc>
      </w:tr>
      <w:tr w:rsidR="00B031F6" w:rsidRPr="00B031F6" w14:paraId="3AF50F39" w14:textId="77777777" w:rsidTr="001246A9">
        <w:trPr>
          <w:jc w:val="center"/>
        </w:trPr>
        <w:tc>
          <w:tcPr>
            <w:tcW w:w="1643" w:type="dxa"/>
          </w:tcPr>
          <w:p w14:paraId="63D93138" w14:textId="77777777" w:rsidR="00B031F6" w:rsidRPr="00B031F6" w:rsidRDefault="00B031F6" w:rsidP="00B031F6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proofErr w:type="gramStart"/>
            <w:r w:rsidRPr="00B031F6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N(</w:t>
            </w:r>
            <w:proofErr w:type="gramEnd"/>
            <w:r w:rsidRPr="00B031F6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28)</w:t>
            </w:r>
          </w:p>
        </w:tc>
        <w:tc>
          <w:tcPr>
            <w:tcW w:w="1520" w:type="dxa"/>
          </w:tcPr>
          <w:p w14:paraId="1E421E4B" w14:textId="77777777" w:rsidR="00B031F6" w:rsidRPr="00B031F6" w:rsidRDefault="00B031F6" w:rsidP="00B031F6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r w:rsidRPr="00B031F6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-0.107473</w:t>
            </w:r>
          </w:p>
        </w:tc>
        <w:tc>
          <w:tcPr>
            <w:tcW w:w="1935" w:type="dxa"/>
          </w:tcPr>
          <w:p w14:paraId="6990DAC4" w14:textId="77777777" w:rsidR="00B031F6" w:rsidRPr="00B031F6" w:rsidRDefault="00B031F6" w:rsidP="00B031F6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proofErr w:type="gramStart"/>
            <w:r w:rsidRPr="00B031F6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C(</w:t>
            </w:r>
            <w:proofErr w:type="gramEnd"/>
            <w:r w:rsidRPr="00B031F6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28)</w:t>
            </w:r>
          </w:p>
        </w:tc>
        <w:tc>
          <w:tcPr>
            <w:tcW w:w="1418" w:type="dxa"/>
          </w:tcPr>
          <w:p w14:paraId="752581E4" w14:textId="77777777" w:rsidR="00B031F6" w:rsidRPr="00B031F6" w:rsidRDefault="00B031F6" w:rsidP="00B031F6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r w:rsidRPr="00B031F6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0.0163106</w:t>
            </w:r>
          </w:p>
        </w:tc>
      </w:tr>
      <w:tr w:rsidR="00B031F6" w:rsidRPr="00B031F6" w14:paraId="0E8432CD" w14:textId="77777777" w:rsidTr="001246A9">
        <w:trPr>
          <w:jc w:val="center"/>
        </w:trPr>
        <w:tc>
          <w:tcPr>
            <w:tcW w:w="1643" w:type="dxa"/>
          </w:tcPr>
          <w:p w14:paraId="6655E03C" w14:textId="77777777" w:rsidR="00B031F6" w:rsidRPr="00B031F6" w:rsidRDefault="00B031F6" w:rsidP="00B031F6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proofErr w:type="gramStart"/>
            <w:r w:rsidRPr="00B031F6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C(</w:t>
            </w:r>
            <w:proofErr w:type="gramEnd"/>
            <w:r w:rsidRPr="00B031F6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29)</w:t>
            </w:r>
          </w:p>
        </w:tc>
        <w:tc>
          <w:tcPr>
            <w:tcW w:w="1520" w:type="dxa"/>
          </w:tcPr>
          <w:p w14:paraId="07885888" w14:textId="77777777" w:rsidR="00B031F6" w:rsidRPr="00B031F6" w:rsidRDefault="00B031F6" w:rsidP="00B031F6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r w:rsidRPr="00B031F6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0.0153326</w:t>
            </w:r>
          </w:p>
        </w:tc>
        <w:tc>
          <w:tcPr>
            <w:tcW w:w="1935" w:type="dxa"/>
          </w:tcPr>
          <w:p w14:paraId="14B9211E" w14:textId="77777777" w:rsidR="00B031F6" w:rsidRPr="00B031F6" w:rsidRDefault="00B031F6" w:rsidP="00B031F6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proofErr w:type="gramStart"/>
            <w:r w:rsidRPr="00B031F6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C(</w:t>
            </w:r>
            <w:proofErr w:type="gramEnd"/>
            <w:r w:rsidRPr="00B031F6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29)</w:t>
            </w:r>
          </w:p>
        </w:tc>
        <w:tc>
          <w:tcPr>
            <w:tcW w:w="1418" w:type="dxa"/>
          </w:tcPr>
          <w:p w14:paraId="1D3828DC" w14:textId="77777777" w:rsidR="00B031F6" w:rsidRPr="00B031F6" w:rsidRDefault="00B031F6" w:rsidP="00B031F6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r w:rsidRPr="00B031F6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0.119224</w:t>
            </w:r>
          </w:p>
        </w:tc>
      </w:tr>
      <w:tr w:rsidR="00B031F6" w:rsidRPr="00B031F6" w14:paraId="77582765" w14:textId="77777777" w:rsidTr="001246A9">
        <w:trPr>
          <w:jc w:val="center"/>
        </w:trPr>
        <w:tc>
          <w:tcPr>
            <w:tcW w:w="1643" w:type="dxa"/>
          </w:tcPr>
          <w:p w14:paraId="009DA2C4" w14:textId="77777777" w:rsidR="00B031F6" w:rsidRPr="00B031F6" w:rsidRDefault="00B031F6" w:rsidP="00B031F6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proofErr w:type="gramStart"/>
            <w:r w:rsidRPr="00B031F6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C(</w:t>
            </w:r>
            <w:proofErr w:type="gramEnd"/>
            <w:r w:rsidRPr="00B031F6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30)</w:t>
            </w:r>
          </w:p>
        </w:tc>
        <w:tc>
          <w:tcPr>
            <w:tcW w:w="1520" w:type="dxa"/>
          </w:tcPr>
          <w:p w14:paraId="3A79E6D6" w14:textId="77777777" w:rsidR="00B031F6" w:rsidRPr="00B031F6" w:rsidRDefault="00B031F6" w:rsidP="00B031F6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r w:rsidRPr="00B031F6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0.146912</w:t>
            </w:r>
          </w:p>
        </w:tc>
        <w:tc>
          <w:tcPr>
            <w:tcW w:w="1935" w:type="dxa"/>
          </w:tcPr>
          <w:p w14:paraId="71996AF8" w14:textId="77777777" w:rsidR="00B031F6" w:rsidRPr="00B031F6" w:rsidRDefault="00B031F6" w:rsidP="00B031F6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proofErr w:type="gramStart"/>
            <w:r w:rsidRPr="00B031F6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O(</w:t>
            </w:r>
            <w:proofErr w:type="gramEnd"/>
            <w:r w:rsidRPr="00B031F6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30)</w:t>
            </w:r>
          </w:p>
        </w:tc>
        <w:tc>
          <w:tcPr>
            <w:tcW w:w="1418" w:type="dxa"/>
          </w:tcPr>
          <w:p w14:paraId="25A99F7C" w14:textId="77777777" w:rsidR="00B031F6" w:rsidRPr="00B031F6" w:rsidRDefault="00B031F6" w:rsidP="00B031F6">
            <w:pPr>
              <w:spacing w:line="240" w:lineRule="auto"/>
              <w:jc w:val="center"/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</w:pPr>
            <w:r w:rsidRPr="00B031F6">
              <w:rPr>
                <w:rFonts w:ascii="Times New Roman" w:eastAsiaTheme="minorHAnsi" w:hAnsi="Times New Roman"/>
                <w:noProof w:val="0"/>
                <w:color w:val="auto"/>
                <w:lang w:val="en-CY" w:eastAsia="en-US"/>
              </w:rPr>
              <w:t>-0.372973</w:t>
            </w:r>
          </w:p>
        </w:tc>
      </w:tr>
    </w:tbl>
    <w:p w14:paraId="74B3299A" w14:textId="362D2A97" w:rsidR="00085F22" w:rsidRDefault="00085F22" w:rsidP="00CB756F">
      <w:pPr>
        <w:rPr>
          <w:b/>
          <w:bCs/>
          <w:lang w:val="en-CY"/>
        </w:rPr>
      </w:pPr>
    </w:p>
    <w:p w14:paraId="7DC7AD68" w14:textId="705464B7" w:rsidR="004C6437" w:rsidRDefault="004C6437" w:rsidP="00CB756F">
      <w:pPr>
        <w:rPr>
          <w:b/>
          <w:bCs/>
          <w:lang w:val="en-CY"/>
        </w:rPr>
      </w:pPr>
    </w:p>
    <w:p w14:paraId="70A8BD15" w14:textId="7759CF14" w:rsidR="004C6437" w:rsidRDefault="004C6437" w:rsidP="00CB756F">
      <w:pPr>
        <w:rPr>
          <w:b/>
          <w:bCs/>
          <w:lang w:val="en-CY"/>
        </w:rPr>
      </w:pPr>
      <w:r>
        <w:rPr>
          <w:b/>
          <w:bCs/>
          <w:lang w:val="en-CY"/>
        </w:rPr>
        <w:t xml:space="preserve">S5 Table: </w:t>
      </w:r>
      <w:r w:rsidRPr="004C6437">
        <w:rPr>
          <w:lang w:val="en-CY"/>
        </w:rPr>
        <w:t>Docking detailed results</w:t>
      </w:r>
    </w:p>
    <w:p w14:paraId="28DBD07F" w14:textId="13DA5701" w:rsidR="004C6437" w:rsidRDefault="004C6437" w:rsidP="00CB756F">
      <w:pPr>
        <w:rPr>
          <w:b/>
          <w:bCs/>
          <w:lang w:val="en-CY"/>
        </w:rPr>
      </w:pPr>
    </w:p>
    <w:p w14:paraId="56F4C590" w14:textId="77777777" w:rsidR="004C6437" w:rsidRPr="004C6437" w:rsidRDefault="004C6437" w:rsidP="004C6437">
      <w:pPr>
        <w:rPr>
          <w:lang w:val="en-CY"/>
        </w:rPr>
      </w:pPr>
      <w:r w:rsidRPr="004C6437">
        <w:rPr>
          <w:lang w:val="en-CY"/>
        </w:rPr>
        <w:t>#PMS2 CLEAR</w:t>
      </w:r>
      <w:r w:rsidRPr="004C6437">
        <w:rPr>
          <w:lang w:val="en-CY"/>
        </w:rPr>
        <w:tab/>
        <w:t>H-M-SER-34</w:t>
      </w:r>
      <w:r w:rsidRPr="004C6437">
        <w:rPr>
          <w:lang w:val="en-CY"/>
        </w:rPr>
        <w:tab/>
        <w:t>H-S-ASP-55</w:t>
      </w:r>
      <w:r w:rsidRPr="004C6437">
        <w:rPr>
          <w:lang w:val="en-CY"/>
        </w:rPr>
        <w:tab/>
        <w:t>H-S-SER-69</w:t>
      </w:r>
      <w:r w:rsidRPr="004C6437">
        <w:rPr>
          <w:lang w:val="en-CY"/>
        </w:rPr>
        <w:tab/>
        <w:t>H-M-ASP-70</w:t>
      </w:r>
      <w:r w:rsidRPr="004C6437">
        <w:rPr>
          <w:lang w:val="en-CY"/>
        </w:rPr>
        <w:tab/>
        <w:t>H-S-ASN-71</w:t>
      </w:r>
      <w:r w:rsidRPr="004C6437">
        <w:rPr>
          <w:lang w:val="en-CY"/>
        </w:rPr>
        <w:tab/>
        <w:t>H-S-ARG-134</w:t>
      </w:r>
      <w:r w:rsidRPr="004C6437">
        <w:rPr>
          <w:lang w:val="en-CY"/>
        </w:rPr>
        <w:tab/>
        <w:t>H-S-TYR-149</w:t>
      </w:r>
      <w:r w:rsidRPr="004C6437">
        <w:rPr>
          <w:lang w:val="en-CY"/>
        </w:rPr>
        <w:tab/>
        <w:t>H-S-ARG-151</w:t>
      </w:r>
      <w:r w:rsidRPr="004C6437">
        <w:rPr>
          <w:lang w:val="en-CY"/>
        </w:rPr>
        <w:tab/>
        <w:t>H-M-ARG-153</w:t>
      </w:r>
      <w:r w:rsidRPr="004C6437">
        <w:rPr>
          <w:lang w:val="en-CY"/>
        </w:rPr>
        <w:tab/>
        <w:t>H-S-THR-156</w:t>
      </w:r>
      <w:r w:rsidRPr="004C6437">
        <w:rPr>
          <w:lang w:val="en-CY"/>
        </w:rPr>
        <w:tab/>
        <w:t>H-S-SER-158</w:t>
      </w:r>
      <w:r w:rsidRPr="004C6437">
        <w:rPr>
          <w:lang w:val="en-CY"/>
        </w:rPr>
        <w:tab/>
        <w:t>H-S-ARG-169</w:t>
      </w:r>
      <w:r w:rsidRPr="004C6437">
        <w:rPr>
          <w:lang w:val="en-CY"/>
        </w:rPr>
        <w:tab/>
        <w:t>H-M-PHE-173</w:t>
      </w:r>
      <w:r w:rsidRPr="004C6437">
        <w:rPr>
          <w:lang w:val="en-CY"/>
        </w:rPr>
        <w:tab/>
        <w:t>H-S-ASN-176</w:t>
      </w:r>
      <w:r w:rsidRPr="004C6437">
        <w:rPr>
          <w:lang w:val="en-CY"/>
        </w:rPr>
        <w:tab/>
        <w:t>H-M-GLY-228</w:t>
      </w:r>
      <w:r w:rsidRPr="004C6437">
        <w:rPr>
          <w:lang w:val="en-CY"/>
        </w:rPr>
        <w:tab/>
        <w:t>H-M-TYR-255</w:t>
      </w:r>
      <w:r w:rsidRPr="004C6437">
        <w:rPr>
          <w:lang w:val="en-CY"/>
        </w:rPr>
        <w:tab/>
        <w:t>H-S-TYR-255</w:t>
      </w:r>
      <w:r w:rsidRPr="004C6437">
        <w:rPr>
          <w:lang w:val="en-CY"/>
        </w:rPr>
        <w:tab/>
        <w:t>H-S-ASP-261</w:t>
      </w:r>
      <w:r w:rsidRPr="004C6437">
        <w:rPr>
          <w:lang w:val="en-CY"/>
        </w:rPr>
        <w:tab/>
        <w:t>H-M-LEU-266</w:t>
      </w:r>
      <w:r w:rsidRPr="004C6437">
        <w:rPr>
          <w:lang w:val="en-CY"/>
        </w:rPr>
        <w:tab/>
        <w:t>H-S-SER-270</w:t>
      </w:r>
      <w:r w:rsidRPr="004C6437">
        <w:rPr>
          <w:lang w:val="en-CY"/>
        </w:rPr>
        <w:tab/>
        <w:t>H-M-GLY-271</w:t>
      </w:r>
      <w:r w:rsidRPr="004C6437">
        <w:rPr>
          <w:lang w:val="en-CY"/>
        </w:rPr>
        <w:tab/>
        <w:t>H-S-THR-285</w:t>
      </w:r>
      <w:r w:rsidRPr="004C6437">
        <w:rPr>
          <w:lang w:val="en-CY"/>
        </w:rPr>
        <w:tab/>
        <w:t>H-S-ARG-294</w:t>
      </w:r>
      <w:r w:rsidRPr="004C6437">
        <w:rPr>
          <w:lang w:val="en-CY"/>
        </w:rPr>
        <w:tab/>
        <w:t>H-S-ASP-298</w:t>
      </w:r>
      <w:r w:rsidRPr="004C6437">
        <w:rPr>
          <w:lang w:val="en-CY"/>
        </w:rPr>
        <w:tab/>
        <w:t>H-M-VAL-309</w:t>
      </w:r>
      <w:r w:rsidRPr="004C6437">
        <w:rPr>
          <w:lang w:val="en-CY"/>
        </w:rPr>
        <w:tab/>
        <w:t>H-M-TYR-310</w:t>
      </w:r>
      <w:r w:rsidRPr="004C6437">
        <w:rPr>
          <w:lang w:val="en-CY"/>
        </w:rPr>
        <w:tab/>
        <w:t>H-M-HIS-311</w:t>
      </w:r>
      <w:r w:rsidRPr="004C6437">
        <w:rPr>
          <w:lang w:val="en-CY"/>
        </w:rPr>
        <w:tab/>
        <w:t>H-M-ASP-328</w:t>
      </w:r>
      <w:r w:rsidRPr="004C6437">
        <w:rPr>
          <w:lang w:val="en-CY"/>
        </w:rPr>
        <w:tab/>
        <w:t>H-S-ASP-328</w:t>
      </w:r>
      <w:r w:rsidRPr="004C6437">
        <w:rPr>
          <w:lang w:val="en-CY"/>
        </w:rPr>
        <w:tab/>
        <w:t>H-M-LYS-349</w:t>
      </w:r>
      <w:r w:rsidRPr="004C6437">
        <w:rPr>
          <w:lang w:val="en-CY"/>
        </w:rPr>
        <w:tab/>
        <w:t>H-M-LYS-356</w:t>
      </w:r>
      <w:r w:rsidRPr="004C6437">
        <w:rPr>
          <w:lang w:val="en-CY"/>
        </w:rPr>
        <w:tab/>
        <w:t>H-S-LYS-356</w:t>
      </w:r>
      <w:r w:rsidRPr="004C6437">
        <w:rPr>
          <w:lang w:val="en-CY"/>
        </w:rPr>
        <w:tab/>
        <w:t>H-M-THR-357</w:t>
      </w:r>
      <w:r w:rsidRPr="004C6437">
        <w:rPr>
          <w:lang w:val="en-CY"/>
        </w:rPr>
        <w:tab/>
        <w:t>H-S-THR-357</w:t>
      </w:r>
      <w:r w:rsidRPr="004C6437">
        <w:rPr>
          <w:lang w:val="en-CY"/>
        </w:rPr>
        <w:tab/>
        <w:t>H-S-THR-52</w:t>
      </w:r>
      <w:r w:rsidRPr="004C6437">
        <w:rPr>
          <w:lang w:val="en-CY"/>
        </w:rPr>
        <w:tab/>
        <w:t>H-S-LYS-59</w:t>
      </w:r>
      <w:r w:rsidRPr="004C6437">
        <w:rPr>
          <w:lang w:val="en-CY"/>
        </w:rPr>
        <w:tab/>
        <w:t>H-S-ASN-71</w:t>
      </w:r>
      <w:r w:rsidRPr="004C6437">
        <w:rPr>
          <w:lang w:val="en-CY"/>
        </w:rPr>
        <w:tab/>
        <w:t>H-S-THR-121</w:t>
      </w:r>
      <w:r w:rsidRPr="004C6437">
        <w:rPr>
          <w:lang w:val="en-CY"/>
        </w:rPr>
        <w:tab/>
        <w:t>H-S-ARG-153</w:t>
      </w:r>
      <w:r w:rsidRPr="004C6437">
        <w:rPr>
          <w:lang w:val="en-CY"/>
        </w:rPr>
        <w:tab/>
        <w:t>H-S-LYS-183</w:t>
      </w:r>
      <w:r w:rsidRPr="004C6437">
        <w:rPr>
          <w:lang w:val="en-CY"/>
        </w:rPr>
        <w:tab/>
        <w:t>H-S-ARG-199</w:t>
      </w:r>
      <w:r w:rsidRPr="004C6437">
        <w:rPr>
          <w:lang w:val="en-CY"/>
        </w:rPr>
        <w:tab/>
        <w:t>H-S-THR-285</w:t>
      </w:r>
      <w:r w:rsidRPr="004C6437">
        <w:rPr>
          <w:lang w:val="en-CY"/>
        </w:rPr>
        <w:tab/>
        <w:t>H-M-PHE-290</w:t>
      </w:r>
      <w:r w:rsidRPr="004C6437">
        <w:rPr>
          <w:lang w:val="en-CY"/>
        </w:rPr>
        <w:tab/>
        <w:t>H-S-CYS-303</w:t>
      </w:r>
      <w:r w:rsidRPr="004C6437">
        <w:rPr>
          <w:lang w:val="en-CY"/>
        </w:rPr>
        <w:tab/>
        <w:t>V-M-LEU-33</w:t>
      </w:r>
      <w:r w:rsidRPr="004C6437">
        <w:rPr>
          <w:lang w:val="en-CY"/>
        </w:rPr>
        <w:tab/>
        <w:t>V-S-LEU-33</w:t>
      </w:r>
      <w:r w:rsidRPr="004C6437">
        <w:rPr>
          <w:lang w:val="en-CY"/>
        </w:rPr>
        <w:tab/>
        <w:t>V-M-SER-34</w:t>
      </w:r>
      <w:r w:rsidRPr="004C6437">
        <w:rPr>
          <w:lang w:val="en-CY"/>
        </w:rPr>
        <w:tab/>
        <w:t>V-S-SER-34</w:t>
      </w:r>
      <w:r w:rsidRPr="004C6437">
        <w:rPr>
          <w:lang w:val="en-CY"/>
        </w:rPr>
        <w:tab/>
        <w:t>V-M-LEU-35</w:t>
      </w:r>
      <w:r w:rsidRPr="004C6437">
        <w:rPr>
          <w:lang w:val="en-CY"/>
        </w:rPr>
        <w:tab/>
        <w:t>V-M-SER-36</w:t>
      </w:r>
      <w:r w:rsidRPr="004C6437">
        <w:rPr>
          <w:lang w:val="en-CY"/>
        </w:rPr>
        <w:tab/>
        <w:t>V-S-SER-36</w:t>
      </w:r>
      <w:r w:rsidRPr="004C6437">
        <w:rPr>
          <w:lang w:val="en-CY"/>
        </w:rPr>
        <w:tab/>
        <w:t>V-M-THR-37</w:t>
      </w:r>
      <w:r w:rsidRPr="004C6437">
        <w:rPr>
          <w:lang w:val="en-CY"/>
        </w:rPr>
        <w:tab/>
        <w:t>V-S-THR-37</w:t>
      </w:r>
      <w:r w:rsidRPr="004C6437">
        <w:rPr>
          <w:lang w:val="en-CY"/>
        </w:rPr>
        <w:tab/>
        <w:t>V-M-ALA-38</w:t>
      </w:r>
      <w:r w:rsidRPr="004C6437">
        <w:rPr>
          <w:lang w:val="en-CY"/>
        </w:rPr>
        <w:tab/>
        <w:t>V-M-LYS-40</w:t>
      </w:r>
      <w:r w:rsidRPr="004C6437">
        <w:rPr>
          <w:lang w:val="en-CY"/>
        </w:rPr>
        <w:tab/>
        <w:t>V-S-LYS-40</w:t>
      </w:r>
      <w:r w:rsidRPr="004C6437">
        <w:rPr>
          <w:lang w:val="en-CY"/>
        </w:rPr>
        <w:tab/>
        <w:t>V-M-GLU-41</w:t>
      </w:r>
      <w:r w:rsidRPr="004C6437">
        <w:rPr>
          <w:lang w:val="en-CY"/>
        </w:rPr>
        <w:tab/>
        <w:t>V-S-GLU-41</w:t>
      </w:r>
      <w:r w:rsidRPr="004C6437">
        <w:rPr>
          <w:lang w:val="en-CY"/>
        </w:rPr>
        <w:tab/>
        <w:t>V-M-THR-52</w:t>
      </w:r>
      <w:r w:rsidRPr="004C6437">
        <w:rPr>
          <w:lang w:val="en-CY"/>
        </w:rPr>
        <w:tab/>
        <w:t>V-S-THR-52</w:t>
      </w:r>
      <w:r w:rsidRPr="004C6437">
        <w:rPr>
          <w:lang w:val="en-CY"/>
        </w:rPr>
        <w:lastRenderedPageBreak/>
        <w:tab/>
        <w:t>V-M-ASN-53</w:t>
      </w:r>
      <w:r w:rsidRPr="004C6437">
        <w:rPr>
          <w:lang w:val="en-CY"/>
        </w:rPr>
        <w:tab/>
        <w:t>V-S-ASN-53</w:t>
      </w:r>
      <w:r w:rsidRPr="004C6437">
        <w:rPr>
          <w:lang w:val="en-CY"/>
        </w:rPr>
        <w:tab/>
        <w:t>V-M-ILE-54</w:t>
      </w:r>
      <w:r w:rsidRPr="004C6437">
        <w:rPr>
          <w:lang w:val="en-CY"/>
        </w:rPr>
        <w:tab/>
        <w:t>V-M-ASP-55</w:t>
      </w:r>
      <w:r w:rsidRPr="004C6437">
        <w:rPr>
          <w:lang w:val="en-CY"/>
        </w:rPr>
        <w:tab/>
        <w:t>V-S-ASP-55</w:t>
      </w:r>
      <w:r w:rsidRPr="004C6437">
        <w:rPr>
          <w:lang w:val="en-CY"/>
        </w:rPr>
        <w:tab/>
        <w:t>V-S-LYS-57</w:t>
      </w:r>
      <w:r w:rsidRPr="004C6437">
        <w:rPr>
          <w:lang w:val="en-CY"/>
        </w:rPr>
        <w:tab/>
        <w:t>V-S-GLU-67</w:t>
      </w:r>
      <w:r w:rsidRPr="004C6437">
        <w:rPr>
          <w:lang w:val="en-CY"/>
        </w:rPr>
        <w:tab/>
        <w:t>V-M-SER-69</w:t>
      </w:r>
      <w:r w:rsidRPr="004C6437">
        <w:rPr>
          <w:lang w:val="en-CY"/>
        </w:rPr>
        <w:tab/>
        <w:t>V-S-SER-69</w:t>
      </w:r>
      <w:r w:rsidRPr="004C6437">
        <w:rPr>
          <w:lang w:val="en-CY"/>
        </w:rPr>
        <w:tab/>
        <w:t>V-M-ASP-70</w:t>
      </w:r>
      <w:r w:rsidRPr="004C6437">
        <w:rPr>
          <w:lang w:val="en-CY"/>
        </w:rPr>
        <w:tab/>
        <w:t>V-S-ASP-70</w:t>
      </w:r>
      <w:r w:rsidRPr="004C6437">
        <w:rPr>
          <w:lang w:val="en-CY"/>
        </w:rPr>
        <w:tab/>
        <w:t>V-M-ASN-71</w:t>
      </w:r>
      <w:r w:rsidRPr="004C6437">
        <w:rPr>
          <w:lang w:val="en-CY"/>
        </w:rPr>
        <w:tab/>
        <w:t>V-S-ASN-71</w:t>
      </w:r>
      <w:r w:rsidRPr="004C6437">
        <w:rPr>
          <w:lang w:val="en-CY"/>
        </w:rPr>
        <w:tab/>
        <w:t>V-M-GLY-72</w:t>
      </w:r>
      <w:r w:rsidRPr="004C6437">
        <w:rPr>
          <w:lang w:val="en-CY"/>
        </w:rPr>
        <w:tab/>
        <w:t>V-M-THR-121</w:t>
      </w:r>
      <w:r w:rsidRPr="004C6437">
        <w:rPr>
          <w:lang w:val="en-CY"/>
        </w:rPr>
        <w:tab/>
        <w:t>V-S-THR-121</w:t>
      </w:r>
      <w:r w:rsidRPr="004C6437">
        <w:rPr>
          <w:lang w:val="en-CY"/>
        </w:rPr>
        <w:tab/>
        <w:t>V-M-ILE-122</w:t>
      </w:r>
      <w:r w:rsidRPr="004C6437">
        <w:rPr>
          <w:lang w:val="en-CY"/>
        </w:rPr>
        <w:tab/>
        <w:t>V-M-SER-123</w:t>
      </w:r>
      <w:r w:rsidRPr="004C6437">
        <w:rPr>
          <w:lang w:val="en-CY"/>
        </w:rPr>
        <w:tab/>
        <w:t>V-S-SER-123</w:t>
      </w:r>
      <w:r w:rsidRPr="004C6437">
        <w:rPr>
          <w:lang w:val="en-CY"/>
        </w:rPr>
        <w:tab/>
        <w:t>V-M-ARG-134</w:t>
      </w:r>
      <w:r w:rsidRPr="004C6437">
        <w:rPr>
          <w:lang w:val="en-CY"/>
        </w:rPr>
        <w:tab/>
        <w:t>V-S-ARG-134</w:t>
      </w:r>
      <w:r w:rsidRPr="004C6437">
        <w:rPr>
          <w:lang w:val="en-CY"/>
        </w:rPr>
        <w:tab/>
        <w:t>V-S-TYR-149</w:t>
      </w:r>
      <w:r w:rsidRPr="004C6437">
        <w:rPr>
          <w:lang w:val="en-CY"/>
        </w:rPr>
        <w:tab/>
        <w:t>V-M-PRO-150</w:t>
      </w:r>
      <w:r w:rsidRPr="004C6437">
        <w:rPr>
          <w:lang w:val="en-CY"/>
        </w:rPr>
        <w:tab/>
        <w:t>V-M-ARG-151</w:t>
      </w:r>
      <w:r w:rsidRPr="004C6437">
        <w:rPr>
          <w:lang w:val="en-CY"/>
        </w:rPr>
        <w:tab/>
        <w:t>V-S-ARG-151</w:t>
      </w:r>
      <w:r w:rsidRPr="004C6437">
        <w:rPr>
          <w:lang w:val="en-CY"/>
        </w:rPr>
        <w:tab/>
        <w:t>V-M-PRO-152</w:t>
      </w:r>
      <w:r w:rsidRPr="004C6437">
        <w:rPr>
          <w:lang w:val="en-CY"/>
        </w:rPr>
        <w:tab/>
        <w:t>V-S-PRO-152</w:t>
      </w:r>
      <w:r w:rsidRPr="004C6437">
        <w:rPr>
          <w:lang w:val="en-CY"/>
        </w:rPr>
        <w:tab/>
        <w:t>V-M-ARG-153</w:t>
      </w:r>
      <w:r w:rsidRPr="004C6437">
        <w:rPr>
          <w:lang w:val="en-CY"/>
        </w:rPr>
        <w:tab/>
        <w:t>V-S-ARG-153</w:t>
      </w:r>
      <w:r w:rsidRPr="004C6437">
        <w:rPr>
          <w:lang w:val="en-CY"/>
        </w:rPr>
        <w:tab/>
        <w:t>V-M-GLY-154</w:t>
      </w:r>
      <w:r w:rsidRPr="004C6437">
        <w:rPr>
          <w:lang w:val="en-CY"/>
        </w:rPr>
        <w:tab/>
        <w:t>V-M-THR-155</w:t>
      </w:r>
      <w:r w:rsidRPr="004C6437">
        <w:rPr>
          <w:lang w:val="en-CY"/>
        </w:rPr>
        <w:tab/>
        <w:t>V-M-THR-156</w:t>
      </w:r>
      <w:r w:rsidRPr="004C6437">
        <w:rPr>
          <w:lang w:val="en-CY"/>
        </w:rPr>
        <w:tab/>
        <w:t>V-S-THR-156</w:t>
      </w:r>
      <w:r w:rsidRPr="004C6437">
        <w:rPr>
          <w:lang w:val="en-CY"/>
        </w:rPr>
        <w:tab/>
        <w:t>V-M-VAL-157</w:t>
      </w:r>
      <w:r w:rsidRPr="004C6437">
        <w:rPr>
          <w:lang w:val="en-CY"/>
        </w:rPr>
        <w:tab/>
        <w:t>V-M-SER-158</w:t>
      </w:r>
      <w:r w:rsidRPr="004C6437">
        <w:rPr>
          <w:lang w:val="en-CY"/>
        </w:rPr>
        <w:tab/>
        <w:t>V-S-SER-158</w:t>
      </w:r>
      <w:r w:rsidRPr="004C6437">
        <w:rPr>
          <w:lang w:val="en-CY"/>
        </w:rPr>
        <w:tab/>
        <w:t>V-S-PHE-163</w:t>
      </w:r>
      <w:r w:rsidRPr="004C6437">
        <w:rPr>
          <w:lang w:val="en-CY"/>
        </w:rPr>
        <w:tab/>
        <w:t>V-S-LEU-166</w:t>
      </w:r>
      <w:r w:rsidRPr="004C6437">
        <w:rPr>
          <w:lang w:val="en-CY"/>
        </w:rPr>
        <w:tab/>
        <w:t>V-M-VAL-168</w:t>
      </w:r>
      <w:r w:rsidRPr="004C6437">
        <w:rPr>
          <w:lang w:val="en-CY"/>
        </w:rPr>
        <w:tab/>
        <w:t>V-S-VAL-168</w:t>
      </w:r>
      <w:r w:rsidRPr="004C6437">
        <w:rPr>
          <w:lang w:val="en-CY"/>
        </w:rPr>
        <w:tab/>
        <w:t>V-M-ARG-169</w:t>
      </w:r>
      <w:r w:rsidRPr="004C6437">
        <w:rPr>
          <w:lang w:val="en-CY"/>
        </w:rPr>
        <w:tab/>
        <w:t>V-S-ARG-169</w:t>
      </w:r>
      <w:r w:rsidRPr="004C6437">
        <w:rPr>
          <w:lang w:val="en-CY"/>
        </w:rPr>
        <w:tab/>
        <w:t>V-M-HIS-170</w:t>
      </w:r>
      <w:r w:rsidRPr="004C6437">
        <w:rPr>
          <w:lang w:val="en-CY"/>
        </w:rPr>
        <w:tab/>
        <w:t>V-M-LYS-171</w:t>
      </w:r>
      <w:r w:rsidRPr="004C6437">
        <w:rPr>
          <w:lang w:val="en-CY"/>
        </w:rPr>
        <w:tab/>
        <w:t>V-M-GLU-172</w:t>
      </w:r>
      <w:r w:rsidRPr="004C6437">
        <w:rPr>
          <w:lang w:val="en-CY"/>
        </w:rPr>
        <w:tab/>
        <w:t>V-S-GLU-172</w:t>
      </w:r>
      <w:r w:rsidRPr="004C6437">
        <w:rPr>
          <w:lang w:val="en-CY"/>
        </w:rPr>
        <w:tab/>
        <w:t>V-M-PHE-173</w:t>
      </w:r>
      <w:r w:rsidRPr="004C6437">
        <w:rPr>
          <w:lang w:val="en-CY"/>
        </w:rPr>
        <w:tab/>
        <w:t>V-S-PHE-173</w:t>
      </w:r>
      <w:r w:rsidRPr="004C6437">
        <w:rPr>
          <w:lang w:val="en-CY"/>
        </w:rPr>
        <w:tab/>
        <w:t>V-M-GLN-174</w:t>
      </w:r>
      <w:r w:rsidRPr="004C6437">
        <w:rPr>
          <w:lang w:val="en-CY"/>
        </w:rPr>
        <w:tab/>
        <w:t>V-M-ARG-175</w:t>
      </w:r>
      <w:r w:rsidRPr="004C6437">
        <w:rPr>
          <w:lang w:val="en-CY"/>
        </w:rPr>
        <w:tab/>
        <w:t>V-S-ARG-175</w:t>
      </w:r>
      <w:r w:rsidRPr="004C6437">
        <w:rPr>
          <w:lang w:val="en-CY"/>
        </w:rPr>
        <w:tab/>
        <w:t>V-M-ASN-176</w:t>
      </w:r>
      <w:r w:rsidRPr="004C6437">
        <w:rPr>
          <w:lang w:val="en-CY"/>
        </w:rPr>
        <w:tab/>
        <w:t>V-S-ASN-176</w:t>
      </w:r>
      <w:r w:rsidRPr="004C6437">
        <w:rPr>
          <w:lang w:val="en-CY"/>
        </w:rPr>
        <w:tab/>
        <w:t>V-M-ILE-177</w:t>
      </w:r>
      <w:r w:rsidRPr="004C6437">
        <w:rPr>
          <w:lang w:val="en-CY"/>
        </w:rPr>
        <w:tab/>
        <w:t>V-M-LYS-179</w:t>
      </w:r>
      <w:r w:rsidRPr="004C6437">
        <w:rPr>
          <w:lang w:val="en-CY"/>
        </w:rPr>
        <w:tab/>
        <w:t>V-S-LYS-179</w:t>
      </w:r>
      <w:r w:rsidRPr="004C6437">
        <w:rPr>
          <w:lang w:val="en-CY"/>
        </w:rPr>
        <w:tab/>
        <w:t>V-M-GLU-180</w:t>
      </w:r>
      <w:r w:rsidRPr="004C6437">
        <w:rPr>
          <w:lang w:val="en-CY"/>
        </w:rPr>
        <w:tab/>
        <w:t>V-S-GLU-180</w:t>
      </w:r>
      <w:r w:rsidRPr="004C6437">
        <w:rPr>
          <w:lang w:val="en-CY"/>
        </w:rPr>
        <w:tab/>
        <w:t>V-M-ALA-182</w:t>
      </w:r>
      <w:r w:rsidRPr="004C6437">
        <w:rPr>
          <w:lang w:val="en-CY"/>
        </w:rPr>
        <w:tab/>
        <w:t>V-M-LYS-183</w:t>
      </w:r>
      <w:r w:rsidRPr="004C6437">
        <w:rPr>
          <w:lang w:val="en-CY"/>
        </w:rPr>
        <w:tab/>
        <w:t>V-S-LYS-183</w:t>
      </w:r>
      <w:r w:rsidRPr="004C6437">
        <w:rPr>
          <w:lang w:val="en-CY"/>
        </w:rPr>
        <w:tab/>
        <w:t>V-M-MET-184</w:t>
      </w:r>
      <w:r w:rsidRPr="004C6437">
        <w:rPr>
          <w:lang w:val="en-CY"/>
        </w:rPr>
        <w:tab/>
        <w:t>V-M-GLN-186</w:t>
      </w:r>
      <w:r w:rsidRPr="004C6437">
        <w:rPr>
          <w:lang w:val="en-CY"/>
        </w:rPr>
        <w:tab/>
        <w:t>V-S-GLN-186</w:t>
      </w:r>
      <w:r w:rsidRPr="004C6437">
        <w:rPr>
          <w:lang w:val="en-CY"/>
        </w:rPr>
        <w:tab/>
        <w:t>V-M-VAL-187</w:t>
      </w:r>
      <w:r w:rsidRPr="004C6437">
        <w:rPr>
          <w:lang w:val="en-CY"/>
        </w:rPr>
        <w:tab/>
        <w:t>V-S-VAL-187</w:t>
      </w:r>
      <w:r w:rsidRPr="004C6437">
        <w:rPr>
          <w:lang w:val="en-CY"/>
        </w:rPr>
        <w:tab/>
        <w:t>V-M-LEU-188</w:t>
      </w:r>
      <w:r w:rsidRPr="004C6437">
        <w:rPr>
          <w:lang w:val="en-CY"/>
        </w:rPr>
        <w:tab/>
        <w:t>V-M-ALA-190</w:t>
      </w:r>
      <w:r w:rsidRPr="004C6437">
        <w:rPr>
          <w:lang w:val="en-CY"/>
        </w:rPr>
        <w:tab/>
        <w:t>V-S-ALA-190</w:t>
      </w:r>
      <w:r w:rsidRPr="004C6437">
        <w:rPr>
          <w:lang w:val="en-CY"/>
        </w:rPr>
        <w:tab/>
        <w:t>V-M-TYR-191</w:t>
      </w:r>
      <w:r w:rsidRPr="004C6437">
        <w:rPr>
          <w:lang w:val="en-CY"/>
        </w:rPr>
        <w:tab/>
        <w:t>V-S-TYR-191</w:t>
      </w:r>
      <w:r w:rsidRPr="004C6437">
        <w:rPr>
          <w:lang w:val="en-CY"/>
        </w:rPr>
        <w:tab/>
        <w:t>V-S-ALA-196</w:t>
      </w:r>
      <w:r w:rsidRPr="004C6437">
        <w:rPr>
          <w:lang w:val="en-CY"/>
        </w:rPr>
        <w:tab/>
        <w:t>V-M-GLY-218</w:t>
      </w:r>
      <w:r w:rsidRPr="004C6437">
        <w:rPr>
          <w:lang w:val="en-CY"/>
        </w:rPr>
        <w:tab/>
        <w:t>V-S-SER-220</w:t>
      </w:r>
      <w:r w:rsidRPr="004C6437">
        <w:rPr>
          <w:lang w:val="en-CY"/>
        </w:rPr>
        <w:tab/>
        <w:t>V-M-PRO-221</w:t>
      </w:r>
      <w:r w:rsidRPr="004C6437">
        <w:rPr>
          <w:lang w:val="en-CY"/>
        </w:rPr>
        <w:tab/>
        <w:t>V-M-SER-222</w:t>
      </w:r>
      <w:r w:rsidRPr="004C6437">
        <w:rPr>
          <w:lang w:val="en-CY"/>
        </w:rPr>
        <w:tab/>
        <w:t>V-S-SER-222</w:t>
      </w:r>
      <w:r w:rsidRPr="004C6437">
        <w:rPr>
          <w:lang w:val="en-CY"/>
        </w:rPr>
        <w:tab/>
        <w:t>V-M-ILE-223</w:t>
      </w:r>
      <w:r w:rsidRPr="004C6437">
        <w:rPr>
          <w:lang w:val="en-CY"/>
        </w:rPr>
        <w:tab/>
        <w:t>V-S-ILE-223</w:t>
      </w:r>
      <w:r w:rsidRPr="004C6437">
        <w:rPr>
          <w:lang w:val="en-CY"/>
        </w:rPr>
        <w:tab/>
        <w:t>V-M-LYS-224</w:t>
      </w:r>
      <w:r w:rsidRPr="004C6437">
        <w:rPr>
          <w:lang w:val="en-CY"/>
        </w:rPr>
        <w:tab/>
        <w:t>V-S-LYS-224</w:t>
      </w:r>
      <w:r w:rsidRPr="004C6437">
        <w:rPr>
          <w:lang w:val="en-CY"/>
        </w:rPr>
        <w:tab/>
        <w:t>V-M-GLU-225</w:t>
      </w:r>
      <w:r w:rsidRPr="004C6437">
        <w:rPr>
          <w:lang w:val="en-CY"/>
        </w:rPr>
        <w:tab/>
        <w:t>V-S-GLU-225</w:t>
      </w:r>
      <w:r w:rsidRPr="004C6437">
        <w:rPr>
          <w:lang w:val="en-CY"/>
        </w:rPr>
        <w:tab/>
        <w:t>V-M-ASN-226</w:t>
      </w:r>
      <w:r w:rsidRPr="004C6437">
        <w:rPr>
          <w:lang w:val="en-CY"/>
        </w:rPr>
        <w:tab/>
        <w:t>V-M-ILE-227</w:t>
      </w:r>
      <w:r w:rsidRPr="004C6437">
        <w:rPr>
          <w:lang w:val="en-CY"/>
        </w:rPr>
        <w:tab/>
        <w:t>V-S-ILE-227</w:t>
      </w:r>
      <w:r w:rsidRPr="004C6437">
        <w:rPr>
          <w:lang w:val="en-CY"/>
        </w:rPr>
        <w:tab/>
        <w:t>V-M-GLY-228</w:t>
      </w:r>
      <w:r w:rsidRPr="004C6437">
        <w:rPr>
          <w:lang w:val="en-CY"/>
        </w:rPr>
        <w:tab/>
        <w:t>V-M-SER-229</w:t>
      </w:r>
      <w:r w:rsidRPr="004C6437">
        <w:rPr>
          <w:lang w:val="en-CY"/>
        </w:rPr>
        <w:tab/>
        <w:t>V-S-SER-229</w:t>
      </w:r>
      <w:r w:rsidRPr="004C6437">
        <w:rPr>
          <w:lang w:val="en-CY"/>
        </w:rPr>
        <w:tab/>
        <w:t>V-M-GLY-232</w:t>
      </w:r>
      <w:r w:rsidRPr="004C6437">
        <w:rPr>
          <w:lang w:val="en-CY"/>
        </w:rPr>
        <w:tab/>
        <w:t>V-M-GLN-233</w:t>
      </w:r>
      <w:r w:rsidRPr="004C6437">
        <w:rPr>
          <w:lang w:val="en-CY"/>
        </w:rPr>
        <w:tab/>
        <w:t>V-S-GLN-233</w:t>
      </w:r>
      <w:r w:rsidRPr="004C6437">
        <w:rPr>
          <w:lang w:val="en-CY"/>
        </w:rPr>
        <w:tab/>
        <w:t>V-S-LEU-236</w:t>
      </w:r>
      <w:r w:rsidRPr="004C6437">
        <w:rPr>
          <w:lang w:val="en-CY"/>
        </w:rPr>
        <w:tab/>
        <w:t>V-S-GLN-237</w:t>
      </w:r>
      <w:r w:rsidRPr="004C6437">
        <w:rPr>
          <w:lang w:val="en-CY"/>
        </w:rPr>
        <w:tab/>
        <w:t>V-M-PRO-241</w:t>
      </w:r>
      <w:r w:rsidRPr="004C6437">
        <w:rPr>
          <w:lang w:val="en-CY"/>
        </w:rPr>
        <w:tab/>
        <w:t>V-S-PRO-241</w:t>
      </w:r>
      <w:r w:rsidRPr="004C6437">
        <w:rPr>
          <w:lang w:val="en-CY"/>
        </w:rPr>
        <w:tab/>
        <w:t>V-M-PHE-242</w:t>
      </w:r>
      <w:r w:rsidRPr="004C6437">
        <w:rPr>
          <w:lang w:val="en-CY"/>
        </w:rPr>
        <w:tab/>
        <w:t>V-S-PHE-242</w:t>
      </w:r>
      <w:r w:rsidRPr="004C6437">
        <w:rPr>
          <w:lang w:val="en-CY"/>
        </w:rPr>
        <w:tab/>
        <w:t>V-M-VAL-243</w:t>
      </w:r>
      <w:r w:rsidRPr="004C6437">
        <w:rPr>
          <w:lang w:val="en-CY"/>
        </w:rPr>
        <w:tab/>
        <w:t>V-S-VAL-243</w:t>
      </w:r>
      <w:r w:rsidRPr="004C6437">
        <w:rPr>
          <w:lang w:val="en-CY"/>
        </w:rPr>
        <w:tab/>
        <w:t>V-M-GLN-244</w:t>
      </w:r>
      <w:r w:rsidRPr="004C6437">
        <w:rPr>
          <w:lang w:val="en-CY"/>
        </w:rPr>
        <w:tab/>
        <w:t>V-S-GLN-244</w:t>
      </w:r>
      <w:r w:rsidRPr="004C6437">
        <w:rPr>
          <w:lang w:val="en-CY"/>
        </w:rPr>
        <w:tab/>
        <w:t>V-M-PRO-247</w:t>
      </w:r>
      <w:r w:rsidRPr="004C6437">
        <w:rPr>
          <w:lang w:val="en-CY"/>
        </w:rPr>
        <w:tab/>
        <w:t>V-S-PRO-247</w:t>
      </w:r>
      <w:r w:rsidRPr="004C6437">
        <w:rPr>
          <w:lang w:val="en-CY"/>
        </w:rPr>
        <w:tab/>
        <w:t>V-M-SER-248</w:t>
      </w:r>
      <w:r w:rsidRPr="004C6437">
        <w:rPr>
          <w:lang w:val="en-CY"/>
        </w:rPr>
        <w:tab/>
        <w:t>V-S-SER-248</w:t>
      </w:r>
      <w:r w:rsidRPr="004C6437">
        <w:rPr>
          <w:lang w:val="en-CY"/>
        </w:rPr>
        <w:tab/>
        <w:t>V-M-SER-250</w:t>
      </w:r>
      <w:r w:rsidRPr="004C6437">
        <w:rPr>
          <w:lang w:val="en-CY"/>
        </w:rPr>
        <w:tab/>
        <w:t>V-M-VAL-251</w:t>
      </w:r>
      <w:r w:rsidRPr="004C6437">
        <w:rPr>
          <w:lang w:val="en-CY"/>
        </w:rPr>
        <w:tab/>
        <w:t>V-S-VAL-251</w:t>
      </w:r>
      <w:r w:rsidRPr="004C6437">
        <w:rPr>
          <w:lang w:val="en-CY"/>
        </w:rPr>
        <w:tab/>
        <w:t>V-M-CYS-252</w:t>
      </w:r>
      <w:r w:rsidRPr="004C6437">
        <w:rPr>
          <w:lang w:val="en-CY"/>
        </w:rPr>
        <w:tab/>
        <w:t>V-S-CYS-252</w:t>
      </w:r>
      <w:r w:rsidRPr="004C6437">
        <w:rPr>
          <w:lang w:val="en-CY"/>
        </w:rPr>
        <w:tab/>
        <w:t>V-M-GLU-253</w:t>
      </w:r>
      <w:r w:rsidRPr="004C6437">
        <w:rPr>
          <w:lang w:val="en-CY"/>
        </w:rPr>
        <w:tab/>
        <w:t>V-S-GLU-253</w:t>
      </w:r>
      <w:r w:rsidRPr="004C6437">
        <w:rPr>
          <w:lang w:val="en-CY"/>
        </w:rPr>
        <w:tab/>
        <w:t>V-M-GLU-254</w:t>
      </w:r>
      <w:r w:rsidRPr="004C6437">
        <w:rPr>
          <w:lang w:val="en-CY"/>
        </w:rPr>
        <w:tab/>
        <w:t>V-S-GLU-254</w:t>
      </w:r>
      <w:r w:rsidRPr="004C6437">
        <w:rPr>
          <w:lang w:val="en-CY"/>
        </w:rPr>
        <w:tab/>
        <w:t>V-M-TYR-255</w:t>
      </w:r>
      <w:r w:rsidRPr="004C6437">
        <w:rPr>
          <w:lang w:val="en-CY"/>
        </w:rPr>
        <w:tab/>
        <w:t>V-S-TYR-255</w:t>
      </w:r>
      <w:r w:rsidRPr="004C6437">
        <w:rPr>
          <w:lang w:val="en-CY"/>
        </w:rPr>
        <w:tab/>
        <w:t>V-M-GLY-256</w:t>
      </w:r>
      <w:r w:rsidRPr="004C6437">
        <w:rPr>
          <w:lang w:val="en-CY"/>
        </w:rPr>
        <w:tab/>
        <w:t>V-M-LEU-257</w:t>
      </w:r>
      <w:r w:rsidRPr="004C6437">
        <w:rPr>
          <w:lang w:val="en-CY"/>
        </w:rPr>
        <w:tab/>
        <w:t>V-S-LEU-257</w:t>
      </w:r>
      <w:r w:rsidRPr="004C6437">
        <w:rPr>
          <w:lang w:val="en-CY"/>
        </w:rPr>
        <w:tab/>
        <w:t>V-M-SER-260</w:t>
      </w:r>
      <w:r w:rsidRPr="004C6437">
        <w:rPr>
          <w:lang w:val="en-CY"/>
        </w:rPr>
        <w:tab/>
        <w:t>V-S-SER-260</w:t>
      </w:r>
      <w:r w:rsidRPr="004C6437">
        <w:rPr>
          <w:lang w:val="en-CY"/>
        </w:rPr>
        <w:tab/>
        <w:t>V-M-ASP-261</w:t>
      </w:r>
      <w:r w:rsidRPr="004C6437">
        <w:rPr>
          <w:lang w:val="en-CY"/>
        </w:rPr>
        <w:tab/>
        <w:t>V-S-ASP-261</w:t>
      </w:r>
      <w:r w:rsidRPr="004C6437">
        <w:rPr>
          <w:lang w:val="en-CY"/>
        </w:rPr>
        <w:tab/>
        <w:t>V-M-LEU-263</w:t>
      </w:r>
      <w:r w:rsidRPr="004C6437">
        <w:rPr>
          <w:lang w:val="en-CY"/>
        </w:rPr>
        <w:tab/>
        <w:t>V-M-HIS-264</w:t>
      </w:r>
      <w:r w:rsidRPr="004C6437">
        <w:rPr>
          <w:lang w:val="en-CY"/>
        </w:rPr>
        <w:tab/>
        <w:t>V-S-HIS-264</w:t>
      </w:r>
      <w:r w:rsidRPr="004C6437">
        <w:rPr>
          <w:lang w:val="en-CY"/>
        </w:rPr>
        <w:tab/>
        <w:t>V-M-ASN-265</w:t>
      </w:r>
      <w:r w:rsidRPr="004C6437">
        <w:rPr>
          <w:lang w:val="en-CY"/>
        </w:rPr>
        <w:tab/>
        <w:t>V-S-ASN-265</w:t>
      </w:r>
      <w:r w:rsidRPr="004C6437">
        <w:rPr>
          <w:lang w:val="en-CY"/>
        </w:rPr>
        <w:tab/>
        <w:t>V-M-LEU-266</w:t>
      </w:r>
      <w:r w:rsidRPr="004C6437">
        <w:rPr>
          <w:lang w:val="en-CY"/>
        </w:rPr>
        <w:tab/>
        <w:t>V-S-LEU-266</w:t>
      </w:r>
      <w:r w:rsidRPr="004C6437">
        <w:rPr>
          <w:lang w:val="en-CY"/>
        </w:rPr>
        <w:tab/>
        <w:t>V-M-PHE-267</w:t>
      </w:r>
      <w:r w:rsidRPr="004C6437">
        <w:rPr>
          <w:lang w:val="en-CY"/>
        </w:rPr>
        <w:tab/>
        <w:t>V-S-PHE-267</w:t>
      </w:r>
      <w:r w:rsidRPr="004C6437">
        <w:rPr>
          <w:lang w:val="en-CY"/>
        </w:rPr>
        <w:tab/>
        <w:t>V-M-TYR-268</w:t>
      </w:r>
      <w:r w:rsidRPr="004C6437">
        <w:rPr>
          <w:lang w:val="en-CY"/>
        </w:rPr>
        <w:tab/>
        <w:t>V-S-TYR-268</w:t>
      </w:r>
      <w:r w:rsidRPr="004C6437">
        <w:rPr>
          <w:lang w:val="en-CY"/>
        </w:rPr>
        <w:tab/>
        <w:t>V-M-ILE-269</w:t>
      </w:r>
      <w:r w:rsidRPr="004C6437">
        <w:rPr>
          <w:lang w:val="en-CY"/>
        </w:rPr>
        <w:tab/>
        <w:t>V-S-ILE-269</w:t>
      </w:r>
      <w:r w:rsidRPr="004C6437">
        <w:rPr>
          <w:lang w:val="en-CY"/>
        </w:rPr>
        <w:tab/>
        <w:t>V-M-SER-270</w:t>
      </w:r>
      <w:r w:rsidRPr="004C6437">
        <w:rPr>
          <w:lang w:val="en-CY"/>
        </w:rPr>
        <w:tab/>
        <w:t>V-S-SER-270</w:t>
      </w:r>
      <w:r w:rsidRPr="004C6437">
        <w:rPr>
          <w:lang w:val="en-CY"/>
        </w:rPr>
        <w:tab/>
        <w:t>V-M-GLY-271</w:t>
      </w:r>
      <w:r w:rsidRPr="004C6437">
        <w:rPr>
          <w:lang w:val="en-CY"/>
        </w:rPr>
        <w:tab/>
        <w:t>V-M-PHE-272</w:t>
      </w:r>
      <w:r w:rsidRPr="004C6437">
        <w:rPr>
          <w:lang w:val="en-CY"/>
        </w:rPr>
        <w:tab/>
        <w:t>V-S-PHE-272</w:t>
      </w:r>
      <w:r w:rsidRPr="004C6437">
        <w:rPr>
          <w:lang w:val="en-CY"/>
        </w:rPr>
        <w:tab/>
        <w:t>V-S-ILE-273</w:t>
      </w:r>
      <w:r w:rsidRPr="004C6437">
        <w:rPr>
          <w:lang w:val="en-CY"/>
        </w:rPr>
        <w:tab/>
        <w:t>V-M-THR-285</w:t>
      </w:r>
      <w:r w:rsidRPr="004C6437">
        <w:rPr>
          <w:lang w:val="en-CY"/>
        </w:rPr>
        <w:tab/>
        <w:t>V-S-THR-285</w:t>
      </w:r>
      <w:r w:rsidRPr="004C6437">
        <w:rPr>
          <w:lang w:val="en-CY"/>
        </w:rPr>
        <w:tab/>
        <w:t>V-M-ASP-286</w:t>
      </w:r>
      <w:r w:rsidRPr="004C6437">
        <w:rPr>
          <w:lang w:val="en-CY"/>
        </w:rPr>
        <w:tab/>
        <w:t>V-M-GLN-288</w:t>
      </w:r>
      <w:r w:rsidRPr="004C6437">
        <w:rPr>
          <w:lang w:val="en-CY"/>
        </w:rPr>
        <w:tab/>
        <w:t>V-S-GLN-288</w:t>
      </w:r>
      <w:r w:rsidRPr="004C6437">
        <w:rPr>
          <w:lang w:val="en-CY"/>
        </w:rPr>
        <w:tab/>
        <w:t>V-M-PHE-289</w:t>
      </w:r>
      <w:r w:rsidRPr="004C6437">
        <w:rPr>
          <w:lang w:val="en-CY"/>
        </w:rPr>
        <w:tab/>
        <w:t>V-S-PHE-289</w:t>
      </w:r>
      <w:r w:rsidRPr="004C6437">
        <w:rPr>
          <w:lang w:val="en-CY"/>
        </w:rPr>
        <w:tab/>
        <w:t>V-M-PHE-290</w:t>
      </w:r>
      <w:r w:rsidRPr="004C6437">
        <w:rPr>
          <w:lang w:val="en-CY"/>
        </w:rPr>
        <w:tab/>
        <w:t>V-S-PHE-290</w:t>
      </w:r>
      <w:r w:rsidRPr="004C6437">
        <w:rPr>
          <w:lang w:val="en-CY"/>
        </w:rPr>
        <w:tab/>
        <w:t>V-M-PHE-291</w:t>
      </w:r>
      <w:r w:rsidRPr="004C6437">
        <w:rPr>
          <w:lang w:val="en-CY"/>
        </w:rPr>
        <w:tab/>
        <w:t>V-S-PHE-291</w:t>
      </w:r>
      <w:r w:rsidRPr="004C6437">
        <w:rPr>
          <w:lang w:val="en-CY"/>
        </w:rPr>
        <w:tab/>
        <w:t>V-S-ARG-294</w:t>
      </w:r>
      <w:r w:rsidRPr="004C6437">
        <w:rPr>
          <w:lang w:val="en-CY"/>
        </w:rPr>
        <w:tab/>
        <w:t>V-M-ARG-295</w:t>
      </w:r>
      <w:r w:rsidRPr="004C6437">
        <w:rPr>
          <w:lang w:val="en-CY"/>
        </w:rPr>
        <w:tab/>
        <w:t>V-M-PRO-296</w:t>
      </w:r>
      <w:r w:rsidRPr="004C6437">
        <w:rPr>
          <w:lang w:val="en-CY"/>
        </w:rPr>
        <w:tab/>
        <w:t>V-S-PRO-296</w:t>
      </w:r>
      <w:r w:rsidRPr="004C6437">
        <w:rPr>
          <w:lang w:val="en-CY"/>
        </w:rPr>
        <w:tab/>
        <w:t>V-M-CYS-297</w:t>
      </w:r>
      <w:r w:rsidRPr="004C6437">
        <w:rPr>
          <w:lang w:val="en-CY"/>
        </w:rPr>
        <w:tab/>
        <w:t>V-S-CYS-297</w:t>
      </w:r>
      <w:r w:rsidRPr="004C6437">
        <w:rPr>
          <w:lang w:val="en-CY"/>
        </w:rPr>
        <w:tab/>
        <w:t>V-M-ASP-298</w:t>
      </w:r>
      <w:r w:rsidRPr="004C6437">
        <w:rPr>
          <w:lang w:val="en-CY"/>
        </w:rPr>
        <w:tab/>
        <w:t>V-S-ASP-298</w:t>
      </w:r>
      <w:r w:rsidRPr="004C6437">
        <w:rPr>
          <w:lang w:val="en-CY"/>
        </w:rPr>
        <w:tab/>
        <w:t>V-M-PRO-299</w:t>
      </w:r>
      <w:r w:rsidRPr="004C6437">
        <w:rPr>
          <w:lang w:val="en-CY"/>
        </w:rPr>
        <w:tab/>
        <w:t>V-S-PRO-299</w:t>
      </w:r>
      <w:r w:rsidRPr="004C6437">
        <w:rPr>
          <w:lang w:val="en-CY"/>
        </w:rPr>
        <w:tab/>
        <w:t>V-M-ALA-300</w:t>
      </w:r>
      <w:r w:rsidRPr="004C6437">
        <w:rPr>
          <w:lang w:val="en-CY"/>
        </w:rPr>
        <w:tab/>
        <w:t>V-S-ALA-300</w:t>
      </w:r>
      <w:r w:rsidRPr="004C6437">
        <w:rPr>
          <w:lang w:val="en-CY"/>
        </w:rPr>
        <w:tab/>
        <w:t>V-M-LYS-301</w:t>
      </w:r>
      <w:r w:rsidRPr="004C6437">
        <w:rPr>
          <w:lang w:val="en-CY"/>
        </w:rPr>
        <w:tab/>
        <w:t>V-S-LYS-301</w:t>
      </w:r>
      <w:r w:rsidRPr="004C6437">
        <w:rPr>
          <w:lang w:val="en-CY"/>
        </w:rPr>
        <w:tab/>
        <w:t>V-M-VAL-302</w:t>
      </w:r>
      <w:r w:rsidRPr="004C6437">
        <w:rPr>
          <w:lang w:val="en-CY"/>
        </w:rPr>
        <w:tab/>
        <w:t>V-S-VAL-302</w:t>
      </w:r>
      <w:r w:rsidRPr="004C6437">
        <w:rPr>
          <w:lang w:val="en-CY"/>
        </w:rPr>
        <w:tab/>
        <w:t>V-S-CYS-303</w:t>
      </w:r>
      <w:r w:rsidRPr="004C6437">
        <w:rPr>
          <w:lang w:val="en-CY"/>
        </w:rPr>
        <w:tab/>
        <w:t>V-M-ARG-304</w:t>
      </w:r>
      <w:r w:rsidRPr="004C6437">
        <w:rPr>
          <w:lang w:val="en-CY"/>
        </w:rPr>
        <w:tab/>
        <w:t>V-S-ARG-304</w:t>
      </w:r>
      <w:r w:rsidRPr="004C6437">
        <w:rPr>
          <w:lang w:val="en-CY"/>
        </w:rPr>
        <w:tab/>
        <w:t>V-M-LEU-305</w:t>
      </w:r>
      <w:r w:rsidRPr="004C6437">
        <w:rPr>
          <w:lang w:val="en-CY"/>
        </w:rPr>
        <w:tab/>
        <w:t>V-S-LEU-305</w:t>
      </w:r>
      <w:r w:rsidRPr="004C6437">
        <w:rPr>
          <w:lang w:val="en-CY"/>
        </w:rPr>
        <w:tab/>
        <w:t>V-M-VAL-306</w:t>
      </w:r>
      <w:r w:rsidRPr="004C6437">
        <w:rPr>
          <w:lang w:val="en-CY"/>
        </w:rPr>
        <w:tab/>
        <w:t>V-S-VAL-306</w:t>
      </w:r>
      <w:r w:rsidRPr="004C6437">
        <w:rPr>
          <w:lang w:val="en-CY"/>
        </w:rPr>
        <w:tab/>
        <w:t>V-M-ASN-307</w:t>
      </w:r>
      <w:r w:rsidRPr="004C6437">
        <w:rPr>
          <w:lang w:val="en-CY"/>
        </w:rPr>
        <w:tab/>
        <w:t>V-S-ASN-307</w:t>
      </w:r>
      <w:r w:rsidRPr="004C6437">
        <w:rPr>
          <w:lang w:val="en-CY"/>
        </w:rPr>
        <w:tab/>
        <w:t>V-M-GLU-308</w:t>
      </w:r>
      <w:r w:rsidRPr="004C6437">
        <w:rPr>
          <w:lang w:val="en-CY"/>
        </w:rPr>
        <w:tab/>
        <w:t>V-S-GLU-308</w:t>
      </w:r>
      <w:r w:rsidRPr="004C6437">
        <w:rPr>
          <w:lang w:val="en-CY"/>
        </w:rPr>
        <w:tab/>
        <w:t>V-M-VAL-309</w:t>
      </w:r>
      <w:r w:rsidRPr="004C6437">
        <w:rPr>
          <w:lang w:val="en-CY"/>
        </w:rPr>
        <w:tab/>
        <w:t>V-S-VAL-309</w:t>
      </w:r>
      <w:r w:rsidRPr="004C6437">
        <w:rPr>
          <w:lang w:val="en-CY"/>
        </w:rPr>
        <w:tab/>
        <w:t>V-M-TYR-310</w:t>
      </w:r>
      <w:r w:rsidRPr="004C6437">
        <w:rPr>
          <w:lang w:val="en-CY"/>
        </w:rPr>
        <w:tab/>
        <w:t>V-S-TYR-310</w:t>
      </w:r>
      <w:r w:rsidRPr="004C6437">
        <w:rPr>
          <w:lang w:val="en-CY"/>
        </w:rPr>
        <w:tab/>
        <w:t>V-M-HIS-311</w:t>
      </w:r>
      <w:r w:rsidRPr="004C6437">
        <w:rPr>
          <w:lang w:val="en-CY"/>
        </w:rPr>
        <w:tab/>
        <w:t>V-S-HIS-311</w:t>
      </w:r>
      <w:r w:rsidRPr="004C6437">
        <w:rPr>
          <w:lang w:val="en-CY"/>
        </w:rPr>
        <w:tab/>
        <w:t>V-M-MET-312</w:t>
      </w:r>
      <w:r w:rsidRPr="004C6437">
        <w:rPr>
          <w:lang w:val="en-CY"/>
        </w:rPr>
        <w:tab/>
        <w:t>V-S-MET-312</w:t>
      </w:r>
      <w:r w:rsidRPr="004C6437">
        <w:rPr>
          <w:lang w:val="en-CY"/>
        </w:rPr>
        <w:tab/>
        <w:t>V-M-TYR-313</w:t>
      </w:r>
      <w:r w:rsidRPr="004C6437">
        <w:rPr>
          <w:lang w:val="en-CY"/>
        </w:rPr>
        <w:tab/>
        <w:t>V-S-TYR-313</w:t>
      </w:r>
      <w:r w:rsidRPr="004C6437">
        <w:rPr>
          <w:lang w:val="en-CY"/>
        </w:rPr>
        <w:tab/>
        <w:t>V-M-ASN-314</w:t>
      </w:r>
      <w:r w:rsidRPr="004C6437">
        <w:rPr>
          <w:lang w:val="en-CY"/>
        </w:rPr>
        <w:tab/>
        <w:t>V-S-PRO-319</w:t>
      </w:r>
      <w:r w:rsidRPr="004C6437">
        <w:rPr>
          <w:lang w:val="en-CY"/>
        </w:rPr>
        <w:tab/>
        <w:t>V-M-VAL-322</w:t>
      </w:r>
      <w:r w:rsidRPr="004C6437">
        <w:rPr>
          <w:lang w:val="en-CY"/>
        </w:rPr>
        <w:tab/>
        <w:t>V-S-VAL-322</w:t>
      </w:r>
      <w:r w:rsidRPr="004C6437">
        <w:rPr>
          <w:lang w:val="en-CY"/>
        </w:rPr>
        <w:tab/>
        <w:t>V-M-ASN-324</w:t>
      </w:r>
      <w:r w:rsidRPr="004C6437">
        <w:rPr>
          <w:lang w:val="en-CY"/>
        </w:rPr>
        <w:tab/>
        <w:t>V-S-ASN-324</w:t>
      </w:r>
      <w:r w:rsidRPr="004C6437">
        <w:rPr>
          <w:lang w:val="en-CY"/>
        </w:rPr>
        <w:tab/>
        <w:t>V-M-SER-326</w:t>
      </w:r>
      <w:r w:rsidRPr="004C6437">
        <w:rPr>
          <w:lang w:val="en-CY"/>
        </w:rPr>
        <w:tab/>
        <w:t>V-S-SER-326</w:t>
      </w:r>
      <w:r w:rsidRPr="004C6437">
        <w:rPr>
          <w:lang w:val="en-CY"/>
        </w:rPr>
        <w:tab/>
        <w:t>V-M-VAL-327</w:t>
      </w:r>
      <w:r w:rsidRPr="004C6437">
        <w:rPr>
          <w:lang w:val="en-CY"/>
        </w:rPr>
        <w:tab/>
        <w:t>V-S-VAL-327</w:t>
      </w:r>
      <w:r w:rsidRPr="004C6437">
        <w:rPr>
          <w:lang w:val="en-CY"/>
        </w:rPr>
        <w:tab/>
        <w:t>V-M-ASP-328</w:t>
      </w:r>
      <w:r w:rsidRPr="004C6437">
        <w:rPr>
          <w:lang w:val="en-CY"/>
        </w:rPr>
        <w:tab/>
        <w:t>V-S-ASP-328</w:t>
      </w:r>
      <w:r w:rsidRPr="004C6437">
        <w:rPr>
          <w:lang w:val="en-CY"/>
        </w:rPr>
        <w:tab/>
        <w:t>V-M-SER-329</w:t>
      </w:r>
      <w:r w:rsidRPr="004C6437">
        <w:rPr>
          <w:lang w:val="en-CY"/>
        </w:rPr>
        <w:tab/>
        <w:t>V-M-CYS-331</w:t>
      </w:r>
      <w:r w:rsidRPr="004C6437">
        <w:rPr>
          <w:lang w:val="en-CY"/>
        </w:rPr>
        <w:tab/>
        <w:t>V-S-CYS-331</w:t>
      </w:r>
      <w:r w:rsidRPr="004C6437">
        <w:rPr>
          <w:lang w:val="en-CY"/>
        </w:rPr>
        <w:tab/>
        <w:t>V-S-ILE-334</w:t>
      </w:r>
      <w:r w:rsidRPr="004C6437">
        <w:rPr>
          <w:lang w:val="en-CY"/>
        </w:rPr>
        <w:tab/>
        <w:t>V-M-GLN-342</w:t>
      </w:r>
      <w:r w:rsidRPr="004C6437">
        <w:rPr>
          <w:lang w:val="en-CY"/>
        </w:rPr>
        <w:tab/>
        <w:t>V-S-GLN-342</w:t>
      </w:r>
      <w:r w:rsidRPr="004C6437">
        <w:rPr>
          <w:lang w:val="en-CY"/>
        </w:rPr>
        <w:tab/>
        <w:t>V-M-ILE-343</w:t>
      </w:r>
      <w:r w:rsidRPr="004C6437">
        <w:rPr>
          <w:lang w:val="en-CY"/>
        </w:rPr>
        <w:tab/>
        <w:t>V-S-ILE-343</w:t>
      </w:r>
      <w:r w:rsidRPr="004C6437">
        <w:rPr>
          <w:lang w:val="en-CY"/>
        </w:rPr>
        <w:tab/>
        <w:t>V-M-LEU-344</w:t>
      </w:r>
      <w:r w:rsidRPr="004C6437">
        <w:rPr>
          <w:lang w:val="en-CY"/>
        </w:rPr>
        <w:tab/>
        <w:t>V-S-LEU-344</w:t>
      </w:r>
      <w:r w:rsidRPr="004C6437">
        <w:rPr>
          <w:lang w:val="en-CY"/>
        </w:rPr>
        <w:tab/>
        <w:t>V-M-LEU-345</w:t>
      </w:r>
      <w:r w:rsidRPr="004C6437">
        <w:rPr>
          <w:lang w:val="en-CY"/>
        </w:rPr>
        <w:tab/>
        <w:t>V-S-LEU-345</w:t>
      </w:r>
      <w:r w:rsidRPr="004C6437">
        <w:rPr>
          <w:lang w:val="en-CY"/>
        </w:rPr>
        <w:tab/>
        <w:t>V-M-GLN-346</w:t>
      </w:r>
      <w:r w:rsidRPr="004C6437">
        <w:rPr>
          <w:lang w:val="en-CY"/>
        </w:rPr>
        <w:tab/>
        <w:t>V-S-GLN-346</w:t>
      </w:r>
      <w:r w:rsidRPr="004C6437">
        <w:rPr>
          <w:lang w:val="en-CY"/>
        </w:rPr>
        <w:tab/>
        <w:t>V-M-GLU-347</w:t>
      </w:r>
      <w:r w:rsidRPr="004C6437">
        <w:rPr>
          <w:lang w:val="en-CY"/>
        </w:rPr>
        <w:tab/>
        <w:t>V-S-GLU-347</w:t>
      </w:r>
      <w:r w:rsidRPr="004C6437">
        <w:rPr>
          <w:lang w:val="en-CY"/>
        </w:rPr>
        <w:tab/>
        <w:t>V-M-GLU-348</w:t>
      </w:r>
      <w:r w:rsidRPr="004C6437">
        <w:rPr>
          <w:lang w:val="en-CY"/>
        </w:rPr>
        <w:tab/>
        <w:t>V-S-GLU-348</w:t>
      </w:r>
      <w:r w:rsidRPr="004C6437">
        <w:rPr>
          <w:lang w:val="en-CY"/>
        </w:rPr>
        <w:tab/>
        <w:t>V-M-LYS-349</w:t>
      </w:r>
      <w:r w:rsidRPr="004C6437">
        <w:rPr>
          <w:lang w:val="en-CY"/>
        </w:rPr>
        <w:tab/>
        <w:t>V-S-LYS-349</w:t>
      </w:r>
      <w:r w:rsidRPr="004C6437">
        <w:rPr>
          <w:lang w:val="en-CY"/>
        </w:rPr>
        <w:tab/>
        <w:t>V-M-LEU-350</w:t>
      </w:r>
      <w:r w:rsidRPr="004C6437">
        <w:rPr>
          <w:lang w:val="en-CY"/>
        </w:rPr>
        <w:tab/>
        <w:t>V-S-LEU-350</w:t>
      </w:r>
      <w:r w:rsidRPr="004C6437">
        <w:rPr>
          <w:lang w:val="en-CY"/>
        </w:rPr>
        <w:tab/>
        <w:t>V-M-LEU-351</w:t>
      </w:r>
      <w:r w:rsidRPr="004C6437">
        <w:rPr>
          <w:lang w:val="en-CY"/>
        </w:rPr>
        <w:tab/>
        <w:t>V-S-LEU-351</w:t>
      </w:r>
      <w:r w:rsidRPr="004C6437">
        <w:rPr>
          <w:lang w:val="en-CY"/>
        </w:rPr>
        <w:tab/>
        <w:t>V-M-LEU-352</w:t>
      </w:r>
      <w:r w:rsidRPr="004C6437">
        <w:rPr>
          <w:lang w:val="en-CY"/>
        </w:rPr>
        <w:tab/>
        <w:t>V-S-LEU-352</w:t>
      </w:r>
      <w:r w:rsidRPr="004C6437">
        <w:rPr>
          <w:lang w:val="en-CY"/>
        </w:rPr>
        <w:tab/>
        <w:t>V-M-ALA-353</w:t>
      </w:r>
      <w:r w:rsidRPr="004C6437">
        <w:rPr>
          <w:lang w:val="en-CY"/>
        </w:rPr>
        <w:tab/>
        <w:t>V-S-ALA-353</w:t>
      </w:r>
      <w:r w:rsidRPr="004C6437">
        <w:rPr>
          <w:lang w:val="en-CY"/>
        </w:rPr>
        <w:tab/>
        <w:t>V-M-VAL-354</w:t>
      </w:r>
      <w:r w:rsidRPr="004C6437">
        <w:rPr>
          <w:lang w:val="en-CY"/>
        </w:rPr>
        <w:tab/>
        <w:t>V-S-VAL-354</w:t>
      </w:r>
      <w:r w:rsidRPr="004C6437">
        <w:rPr>
          <w:lang w:val="en-CY"/>
        </w:rPr>
        <w:tab/>
        <w:t>V-M-LEU-355</w:t>
      </w:r>
      <w:r w:rsidRPr="004C6437">
        <w:rPr>
          <w:lang w:val="en-CY"/>
        </w:rPr>
        <w:tab/>
        <w:t>V-S-LEU-355</w:t>
      </w:r>
      <w:r w:rsidRPr="004C6437">
        <w:rPr>
          <w:lang w:val="en-CY"/>
        </w:rPr>
        <w:tab/>
        <w:t>V-M-LYS-356</w:t>
      </w:r>
      <w:r w:rsidRPr="004C6437">
        <w:rPr>
          <w:lang w:val="en-CY"/>
        </w:rPr>
        <w:tab/>
        <w:t>V-S-LYS-356</w:t>
      </w:r>
      <w:r w:rsidRPr="004C6437">
        <w:rPr>
          <w:lang w:val="en-CY"/>
        </w:rPr>
        <w:tab/>
        <w:t>V-M-THR-357</w:t>
      </w:r>
      <w:r w:rsidRPr="004C6437">
        <w:rPr>
          <w:lang w:val="en-CY"/>
        </w:rPr>
        <w:tab/>
        <w:t>V-S-THR-357</w:t>
      </w:r>
      <w:r w:rsidRPr="004C6437">
        <w:rPr>
          <w:lang w:val="en-CY"/>
        </w:rPr>
        <w:tab/>
        <w:t>V-M-SER-358</w:t>
      </w:r>
      <w:r w:rsidRPr="004C6437">
        <w:rPr>
          <w:lang w:val="en-CY"/>
        </w:rPr>
        <w:tab/>
        <w:t>V-M-LEU-359</w:t>
      </w:r>
      <w:r w:rsidRPr="004C6437">
        <w:rPr>
          <w:lang w:val="en-CY"/>
        </w:rPr>
        <w:tab/>
        <w:t>V-S-LEU-359</w:t>
      </w:r>
      <w:r w:rsidRPr="004C6437">
        <w:rPr>
          <w:lang w:val="en-CY"/>
        </w:rPr>
        <w:tab/>
        <w:t>V-M-ILE-360</w:t>
      </w:r>
      <w:r w:rsidRPr="004C6437">
        <w:rPr>
          <w:lang w:val="en-CY"/>
        </w:rPr>
        <w:tab/>
        <w:t>V-S-ILE-360</w:t>
      </w:r>
      <w:r w:rsidRPr="004C6437">
        <w:rPr>
          <w:lang w:val="en-CY"/>
        </w:rPr>
        <w:tab/>
        <w:t>V-S-PHE-363</w:t>
      </w:r>
      <w:r w:rsidRPr="004C6437">
        <w:rPr>
          <w:lang w:val="en-CY"/>
        </w:rPr>
        <w:tab/>
        <w:t>V-M-SER-36</w:t>
      </w:r>
      <w:r w:rsidRPr="004C6437">
        <w:rPr>
          <w:lang w:val="en-CY"/>
        </w:rPr>
        <w:tab/>
        <w:t>V-S-LYS-40</w:t>
      </w:r>
      <w:r w:rsidRPr="004C6437">
        <w:rPr>
          <w:lang w:val="en-CY"/>
        </w:rPr>
        <w:tab/>
        <w:t>V-M-GLY-50</w:t>
      </w:r>
      <w:r w:rsidRPr="004C6437">
        <w:rPr>
          <w:lang w:val="en-CY"/>
        </w:rPr>
        <w:tab/>
        <w:t>V-M-ALA-51</w:t>
      </w:r>
      <w:r w:rsidRPr="004C6437">
        <w:rPr>
          <w:lang w:val="en-CY"/>
        </w:rPr>
        <w:tab/>
        <w:t>V-M-THR-52</w:t>
      </w:r>
      <w:r w:rsidRPr="004C6437">
        <w:rPr>
          <w:lang w:val="en-CY"/>
        </w:rPr>
        <w:tab/>
        <w:t>V-S-THR-52</w:t>
      </w:r>
      <w:r w:rsidRPr="004C6437">
        <w:rPr>
          <w:lang w:val="en-CY"/>
        </w:rPr>
        <w:tab/>
        <w:t>V-M-ASN-53</w:t>
      </w:r>
      <w:r w:rsidRPr="004C6437">
        <w:rPr>
          <w:lang w:val="en-CY"/>
        </w:rPr>
        <w:tab/>
        <w:t>V-S-ASN-53</w:t>
      </w:r>
      <w:r w:rsidRPr="004C6437">
        <w:rPr>
          <w:lang w:val="en-CY"/>
        </w:rPr>
        <w:tab/>
        <w:t>V-S-LYS-57</w:t>
      </w:r>
      <w:r w:rsidRPr="004C6437">
        <w:rPr>
          <w:lang w:val="en-CY"/>
        </w:rPr>
        <w:tab/>
        <w:t>V-S-LYS-59</w:t>
      </w:r>
      <w:r w:rsidRPr="004C6437">
        <w:rPr>
          <w:lang w:val="en-CY"/>
        </w:rPr>
        <w:tab/>
        <w:t>V-M-ASP-64</w:t>
      </w:r>
      <w:r w:rsidRPr="004C6437">
        <w:rPr>
          <w:lang w:val="en-CY"/>
        </w:rPr>
        <w:tab/>
        <w:t>V-S-ASP-64</w:t>
      </w:r>
      <w:r w:rsidRPr="004C6437">
        <w:rPr>
          <w:lang w:val="en-CY"/>
        </w:rPr>
        <w:tab/>
        <w:t>V-M-LEU-65</w:t>
      </w:r>
      <w:r w:rsidRPr="004C6437">
        <w:rPr>
          <w:lang w:val="en-CY"/>
        </w:rPr>
        <w:tab/>
        <w:t>V-S-LEU-65</w:t>
      </w:r>
      <w:r w:rsidRPr="004C6437">
        <w:rPr>
          <w:lang w:val="en-CY"/>
        </w:rPr>
        <w:tab/>
        <w:t>V-S-GLU-67</w:t>
      </w:r>
      <w:r w:rsidRPr="004C6437">
        <w:rPr>
          <w:lang w:val="en-CY"/>
        </w:rPr>
        <w:tab/>
        <w:t>V-M-ASN-71</w:t>
      </w:r>
      <w:r w:rsidRPr="004C6437">
        <w:rPr>
          <w:lang w:val="en-CY"/>
        </w:rPr>
        <w:tab/>
        <w:t>V-S-ASN-71</w:t>
      </w:r>
      <w:r w:rsidRPr="004C6437">
        <w:rPr>
          <w:lang w:val="en-CY"/>
        </w:rPr>
        <w:tab/>
        <w:t>V-M-ASP-119</w:t>
      </w:r>
      <w:r w:rsidRPr="004C6437">
        <w:rPr>
          <w:lang w:val="en-CY"/>
        </w:rPr>
        <w:tab/>
        <w:t>V-S-ASP-119</w:t>
      </w:r>
      <w:r w:rsidRPr="004C6437">
        <w:rPr>
          <w:lang w:val="en-CY"/>
        </w:rPr>
        <w:tab/>
        <w:t>V-M-VAL-120</w:t>
      </w:r>
      <w:r w:rsidRPr="004C6437">
        <w:rPr>
          <w:lang w:val="en-CY"/>
        </w:rPr>
        <w:tab/>
        <w:t>V-M-THR-121</w:t>
      </w:r>
      <w:r w:rsidRPr="004C6437">
        <w:rPr>
          <w:lang w:val="en-CY"/>
        </w:rPr>
        <w:tab/>
        <w:t>V-S-THR-121</w:t>
      </w:r>
      <w:r w:rsidRPr="004C6437">
        <w:rPr>
          <w:lang w:val="en-CY"/>
        </w:rPr>
        <w:tab/>
        <w:t>V-S-ARG-134</w:t>
      </w:r>
      <w:r w:rsidRPr="004C6437">
        <w:rPr>
          <w:lang w:val="en-CY"/>
        </w:rPr>
        <w:tab/>
        <w:t>V-S-GLN-145</w:t>
      </w:r>
      <w:r w:rsidRPr="004C6437">
        <w:rPr>
          <w:lang w:val="en-CY"/>
        </w:rPr>
        <w:tab/>
        <w:t>V-S-PRO-148</w:t>
      </w:r>
      <w:r w:rsidRPr="004C6437">
        <w:rPr>
          <w:lang w:val="en-CY"/>
        </w:rPr>
        <w:tab/>
        <w:t>V-S-TYR-149</w:t>
      </w:r>
      <w:r w:rsidRPr="004C6437">
        <w:rPr>
          <w:lang w:val="en-CY"/>
        </w:rPr>
        <w:tab/>
        <w:t>V-S-PRO-152</w:t>
      </w:r>
      <w:r w:rsidRPr="004C6437">
        <w:rPr>
          <w:lang w:val="en-CY"/>
        </w:rPr>
        <w:tab/>
        <w:t>V-M-ARG-153</w:t>
      </w:r>
      <w:r w:rsidRPr="004C6437">
        <w:rPr>
          <w:lang w:val="en-CY"/>
        </w:rPr>
        <w:tab/>
        <w:t>V-S-ARG-153</w:t>
      </w:r>
      <w:r w:rsidRPr="004C6437">
        <w:rPr>
          <w:lang w:val="en-CY"/>
        </w:rPr>
        <w:tab/>
        <w:t>V-M-SER-158</w:t>
      </w:r>
      <w:r w:rsidRPr="004C6437">
        <w:rPr>
          <w:lang w:val="en-CY"/>
        </w:rPr>
        <w:tab/>
        <w:t>V-S-SER-158</w:t>
      </w:r>
      <w:r w:rsidRPr="004C6437">
        <w:rPr>
          <w:lang w:val="en-CY"/>
        </w:rPr>
        <w:tab/>
        <w:t>V-M-VAL-159</w:t>
      </w:r>
      <w:r w:rsidRPr="004C6437">
        <w:rPr>
          <w:lang w:val="en-CY"/>
        </w:rPr>
        <w:tab/>
        <w:t>V-M-GLN-160</w:t>
      </w:r>
      <w:r w:rsidRPr="004C6437">
        <w:rPr>
          <w:lang w:val="en-CY"/>
        </w:rPr>
        <w:tab/>
        <w:t>V-S-GLN-160</w:t>
      </w:r>
      <w:r w:rsidRPr="004C6437">
        <w:rPr>
          <w:lang w:val="en-CY"/>
        </w:rPr>
        <w:tab/>
        <w:t>V-S-LYS-183</w:t>
      </w:r>
      <w:r w:rsidRPr="004C6437">
        <w:rPr>
          <w:lang w:val="en-CY"/>
        </w:rPr>
        <w:tab/>
        <w:t>V-M-GLN-186</w:t>
      </w:r>
      <w:r w:rsidRPr="004C6437">
        <w:rPr>
          <w:lang w:val="en-CY"/>
        </w:rPr>
        <w:tab/>
        <w:t>V-S-GLN-186</w:t>
      </w:r>
      <w:r w:rsidRPr="004C6437">
        <w:rPr>
          <w:lang w:val="en-CY"/>
        </w:rPr>
        <w:tab/>
        <w:t>V-M-VAL-187</w:t>
      </w:r>
      <w:r w:rsidRPr="004C6437">
        <w:rPr>
          <w:lang w:val="en-CY"/>
        </w:rPr>
        <w:tab/>
        <w:t>V-S-VAL-187</w:t>
      </w:r>
      <w:r w:rsidRPr="004C6437">
        <w:rPr>
          <w:lang w:val="en-CY"/>
        </w:rPr>
        <w:tab/>
        <w:t>V-M-ALA-190</w:t>
      </w:r>
      <w:r w:rsidRPr="004C6437">
        <w:rPr>
          <w:lang w:val="en-CY"/>
        </w:rPr>
        <w:tab/>
        <w:t>V-S-ALA-190</w:t>
      </w:r>
      <w:r w:rsidRPr="004C6437">
        <w:rPr>
          <w:lang w:val="en-CY"/>
        </w:rPr>
        <w:tab/>
        <w:t>V-S-TYR-191</w:t>
      </w:r>
      <w:r w:rsidRPr="004C6437">
        <w:rPr>
          <w:lang w:val="en-CY"/>
        </w:rPr>
        <w:tab/>
        <w:t>V-M-ALA-196</w:t>
      </w:r>
      <w:r w:rsidRPr="004C6437">
        <w:rPr>
          <w:lang w:val="en-CY"/>
        </w:rPr>
        <w:tab/>
        <w:t>V-M-GLY-197</w:t>
      </w:r>
      <w:r w:rsidRPr="004C6437">
        <w:rPr>
          <w:lang w:val="en-CY"/>
        </w:rPr>
        <w:tab/>
        <w:t>V-M-ILE-198</w:t>
      </w:r>
      <w:r w:rsidRPr="004C6437">
        <w:rPr>
          <w:lang w:val="en-CY"/>
        </w:rPr>
        <w:tab/>
        <w:t>V-S-ILE-198</w:t>
      </w:r>
      <w:r w:rsidRPr="004C6437">
        <w:rPr>
          <w:lang w:val="en-CY"/>
        </w:rPr>
        <w:tab/>
        <w:t>V-S-ARG-199</w:t>
      </w:r>
      <w:r w:rsidRPr="004C6437">
        <w:rPr>
          <w:lang w:val="en-CY"/>
        </w:rPr>
        <w:tab/>
        <w:t>V-M-GLY-218</w:t>
      </w:r>
      <w:r w:rsidRPr="004C6437">
        <w:rPr>
          <w:lang w:val="en-CY"/>
        </w:rPr>
        <w:tab/>
        <w:t>V-M-GLY-219</w:t>
      </w:r>
      <w:r w:rsidRPr="004C6437">
        <w:rPr>
          <w:lang w:val="en-CY"/>
        </w:rPr>
        <w:tab/>
        <w:t>V-M-SER-220</w:t>
      </w:r>
      <w:r w:rsidRPr="004C6437">
        <w:rPr>
          <w:lang w:val="en-CY"/>
        </w:rPr>
        <w:tab/>
        <w:t>V-S-SER-220</w:t>
      </w:r>
      <w:r w:rsidRPr="004C6437">
        <w:rPr>
          <w:lang w:val="en-CY"/>
        </w:rPr>
        <w:tab/>
        <w:t>V-M-PRO-221</w:t>
      </w:r>
      <w:r w:rsidRPr="004C6437">
        <w:rPr>
          <w:lang w:val="en-CY"/>
        </w:rPr>
        <w:tab/>
        <w:t>V-S-PRO-221</w:t>
      </w:r>
      <w:r w:rsidRPr="004C6437">
        <w:rPr>
          <w:lang w:val="en-CY"/>
        </w:rPr>
        <w:tab/>
        <w:t>V-M-THR-285</w:t>
      </w:r>
      <w:r w:rsidRPr="004C6437">
        <w:rPr>
          <w:lang w:val="en-CY"/>
        </w:rPr>
        <w:tab/>
        <w:t>V-S-THR-285</w:t>
      </w:r>
      <w:r w:rsidRPr="004C6437">
        <w:rPr>
          <w:lang w:val="en-CY"/>
        </w:rPr>
        <w:tab/>
        <w:t>V-M-ASP-286</w:t>
      </w:r>
      <w:r w:rsidRPr="004C6437">
        <w:rPr>
          <w:lang w:val="en-CY"/>
        </w:rPr>
        <w:tab/>
        <w:t>V-M-ARG-287</w:t>
      </w:r>
      <w:r w:rsidRPr="004C6437">
        <w:rPr>
          <w:lang w:val="en-CY"/>
        </w:rPr>
        <w:tab/>
        <w:t>V-M-GLN-288</w:t>
      </w:r>
      <w:r w:rsidRPr="004C6437">
        <w:rPr>
          <w:lang w:val="en-CY"/>
        </w:rPr>
        <w:tab/>
        <w:t>V-S-GLN-288</w:t>
      </w:r>
      <w:r w:rsidRPr="004C6437">
        <w:rPr>
          <w:lang w:val="en-CY"/>
        </w:rPr>
        <w:tab/>
        <w:t>V-M-PHE-289</w:t>
      </w:r>
      <w:r w:rsidRPr="004C6437">
        <w:rPr>
          <w:lang w:val="en-CY"/>
        </w:rPr>
        <w:tab/>
        <w:t>V-S-PHE-</w:t>
      </w:r>
      <w:r w:rsidRPr="004C6437">
        <w:rPr>
          <w:lang w:val="en-CY"/>
        </w:rPr>
        <w:lastRenderedPageBreak/>
        <w:t>289</w:t>
      </w:r>
      <w:r w:rsidRPr="004C6437">
        <w:rPr>
          <w:lang w:val="en-CY"/>
        </w:rPr>
        <w:tab/>
        <w:t>V-M-PHE-290</w:t>
      </w:r>
      <w:r w:rsidRPr="004C6437">
        <w:rPr>
          <w:lang w:val="en-CY"/>
        </w:rPr>
        <w:tab/>
        <w:t>V-S-PHE-290</w:t>
      </w:r>
      <w:r w:rsidRPr="004C6437">
        <w:rPr>
          <w:lang w:val="en-CY"/>
        </w:rPr>
        <w:tab/>
        <w:t>V-S-PHE-291</w:t>
      </w:r>
      <w:r w:rsidRPr="004C6437">
        <w:rPr>
          <w:lang w:val="en-CY"/>
        </w:rPr>
        <w:tab/>
        <w:t>V-M-PRO-296</w:t>
      </w:r>
      <w:r w:rsidRPr="004C6437">
        <w:rPr>
          <w:lang w:val="en-CY"/>
        </w:rPr>
        <w:tab/>
        <w:t>V-S-PRO-296</w:t>
      </w:r>
      <w:r w:rsidRPr="004C6437">
        <w:rPr>
          <w:lang w:val="en-CY"/>
        </w:rPr>
        <w:tab/>
        <w:t>V-M-CYS-297</w:t>
      </w:r>
      <w:r w:rsidRPr="004C6437">
        <w:rPr>
          <w:lang w:val="en-CY"/>
        </w:rPr>
        <w:tab/>
        <w:t>V-S-CYS-297</w:t>
      </w:r>
      <w:r w:rsidRPr="004C6437">
        <w:rPr>
          <w:lang w:val="en-CY"/>
        </w:rPr>
        <w:tab/>
        <w:t>V-M-ASP-298</w:t>
      </w:r>
      <w:r w:rsidRPr="004C6437">
        <w:rPr>
          <w:lang w:val="en-CY"/>
        </w:rPr>
        <w:tab/>
        <w:t>V-S-ASP-298</w:t>
      </w:r>
      <w:r w:rsidRPr="004C6437">
        <w:rPr>
          <w:lang w:val="en-CY"/>
        </w:rPr>
        <w:tab/>
        <w:t>V-M-CYS-303</w:t>
      </w:r>
      <w:r w:rsidRPr="004C6437">
        <w:rPr>
          <w:lang w:val="en-CY"/>
        </w:rPr>
        <w:tab/>
        <w:t>V-S-CYS-303</w:t>
      </w:r>
      <w:r w:rsidRPr="004C6437">
        <w:rPr>
          <w:lang w:val="en-CY"/>
        </w:rPr>
        <w:tab/>
        <w:t>V-S-ASN-307</w:t>
      </w:r>
    </w:p>
    <w:p w14:paraId="074C16E8" w14:textId="77777777" w:rsidR="004C6437" w:rsidRPr="004C6437" w:rsidRDefault="004C6437" w:rsidP="004C6437">
      <w:pPr>
        <w:rPr>
          <w:lang w:val="en-CY"/>
        </w:rPr>
      </w:pPr>
      <w:r w:rsidRPr="004C6437">
        <w:rPr>
          <w:lang w:val="en-CY"/>
        </w:rPr>
        <w:t>APC Clear-6-PRENYLNARINGENIN-0.pdb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</w:p>
    <w:p w14:paraId="0D1783D9" w14:textId="77777777" w:rsidR="004C6437" w:rsidRPr="004C6437" w:rsidRDefault="004C6437" w:rsidP="004C6437">
      <w:pPr>
        <w:rPr>
          <w:lang w:val="en-CY"/>
        </w:rPr>
      </w:pPr>
      <w:r w:rsidRPr="004C6437">
        <w:rPr>
          <w:lang w:val="en-CY"/>
        </w:rPr>
        <w:t>APC Clear-6Prenylnaringenin2CoCl-0.pdb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-2.19221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-0.0564275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-0.2856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-2.87993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lastRenderedPageBreak/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-0.18504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</w:p>
    <w:p w14:paraId="5A29CCD5" w14:textId="77777777" w:rsidR="004C6437" w:rsidRPr="004C6437" w:rsidRDefault="004C6437" w:rsidP="004C6437">
      <w:pPr>
        <w:rPr>
          <w:lang w:val="en-CY"/>
        </w:rPr>
      </w:pPr>
      <w:r w:rsidRPr="004C6437">
        <w:rPr>
          <w:lang w:val="en-CY"/>
        </w:rPr>
        <w:t>APC Clear-6PRENYLNARINGENIN2ZnCl-0.pdb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</w:p>
    <w:p w14:paraId="10A3FFA4" w14:textId="77777777" w:rsidR="004C6437" w:rsidRPr="004C6437" w:rsidRDefault="004C6437" w:rsidP="004C6437">
      <w:pPr>
        <w:rPr>
          <w:lang w:val="en-CY"/>
        </w:rPr>
      </w:pPr>
      <w:r w:rsidRPr="004C6437">
        <w:rPr>
          <w:lang w:val="en-CY"/>
        </w:rPr>
        <w:t>APC Clear-8-PRENYLNARIGENIN-0.pdb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lastRenderedPageBreak/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</w:p>
    <w:p w14:paraId="7E92FE81" w14:textId="77777777" w:rsidR="004C6437" w:rsidRPr="004C6437" w:rsidRDefault="004C6437" w:rsidP="004C6437">
      <w:pPr>
        <w:rPr>
          <w:lang w:val="en-CY"/>
        </w:rPr>
      </w:pPr>
      <w:r w:rsidRPr="004C6437">
        <w:rPr>
          <w:lang w:val="en-CY"/>
        </w:rPr>
        <w:t>APC Clear-8PRENYLNARINGENIN2CoCl-2.pdb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-0.115916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2.18606</w:t>
      </w:r>
      <w:r w:rsidRPr="004C6437">
        <w:rPr>
          <w:lang w:val="en-CY"/>
        </w:rPr>
        <w:tab/>
        <w:t>-0.0603694</w:t>
      </w:r>
      <w:r w:rsidRPr="004C6437">
        <w:rPr>
          <w:lang w:val="en-CY"/>
        </w:rPr>
        <w:tab/>
        <w:t>0.310595</w:t>
      </w:r>
      <w:r w:rsidRPr="004C6437">
        <w:rPr>
          <w:lang w:val="en-CY"/>
        </w:rPr>
        <w:tab/>
        <w:t>-0.175537</w:t>
      </w:r>
      <w:r w:rsidRPr="004C6437">
        <w:rPr>
          <w:lang w:val="en-CY"/>
        </w:rPr>
        <w:tab/>
        <w:t>16.9982</w:t>
      </w:r>
      <w:r w:rsidRPr="004C6437">
        <w:rPr>
          <w:lang w:val="en-CY"/>
        </w:rPr>
        <w:tab/>
        <w:t>-0.578848</w:t>
      </w:r>
      <w:r w:rsidRPr="004C6437">
        <w:rPr>
          <w:lang w:val="en-CY"/>
        </w:rPr>
        <w:tab/>
        <w:t>-6.55947</w:t>
      </w:r>
      <w:r w:rsidRPr="004C6437">
        <w:rPr>
          <w:lang w:val="en-CY"/>
        </w:rPr>
        <w:tab/>
        <w:t>-0.27136</w:t>
      </w:r>
      <w:r w:rsidRPr="004C6437">
        <w:rPr>
          <w:lang w:val="en-CY"/>
        </w:rPr>
        <w:tab/>
        <w:t>-0.817429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lastRenderedPageBreak/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-0.378297</w:t>
      </w:r>
      <w:r w:rsidRPr="004C6437">
        <w:rPr>
          <w:lang w:val="en-CY"/>
        </w:rPr>
        <w:tab/>
        <w:t>-1.12538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</w:p>
    <w:p w14:paraId="683AA973" w14:textId="77777777" w:rsidR="004C6437" w:rsidRPr="004C6437" w:rsidRDefault="004C6437" w:rsidP="004C6437">
      <w:pPr>
        <w:rPr>
          <w:lang w:val="en-CY"/>
        </w:rPr>
      </w:pPr>
      <w:r w:rsidRPr="004C6437">
        <w:rPr>
          <w:lang w:val="en-CY"/>
        </w:rPr>
        <w:t>APC Clear-8PRENYLNARINGENIN2ZnCl-1.pdb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</w:p>
    <w:p w14:paraId="2D839418" w14:textId="77777777" w:rsidR="004C6437" w:rsidRPr="004C6437" w:rsidRDefault="004C6437" w:rsidP="004C6437">
      <w:pPr>
        <w:rPr>
          <w:lang w:val="en-CY"/>
        </w:rPr>
      </w:pPr>
      <w:r w:rsidRPr="004C6437">
        <w:rPr>
          <w:lang w:val="en-CY"/>
        </w:rPr>
        <w:t>APC Clear-AVASTIN-0.pdb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lastRenderedPageBreak/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</w:p>
    <w:p w14:paraId="2BD5251A" w14:textId="77777777" w:rsidR="004C6437" w:rsidRPr="004C6437" w:rsidRDefault="004C6437" w:rsidP="004C6437">
      <w:pPr>
        <w:rPr>
          <w:lang w:val="en-CY"/>
        </w:rPr>
      </w:pPr>
      <w:r w:rsidRPr="004C6437">
        <w:rPr>
          <w:lang w:val="en-CY"/>
        </w:rPr>
        <w:t>APC Clear-ISOXANTHOHUMOL-1.pdb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lastRenderedPageBreak/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</w:p>
    <w:p w14:paraId="2AFD1BC1" w14:textId="77777777" w:rsidR="004C6437" w:rsidRPr="004C6437" w:rsidRDefault="004C6437" w:rsidP="004C6437">
      <w:pPr>
        <w:rPr>
          <w:lang w:val="en-CY"/>
        </w:rPr>
      </w:pPr>
      <w:r w:rsidRPr="004C6437">
        <w:rPr>
          <w:lang w:val="en-CY"/>
        </w:rPr>
        <w:t>APC Clear-OXALILPLATIN-1.pdb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-3.80193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-0.75359</w:t>
      </w:r>
      <w:r w:rsidRPr="004C6437">
        <w:rPr>
          <w:lang w:val="en-CY"/>
        </w:rPr>
        <w:tab/>
        <w:t>-3.09827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-0.164953</w:t>
      </w:r>
      <w:r w:rsidRPr="004C6437">
        <w:rPr>
          <w:lang w:val="en-CY"/>
        </w:rPr>
        <w:tab/>
        <w:t>-2.73039</w:t>
      </w:r>
      <w:r w:rsidRPr="004C6437">
        <w:rPr>
          <w:lang w:val="en-CY"/>
        </w:rPr>
        <w:tab/>
        <w:t>-4.8206</w:t>
      </w:r>
      <w:r w:rsidRPr="004C6437">
        <w:rPr>
          <w:lang w:val="en-CY"/>
        </w:rPr>
        <w:tab/>
        <w:t>8.54684</w:t>
      </w:r>
      <w:r w:rsidRPr="004C6437">
        <w:rPr>
          <w:lang w:val="en-CY"/>
        </w:rPr>
        <w:tab/>
        <w:t>-0.446968</w:t>
      </w:r>
      <w:r w:rsidRPr="004C6437">
        <w:rPr>
          <w:lang w:val="en-CY"/>
        </w:rPr>
        <w:tab/>
        <w:t>25.5639</w:t>
      </w:r>
      <w:r w:rsidRPr="004C6437">
        <w:rPr>
          <w:lang w:val="en-CY"/>
        </w:rPr>
        <w:tab/>
        <w:t>218.158</w:t>
      </w:r>
      <w:r w:rsidRPr="004C6437">
        <w:rPr>
          <w:lang w:val="en-CY"/>
        </w:rPr>
        <w:tab/>
        <w:t>-2.05478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-3.61256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-0.414124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-4.05203</w:t>
      </w:r>
      <w:r w:rsidRPr="004C6437">
        <w:rPr>
          <w:lang w:val="en-CY"/>
        </w:rPr>
        <w:tab/>
        <w:t>-1.14133</w:t>
      </w:r>
      <w:r w:rsidRPr="004C6437">
        <w:rPr>
          <w:lang w:val="en-CY"/>
        </w:rPr>
        <w:tab/>
        <w:t>-3.02306</w:t>
      </w:r>
      <w:r w:rsidRPr="004C6437">
        <w:rPr>
          <w:lang w:val="en-CY"/>
        </w:rPr>
        <w:tab/>
        <w:t>4.33181</w:t>
      </w:r>
      <w:r w:rsidRPr="004C6437">
        <w:rPr>
          <w:lang w:val="en-CY"/>
        </w:rPr>
        <w:tab/>
        <w:t>-0.0908593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-0.00209141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-0.00416053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</w:p>
    <w:p w14:paraId="4B1E95A0" w14:textId="77777777" w:rsidR="004C6437" w:rsidRPr="004C6437" w:rsidRDefault="004C6437" w:rsidP="004C6437">
      <w:pPr>
        <w:rPr>
          <w:lang w:val="en-CY"/>
        </w:rPr>
      </w:pPr>
      <w:r w:rsidRPr="004C6437">
        <w:rPr>
          <w:lang w:val="en-CY"/>
        </w:rPr>
        <w:t>APC Clear-XANTHOHUMOL-0.pdb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lastRenderedPageBreak/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-1.13587</w:t>
      </w:r>
      <w:r w:rsidRPr="004C6437">
        <w:rPr>
          <w:lang w:val="en-CY"/>
        </w:rPr>
        <w:tab/>
        <w:t>-0.25644</w:t>
      </w:r>
      <w:r w:rsidRPr="004C6437">
        <w:rPr>
          <w:lang w:val="en-CY"/>
        </w:rPr>
        <w:tab/>
        <w:t>-3.52106</w:t>
      </w:r>
      <w:r w:rsidRPr="004C6437">
        <w:rPr>
          <w:lang w:val="en-CY"/>
        </w:rPr>
        <w:tab/>
        <w:t>-3.13569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-0.696853</w:t>
      </w:r>
      <w:r w:rsidRPr="004C6437">
        <w:rPr>
          <w:lang w:val="en-CY"/>
        </w:rPr>
        <w:tab/>
        <w:t>-1.92983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-0.174503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-0.358341</w:t>
      </w:r>
      <w:r w:rsidRPr="004C6437">
        <w:rPr>
          <w:lang w:val="en-CY"/>
        </w:rPr>
        <w:tab/>
        <w:t>-0.706552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-3.77907</w:t>
      </w:r>
      <w:r w:rsidRPr="004C6437">
        <w:rPr>
          <w:lang w:val="en-CY"/>
        </w:rPr>
        <w:tab/>
        <w:t>23.8861</w:t>
      </w:r>
      <w:r w:rsidRPr="004C6437">
        <w:rPr>
          <w:lang w:val="en-CY"/>
        </w:rPr>
        <w:tab/>
        <w:t>-3.48647</w:t>
      </w:r>
      <w:r w:rsidRPr="004C6437">
        <w:rPr>
          <w:lang w:val="en-CY"/>
        </w:rPr>
        <w:tab/>
        <w:t>104.156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-0.358161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</w:p>
    <w:p w14:paraId="6F5F0525" w14:textId="77777777" w:rsidR="004C6437" w:rsidRPr="004C6437" w:rsidRDefault="004C6437" w:rsidP="004C6437">
      <w:pPr>
        <w:rPr>
          <w:lang w:val="en-CY"/>
        </w:rPr>
      </w:pPr>
      <w:r w:rsidRPr="004C6437">
        <w:rPr>
          <w:lang w:val="en-CY"/>
        </w:rPr>
        <w:t>APC Clear-XELODA-1.pdb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lastRenderedPageBreak/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</w:p>
    <w:p w14:paraId="2B555D78" w14:textId="77777777" w:rsidR="004C6437" w:rsidRPr="004C6437" w:rsidRDefault="004C6437" w:rsidP="004C6437">
      <w:pPr>
        <w:rPr>
          <w:lang w:val="en-CY"/>
        </w:rPr>
      </w:pPr>
      <w:r w:rsidRPr="004C6437">
        <w:rPr>
          <w:lang w:val="en-CY"/>
        </w:rPr>
        <w:t>APC-6-PRENYLNARINGENIN-1.pdb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</w:p>
    <w:p w14:paraId="04EF9658" w14:textId="77777777" w:rsidR="004C6437" w:rsidRPr="004C6437" w:rsidRDefault="004C6437" w:rsidP="004C6437">
      <w:pPr>
        <w:rPr>
          <w:lang w:val="en-CY"/>
        </w:rPr>
      </w:pPr>
      <w:r w:rsidRPr="004C6437">
        <w:rPr>
          <w:lang w:val="en-CY"/>
        </w:rPr>
        <w:t>APC-6Prenylnaringenin2CoCl-2.pdb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lastRenderedPageBreak/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</w:p>
    <w:p w14:paraId="766767F6" w14:textId="77777777" w:rsidR="004C6437" w:rsidRPr="004C6437" w:rsidRDefault="004C6437" w:rsidP="004C6437">
      <w:pPr>
        <w:rPr>
          <w:lang w:val="en-CY"/>
        </w:rPr>
      </w:pPr>
      <w:r w:rsidRPr="004C6437">
        <w:rPr>
          <w:lang w:val="en-CY"/>
        </w:rPr>
        <w:t>APC-6PRENYLNARINGENIN2ZnCl-0.pdb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-3.03807</w:t>
      </w:r>
      <w:r w:rsidRPr="004C6437">
        <w:rPr>
          <w:lang w:val="en-CY"/>
        </w:rPr>
        <w:tab/>
        <w:t>-3.86136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-1.04173</w:t>
      </w:r>
      <w:r w:rsidRPr="004C6437">
        <w:rPr>
          <w:lang w:val="en-CY"/>
        </w:rPr>
        <w:tab/>
        <w:t>19.168</w:t>
      </w:r>
      <w:r w:rsidRPr="004C6437">
        <w:rPr>
          <w:lang w:val="en-CY"/>
        </w:rPr>
        <w:tab/>
        <w:t>-2.54352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-2.91114</w:t>
      </w:r>
      <w:r w:rsidRPr="004C6437">
        <w:rPr>
          <w:lang w:val="en-CY"/>
        </w:rPr>
        <w:tab/>
        <w:t>-3.5</w:t>
      </w:r>
      <w:r w:rsidRPr="004C6437">
        <w:rPr>
          <w:lang w:val="en-CY"/>
        </w:rPr>
        <w:tab/>
        <w:t>-1.02824</w:t>
      </w:r>
      <w:r w:rsidRPr="004C6437">
        <w:rPr>
          <w:lang w:val="en-CY"/>
        </w:rPr>
        <w:tab/>
        <w:t>-0.66467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-1.45948</w:t>
      </w:r>
      <w:r w:rsidRPr="004C6437">
        <w:rPr>
          <w:lang w:val="en-CY"/>
        </w:rPr>
        <w:tab/>
        <w:t>-1.58929</w:t>
      </w:r>
      <w:r w:rsidRPr="004C6437">
        <w:rPr>
          <w:lang w:val="en-CY"/>
        </w:rPr>
        <w:tab/>
        <w:t>-0.907169</w:t>
      </w:r>
      <w:r w:rsidRPr="004C6437">
        <w:rPr>
          <w:lang w:val="en-CY"/>
        </w:rPr>
        <w:tab/>
        <w:t>-0.385675</w:t>
      </w:r>
      <w:r w:rsidRPr="004C6437">
        <w:rPr>
          <w:lang w:val="en-CY"/>
        </w:rPr>
        <w:tab/>
        <w:t>-0.0442811</w:t>
      </w:r>
      <w:r w:rsidRPr="004C6437">
        <w:rPr>
          <w:lang w:val="en-CY"/>
        </w:rPr>
        <w:tab/>
        <w:t>-7.21697</w:t>
      </w:r>
      <w:r w:rsidRPr="004C6437">
        <w:rPr>
          <w:lang w:val="en-CY"/>
        </w:rPr>
        <w:tab/>
        <w:t>21.6083</w:t>
      </w:r>
      <w:r w:rsidRPr="004C6437">
        <w:rPr>
          <w:lang w:val="en-CY"/>
        </w:rPr>
        <w:tab/>
        <w:t>-1.4969</w:t>
      </w:r>
      <w:r w:rsidRPr="004C6437">
        <w:rPr>
          <w:lang w:val="en-CY"/>
        </w:rPr>
        <w:tab/>
        <w:t>-0.350912</w:t>
      </w:r>
      <w:r w:rsidRPr="004C6437">
        <w:rPr>
          <w:lang w:val="en-CY"/>
        </w:rPr>
        <w:tab/>
        <w:t>-0.233467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-4.51611</w:t>
      </w:r>
      <w:r w:rsidRPr="004C6437">
        <w:rPr>
          <w:lang w:val="en-CY"/>
        </w:rPr>
        <w:tab/>
        <w:t>173.602</w:t>
      </w:r>
      <w:r w:rsidRPr="004C6437">
        <w:rPr>
          <w:lang w:val="en-CY"/>
        </w:rPr>
        <w:tab/>
        <w:t>-0.86785</w:t>
      </w:r>
      <w:r w:rsidRPr="004C6437">
        <w:rPr>
          <w:lang w:val="en-CY"/>
        </w:rPr>
        <w:tab/>
        <w:t>462.855</w:t>
      </w:r>
      <w:r w:rsidRPr="004C6437">
        <w:rPr>
          <w:lang w:val="en-CY"/>
        </w:rPr>
        <w:tab/>
        <w:t>-0.259492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-0.432424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-0.0964841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-0.107601</w:t>
      </w:r>
      <w:r w:rsidRPr="004C6437">
        <w:rPr>
          <w:lang w:val="en-CY"/>
        </w:rPr>
        <w:tab/>
        <w:t>-0.045465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-0.435791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-5.02214</w:t>
      </w:r>
      <w:r w:rsidRPr="004C6437">
        <w:rPr>
          <w:lang w:val="en-CY"/>
        </w:rPr>
        <w:tab/>
        <w:t>63.1654</w:t>
      </w:r>
      <w:r w:rsidRPr="004C6437">
        <w:rPr>
          <w:lang w:val="en-CY"/>
        </w:rPr>
        <w:tab/>
        <w:t>-2.63815</w:t>
      </w:r>
      <w:r w:rsidRPr="004C6437">
        <w:rPr>
          <w:lang w:val="en-CY"/>
        </w:rPr>
        <w:tab/>
        <w:t>-0.104893</w:t>
      </w:r>
      <w:r w:rsidRPr="004C6437">
        <w:rPr>
          <w:lang w:val="en-CY"/>
        </w:rPr>
        <w:tab/>
        <w:t>-4.53451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16.0395</w:t>
      </w:r>
      <w:r w:rsidRPr="004C6437">
        <w:rPr>
          <w:lang w:val="en-CY"/>
        </w:rPr>
        <w:tab/>
        <w:t>84.6231</w:t>
      </w:r>
      <w:r w:rsidRPr="004C6437">
        <w:rPr>
          <w:lang w:val="en-CY"/>
        </w:rPr>
        <w:tab/>
        <w:t>190.324</w:t>
      </w:r>
      <w:r w:rsidRPr="004C6437">
        <w:rPr>
          <w:lang w:val="en-CY"/>
        </w:rPr>
        <w:tab/>
        <w:t>187.596</w:t>
      </w:r>
      <w:r w:rsidRPr="004C6437">
        <w:rPr>
          <w:lang w:val="en-CY"/>
        </w:rPr>
        <w:tab/>
        <w:t>74.4516</w:t>
      </w:r>
      <w:r w:rsidRPr="004C6437">
        <w:rPr>
          <w:lang w:val="en-CY"/>
        </w:rPr>
        <w:tab/>
        <w:t>8.02742</w:t>
      </w:r>
      <w:r w:rsidRPr="004C6437">
        <w:rPr>
          <w:lang w:val="en-CY"/>
        </w:rPr>
        <w:tab/>
        <w:t>-2.67496</w:t>
      </w:r>
      <w:r w:rsidRPr="004C6437">
        <w:rPr>
          <w:lang w:val="en-CY"/>
        </w:rPr>
        <w:tab/>
        <w:t>-0.774025</w:t>
      </w:r>
      <w:r w:rsidRPr="004C6437">
        <w:rPr>
          <w:lang w:val="en-CY"/>
        </w:rPr>
        <w:tab/>
        <w:t>-2.04127</w:t>
      </w:r>
      <w:r w:rsidRPr="004C6437">
        <w:rPr>
          <w:lang w:val="en-CY"/>
        </w:rPr>
        <w:tab/>
        <w:t>-4.74771</w:t>
      </w:r>
      <w:r w:rsidRPr="004C6437">
        <w:rPr>
          <w:lang w:val="en-CY"/>
        </w:rPr>
        <w:tab/>
        <w:t>-0.250802</w:t>
      </w:r>
      <w:r w:rsidRPr="004C6437">
        <w:rPr>
          <w:lang w:val="en-CY"/>
        </w:rPr>
        <w:tab/>
        <w:t>-1.19648</w:t>
      </w:r>
      <w:r w:rsidRPr="004C6437">
        <w:rPr>
          <w:lang w:val="en-CY"/>
        </w:rPr>
        <w:tab/>
        <w:t>-0.0406962</w:t>
      </w:r>
      <w:r w:rsidRPr="004C6437">
        <w:rPr>
          <w:lang w:val="en-CY"/>
        </w:rPr>
        <w:tab/>
        <w:t>-0.225412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-0.296591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-5.01173</w:t>
      </w:r>
      <w:r w:rsidRPr="004C6437">
        <w:rPr>
          <w:lang w:val="en-CY"/>
        </w:rPr>
        <w:tab/>
        <w:t>-1.41113</w:t>
      </w:r>
      <w:r w:rsidRPr="004C6437">
        <w:rPr>
          <w:lang w:val="en-CY"/>
        </w:rPr>
        <w:tab/>
        <w:t>-1.0457</w:t>
      </w:r>
      <w:r w:rsidRPr="004C6437">
        <w:rPr>
          <w:lang w:val="en-CY"/>
        </w:rPr>
        <w:tab/>
        <w:t>-0.12096</w:t>
      </w:r>
      <w:r w:rsidRPr="004C6437">
        <w:rPr>
          <w:lang w:val="en-CY"/>
        </w:rPr>
        <w:tab/>
        <w:t>-1.53847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10.2741</w:t>
      </w:r>
      <w:r w:rsidRPr="004C6437">
        <w:rPr>
          <w:lang w:val="en-CY"/>
        </w:rPr>
        <w:tab/>
        <w:t>0.448435</w:t>
      </w:r>
      <w:r w:rsidRPr="004C6437">
        <w:rPr>
          <w:lang w:val="en-CY"/>
        </w:rPr>
        <w:tab/>
        <w:t>107.879</w:t>
      </w:r>
      <w:r w:rsidRPr="004C6437">
        <w:rPr>
          <w:lang w:val="en-CY"/>
        </w:rPr>
        <w:tab/>
        <w:t>20.6765</w:t>
      </w:r>
      <w:r w:rsidRPr="004C6437">
        <w:rPr>
          <w:lang w:val="en-CY"/>
        </w:rPr>
        <w:tab/>
        <w:t>11.2364</w:t>
      </w:r>
      <w:r w:rsidRPr="004C6437">
        <w:rPr>
          <w:lang w:val="en-CY"/>
        </w:rPr>
        <w:tab/>
        <w:t>-1.04236</w:t>
      </w:r>
      <w:r w:rsidRPr="004C6437">
        <w:rPr>
          <w:lang w:val="en-CY"/>
        </w:rPr>
        <w:tab/>
        <w:t>-9.49812</w:t>
      </w:r>
      <w:r w:rsidRPr="004C6437">
        <w:rPr>
          <w:lang w:val="en-CY"/>
        </w:rPr>
        <w:tab/>
        <w:t>-1.10949</w:t>
      </w:r>
      <w:r w:rsidRPr="004C6437">
        <w:rPr>
          <w:lang w:val="en-CY"/>
        </w:rPr>
        <w:tab/>
        <w:t>98.0118</w:t>
      </w:r>
      <w:r w:rsidRPr="004C6437">
        <w:rPr>
          <w:lang w:val="en-CY"/>
        </w:rPr>
        <w:tab/>
        <w:t>196.454</w:t>
      </w:r>
      <w:r w:rsidRPr="004C6437">
        <w:rPr>
          <w:lang w:val="en-CY"/>
        </w:rPr>
        <w:tab/>
        <w:t>12.1986</w:t>
      </w:r>
      <w:r w:rsidRPr="004C6437">
        <w:rPr>
          <w:lang w:val="en-CY"/>
        </w:rPr>
        <w:tab/>
        <w:t>-3.8606</w:t>
      </w:r>
      <w:r w:rsidRPr="004C6437">
        <w:rPr>
          <w:lang w:val="en-CY"/>
        </w:rPr>
        <w:tab/>
        <w:t>-0.728709</w:t>
      </w:r>
      <w:r w:rsidRPr="004C6437">
        <w:rPr>
          <w:lang w:val="en-CY"/>
        </w:rPr>
        <w:tab/>
        <w:t>-2.11926</w:t>
      </w:r>
      <w:r w:rsidRPr="004C6437">
        <w:rPr>
          <w:lang w:val="en-CY"/>
        </w:rPr>
        <w:tab/>
        <w:t>-6.7402</w:t>
      </w:r>
      <w:r w:rsidRPr="004C6437">
        <w:rPr>
          <w:lang w:val="en-CY"/>
        </w:rPr>
        <w:tab/>
        <w:t>-2.0727</w:t>
      </w:r>
      <w:r w:rsidRPr="004C6437">
        <w:rPr>
          <w:lang w:val="en-CY"/>
        </w:rPr>
        <w:tab/>
        <w:t>3.98329</w:t>
      </w:r>
      <w:r w:rsidRPr="004C6437">
        <w:rPr>
          <w:lang w:val="en-CY"/>
        </w:rPr>
        <w:tab/>
        <w:t>-2.68739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</w:p>
    <w:p w14:paraId="780C38D5" w14:textId="77777777" w:rsidR="004C6437" w:rsidRPr="004C6437" w:rsidRDefault="004C6437" w:rsidP="004C6437">
      <w:pPr>
        <w:rPr>
          <w:lang w:val="en-CY"/>
        </w:rPr>
      </w:pPr>
      <w:r w:rsidRPr="004C6437">
        <w:rPr>
          <w:lang w:val="en-CY"/>
        </w:rPr>
        <w:t>APC-8-PRENYLNARIGENIN-1.pdb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lastRenderedPageBreak/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-0.304167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-0.00378574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-0.510224</w:t>
      </w:r>
      <w:r w:rsidRPr="004C6437">
        <w:rPr>
          <w:lang w:val="en-CY"/>
        </w:rPr>
        <w:tab/>
        <w:t>-0.922383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</w:p>
    <w:p w14:paraId="07ED35F3" w14:textId="77777777" w:rsidR="004C6437" w:rsidRPr="004C6437" w:rsidRDefault="004C6437" w:rsidP="004C6437">
      <w:pPr>
        <w:rPr>
          <w:lang w:val="en-CY"/>
        </w:rPr>
      </w:pPr>
      <w:r w:rsidRPr="004C6437">
        <w:rPr>
          <w:lang w:val="en-CY"/>
        </w:rPr>
        <w:t>APC-8PRENYLNARINGENIN2CoCl-2.pdb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-3.5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-0.104486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-2.93942</w:t>
      </w:r>
      <w:r w:rsidRPr="004C6437">
        <w:rPr>
          <w:lang w:val="en-CY"/>
        </w:rPr>
        <w:tab/>
        <w:t>-2.60164</w:t>
      </w:r>
      <w:r w:rsidRPr="004C6437">
        <w:rPr>
          <w:lang w:val="en-CY"/>
        </w:rPr>
        <w:tab/>
        <w:t>-0.125766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-0.239628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-0.187025</w:t>
      </w:r>
      <w:r w:rsidRPr="004C6437">
        <w:rPr>
          <w:lang w:val="en-CY"/>
        </w:rPr>
        <w:tab/>
        <w:t>-0.0333595</w:t>
      </w:r>
      <w:r w:rsidRPr="004C6437">
        <w:rPr>
          <w:lang w:val="en-CY"/>
        </w:rPr>
        <w:tab/>
        <w:t>-0.553536</w:t>
      </w:r>
      <w:r w:rsidRPr="004C6437">
        <w:rPr>
          <w:lang w:val="en-CY"/>
        </w:rPr>
        <w:tab/>
        <w:t>-0.551927</w:t>
      </w:r>
      <w:r w:rsidRPr="004C6437">
        <w:rPr>
          <w:lang w:val="en-CY"/>
        </w:rPr>
        <w:tab/>
        <w:t>-1.71503</w:t>
      </w:r>
      <w:r w:rsidRPr="004C6437">
        <w:rPr>
          <w:lang w:val="en-CY"/>
        </w:rPr>
        <w:lastRenderedPageBreak/>
        <w:tab/>
        <w:t>2.24874</w:t>
      </w:r>
      <w:r w:rsidRPr="004C6437">
        <w:rPr>
          <w:lang w:val="en-CY"/>
        </w:rPr>
        <w:tab/>
        <w:t>-0.435023</w:t>
      </w:r>
      <w:r w:rsidRPr="004C6437">
        <w:rPr>
          <w:lang w:val="en-CY"/>
        </w:rPr>
        <w:tab/>
        <w:t>-0.484728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-0.0211744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-0.251849</w:t>
      </w:r>
      <w:r w:rsidRPr="004C6437">
        <w:rPr>
          <w:lang w:val="en-CY"/>
        </w:rPr>
        <w:tab/>
        <w:t>-0.637227</w:t>
      </w:r>
      <w:r w:rsidRPr="004C6437">
        <w:rPr>
          <w:lang w:val="en-CY"/>
        </w:rPr>
        <w:tab/>
        <w:t>-1.53354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-0.589177</w:t>
      </w:r>
      <w:r w:rsidRPr="004C6437">
        <w:rPr>
          <w:lang w:val="en-CY"/>
        </w:rPr>
        <w:tab/>
        <w:t>-0.161707</w:t>
      </w:r>
      <w:r w:rsidRPr="004C6437">
        <w:rPr>
          <w:lang w:val="en-CY"/>
        </w:rPr>
        <w:tab/>
        <w:t>-1.84465</w:t>
      </w:r>
      <w:r w:rsidRPr="004C6437">
        <w:rPr>
          <w:lang w:val="en-CY"/>
        </w:rPr>
        <w:tab/>
        <w:t>-0.597585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-1.05642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-7.77166</w:t>
      </w:r>
      <w:r w:rsidRPr="004C6437">
        <w:rPr>
          <w:lang w:val="en-CY"/>
        </w:rPr>
        <w:tab/>
        <w:t>135.2</w:t>
      </w:r>
      <w:r w:rsidRPr="004C6437">
        <w:rPr>
          <w:lang w:val="en-CY"/>
        </w:rPr>
        <w:tab/>
        <w:t>-4.23771</w:t>
      </w:r>
      <w:r w:rsidRPr="004C6437">
        <w:rPr>
          <w:lang w:val="en-CY"/>
        </w:rPr>
        <w:tab/>
        <w:t>4.63374</w:t>
      </w:r>
      <w:r w:rsidRPr="004C6437">
        <w:rPr>
          <w:lang w:val="en-CY"/>
        </w:rPr>
        <w:tab/>
        <w:t>-0.0276945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-0.303533</w:t>
      </w:r>
      <w:r w:rsidRPr="004C6437">
        <w:rPr>
          <w:lang w:val="en-CY"/>
        </w:rPr>
        <w:tab/>
        <w:t>-0.000509425</w:t>
      </w:r>
      <w:r w:rsidRPr="004C6437">
        <w:rPr>
          <w:lang w:val="en-CY"/>
        </w:rPr>
        <w:tab/>
        <w:t>-4.0908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</w:p>
    <w:p w14:paraId="323B546A" w14:textId="77777777" w:rsidR="004C6437" w:rsidRPr="004C6437" w:rsidRDefault="004C6437" w:rsidP="004C6437">
      <w:pPr>
        <w:rPr>
          <w:lang w:val="en-CY"/>
        </w:rPr>
      </w:pPr>
      <w:r w:rsidRPr="004C6437">
        <w:rPr>
          <w:lang w:val="en-CY"/>
        </w:rPr>
        <w:t>APC-8PRENYLNARINGENIN2ZnCl-2.pdb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</w:p>
    <w:p w14:paraId="292235A2" w14:textId="77777777" w:rsidR="004C6437" w:rsidRPr="004C6437" w:rsidRDefault="004C6437" w:rsidP="004C6437">
      <w:pPr>
        <w:rPr>
          <w:lang w:val="en-CY"/>
        </w:rPr>
      </w:pPr>
      <w:r w:rsidRPr="004C6437">
        <w:rPr>
          <w:lang w:val="en-CY"/>
        </w:rPr>
        <w:t>APC-AVASTIN-1.pdb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lastRenderedPageBreak/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</w:p>
    <w:p w14:paraId="20705A80" w14:textId="77777777" w:rsidR="004C6437" w:rsidRPr="004C6437" w:rsidRDefault="004C6437" w:rsidP="004C6437">
      <w:pPr>
        <w:rPr>
          <w:lang w:val="en-CY"/>
        </w:rPr>
      </w:pPr>
      <w:r w:rsidRPr="004C6437">
        <w:rPr>
          <w:lang w:val="en-CY"/>
        </w:rPr>
        <w:t>APC-ISOXANTHOHUMOL-1.pdb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lastRenderedPageBreak/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</w:p>
    <w:p w14:paraId="114CA164" w14:textId="77777777" w:rsidR="004C6437" w:rsidRPr="004C6437" w:rsidRDefault="004C6437" w:rsidP="004C6437">
      <w:pPr>
        <w:rPr>
          <w:lang w:val="en-CY"/>
        </w:rPr>
      </w:pPr>
      <w:r w:rsidRPr="004C6437">
        <w:rPr>
          <w:lang w:val="en-CY"/>
        </w:rPr>
        <w:t>APC-OXALILPLATIN-0.pdb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-3.59014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-0.584355</w:t>
      </w:r>
      <w:r w:rsidRPr="004C6437">
        <w:rPr>
          <w:lang w:val="en-CY"/>
        </w:rPr>
        <w:tab/>
        <w:t>-2.88379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-0.183158</w:t>
      </w:r>
      <w:r w:rsidRPr="004C6437">
        <w:rPr>
          <w:lang w:val="en-CY"/>
        </w:rPr>
        <w:tab/>
        <w:t>-2.82002</w:t>
      </w:r>
      <w:r w:rsidRPr="004C6437">
        <w:rPr>
          <w:lang w:val="en-CY"/>
        </w:rPr>
        <w:tab/>
        <w:t>-4.89987</w:t>
      </w:r>
      <w:r w:rsidRPr="004C6437">
        <w:rPr>
          <w:lang w:val="en-CY"/>
        </w:rPr>
        <w:tab/>
        <w:t>9.34537</w:t>
      </w:r>
      <w:r w:rsidRPr="004C6437">
        <w:rPr>
          <w:lang w:val="en-CY"/>
        </w:rPr>
        <w:tab/>
        <w:t>-0.487813</w:t>
      </w:r>
      <w:r w:rsidRPr="004C6437">
        <w:rPr>
          <w:lang w:val="en-CY"/>
        </w:rPr>
        <w:tab/>
        <w:t>27.1369</w:t>
      </w:r>
      <w:r w:rsidRPr="004C6437">
        <w:rPr>
          <w:lang w:val="en-CY"/>
        </w:rPr>
        <w:tab/>
        <w:t>219.471</w:t>
      </w:r>
      <w:r w:rsidRPr="004C6437">
        <w:rPr>
          <w:lang w:val="en-CY"/>
        </w:rPr>
        <w:tab/>
        <w:t>-2.10059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-0.00242021</w:t>
      </w:r>
      <w:r w:rsidRPr="004C6437">
        <w:rPr>
          <w:lang w:val="en-CY"/>
        </w:rPr>
        <w:tab/>
        <w:t>-3.55337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-0.413153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-4.05827</w:t>
      </w:r>
      <w:r w:rsidRPr="004C6437">
        <w:rPr>
          <w:lang w:val="en-CY"/>
        </w:rPr>
        <w:tab/>
        <w:t>-1.15775</w:t>
      </w:r>
      <w:r w:rsidRPr="004C6437">
        <w:rPr>
          <w:lang w:val="en-CY"/>
        </w:rPr>
        <w:tab/>
        <w:t>-2.95628</w:t>
      </w:r>
      <w:r w:rsidRPr="004C6437">
        <w:rPr>
          <w:lang w:val="en-CY"/>
        </w:rPr>
        <w:tab/>
        <w:t>4.52974</w:t>
      </w:r>
      <w:r w:rsidRPr="004C6437">
        <w:rPr>
          <w:lang w:val="en-CY"/>
        </w:rPr>
        <w:tab/>
        <w:t>-0.0879813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-0.0106129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</w:p>
    <w:p w14:paraId="43D83858" w14:textId="77777777" w:rsidR="004C6437" w:rsidRPr="004C6437" w:rsidRDefault="004C6437" w:rsidP="004C6437">
      <w:pPr>
        <w:rPr>
          <w:lang w:val="en-CY"/>
        </w:rPr>
      </w:pPr>
      <w:r w:rsidRPr="004C6437">
        <w:rPr>
          <w:lang w:val="en-CY"/>
        </w:rPr>
        <w:t>APC-XANTHOHUMOL-1.pdb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lastRenderedPageBreak/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</w:p>
    <w:p w14:paraId="58F65897" w14:textId="77777777" w:rsidR="004C6437" w:rsidRPr="004C6437" w:rsidRDefault="004C6437" w:rsidP="004C6437">
      <w:pPr>
        <w:rPr>
          <w:lang w:val="en-CY"/>
        </w:rPr>
      </w:pPr>
      <w:r w:rsidRPr="004C6437">
        <w:rPr>
          <w:lang w:val="en-CY"/>
        </w:rPr>
        <w:t>APC-XELODA-2.pdb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lastRenderedPageBreak/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</w:p>
    <w:p w14:paraId="7DB183C6" w14:textId="77777777" w:rsidR="004C6437" w:rsidRPr="004C6437" w:rsidRDefault="004C6437" w:rsidP="004C6437">
      <w:pPr>
        <w:rPr>
          <w:lang w:val="en-CY"/>
        </w:rPr>
      </w:pPr>
      <w:r w:rsidRPr="004C6437">
        <w:rPr>
          <w:lang w:val="en-CY"/>
        </w:rPr>
        <w:t>cavMLH1 CLEAR_ADP-6-PRENYLNARINGENIN-0.pdb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</w:p>
    <w:p w14:paraId="1E194ADA" w14:textId="77777777" w:rsidR="004C6437" w:rsidRPr="004C6437" w:rsidRDefault="004C6437" w:rsidP="004C6437">
      <w:pPr>
        <w:rPr>
          <w:lang w:val="en-CY"/>
        </w:rPr>
      </w:pPr>
      <w:r w:rsidRPr="004C6437">
        <w:rPr>
          <w:lang w:val="en-CY"/>
        </w:rPr>
        <w:t>cavMLH1 CLEAR_ADP-6-PRENYLNARINGENIN-2.pdb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lastRenderedPageBreak/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</w:p>
    <w:p w14:paraId="4B5953DA" w14:textId="77777777" w:rsidR="004C6437" w:rsidRPr="004C6437" w:rsidRDefault="004C6437" w:rsidP="004C6437">
      <w:pPr>
        <w:rPr>
          <w:lang w:val="en-CY"/>
        </w:rPr>
      </w:pPr>
      <w:r w:rsidRPr="004C6437">
        <w:rPr>
          <w:lang w:val="en-CY"/>
        </w:rPr>
        <w:t>cavMLH1 CLEAR_ADP-6Prenylnaringenin2CoCl-0.pdb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</w:p>
    <w:p w14:paraId="3CF2B70D" w14:textId="77777777" w:rsidR="004C6437" w:rsidRPr="004C6437" w:rsidRDefault="004C6437" w:rsidP="004C6437">
      <w:pPr>
        <w:rPr>
          <w:lang w:val="en-CY"/>
        </w:rPr>
      </w:pPr>
      <w:r w:rsidRPr="004C6437">
        <w:rPr>
          <w:lang w:val="en-CY"/>
        </w:rPr>
        <w:lastRenderedPageBreak/>
        <w:t>cavMLH1 CLEAR_ADP-6Prenylnaringenin2CoCl-2.pdb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</w:p>
    <w:p w14:paraId="466533EE" w14:textId="77777777" w:rsidR="004C6437" w:rsidRPr="004C6437" w:rsidRDefault="004C6437" w:rsidP="004C6437">
      <w:pPr>
        <w:rPr>
          <w:lang w:val="en-CY"/>
        </w:rPr>
      </w:pPr>
      <w:r w:rsidRPr="004C6437">
        <w:rPr>
          <w:lang w:val="en-CY"/>
        </w:rPr>
        <w:t>cavMLH1 CLEAR_ADP-6PRENYLNARINGENIN2ZnCl-0.pdb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lastRenderedPageBreak/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</w:p>
    <w:p w14:paraId="338612DE" w14:textId="77777777" w:rsidR="004C6437" w:rsidRPr="004C6437" w:rsidRDefault="004C6437" w:rsidP="004C6437">
      <w:pPr>
        <w:rPr>
          <w:lang w:val="en-CY"/>
        </w:rPr>
      </w:pPr>
      <w:r w:rsidRPr="004C6437">
        <w:rPr>
          <w:lang w:val="en-CY"/>
        </w:rPr>
        <w:t>cavMLH1 CLEAR_ADP-6PRENYLNARINGENIN2ZnCl-1.pdb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</w:p>
    <w:p w14:paraId="398EAD95" w14:textId="77777777" w:rsidR="004C6437" w:rsidRPr="004C6437" w:rsidRDefault="004C6437" w:rsidP="004C6437">
      <w:pPr>
        <w:rPr>
          <w:lang w:val="en-CY"/>
        </w:rPr>
      </w:pPr>
      <w:r w:rsidRPr="004C6437">
        <w:rPr>
          <w:lang w:val="en-CY"/>
        </w:rPr>
        <w:t>cavMLH1 CLEAR_ADP-6PRENYLNARINGENIN2ZnCl-2.pdb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lastRenderedPageBreak/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</w:p>
    <w:p w14:paraId="31A60C4A" w14:textId="77777777" w:rsidR="004C6437" w:rsidRPr="004C6437" w:rsidRDefault="004C6437" w:rsidP="004C6437">
      <w:pPr>
        <w:rPr>
          <w:lang w:val="en-CY"/>
        </w:rPr>
      </w:pPr>
      <w:r w:rsidRPr="004C6437">
        <w:rPr>
          <w:lang w:val="en-CY"/>
        </w:rPr>
        <w:t>cavMLH1 CLEAR_ADP-8-PRENYLNARIGENIN-0.pdb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lastRenderedPageBreak/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</w:p>
    <w:p w14:paraId="4A324095" w14:textId="77777777" w:rsidR="004C6437" w:rsidRPr="004C6437" w:rsidRDefault="004C6437" w:rsidP="004C6437">
      <w:pPr>
        <w:rPr>
          <w:lang w:val="en-CY"/>
        </w:rPr>
      </w:pPr>
      <w:r w:rsidRPr="004C6437">
        <w:rPr>
          <w:lang w:val="en-CY"/>
        </w:rPr>
        <w:t>cavMLH1 CLEAR_ADP-8-PRENYLNARIGENIN-1.pdb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</w:p>
    <w:p w14:paraId="04E47BD5" w14:textId="77777777" w:rsidR="004C6437" w:rsidRPr="004C6437" w:rsidRDefault="004C6437" w:rsidP="004C6437">
      <w:pPr>
        <w:rPr>
          <w:lang w:val="en-CY"/>
        </w:rPr>
      </w:pPr>
      <w:r w:rsidRPr="004C6437">
        <w:rPr>
          <w:lang w:val="en-CY"/>
        </w:rPr>
        <w:t>cavMLH1 CLEAR_ADP-8PRENYLNARINGENIN2CoCl-0.pdb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lastRenderedPageBreak/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</w:p>
    <w:p w14:paraId="4C6F5CD7" w14:textId="77777777" w:rsidR="004C6437" w:rsidRPr="004C6437" w:rsidRDefault="004C6437" w:rsidP="004C6437">
      <w:pPr>
        <w:rPr>
          <w:lang w:val="en-CY"/>
        </w:rPr>
      </w:pPr>
      <w:r w:rsidRPr="004C6437">
        <w:rPr>
          <w:lang w:val="en-CY"/>
        </w:rPr>
        <w:t>cavMLH1 CLEAR_ADP-8PRENYLNARINGENIN2CoCl-1.pdb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lastRenderedPageBreak/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</w:p>
    <w:p w14:paraId="6749825D" w14:textId="77777777" w:rsidR="004C6437" w:rsidRPr="004C6437" w:rsidRDefault="004C6437" w:rsidP="004C6437">
      <w:pPr>
        <w:rPr>
          <w:lang w:val="en-CY"/>
        </w:rPr>
      </w:pPr>
      <w:r w:rsidRPr="004C6437">
        <w:rPr>
          <w:lang w:val="en-CY"/>
        </w:rPr>
        <w:t>cavMLH1 CLEAR_ADP-8PRENYLNARINGENIN2CoCl-2.pdb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</w:p>
    <w:p w14:paraId="0A1B16F6" w14:textId="77777777" w:rsidR="004C6437" w:rsidRPr="004C6437" w:rsidRDefault="004C6437" w:rsidP="004C6437">
      <w:pPr>
        <w:rPr>
          <w:lang w:val="en-CY"/>
        </w:rPr>
      </w:pPr>
      <w:r w:rsidRPr="004C6437">
        <w:rPr>
          <w:lang w:val="en-CY"/>
        </w:rPr>
        <w:t>cavMLH1 CLEAR_ADP-8PRENYLNARINGENIN2ZnCl-0.pdb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lastRenderedPageBreak/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</w:p>
    <w:p w14:paraId="4C4C816E" w14:textId="77777777" w:rsidR="004C6437" w:rsidRPr="004C6437" w:rsidRDefault="004C6437" w:rsidP="004C6437">
      <w:pPr>
        <w:rPr>
          <w:lang w:val="en-CY"/>
        </w:rPr>
      </w:pPr>
      <w:r w:rsidRPr="004C6437">
        <w:rPr>
          <w:lang w:val="en-CY"/>
        </w:rPr>
        <w:t>cavMLH1 CLEAR_ADP-8PRENYLNARINGENIN2ZnCl-1.pdb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lastRenderedPageBreak/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</w:p>
    <w:p w14:paraId="2E0E3D4B" w14:textId="77777777" w:rsidR="004C6437" w:rsidRPr="004C6437" w:rsidRDefault="004C6437" w:rsidP="004C6437">
      <w:pPr>
        <w:rPr>
          <w:lang w:val="en-CY"/>
        </w:rPr>
      </w:pPr>
      <w:r w:rsidRPr="004C6437">
        <w:rPr>
          <w:lang w:val="en-CY"/>
        </w:rPr>
        <w:t>cavMLH1 CLEAR_ADP-8PRENYLNARINGENIN2ZnCl-2.pdb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</w:p>
    <w:p w14:paraId="73522209" w14:textId="77777777" w:rsidR="004C6437" w:rsidRPr="004C6437" w:rsidRDefault="004C6437" w:rsidP="004C6437">
      <w:pPr>
        <w:rPr>
          <w:lang w:val="en-CY"/>
        </w:rPr>
      </w:pPr>
      <w:r w:rsidRPr="004C6437">
        <w:rPr>
          <w:lang w:val="en-CY"/>
        </w:rPr>
        <w:t>cavMLH1 CLEAR_ADP-AVASTIN-1.pdb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lastRenderedPageBreak/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</w:p>
    <w:p w14:paraId="30F0B186" w14:textId="77777777" w:rsidR="004C6437" w:rsidRPr="004C6437" w:rsidRDefault="004C6437" w:rsidP="004C6437">
      <w:pPr>
        <w:rPr>
          <w:lang w:val="en-CY"/>
        </w:rPr>
      </w:pPr>
      <w:r w:rsidRPr="004C6437">
        <w:rPr>
          <w:lang w:val="en-CY"/>
        </w:rPr>
        <w:t>cavMLH1 CLEAR_ADP-AVASTIN-2.pdb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</w:p>
    <w:p w14:paraId="1CD73E12" w14:textId="77777777" w:rsidR="004C6437" w:rsidRPr="004C6437" w:rsidRDefault="004C6437" w:rsidP="004C6437">
      <w:pPr>
        <w:rPr>
          <w:lang w:val="en-CY"/>
        </w:rPr>
      </w:pPr>
      <w:r w:rsidRPr="004C6437">
        <w:rPr>
          <w:lang w:val="en-CY"/>
        </w:rPr>
        <w:t>cavMLH1 CLEAR_ADP-ISOXANTHOHUMOL-1.pdb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lastRenderedPageBreak/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</w:p>
    <w:p w14:paraId="0874EA98" w14:textId="77777777" w:rsidR="004C6437" w:rsidRPr="004C6437" w:rsidRDefault="004C6437" w:rsidP="004C6437">
      <w:pPr>
        <w:rPr>
          <w:lang w:val="en-CY"/>
        </w:rPr>
      </w:pPr>
      <w:r w:rsidRPr="004C6437">
        <w:rPr>
          <w:lang w:val="en-CY"/>
        </w:rPr>
        <w:t>cavMLH1 CLEAR_ADP-ISOXANTHOHUMOL-2.pdb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lastRenderedPageBreak/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</w:p>
    <w:p w14:paraId="08588996" w14:textId="77777777" w:rsidR="004C6437" w:rsidRPr="004C6437" w:rsidRDefault="004C6437" w:rsidP="004C6437">
      <w:pPr>
        <w:rPr>
          <w:lang w:val="en-CY"/>
        </w:rPr>
      </w:pPr>
      <w:r w:rsidRPr="004C6437">
        <w:rPr>
          <w:lang w:val="en-CY"/>
        </w:rPr>
        <w:t>cavMLH1 CLEAR_ADP-OXALILPLATIN-0.pdb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</w:p>
    <w:p w14:paraId="47A2F417" w14:textId="77777777" w:rsidR="004C6437" w:rsidRPr="004C6437" w:rsidRDefault="004C6437" w:rsidP="004C6437">
      <w:pPr>
        <w:rPr>
          <w:lang w:val="en-CY"/>
        </w:rPr>
      </w:pPr>
      <w:r w:rsidRPr="004C6437">
        <w:rPr>
          <w:lang w:val="en-CY"/>
        </w:rPr>
        <w:t>cavMLH1 CLEAR_ADP-OXALILPLATIN-1.pdb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lastRenderedPageBreak/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</w:p>
    <w:p w14:paraId="517B03D3" w14:textId="77777777" w:rsidR="004C6437" w:rsidRPr="004C6437" w:rsidRDefault="004C6437" w:rsidP="004C6437">
      <w:pPr>
        <w:rPr>
          <w:lang w:val="en-CY"/>
        </w:rPr>
      </w:pPr>
      <w:r w:rsidRPr="004C6437">
        <w:rPr>
          <w:lang w:val="en-CY"/>
        </w:rPr>
        <w:t>cavMLH1 CLEAR_ADP-XANTHOHUMOL-0.pdb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lastRenderedPageBreak/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</w:p>
    <w:p w14:paraId="774E9DF3" w14:textId="77777777" w:rsidR="004C6437" w:rsidRPr="004C6437" w:rsidRDefault="004C6437" w:rsidP="004C6437">
      <w:pPr>
        <w:rPr>
          <w:lang w:val="en-CY"/>
        </w:rPr>
      </w:pPr>
      <w:r w:rsidRPr="004C6437">
        <w:rPr>
          <w:lang w:val="en-CY"/>
        </w:rPr>
        <w:t>cavMLH1 CLEAR_ADP-XANTHOHUMOL-1.pdb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</w:p>
    <w:p w14:paraId="1E0E6D7D" w14:textId="77777777" w:rsidR="004C6437" w:rsidRPr="004C6437" w:rsidRDefault="004C6437" w:rsidP="004C6437">
      <w:pPr>
        <w:rPr>
          <w:lang w:val="en-CY"/>
        </w:rPr>
      </w:pPr>
      <w:r w:rsidRPr="004C6437">
        <w:rPr>
          <w:lang w:val="en-CY"/>
        </w:rPr>
        <w:t>cavMLH1 CLEAR_ADP-XELODA-0.pdb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lastRenderedPageBreak/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</w:p>
    <w:p w14:paraId="2A8B11C7" w14:textId="77777777" w:rsidR="004C6437" w:rsidRPr="004C6437" w:rsidRDefault="004C6437" w:rsidP="004C6437">
      <w:pPr>
        <w:rPr>
          <w:lang w:val="en-CY"/>
        </w:rPr>
      </w:pPr>
      <w:r w:rsidRPr="004C6437">
        <w:rPr>
          <w:lang w:val="en-CY"/>
        </w:rPr>
        <w:t>cavMLH1 CLEAR_ADP-XELODA-1.pdb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</w:p>
    <w:p w14:paraId="3435D011" w14:textId="77777777" w:rsidR="004C6437" w:rsidRPr="004C6437" w:rsidRDefault="004C6437" w:rsidP="004C6437">
      <w:pPr>
        <w:rPr>
          <w:lang w:val="en-CY"/>
        </w:rPr>
      </w:pPr>
      <w:r w:rsidRPr="004C6437">
        <w:rPr>
          <w:lang w:val="en-CY"/>
        </w:rPr>
        <w:lastRenderedPageBreak/>
        <w:t>cavMLH1_ADP-6-PRENYLNARINGENIN-0.pdb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</w:p>
    <w:p w14:paraId="0F7BEEAD" w14:textId="77777777" w:rsidR="004C6437" w:rsidRPr="004C6437" w:rsidRDefault="004C6437" w:rsidP="004C6437">
      <w:pPr>
        <w:rPr>
          <w:lang w:val="en-CY"/>
        </w:rPr>
      </w:pPr>
      <w:r w:rsidRPr="004C6437">
        <w:rPr>
          <w:lang w:val="en-CY"/>
        </w:rPr>
        <w:t>cavMLH1_ADP-6Prenylnaringenin2CoCl-1.pdb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-0.432045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lastRenderedPageBreak/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</w:p>
    <w:p w14:paraId="208015CD" w14:textId="77777777" w:rsidR="004C6437" w:rsidRPr="004C6437" w:rsidRDefault="004C6437" w:rsidP="004C6437">
      <w:pPr>
        <w:rPr>
          <w:lang w:val="en-CY"/>
        </w:rPr>
      </w:pPr>
      <w:r w:rsidRPr="004C6437">
        <w:rPr>
          <w:lang w:val="en-CY"/>
        </w:rPr>
        <w:t>cavMLH1_ADP-6PRENYLNARINGENIN2ZnCl-2.pdb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</w:p>
    <w:p w14:paraId="6CD120BA" w14:textId="77777777" w:rsidR="004C6437" w:rsidRPr="004C6437" w:rsidRDefault="004C6437" w:rsidP="004C6437">
      <w:pPr>
        <w:rPr>
          <w:lang w:val="en-CY"/>
        </w:rPr>
      </w:pPr>
      <w:r w:rsidRPr="004C6437">
        <w:rPr>
          <w:lang w:val="en-CY"/>
        </w:rPr>
        <w:t>cavMLH1_ADP-8-PRENYLNARIGENIN-1.pdb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lastRenderedPageBreak/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</w:p>
    <w:p w14:paraId="2DE175CF" w14:textId="77777777" w:rsidR="004C6437" w:rsidRPr="004C6437" w:rsidRDefault="004C6437" w:rsidP="004C6437">
      <w:pPr>
        <w:rPr>
          <w:lang w:val="en-CY"/>
        </w:rPr>
      </w:pPr>
      <w:r w:rsidRPr="004C6437">
        <w:rPr>
          <w:lang w:val="en-CY"/>
        </w:rPr>
        <w:t>cavMLH1_ADP-8PRENYLNARINGENIN2CoCl-1.pdb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lastRenderedPageBreak/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</w:p>
    <w:p w14:paraId="3D7151F4" w14:textId="77777777" w:rsidR="004C6437" w:rsidRPr="004C6437" w:rsidRDefault="004C6437" w:rsidP="004C6437">
      <w:pPr>
        <w:rPr>
          <w:lang w:val="en-CY"/>
        </w:rPr>
      </w:pPr>
      <w:r w:rsidRPr="004C6437">
        <w:rPr>
          <w:lang w:val="en-CY"/>
        </w:rPr>
        <w:t>cavMLH1_ADP-8PRENYLNARINGENIN2ZnCl-0.pdb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</w:p>
    <w:p w14:paraId="3F61C99E" w14:textId="77777777" w:rsidR="004C6437" w:rsidRPr="004C6437" w:rsidRDefault="004C6437" w:rsidP="004C6437">
      <w:pPr>
        <w:rPr>
          <w:lang w:val="en-CY"/>
        </w:rPr>
      </w:pPr>
      <w:r w:rsidRPr="004C6437">
        <w:rPr>
          <w:lang w:val="en-CY"/>
        </w:rPr>
        <w:t>cavMLH1_ADP-AVASTIN-0.pdb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lastRenderedPageBreak/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</w:p>
    <w:p w14:paraId="25809348" w14:textId="77777777" w:rsidR="004C6437" w:rsidRPr="004C6437" w:rsidRDefault="004C6437" w:rsidP="004C6437">
      <w:pPr>
        <w:rPr>
          <w:lang w:val="en-CY"/>
        </w:rPr>
      </w:pPr>
      <w:r w:rsidRPr="004C6437">
        <w:rPr>
          <w:lang w:val="en-CY"/>
        </w:rPr>
        <w:t>cavMLH1_ADP-ISOXANTHOHUMOL-0.pdb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lastRenderedPageBreak/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</w:p>
    <w:p w14:paraId="509F05AD" w14:textId="77777777" w:rsidR="004C6437" w:rsidRPr="004C6437" w:rsidRDefault="004C6437" w:rsidP="004C6437">
      <w:pPr>
        <w:rPr>
          <w:lang w:val="en-CY"/>
        </w:rPr>
      </w:pPr>
      <w:r w:rsidRPr="004C6437">
        <w:rPr>
          <w:lang w:val="en-CY"/>
        </w:rPr>
        <w:t>cavMLH1_ADP-OXALILPLATIN-0.pdb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</w:p>
    <w:p w14:paraId="7FA9937D" w14:textId="77777777" w:rsidR="004C6437" w:rsidRPr="004C6437" w:rsidRDefault="004C6437" w:rsidP="004C6437">
      <w:pPr>
        <w:rPr>
          <w:lang w:val="en-CY"/>
        </w:rPr>
      </w:pPr>
      <w:r w:rsidRPr="004C6437">
        <w:rPr>
          <w:lang w:val="en-CY"/>
        </w:rPr>
        <w:t>cavMLH1_ADP-XANTHOHUMOL-1.pdb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lastRenderedPageBreak/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</w:p>
    <w:p w14:paraId="278C13DA" w14:textId="77777777" w:rsidR="004C6437" w:rsidRPr="004C6437" w:rsidRDefault="004C6437" w:rsidP="004C6437">
      <w:pPr>
        <w:rPr>
          <w:lang w:val="en-CY"/>
        </w:rPr>
      </w:pPr>
      <w:r w:rsidRPr="004C6437">
        <w:rPr>
          <w:lang w:val="en-CY"/>
        </w:rPr>
        <w:t>cavMLH1_ADP-XELODA-2.pdb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</w:p>
    <w:p w14:paraId="43E26C56" w14:textId="77777777" w:rsidR="004C6437" w:rsidRPr="004C6437" w:rsidRDefault="004C6437" w:rsidP="004C6437">
      <w:pPr>
        <w:rPr>
          <w:lang w:val="en-CY"/>
        </w:rPr>
      </w:pPr>
      <w:r w:rsidRPr="004C6437">
        <w:rPr>
          <w:lang w:val="en-CY"/>
        </w:rPr>
        <w:t>cavMLK4 Kinase_AGS-6-PRENYLNARINGENIN-0.pdb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lastRenderedPageBreak/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</w:p>
    <w:p w14:paraId="6062E66C" w14:textId="77777777" w:rsidR="004C6437" w:rsidRPr="004C6437" w:rsidRDefault="004C6437" w:rsidP="004C6437">
      <w:pPr>
        <w:rPr>
          <w:lang w:val="en-CY"/>
        </w:rPr>
      </w:pPr>
      <w:r w:rsidRPr="004C6437">
        <w:rPr>
          <w:lang w:val="en-CY"/>
        </w:rPr>
        <w:t>cavMLK4 Kinase_AGS-6-PRENYLNARINGENIN-2.pdb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lastRenderedPageBreak/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</w:p>
    <w:p w14:paraId="4D2EAC81" w14:textId="77777777" w:rsidR="004C6437" w:rsidRPr="004C6437" w:rsidRDefault="004C6437" w:rsidP="004C6437">
      <w:pPr>
        <w:rPr>
          <w:lang w:val="en-CY"/>
        </w:rPr>
      </w:pPr>
      <w:r w:rsidRPr="004C6437">
        <w:rPr>
          <w:lang w:val="en-CY"/>
        </w:rPr>
        <w:t>cavMLK4 Kinase_AGS-6Prenylnaringenin2CoCl-0.pdb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</w:p>
    <w:p w14:paraId="129CA097" w14:textId="77777777" w:rsidR="004C6437" w:rsidRPr="004C6437" w:rsidRDefault="004C6437" w:rsidP="004C6437">
      <w:pPr>
        <w:rPr>
          <w:lang w:val="en-CY"/>
        </w:rPr>
      </w:pPr>
      <w:r w:rsidRPr="004C6437">
        <w:rPr>
          <w:lang w:val="en-CY"/>
        </w:rPr>
        <w:t>cavMLK4 Kinase_AGS-6Prenylnaringenin2CoCl-1.pdb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lastRenderedPageBreak/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</w:p>
    <w:p w14:paraId="1DC97E86" w14:textId="77777777" w:rsidR="004C6437" w:rsidRPr="004C6437" w:rsidRDefault="004C6437" w:rsidP="004C6437">
      <w:pPr>
        <w:rPr>
          <w:lang w:val="en-CY"/>
        </w:rPr>
      </w:pPr>
      <w:r w:rsidRPr="004C6437">
        <w:rPr>
          <w:lang w:val="en-CY"/>
        </w:rPr>
        <w:t>cavMLK4 Kinase_AGS-6PRENYLNARINGENIN2ZnCl-0.pdb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-0.0179079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lastRenderedPageBreak/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</w:p>
    <w:p w14:paraId="5607A0F6" w14:textId="77777777" w:rsidR="004C6437" w:rsidRPr="004C6437" w:rsidRDefault="004C6437" w:rsidP="004C6437">
      <w:pPr>
        <w:rPr>
          <w:lang w:val="en-CY"/>
        </w:rPr>
      </w:pPr>
      <w:r w:rsidRPr="004C6437">
        <w:rPr>
          <w:lang w:val="en-CY"/>
        </w:rPr>
        <w:t>cavMLK4 Kinase_AGS-6PRENYLNARINGENIN2ZnCl-2.pdb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</w:p>
    <w:p w14:paraId="7DB6E5BD" w14:textId="77777777" w:rsidR="004C6437" w:rsidRPr="004C6437" w:rsidRDefault="004C6437" w:rsidP="004C6437">
      <w:pPr>
        <w:rPr>
          <w:lang w:val="en-CY"/>
        </w:rPr>
      </w:pPr>
      <w:r w:rsidRPr="004C6437">
        <w:rPr>
          <w:lang w:val="en-CY"/>
        </w:rPr>
        <w:t>cavMLK4 Kinase_AGS-8-PRENYLNARIGENIN-0.pdb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lastRenderedPageBreak/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</w:p>
    <w:p w14:paraId="6C9884D6" w14:textId="77777777" w:rsidR="004C6437" w:rsidRPr="004C6437" w:rsidRDefault="004C6437" w:rsidP="004C6437">
      <w:pPr>
        <w:rPr>
          <w:lang w:val="en-CY"/>
        </w:rPr>
      </w:pPr>
      <w:r w:rsidRPr="004C6437">
        <w:rPr>
          <w:lang w:val="en-CY"/>
        </w:rPr>
        <w:t>cavMLK4 Kinase_AGS-8-PRENYLNARIGENIN-1.pdb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</w:p>
    <w:p w14:paraId="322CE547" w14:textId="77777777" w:rsidR="004C6437" w:rsidRPr="004C6437" w:rsidRDefault="004C6437" w:rsidP="004C6437">
      <w:pPr>
        <w:rPr>
          <w:lang w:val="en-CY"/>
        </w:rPr>
      </w:pPr>
      <w:r w:rsidRPr="004C6437">
        <w:rPr>
          <w:lang w:val="en-CY"/>
        </w:rPr>
        <w:lastRenderedPageBreak/>
        <w:t>cavMLK4 Kinase_AGS-8PRENYLNARINGENIN2CoCl-0.pdb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</w:p>
    <w:p w14:paraId="7F649F0B" w14:textId="77777777" w:rsidR="004C6437" w:rsidRPr="004C6437" w:rsidRDefault="004C6437" w:rsidP="004C6437">
      <w:pPr>
        <w:rPr>
          <w:lang w:val="en-CY"/>
        </w:rPr>
      </w:pPr>
      <w:r w:rsidRPr="004C6437">
        <w:rPr>
          <w:lang w:val="en-CY"/>
        </w:rPr>
        <w:t>cavMLK4 Kinase_AGS-8PRENYLNARINGENIN2CoCl-2.pdb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lastRenderedPageBreak/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-0.0461657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</w:p>
    <w:p w14:paraId="5236696C" w14:textId="77777777" w:rsidR="004C6437" w:rsidRPr="004C6437" w:rsidRDefault="004C6437" w:rsidP="004C6437">
      <w:pPr>
        <w:rPr>
          <w:lang w:val="en-CY"/>
        </w:rPr>
      </w:pPr>
      <w:r w:rsidRPr="004C6437">
        <w:rPr>
          <w:lang w:val="en-CY"/>
        </w:rPr>
        <w:t>cavMLK4 Kinase_AGS-8PRENYLNARINGENIN2ZnCl-1.pdb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</w:p>
    <w:p w14:paraId="0C773AF7" w14:textId="77777777" w:rsidR="004C6437" w:rsidRPr="004C6437" w:rsidRDefault="004C6437" w:rsidP="004C6437">
      <w:pPr>
        <w:rPr>
          <w:lang w:val="en-CY"/>
        </w:rPr>
      </w:pPr>
      <w:r w:rsidRPr="004C6437">
        <w:rPr>
          <w:lang w:val="en-CY"/>
        </w:rPr>
        <w:t>cavMLK4 Kinase_AGS-8PRENYLNARINGENIN2ZnCl-2.pdb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lastRenderedPageBreak/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</w:p>
    <w:p w14:paraId="551DCA54" w14:textId="77777777" w:rsidR="004C6437" w:rsidRPr="004C6437" w:rsidRDefault="004C6437" w:rsidP="004C6437">
      <w:pPr>
        <w:rPr>
          <w:lang w:val="en-CY"/>
        </w:rPr>
      </w:pPr>
      <w:r w:rsidRPr="004C6437">
        <w:rPr>
          <w:lang w:val="en-CY"/>
        </w:rPr>
        <w:t>cavMLK4 Kinase_AGS-AVASTIN-2.pdb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lastRenderedPageBreak/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</w:p>
    <w:p w14:paraId="72E7E5FC" w14:textId="77777777" w:rsidR="004C6437" w:rsidRPr="004C6437" w:rsidRDefault="004C6437" w:rsidP="004C6437">
      <w:pPr>
        <w:rPr>
          <w:lang w:val="en-CY"/>
        </w:rPr>
      </w:pPr>
      <w:r w:rsidRPr="004C6437">
        <w:rPr>
          <w:lang w:val="en-CY"/>
        </w:rPr>
        <w:t>cavMLK4 Kinase_AGS-ISOXANTHOHUMOL-1.pdb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</w:p>
    <w:p w14:paraId="456EDCD9" w14:textId="77777777" w:rsidR="004C6437" w:rsidRPr="004C6437" w:rsidRDefault="004C6437" w:rsidP="004C6437">
      <w:pPr>
        <w:rPr>
          <w:lang w:val="en-CY"/>
        </w:rPr>
      </w:pPr>
      <w:r w:rsidRPr="004C6437">
        <w:rPr>
          <w:lang w:val="en-CY"/>
        </w:rPr>
        <w:t>cavMLK4 Kinase_AGS-ISOXANTHOHUMOL-2.pdb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lastRenderedPageBreak/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</w:p>
    <w:p w14:paraId="491B44AD" w14:textId="77777777" w:rsidR="004C6437" w:rsidRPr="004C6437" w:rsidRDefault="004C6437" w:rsidP="004C6437">
      <w:pPr>
        <w:rPr>
          <w:lang w:val="en-CY"/>
        </w:rPr>
      </w:pPr>
      <w:r w:rsidRPr="004C6437">
        <w:rPr>
          <w:lang w:val="en-CY"/>
        </w:rPr>
        <w:t>cavMLK4 Kinase_AGS-OXALILPLATIN-0.pdb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lastRenderedPageBreak/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</w:p>
    <w:p w14:paraId="36268481" w14:textId="77777777" w:rsidR="004C6437" w:rsidRPr="004C6437" w:rsidRDefault="004C6437" w:rsidP="004C6437">
      <w:pPr>
        <w:rPr>
          <w:lang w:val="en-CY"/>
        </w:rPr>
      </w:pPr>
      <w:r w:rsidRPr="004C6437">
        <w:rPr>
          <w:lang w:val="en-CY"/>
        </w:rPr>
        <w:t>cavMLK4 Kinase_AGS-XANTHOHUMOL-2.pdb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</w:p>
    <w:p w14:paraId="7EB612AA" w14:textId="77777777" w:rsidR="004C6437" w:rsidRPr="004C6437" w:rsidRDefault="004C6437" w:rsidP="004C6437">
      <w:pPr>
        <w:rPr>
          <w:lang w:val="en-CY"/>
        </w:rPr>
      </w:pPr>
      <w:r w:rsidRPr="004C6437">
        <w:rPr>
          <w:lang w:val="en-CY"/>
        </w:rPr>
        <w:t>cavMLK4 Kinase_AGS-XELODA-2.pdb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lastRenderedPageBreak/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</w:p>
    <w:p w14:paraId="29F700BD" w14:textId="77777777" w:rsidR="004C6437" w:rsidRPr="004C6437" w:rsidRDefault="004C6437" w:rsidP="004C6437">
      <w:pPr>
        <w:rPr>
          <w:lang w:val="en-CY"/>
        </w:rPr>
      </w:pPr>
      <w:r w:rsidRPr="004C6437">
        <w:rPr>
          <w:lang w:val="en-CY"/>
        </w:rPr>
        <w:t>cavPMS2_AGS-6-PRENYLNARINGENIN-2.pdb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</w:p>
    <w:p w14:paraId="03E42B9B" w14:textId="77777777" w:rsidR="004C6437" w:rsidRPr="004C6437" w:rsidRDefault="004C6437" w:rsidP="004C6437">
      <w:pPr>
        <w:rPr>
          <w:lang w:val="en-CY"/>
        </w:rPr>
      </w:pPr>
      <w:r w:rsidRPr="004C6437">
        <w:rPr>
          <w:lang w:val="en-CY"/>
        </w:rPr>
        <w:lastRenderedPageBreak/>
        <w:t>cavPMS2_AGS-6Prenylnaringenin2CoCl-2.pdb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</w:p>
    <w:p w14:paraId="63697DB9" w14:textId="77777777" w:rsidR="004C6437" w:rsidRPr="004C6437" w:rsidRDefault="004C6437" w:rsidP="004C6437">
      <w:pPr>
        <w:rPr>
          <w:lang w:val="en-CY"/>
        </w:rPr>
      </w:pPr>
      <w:r w:rsidRPr="004C6437">
        <w:rPr>
          <w:lang w:val="en-CY"/>
        </w:rPr>
        <w:t>cavPMS2_AGS-6PRENYLNARINGENIN2ZnCl-0.pdb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lastRenderedPageBreak/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</w:p>
    <w:p w14:paraId="610906AF" w14:textId="77777777" w:rsidR="004C6437" w:rsidRPr="004C6437" w:rsidRDefault="004C6437" w:rsidP="004C6437">
      <w:pPr>
        <w:rPr>
          <w:lang w:val="en-CY"/>
        </w:rPr>
      </w:pPr>
      <w:r w:rsidRPr="004C6437">
        <w:rPr>
          <w:lang w:val="en-CY"/>
        </w:rPr>
        <w:t>cavPMS2_AGS-8-PRENYLNARIGENIN-1.pdb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</w:p>
    <w:p w14:paraId="325257AB" w14:textId="77777777" w:rsidR="004C6437" w:rsidRPr="004C6437" w:rsidRDefault="004C6437" w:rsidP="004C6437">
      <w:pPr>
        <w:rPr>
          <w:lang w:val="en-CY"/>
        </w:rPr>
      </w:pPr>
      <w:r w:rsidRPr="004C6437">
        <w:rPr>
          <w:lang w:val="en-CY"/>
        </w:rPr>
        <w:t>cavPMS2_AGS-8PRENYLNARINGENIN2CoCl-0.pdb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lastRenderedPageBreak/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</w:p>
    <w:p w14:paraId="1BFA0AC6" w14:textId="77777777" w:rsidR="004C6437" w:rsidRPr="004C6437" w:rsidRDefault="004C6437" w:rsidP="004C6437">
      <w:pPr>
        <w:rPr>
          <w:lang w:val="en-CY"/>
        </w:rPr>
      </w:pPr>
      <w:r w:rsidRPr="004C6437">
        <w:rPr>
          <w:lang w:val="en-CY"/>
        </w:rPr>
        <w:t>cavPMS2_AGS-8PRENYLNARINGENIN2ZnCl-2.pdb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lastRenderedPageBreak/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</w:p>
    <w:p w14:paraId="627C04A0" w14:textId="77777777" w:rsidR="004C6437" w:rsidRPr="004C6437" w:rsidRDefault="004C6437" w:rsidP="004C6437">
      <w:pPr>
        <w:rPr>
          <w:lang w:val="en-CY"/>
        </w:rPr>
      </w:pPr>
      <w:r w:rsidRPr="004C6437">
        <w:rPr>
          <w:lang w:val="en-CY"/>
        </w:rPr>
        <w:t>cavPMS2_AGS-AVASTIN-0.pdb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</w:p>
    <w:p w14:paraId="4ACA5EE4" w14:textId="77777777" w:rsidR="004C6437" w:rsidRPr="004C6437" w:rsidRDefault="004C6437" w:rsidP="004C6437">
      <w:pPr>
        <w:rPr>
          <w:lang w:val="en-CY"/>
        </w:rPr>
      </w:pPr>
      <w:r w:rsidRPr="004C6437">
        <w:rPr>
          <w:lang w:val="en-CY"/>
        </w:rPr>
        <w:t>cavPMS2_AGS-ISOXANTHOHUMOL-1.pdb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lastRenderedPageBreak/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</w:p>
    <w:p w14:paraId="50A738D4" w14:textId="77777777" w:rsidR="004C6437" w:rsidRPr="004C6437" w:rsidRDefault="004C6437" w:rsidP="004C6437">
      <w:pPr>
        <w:rPr>
          <w:lang w:val="en-CY"/>
        </w:rPr>
      </w:pPr>
      <w:r w:rsidRPr="004C6437">
        <w:rPr>
          <w:lang w:val="en-CY"/>
        </w:rPr>
        <w:t>cavPMS2_AGS-OXALILPLATIN-1.pdb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lastRenderedPageBreak/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</w:p>
    <w:p w14:paraId="3A3BFB5A" w14:textId="77777777" w:rsidR="004C6437" w:rsidRPr="004C6437" w:rsidRDefault="004C6437" w:rsidP="004C6437">
      <w:pPr>
        <w:rPr>
          <w:lang w:val="en-CY"/>
        </w:rPr>
      </w:pPr>
      <w:r w:rsidRPr="004C6437">
        <w:rPr>
          <w:lang w:val="en-CY"/>
        </w:rPr>
        <w:t>cavPMS2_AGS-XANTHOHUMOL-1.pdb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</w:p>
    <w:p w14:paraId="2A267979" w14:textId="77777777" w:rsidR="004C6437" w:rsidRPr="004C6437" w:rsidRDefault="004C6437" w:rsidP="004C6437">
      <w:pPr>
        <w:rPr>
          <w:lang w:val="en-CY"/>
        </w:rPr>
      </w:pPr>
      <w:r w:rsidRPr="004C6437">
        <w:rPr>
          <w:lang w:val="en-CY"/>
        </w:rPr>
        <w:t>cavPMS2_AGS-XELODA-1.pdb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lastRenderedPageBreak/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</w:p>
    <w:p w14:paraId="210EDF44" w14:textId="77777777" w:rsidR="004C6437" w:rsidRPr="004C6437" w:rsidRDefault="004C6437" w:rsidP="004C6437">
      <w:pPr>
        <w:rPr>
          <w:lang w:val="en-CY"/>
        </w:rPr>
      </w:pPr>
      <w:r w:rsidRPr="004C6437">
        <w:rPr>
          <w:lang w:val="en-CY"/>
        </w:rPr>
        <w:t>PMS2 CLEAR-6-PRENYLNARINGENIN-1.pdb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-2.38544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-1.14828</w:t>
      </w:r>
      <w:r w:rsidRPr="004C6437">
        <w:rPr>
          <w:lang w:val="en-CY"/>
        </w:rPr>
        <w:tab/>
        <w:t>-3.5</w:t>
      </w:r>
      <w:r w:rsidRPr="004C6437">
        <w:rPr>
          <w:lang w:val="en-CY"/>
        </w:rPr>
        <w:tab/>
        <w:t>-2.48997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-0.0308583</w:t>
      </w:r>
      <w:r w:rsidRPr="004C6437">
        <w:rPr>
          <w:lang w:val="en-CY"/>
        </w:rPr>
        <w:tab/>
        <w:t>-4.1063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-3.06055</w:t>
      </w:r>
      <w:r w:rsidRPr="004C6437">
        <w:rPr>
          <w:lang w:val="en-CY"/>
        </w:rPr>
        <w:tab/>
        <w:t>-0.246379</w:t>
      </w:r>
      <w:r w:rsidRPr="004C6437">
        <w:rPr>
          <w:lang w:val="en-CY"/>
        </w:rPr>
        <w:tab/>
        <w:t>-1.63376</w:t>
      </w:r>
      <w:r w:rsidRPr="004C6437">
        <w:rPr>
          <w:lang w:val="en-CY"/>
        </w:rPr>
        <w:tab/>
        <w:t>-1.39949</w:t>
      </w:r>
      <w:r w:rsidRPr="004C6437">
        <w:rPr>
          <w:lang w:val="en-CY"/>
        </w:rPr>
        <w:tab/>
        <w:t>-4.00316</w:t>
      </w:r>
      <w:r w:rsidRPr="004C6437">
        <w:rPr>
          <w:lang w:val="en-CY"/>
        </w:rPr>
        <w:tab/>
        <w:t>-0.438036</w:t>
      </w:r>
      <w:r w:rsidRPr="004C6437">
        <w:rPr>
          <w:lang w:val="en-CY"/>
        </w:rPr>
        <w:tab/>
        <w:t>-1.32087</w:t>
      </w:r>
      <w:r w:rsidRPr="004C6437">
        <w:rPr>
          <w:lang w:val="en-CY"/>
        </w:rPr>
        <w:tab/>
        <w:t>-0.38168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-2.387</w:t>
      </w:r>
      <w:r w:rsidRPr="004C6437">
        <w:rPr>
          <w:lang w:val="en-CY"/>
        </w:rPr>
        <w:tab/>
        <w:t>-2.89068</w:t>
      </w:r>
      <w:r w:rsidRPr="004C6437">
        <w:rPr>
          <w:lang w:val="en-CY"/>
        </w:rPr>
        <w:tab/>
        <w:t>-0.266393</w:t>
      </w:r>
      <w:r w:rsidRPr="004C6437">
        <w:rPr>
          <w:lang w:val="en-CY"/>
        </w:rPr>
        <w:tab/>
        <w:t>-0.0748985</w:t>
      </w:r>
      <w:r w:rsidRPr="004C6437">
        <w:rPr>
          <w:lang w:val="en-CY"/>
        </w:rPr>
        <w:tab/>
        <w:t>-1.70574</w:t>
      </w:r>
      <w:r w:rsidRPr="004C6437">
        <w:rPr>
          <w:lang w:val="en-CY"/>
        </w:rPr>
        <w:tab/>
        <w:t>-5.71469</w:t>
      </w:r>
      <w:r w:rsidRPr="004C6437">
        <w:rPr>
          <w:lang w:val="en-CY"/>
        </w:rPr>
        <w:tab/>
        <w:t>-1.64356</w:t>
      </w:r>
      <w:r w:rsidRPr="004C6437">
        <w:rPr>
          <w:lang w:val="en-CY"/>
        </w:rPr>
        <w:tab/>
        <w:t>-3.23846</w:t>
      </w:r>
      <w:r w:rsidRPr="004C6437">
        <w:rPr>
          <w:lang w:val="en-CY"/>
        </w:rPr>
        <w:tab/>
        <w:t>-4.03233</w:t>
      </w:r>
      <w:r w:rsidRPr="004C6437">
        <w:rPr>
          <w:lang w:val="en-CY"/>
        </w:rPr>
        <w:tab/>
        <w:t>-6.82532</w:t>
      </w:r>
      <w:r w:rsidRPr="004C6437">
        <w:rPr>
          <w:lang w:val="en-CY"/>
        </w:rPr>
        <w:tab/>
        <w:t>-0.936864</w:t>
      </w:r>
      <w:r w:rsidRPr="004C6437">
        <w:rPr>
          <w:lang w:val="en-CY"/>
        </w:rPr>
        <w:tab/>
        <w:t>-5.60166</w:t>
      </w:r>
      <w:r w:rsidRPr="004C6437">
        <w:rPr>
          <w:lang w:val="en-CY"/>
        </w:rPr>
        <w:tab/>
        <w:t>-2.24157</w:t>
      </w:r>
      <w:r w:rsidRPr="004C6437">
        <w:rPr>
          <w:lang w:val="en-CY"/>
        </w:rPr>
        <w:tab/>
        <w:t>-11.4322</w:t>
      </w:r>
      <w:r w:rsidRPr="004C6437">
        <w:rPr>
          <w:lang w:val="en-CY"/>
        </w:rPr>
        <w:tab/>
        <w:t>-0.189136</w:t>
      </w:r>
      <w:r w:rsidRPr="004C6437">
        <w:rPr>
          <w:lang w:val="en-CY"/>
        </w:rPr>
        <w:tab/>
        <w:t>-3.09748</w:t>
      </w:r>
      <w:r w:rsidRPr="004C6437">
        <w:rPr>
          <w:lang w:val="en-CY"/>
        </w:rPr>
        <w:tab/>
        <w:t>-8.18212</w:t>
      </w:r>
      <w:r w:rsidRPr="004C6437">
        <w:rPr>
          <w:lang w:val="en-CY"/>
        </w:rPr>
        <w:tab/>
        <w:t>-0.10344</w:t>
      </w:r>
      <w:r w:rsidRPr="004C6437">
        <w:rPr>
          <w:lang w:val="en-CY"/>
        </w:rPr>
        <w:tab/>
        <w:t>-1.99856</w:t>
      </w:r>
      <w:r w:rsidRPr="004C6437">
        <w:rPr>
          <w:lang w:val="en-CY"/>
        </w:rPr>
        <w:tab/>
        <w:t>-0.477164</w:t>
      </w:r>
    </w:p>
    <w:p w14:paraId="5297F20B" w14:textId="77777777" w:rsidR="004C6437" w:rsidRPr="004C6437" w:rsidRDefault="004C6437" w:rsidP="004C6437">
      <w:pPr>
        <w:rPr>
          <w:lang w:val="en-CY"/>
        </w:rPr>
      </w:pPr>
      <w:r w:rsidRPr="004C6437">
        <w:rPr>
          <w:lang w:val="en-CY"/>
        </w:rPr>
        <w:t>PMS2 CLEAR-6Prenylnaringenin2CoCl-2.pdb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-2.5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-2.5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lastRenderedPageBreak/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-0.0145237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-2.7449</w:t>
      </w:r>
      <w:r w:rsidRPr="004C6437">
        <w:rPr>
          <w:lang w:val="en-CY"/>
        </w:rPr>
        <w:tab/>
        <w:t>-2.84834</w:t>
      </w:r>
      <w:r w:rsidRPr="004C6437">
        <w:rPr>
          <w:lang w:val="en-CY"/>
        </w:rPr>
        <w:tab/>
        <w:t>-4.38129</w:t>
      </w:r>
      <w:r w:rsidRPr="004C6437">
        <w:rPr>
          <w:lang w:val="en-CY"/>
        </w:rPr>
        <w:tab/>
        <w:t>-3.45908</w:t>
      </w:r>
      <w:r w:rsidRPr="004C6437">
        <w:rPr>
          <w:lang w:val="en-CY"/>
        </w:rPr>
        <w:tab/>
        <w:t>-0.178032</w:t>
      </w:r>
      <w:r w:rsidRPr="004C6437">
        <w:rPr>
          <w:lang w:val="en-CY"/>
        </w:rPr>
        <w:tab/>
        <w:t>-0.638644</w:t>
      </w:r>
      <w:r w:rsidRPr="004C6437">
        <w:rPr>
          <w:lang w:val="en-CY"/>
        </w:rPr>
        <w:tab/>
        <w:t>-7.36438</w:t>
      </w:r>
      <w:r w:rsidRPr="004C6437">
        <w:rPr>
          <w:lang w:val="en-CY"/>
        </w:rPr>
        <w:tab/>
        <w:t>-0.236146</w:t>
      </w:r>
      <w:r w:rsidRPr="004C6437">
        <w:rPr>
          <w:lang w:val="en-CY"/>
        </w:rPr>
        <w:tab/>
        <w:t>-3.15476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-0.0626702</w:t>
      </w:r>
      <w:r w:rsidRPr="004C6437">
        <w:rPr>
          <w:lang w:val="en-CY"/>
        </w:rPr>
        <w:tab/>
        <w:t>-4.18293</w:t>
      </w:r>
      <w:r w:rsidRPr="004C6437">
        <w:rPr>
          <w:lang w:val="en-CY"/>
        </w:rPr>
        <w:tab/>
        <w:t>0.137095</w:t>
      </w:r>
      <w:r w:rsidRPr="004C6437">
        <w:rPr>
          <w:lang w:val="en-CY"/>
        </w:rPr>
        <w:tab/>
        <w:t>-0.162804</w:t>
      </w:r>
      <w:r w:rsidRPr="004C6437">
        <w:rPr>
          <w:lang w:val="en-CY"/>
        </w:rPr>
        <w:tab/>
        <w:t>-3.49141</w:t>
      </w:r>
      <w:r w:rsidRPr="004C6437">
        <w:rPr>
          <w:lang w:val="en-CY"/>
        </w:rPr>
        <w:tab/>
        <w:t>-6.91199</w:t>
      </w:r>
      <w:r w:rsidRPr="004C6437">
        <w:rPr>
          <w:lang w:val="en-CY"/>
        </w:rPr>
        <w:tab/>
        <w:t>-5.08486</w:t>
      </w:r>
      <w:r w:rsidRPr="004C6437">
        <w:rPr>
          <w:lang w:val="en-CY"/>
        </w:rPr>
        <w:tab/>
        <w:t>-4.03064</w:t>
      </w:r>
      <w:r w:rsidRPr="004C6437">
        <w:rPr>
          <w:lang w:val="en-CY"/>
        </w:rPr>
        <w:tab/>
        <w:t>-0.128801</w:t>
      </w:r>
      <w:r w:rsidRPr="004C6437">
        <w:rPr>
          <w:lang w:val="en-CY"/>
        </w:rPr>
        <w:tab/>
        <w:t>-0.659951</w:t>
      </w:r>
      <w:r w:rsidRPr="004C6437">
        <w:rPr>
          <w:lang w:val="en-CY"/>
        </w:rPr>
        <w:tab/>
        <w:t>-1.18006</w:t>
      </w:r>
      <w:r w:rsidRPr="004C6437">
        <w:rPr>
          <w:lang w:val="en-CY"/>
        </w:rPr>
        <w:tab/>
        <w:t>-0.109456</w:t>
      </w:r>
      <w:r w:rsidRPr="004C6437">
        <w:rPr>
          <w:lang w:val="en-CY"/>
        </w:rPr>
        <w:tab/>
        <w:t>-0.558464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-3.08085</w:t>
      </w:r>
      <w:r w:rsidRPr="004C6437">
        <w:rPr>
          <w:lang w:val="en-CY"/>
        </w:rPr>
        <w:tab/>
        <w:t>-1.83846</w:t>
      </w:r>
      <w:r w:rsidRPr="004C6437">
        <w:rPr>
          <w:lang w:val="en-CY"/>
        </w:rPr>
        <w:tab/>
        <w:t>-0.114805</w:t>
      </w:r>
      <w:r w:rsidRPr="004C6437">
        <w:rPr>
          <w:lang w:val="en-CY"/>
        </w:rPr>
        <w:tab/>
        <w:t>-3.09929</w:t>
      </w:r>
      <w:r w:rsidRPr="004C6437">
        <w:rPr>
          <w:lang w:val="en-CY"/>
        </w:rPr>
        <w:tab/>
        <w:t>-3.70762</w:t>
      </w:r>
      <w:r w:rsidRPr="004C6437">
        <w:rPr>
          <w:lang w:val="en-CY"/>
        </w:rPr>
        <w:tab/>
        <w:t>-0.482291</w:t>
      </w:r>
      <w:r w:rsidRPr="004C6437">
        <w:rPr>
          <w:lang w:val="en-CY"/>
        </w:rPr>
        <w:tab/>
        <w:t>-0.38354</w:t>
      </w:r>
      <w:r w:rsidRPr="004C6437">
        <w:rPr>
          <w:lang w:val="en-CY"/>
        </w:rPr>
        <w:tab/>
        <w:t>-1.29087</w:t>
      </w:r>
      <w:r w:rsidRPr="004C6437">
        <w:rPr>
          <w:lang w:val="en-CY"/>
        </w:rPr>
        <w:tab/>
        <w:t>-0.894042</w:t>
      </w:r>
      <w:r w:rsidRPr="004C6437">
        <w:rPr>
          <w:lang w:val="en-CY"/>
        </w:rPr>
        <w:tab/>
        <w:t>-0.02831</w:t>
      </w:r>
      <w:r w:rsidRPr="004C6437">
        <w:rPr>
          <w:lang w:val="en-CY"/>
        </w:rPr>
        <w:tab/>
        <w:t>-0.53569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-0.0294953</w:t>
      </w:r>
      <w:r w:rsidRPr="004C6437">
        <w:rPr>
          <w:lang w:val="en-CY"/>
        </w:rPr>
        <w:tab/>
        <w:t>-7.41591</w:t>
      </w:r>
      <w:r w:rsidRPr="004C6437">
        <w:rPr>
          <w:lang w:val="en-CY"/>
        </w:rPr>
        <w:tab/>
        <w:t>-1.43791</w:t>
      </w:r>
      <w:r w:rsidRPr="004C6437">
        <w:rPr>
          <w:lang w:val="en-CY"/>
        </w:rPr>
        <w:tab/>
        <w:t>-12.9755</w:t>
      </w:r>
      <w:r w:rsidRPr="004C6437">
        <w:rPr>
          <w:lang w:val="en-CY"/>
        </w:rPr>
        <w:tab/>
        <w:t>-2.154</w:t>
      </w:r>
      <w:r w:rsidRPr="004C6437">
        <w:rPr>
          <w:lang w:val="en-CY"/>
        </w:rPr>
        <w:tab/>
        <w:t>-9.29533</w:t>
      </w:r>
      <w:r w:rsidRPr="004C6437">
        <w:rPr>
          <w:lang w:val="en-CY"/>
        </w:rPr>
        <w:tab/>
        <w:t>-5.2564</w:t>
      </w:r>
      <w:r w:rsidRPr="004C6437">
        <w:rPr>
          <w:lang w:val="en-CY"/>
        </w:rPr>
        <w:tab/>
        <w:t>-0.0267226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-1.38184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-0.414612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-0.00830289</w:t>
      </w:r>
      <w:r w:rsidRPr="004C6437">
        <w:rPr>
          <w:lang w:val="en-CY"/>
        </w:rPr>
        <w:tab/>
        <w:t>-0.678766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-0.288039</w:t>
      </w:r>
      <w:r w:rsidRPr="004C6437">
        <w:rPr>
          <w:lang w:val="en-CY"/>
        </w:rPr>
        <w:tab/>
        <w:t>-0.182291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</w:p>
    <w:p w14:paraId="2A2D6EA2" w14:textId="77777777" w:rsidR="004C6437" w:rsidRPr="004C6437" w:rsidRDefault="004C6437" w:rsidP="004C6437">
      <w:pPr>
        <w:rPr>
          <w:lang w:val="en-CY"/>
        </w:rPr>
      </w:pPr>
      <w:r w:rsidRPr="004C6437">
        <w:rPr>
          <w:lang w:val="en-CY"/>
        </w:rPr>
        <w:t>PMS2 CLEAR-6PRENYLNARINGENIN2ZnCl-1.pdb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-3.5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-3.34527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-2.5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-0.0554285</w:t>
      </w:r>
      <w:r w:rsidRPr="004C6437">
        <w:rPr>
          <w:lang w:val="en-CY"/>
        </w:rPr>
        <w:tab/>
        <w:t>-0.474937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-0.890888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-4.01324</w:t>
      </w:r>
      <w:r w:rsidRPr="004C6437">
        <w:rPr>
          <w:lang w:val="en-CY"/>
        </w:rPr>
        <w:tab/>
        <w:t>-10.8946</w:t>
      </w:r>
      <w:r w:rsidRPr="004C6437">
        <w:rPr>
          <w:lang w:val="en-CY"/>
        </w:rPr>
        <w:tab/>
        <w:t>-8.449</w:t>
      </w:r>
      <w:r w:rsidRPr="004C6437">
        <w:rPr>
          <w:lang w:val="en-CY"/>
        </w:rPr>
        <w:tab/>
        <w:t>-16.1344</w:t>
      </w:r>
      <w:r w:rsidRPr="004C6437">
        <w:rPr>
          <w:lang w:val="en-CY"/>
        </w:rPr>
        <w:tab/>
        <w:t>-0.512068</w:t>
      </w:r>
      <w:r w:rsidRPr="004C6437">
        <w:rPr>
          <w:lang w:val="en-CY"/>
        </w:rPr>
        <w:tab/>
        <w:t>-0.696773</w:t>
      </w:r>
      <w:r w:rsidRPr="004C6437">
        <w:rPr>
          <w:lang w:val="en-CY"/>
        </w:rPr>
        <w:tab/>
        <w:t>-0.0484814</w:t>
      </w:r>
      <w:r w:rsidRPr="004C6437">
        <w:rPr>
          <w:lang w:val="en-CY"/>
        </w:rPr>
        <w:tab/>
        <w:t>0.543163</w:t>
      </w:r>
      <w:r w:rsidRPr="004C6437">
        <w:rPr>
          <w:lang w:val="en-CY"/>
        </w:rPr>
        <w:tab/>
        <w:t>-2.30963</w:t>
      </w:r>
      <w:r w:rsidRPr="004C6437">
        <w:rPr>
          <w:lang w:val="en-CY"/>
        </w:rPr>
        <w:tab/>
        <w:t>-2.5217</w:t>
      </w:r>
      <w:r w:rsidRPr="004C6437">
        <w:rPr>
          <w:lang w:val="en-CY"/>
        </w:rPr>
        <w:tab/>
        <w:t>-0.146836</w:t>
      </w:r>
      <w:r w:rsidRPr="004C6437">
        <w:rPr>
          <w:lang w:val="en-CY"/>
        </w:rPr>
        <w:tab/>
        <w:t>-0.154805</w:t>
      </w:r>
      <w:r w:rsidRPr="004C6437">
        <w:rPr>
          <w:lang w:val="en-CY"/>
        </w:rPr>
        <w:tab/>
        <w:t>-12.4628</w:t>
      </w:r>
      <w:r w:rsidRPr="004C6437">
        <w:rPr>
          <w:lang w:val="en-CY"/>
        </w:rPr>
        <w:tab/>
        <w:t>-0.311416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lastRenderedPageBreak/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-0.949512</w:t>
      </w:r>
      <w:r w:rsidRPr="004C6437">
        <w:rPr>
          <w:lang w:val="en-CY"/>
        </w:rPr>
        <w:tab/>
        <w:t>-5.53347</w:t>
      </w:r>
      <w:r w:rsidRPr="004C6437">
        <w:rPr>
          <w:lang w:val="en-CY"/>
        </w:rPr>
        <w:tab/>
        <w:t>-0.0553275</w:t>
      </w:r>
      <w:r w:rsidRPr="004C6437">
        <w:rPr>
          <w:lang w:val="en-CY"/>
        </w:rPr>
        <w:tab/>
        <w:t>-0.0101499</w:t>
      </w:r>
      <w:r w:rsidRPr="004C6437">
        <w:rPr>
          <w:lang w:val="en-CY"/>
        </w:rPr>
        <w:tab/>
        <w:t>-0.0878994</w:t>
      </w:r>
      <w:r w:rsidRPr="004C6437">
        <w:rPr>
          <w:lang w:val="en-CY"/>
        </w:rPr>
        <w:tab/>
        <w:t>-4.59383</w:t>
      </w:r>
      <w:r w:rsidRPr="004C6437">
        <w:rPr>
          <w:lang w:val="en-CY"/>
        </w:rPr>
        <w:tab/>
        <w:t>-6.62913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-0.86285</w:t>
      </w:r>
      <w:r w:rsidRPr="004C6437">
        <w:rPr>
          <w:lang w:val="en-CY"/>
        </w:rPr>
        <w:tab/>
        <w:t>-0.0713796</w:t>
      </w:r>
      <w:r w:rsidRPr="004C6437">
        <w:rPr>
          <w:lang w:val="en-CY"/>
        </w:rPr>
        <w:tab/>
        <w:t>-0.455148</w:t>
      </w:r>
      <w:r w:rsidRPr="004C6437">
        <w:rPr>
          <w:lang w:val="en-CY"/>
        </w:rPr>
        <w:tab/>
        <w:t>-0.92</w:t>
      </w:r>
      <w:r w:rsidRPr="004C6437">
        <w:rPr>
          <w:lang w:val="en-CY"/>
        </w:rPr>
        <w:tab/>
        <w:t>-2.26477</w:t>
      </w:r>
      <w:r w:rsidRPr="004C6437">
        <w:rPr>
          <w:lang w:val="en-CY"/>
        </w:rPr>
        <w:tab/>
        <w:t>-1.90101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-0.0768529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-3.15254</w:t>
      </w:r>
      <w:r w:rsidRPr="004C6437">
        <w:rPr>
          <w:lang w:val="en-CY"/>
        </w:rPr>
        <w:tab/>
        <w:t>-3.33447</w:t>
      </w:r>
      <w:r w:rsidRPr="004C6437">
        <w:rPr>
          <w:lang w:val="en-CY"/>
        </w:rPr>
        <w:tab/>
        <w:t>-0.898228</w:t>
      </w:r>
      <w:r w:rsidRPr="004C6437">
        <w:rPr>
          <w:lang w:val="en-CY"/>
        </w:rPr>
        <w:tab/>
        <w:t>-1.19788</w:t>
      </w:r>
      <w:r w:rsidRPr="004C6437">
        <w:rPr>
          <w:lang w:val="en-CY"/>
        </w:rPr>
        <w:tab/>
        <w:t>-1.2906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</w:p>
    <w:p w14:paraId="2BFA0024" w14:textId="77777777" w:rsidR="004C6437" w:rsidRPr="004C6437" w:rsidRDefault="004C6437" w:rsidP="004C6437">
      <w:pPr>
        <w:rPr>
          <w:lang w:val="en-CY"/>
        </w:rPr>
      </w:pPr>
      <w:r w:rsidRPr="004C6437">
        <w:rPr>
          <w:lang w:val="en-CY"/>
        </w:rPr>
        <w:t>PMS2 CLEAR-8-PRENYLNARIGENIN-2.pdb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-2.5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-0.171818</w:t>
      </w:r>
      <w:r w:rsidRPr="004C6437">
        <w:rPr>
          <w:lang w:val="en-CY"/>
        </w:rPr>
        <w:tab/>
        <w:t>-1.65803</w:t>
      </w:r>
      <w:r w:rsidRPr="004C6437">
        <w:rPr>
          <w:lang w:val="en-CY"/>
        </w:rPr>
        <w:tab/>
        <w:t>-3.00095</w:t>
      </w:r>
      <w:r w:rsidRPr="004C6437">
        <w:rPr>
          <w:lang w:val="en-CY"/>
        </w:rPr>
        <w:tab/>
        <w:t>-4.05838</w:t>
      </w:r>
      <w:r w:rsidRPr="004C6437">
        <w:rPr>
          <w:lang w:val="en-CY"/>
        </w:rPr>
        <w:tab/>
        <w:t>-0.415331</w:t>
      </w:r>
      <w:r w:rsidRPr="004C6437">
        <w:rPr>
          <w:lang w:val="en-CY"/>
        </w:rPr>
        <w:tab/>
        <w:t>-0.104083</w:t>
      </w:r>
      <w:r w:rsidRPr="004C6437">
        <w:rPr>
          <w:lang w:val="en-CY"/>
        </w:rPr>
        <w:tab/>
        <w:t>-1.50394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-1.91009</w:t>
      </w:r>
      <w:r w:rsidRPr="004C6437">
        <w:rPr>
          <w:lang w:val="en-CY"/>
        </w:rPr>
        <w:tab/>
        <w:t>-1.4456</w:t>
      </w:r>
      <w:r w:rsidRPr="004C6437">
        <w:rPr>
          <w:lang w:val="en-CY"/>
        </w:rPr>
        <w:tab/>
        <w:t>-5.33047</w:t>
      </w:r>
      <w:r w:rsidRPr="004C6437">
        <w:rPr>
          <w:lang w:val="en-CY"/>
        </w:rPr>
        <w:tab/>
        <w:t>-0.120823</w:t>
      </w:r>
      <w:r w:rsidRPr="004C6437">
        <w:rPr>
          <w:lang w:val="en-CY"/>
        </w:rPr>
        <w:tab/>
        <w:t>-8.80377</w:t>
      </w:r>
      <w:r w:rsidRPr="004C6437">
        <w:rPr>
          <w:lang w:val="en-CY"/>
        </w:rPr>
        <w:tab/>
        <w:t>-9.0609</w:t>
      </w:r>
      <w:r w:rsidRPr="004C6437">
        <w:rPr>
          <w:lang w:val="en-CY"/>
        </w:rPr>
        <w:tab/>
        <w:t>-0.31118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-0.922353</w:t>
      </w:r>
      <w:r w:rsidRPr="004C6437">
        <w:rPr>
          <w:lang w:val="en-CY"/>
        </w:rPr>
        <w:tab/>
        <w:t>-5.43865</w:t>
      </w:r>
      <w:r w:rsidRPr="004C6437">
        <w:rPr>
          <w:lang w:val="en-CY"/>
        </w:rPr>
        <w:tab/>
        <w:t>-4.14621</w:t>
      </w:r>
      <w:r w:rsidRPr="004C6437">
        <w:rPr>
          <w:lang w:val="en-CY"/>
        </w:rPr>
        <w:tab/>
        <w:t>-8.55538</w:t>
      </w:r>
      <w:r w:rsidRPr="004C6437">
        <w:rPr>
          <w:lang w:val="en-CY"/>
        </w:rPr>
        <w:tab/>
        <w:t>-8.9151</w:t>
      </w:r>
      <w:r w:rsidRPr="004C6437">
        <w:rPr>
          <w:lang w:val="en-CY"/>
        </w:rPr>
        <w:tab/>
        <w:t>-0.0809662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-0.0333377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-0.424824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-0.403173</w:t>
      </w:r>
      <w:r w:rsidRPr="004C6437">
        <w:rPr>
          <w:lang w:val="en-CY"/>
        </w:rPr>
        <w:tab/>
        <w:t>-5.75669</w:t>
      </w:r>
      <w:r w:rsidRPr="004C6437">
        <w:rPr>
          <w:lang w:val="en-CY"/>
        </w:rPr>
        <w:tab/>
        <w:t>-0.00306705</w:t>
      </w:r>
      <w:r w:rsidRPr="004C6437">
        <w:rPr>
          <w:lang w:val="en-CY"/>
        </w:rPr>
        <w:tab/>
        <w:t>-3.10517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-2.66181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-0.000469208</w:t>
      </w:r>
      <w:r w:rsidRPr="004C6437">
        <w:rPr>
          <w:lang w:val="en-CY"/>
        </w:rPr>
        <w:tab/>
        <w:t>-0.430363</w:t>
      </w:r>
      <w:r w:rsidRPr="004C6437">
        <w:rPr>
          <w:lang w:val="en-CY"/>
        </w:rPr>
        <w:tab/>
        <w:t>-8.57076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-1.22175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</w:p>
    <w:p w14:paraId="30E41CE7" w14:textId="77777777" w:rsidR="004C6437" w:rsidRPr="004C6437" w:rsidRDefault="004C6437" w:rsidP="004C6437">
      <w:pPr>
        <w:rPr>
          <w:lang w:val="en-CY"/>
        </w:rPr>
      </w:pPr>
      <w:r w:rsidRPr="004C6437">
        <w:rPr>
          <w:lang w:val="en-CY"/>
        </w:rPr>
        <w:t>PMS2 CLEAR-8PRENYLNARINGENIN2CoCl-0.pdb</w:t>
      </w:r>
      <w:r w:rsidRPr="004C6437">
        <w:rPr>
          <w:lang w:val="en-CY"/>
        </w:rPr>
        <w:tab/>
        <w:t>-1.01013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.23206</w:t>
      </w:r>
      <w:r w:rsidRPr="004C6437">
        <w:rPr>
          <w:lang w:val="en-CY"/>
        </w:rPr>
        <w:tab/>
        <w:t>-1.53975</w:t>
      </w:r>
      <w:r w:rsidRPr="004C6437">
        <w:rPr>
          <w:lang w:val="en-CY"/>
        </w:rPr>
        <w:tab/>
        <w:t>-3.5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lastRenderedPageBreak/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-6.6423</w:t>
      </w:r>
      <w:r w:rsidRPr="004C6437">
        <w:rPr>
          <w:lang w:val="en-CY"/>
        </w:rPr>
        <w:tab/>
        <w:t>-2.32621</w:t>
      </w:r>
      <w:r w:rsidRPr="004C6437">
        <w:rPr>
          <w:lang w:val="en-CY"/>
        </w:rPr>
        <w:tab/>
        <w:t>-2.59351</w:t>
      </w:r>
      <w:r w:rsidRPr="004C6437">
        <w:rPr>
          <w:lang w:val="en-CY"/>
        </w:rPr>
        <w:tab/>
        <w:t>-1.07941</w:t>
      </w:r>
      <w:r w:rsidRPr="004C6437">
        <w:rPr>
          <w:lang w:val="en-CY"/>
        </w:rPr>
        <w:tab/>
        <w:t>-0.0700876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-0.101085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-1.56024</w:t>
      </w:r>
      <w:r w:rsidRPr="004C6437">
        <w:rPr>
          <w:lang w:val="en-CY"/>
        </w:rPr>
        <w:tab/>
        <w:t>-0.208498</w:t>
      </w:r>
      <w:r w:rsidRPr="004C6437">
        <w:rPr>
          <w:lang w:val="en-CY"/>
        </w:rPr>
        <w:tab/>
        <w:t>-6.61649</w:t>
      </w:r>
      <w:r w:rsidRPr="004C6437">
        <w:rPr>
          <w:lang w:val="en-CY"/>
        </w:rPr>
        <w:tab/>
        <w:t>-1.16069</w:t>
      </w:r>
      <w:r w:rsidRPr="004C6437">
        <w:rPr>
          <w:lang w:val="en-CY"/>
        </w:rPr>
        <w:tab/>
        <w:t>4.0993</w:t>
      </w:r>
      <w:r w:rsidRPr="004C6437">
        <w:rPr>
          <w:lang w:val="en-CY"/>
        </w:rPr>
        <w:tab/>
        <w:t>175.342</w:t>
      </w:r>
      <w:r w:rsidRPr="004C6437">
        <w:rPr>
          <w:lang w:val="en-CY"/>
        </w:rPr>
        <w:tab/>
        <w:t>-1.35924</w:t>
      </w:r>
      <w:r w:rsidRPr="004C6437">
        <w:rPr>
          <w:lang w:val="en-CY"/>
        </w:rPr>
        <w:tab/>
        <w:t>-1.52864</w:t>
      </w:r>
      <w:r w:rsidRPr="004C6437">
        <w:rPr>
          <w:lang w:val="en-CY"/>
        </w:rPr>
        <w:tab/>
        <w:t>34.3346</w:t>
      </w:r>
      <w:r w:rsidRPr="004C6437">
        <w:rPr>
          <w:lang w:val="en-CY"/>
        </w:rPr>
        <w:tab/>
        <w:t>24.6923</w:t>
      </w:r>
      <w:r w:rsidRPr="004C6437">
        <w:rPr>
          <w:lang w:val="en-CY"/>
        </w:rPr>
        <w:tab/>
        <w:t>8.70832</w:t>
      </w:r>
      <w:r w:rsidRPr="004C6437">
        <w:rPr>
          <w:lang w:val="en-CY"/>
        </w:rPr>
        <w:tab/>
        <w:t>-2.14432</w:t>
      </w:r>
      <w:r w:rsidRPr="004C6437">
        <w:rPr>
          <w:lang w:val="en-CY"/>
        </w:rPr>
        <w:tab/>
        <w:t>-0.502609</w:t>
      </w:r>
      <w:r w:rsidRPr="004C6437">
        <w:rPr>
          <w:lang w:val="en-CY"/>
        </w:rPr>
        <w:tab/>
        <w:t>-0.354565</w:t>
      </w:r>
      <w:r w:rsidRPr="004C6437">
        <w:rPr>
          <w:lang w:val="en-CY"/>
        </w:rPr>
        <w:tab/>
        <w:t>-0.0583069</w:t>
      </w:r>
      <w:r w:rsidRPr="004C6437">
        <w:rPr>
          <w:lang w:val="en-CY"/>
        </w:rPr>
        <w:tab/>
        <w:t>-3.37422</w:t>
      </w:r>
      <w:r w:rsidRPr="004C6437">
        <w:rPr>
          <w:lang w:val="en-CY"/>
        </w:rPr>
        <w:tab/>
        <w:t>-3.88127</w:t>
      </w:r>
      <w:r w:rsidRPr="004C6437">
        <w:rPr>
          <w:lang w:val="en-CY"/>
        </w:rPr>
        <w:tab/>
        <w:t>-0.0118477</w:t>
      </w:r>
      <w:r w:rsidRPr="004C6437">
        <w:rPr>
          <w:lang w:val="en-CY"/>
        </w:rPr>
        <w:tab/>
        <w:t>-2.40799</w:t>
      </w:r>
      <w:r w:rsidRPr="004C6437">
        <w:rPr>
          <w:lang w:val="en-CY"/>
        </w:rPr>
        <w:tab/>
        <w:t>-0.418556</w:t>
      </w:r>
      <w:r w:rsidRPr="004C6437">
        <w:rPr>
          <w:lang w:val="en-CY"/>
        </w:rPr>
        <w:tab/>
        <w:t>-2.20852</w:t>
      </w:r>
      <w:r w:rsidRPr="004C6437">
        <w:rPr>
          <w:lang w:val="en-CY"/>
        </w:rPr>
        <w:tab/>
        <w:t>-6.26392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-0.331209</w:t>
      </w:r>
      <w:r w:rsidRPr="004C6437">
        <w:rPr>
          <w:lang w:val="en-CY"/>
        </w:rPr>
        <w:tab/>
        <w:t>-0.626929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</w:p>
    <w:p w14:paraId="3A3589C2" w14:textId="77777777" w:rsidR="004C6437" w:rsidRPr="004C6437" w:rsidRDefault="004C6437" w:rsidP="004C6437">
      <w:pPr>
        <w:rPr>
          <w:lang w:val="en-CY"/>
        </w:rPr>
      </w:pPr>
      <w:r w:rsidRPr="004C6437">
        <w:rPr>
          <w:lang w:val="en-CY"/>
        </w:rPr>
        <w:t>PMS2 CLEAR-8PRENYLNARINGENIN2ZnCl-2.pdb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-2.5</w:t>
      </w:r>
      <w:r w:rsidRPr="004C6437">
        <w:rPr>
          <w:lang w:val="en-CY"/>
        </w:rPr>
        <w:tab/>
        <w:t>-3.5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-6.73823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-0.170118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-1.8913</w:t>
      </w:r>
      <w:r w:rsidRPr="004C6437">
        <w:rPr>
          <w:lang w:val="en-CY"/>
        </w:rPr>
        <w:tab/>
        <w:t>-5.64538</w:t>
      </w:r>
      <w:r w:rsidRPr="004C6437">
        <w:rPr>
          <w:lang w:val="en-CY"/>
        </w:rPr>
        <w:tab/>
        <w:t>-1.78056</w:t>
      </w:r>
      <w:r w:rsidRPr="004C6437">
        <w:rPr>
          <w:lang w:val="en-CY"/>
        </w:rPr>
        <w:tab/>
        <w:t>-6.70003</w:t>
      </w:r>
      <w:r w:rsidRPr="004C6437">
        <w:rPr>
          <w:lang w:val="en-CY"/>
        </w:rPr>
        <w:tab/>
        <w:t>-9.02023</w:t>
      </w:r>
      <w:r w:rsidRPr="004C6437">
        <w:rPr>
          <w:lang w:val="en-CY"/>
        </w:rPr>
        <w:tab/>
        <w:t>-4.10145</w:t>
      </w:r>
      <w:r w:rsidRPr="004C6437">
        <w:rPr>
          <w:lang w:val="en-CY"/>
        </w:rPr>
        <w:tab/>
        <w:t>-4.48386</w:t>
      </w:r>
      <w:r w:rsidRPr="004C6437">
        <w:rPr>
          <w:lang w:val="en-CY"/>
        </w:rPr>
        <w:tab/>
        <w:t>-0.641846</w:t>
      </w:r>
      <w:r w:rsidRPr="004C6437">
        <w:rPr>
          <w:lang w:val="en-CY"/>
        </w:rPr>
        <w:tab/>
        <w:t>-0.477787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-2.29416</w:t>
      </w:r>
      <w:r w:rsidRPr="004C6437">
        <w:rPr>
          <w:lang w:val="en-CY"/>
        </w:rPr>
        <w:tab/>
        <w:t>-1.75698</w:t>
      </w:r>
      <w:r w:rsidRPr="004C6437">
        <w:rPr>
          <w:lang w:val="en-CY"/>
        </w:rPr>
        <w:tab/>
        <w:t>-1.55669</w:t>
      </w:r>
      <w:r w:rsidRPr="004C6437">
        <w:rPr>
          <w:lang w:val="en-CY"/>
        </w:rPr>
        <w:tab/>
        <w:t>-0.399387</w:t>
      </w:r>
      <w:r w:rsidRPr="004C6437">
        <w:rPr>
          <w:lang w:val="en-CY"/>
        </w:rPr>
        <w:tab/>
        <w:t>-0.18653</w:t>
      </w:r>
      <w:r w:rsidRPr="004C6437">
        <w:rPr>
          <w:lang w:val="en-CY"/>
        </w:rPr>
        <w:tab/>
        <w:t>-0.044279</w:t>
      </w:r>
      <w:r w:rsidRPr="004C6437">
        <w:rPr>
          <w:lang w:val="en-CY"/>
        </w:rPr>
        <w:tab/>
        <w:t>-0.288648</w:t>
      </w:r>
      <w:r w:rsidRPr="004C6437">
        <w:rPr>
          <w:lang w:val="en-CY"/>
        </w:rPr>
        <w:tab/>
        <w:t>-1.37379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-0.211487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-4.11938</w:t>
      </w:r>
      <w:r w:rsidRPr="004C6437">
        <w:rPr>
          <w:lang w:val="en-CY"/>
        </w:rPr>
        <w:tab/>
        <w:t>-9.15574</w:t>
      </w:r>
      <w:r w:rsidRPr="004C6437">
        <w:rPr>
          <w:lang w:val="en-CY"/>
        </w:rPr>
        <w:tab/>
        <w:t>-3.78221</w:t>
      </w:r>
      <w:r w:rsidRPr="004C6437">
        <w:rPr>
          <w:lang w:val="en-CY"/>
        </w:rPr>
        <w:tab/>
        <w:t>-0.150836</w:t>
      </w:r>
      <w:r w:rsidRPr="004C6437">
        <w:rPr>
          <w:lang w:val="en-CY"/>
        </w:rPr>
        <w:tab/>
        <w:t>-5.28038</w:t>
      </w:r>
      <w:r w:rsidRPr="004C6437">
        <w:rPr>
          <w:lang w:val="en-CY"/>
        </w:rPr>
        <w:tab/>
        <w:t>-6.69858</w:t>
      </w:r>
      <w:r w:rsidRPr="004C6437">
        <w:rPr>
          <w:lang w:val="en-CY"/>
        </w:rPr>
        <w:tab/>
        <w:t>-6.62403</w:t>
      </w:r>
      <w:r w:rsidRPr="004C6437">
        <w:rPr>
          <w:lang w:val="en-CY"/>
        </w:rPr>
        <w:tab/>
        <w:t>-0.581959</w:t>
      </w:r>
      <w:r w:rsidRPr="004C6437">
        <w:rPr>
          <w:lang w:val="en-CY"/>
        </w:rPr>
        <w:tab/>
        <w:t>-9.30862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-6.25501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lastRenderedPageBreak/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-0.132549</w:t>
      </w:r>
      <w:r w:rsidRPr="004C6437">
        <w:rPr>
          <w:lang w:val="en-CY"/>
        </w:rPr>
        <w:tab/>
        <w:t>-0.139166</w:t>
      </w:r>
      <w:r w:rsidRPr="004C6437">
        <w:rPr>
          <w:lang w:val="en-CY"/>
        </w:rPr>
        <w:tab/>
        <w:t>-0.0648593</w:t>
      </w:r>
      <w:r w:rsidRPr="004C6437">
        <w:rPr>
          <w:lang w:val="en-CY"/>
        </w:rPr>
        <w:tab/>
        <w:t>-0.271296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-0.148801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</w:p>
    <w:p w14:paraId="32F2A807" w14:textId="77777777" w:rsidR="004C6437" w:rsidRPr="004C6437" w:rsidRDefault="004C6437" w:rsidP="004C6437">
      <w:pPr>
        <w:rPr>
          <w:lang w:val="en-CY"/>
        </w:rPr>
      </w:pPr>
      <w:r w:rsidRPr="004C6437">
        <w:rPr>
          <w:lang w:val="en-CY"/>
        </w:rPr>
        <w:t>PMS2 CLEAR-AVASTIN-2.pdb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-0.770322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-7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-2.43683</w:t>
      </w:r>
      <w:r w:rsidRPr="004C6437">
        <w:rPr>
          <w:lang w:val="en-CY"/>
        </w:rPr>
        <w:tab/>
        <w:t>-3.5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-8.34824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.13142</w:t>
      </w:r>
      <w:r w:rsidRPr="004C6437">
        <w:rPr>
          <w:lang w:val="en-CY"/>
        </w:rPr>
        <w:tab/>
        <w:t>-7.4632</w:t>
      </w:r>
      <w:r w:rsidRPr="004C6437">
        <w:rPr>
          <w:lang w:val="en-CY"/>
        </w:rPr>
        <w:tab/>
        <w:t>-0.108437</w:t>
      </w:r>
      <w:r w:rsidRPr="004C6437">
        <w:rPr>
          <w:lang w:val="en-CY"/>
        </w:rPr>
        <w:tab/>
        <w:t>-2.71286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-1.97533</w:t>
      </w:r>
      <w:r w:rsidRPr="004C6437">
        <w:rPr>
          <w:lang w:val="en-CY"/>
        </w:rPr>
        <w:tab/>
        <w:t>-3.08259</w:t>
      </w:r>
      <w:r w:rsidRPr="004C6437">
        <w:rPr>
          <w:lang w:val="en-CY"/>
        </w:rPr>
        <w:tab/>
        <w:t>-2.35687</w:t>
      </w:r>
      <w:r w:rsidRPr="004C6437">
        <w:rPr>
          <w:lang w:val="en-CY"/>
        </w:rPr>
        <w:tab/>
        <w:t>-3.18567</w:t>
      </w:r>
      <w:r w:rsidRPr="004C6437">
        <w:rPr>
          <w:lang w:val="en-CY"/>
        </w:rPr>
        <w:tab/>
        <w:t>-1.47996</w:t>
      </w:r>
      <w:r w:rsidRPr="004C6437">
        <w:rPr>
          <w:lang w:val="en-CY"/>
        </w:rPr>
        <w:tab/>
        <w:t>-0.0145018</w:t>
      </w:r>
      <w:r w:rsidRPr="004C6437">
        <w:rPr>
          <w:lang w:val="en-CY"/>
        </w:rPr>
        <w:tab/>
        <w:t>-5.18207</w:t>
      </w:r>
      <w:r w:rsidRPr="004C6437">
        <w:rPr>
          <w:lang w:val="en-CY"/>
        </w:rPr>
        <w:tab/>
        <w:t>-7.87912</w:t>
      </w:r>
      <w:r w:rsidRPr="004C6437">
        <w:rPr>
          <w:lang w:val="en-CY"/>
        </w:rPr>
        <w:tab/>
        <w:t>-0.512634</w:t>
      </w:r>
      <w:r w:rsidRPr="004C6437">
        <w:rPr>
          <w:lang w:val="en-CY"/>
        </w:rPr>
        <w:tab/>
        <w:t>-1.42658</w:t>
      </w:r>
      <w:r w:rsidRPr="004C6437">
        <w:rPr>
          <w:lang w:val="en-CY"/>
        </w:rPr>
        <w:tab/>
        <w:t>-8.10275</w:t>
      </w:r>
      <w:r w:rsidRPr="004C6437">
        <w:rPr>
          <w:lang w:val="en-CY"/>
        </w:rPr>
        <w:tab/>
        <w:t>-0.961955</w:t>
      </w:r>
      <w:r w:rsidRPr="004C6437">
        <w:rPr>
          <w:lang w:val="en-CY"/>
        </w:rPr>
        <w:tab/>
        <w:t>-1.59919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-3.4012</w:t>
      </w:r>
      <w:r w:rsidRPr="004C6437">
        <w:rPr>
          <w:lang w:val="en-CY"/>
        </w:rPr>
        <w:tab/>
        <w:t>-6.5245</w:t>
      </w:r>
      <w:r w:rsidRPr="004C6437">
        <w:rPr>
          <w:lang w:val="en-CY"/>
        </w:rPr>
        <w:tab/>
        <w:t>-0.787662</w:t>
      </w:r>
      <w:r w:rsidRPr="004C6437">
        <w:rPr>
          <w:lang w:val="en-CY"/>
        </w:rPr>
        <w:tab/>
        <w:t>-0.799057</w:t>
      </w:r>
      <w:r w:rsidRPr="004C6437">
        <w:rPr>
          <w:lang w:val="en-CY"/>
        </w:rPr>
        <w:tab/>
        <w:t>-1.47771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-0.0193792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-0.389087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-5.68912</w:t>
      </w:r>
      <w:r w:rsidRPr="004C6437">
        <w:rPr>
          <w:lang w:val="en-CY"/>
        </w:rPr>
        <w:tab/>
        <w:t>2.7218</w:t>
      </w:r>
      <w:r w:rsidRPr="004C6437">
        <w:rPr>
          <w:lang w:val="en-CY"/>
        </w:rPr>
        <w:tab/>
        <w:t>-3.0328</w:t>
      </w:r>
      <w:r w:rsidRPr="004C6437">
        <w:rPr>
          <w:lang w:val="en-CY"/>
        </w:rPr>
        <w:tab/>
        <w:t>-0.84823</w:t>
      </w:r>
      <w:r w:rsidRPr="004C6437">
        <w:rPr>
          <w:lang w:val="en-CY"/>
        </w:rPr>
        <w:tab/>
        <w:t>-0.384137</w:t>
      </w:r>
      <w:r w:rsidRPr="004C6437">
        <w:rPr>
          <w:lang w:val="en-CY"/>
        </w:rPr>
        <w:tab/>
        <w:t>-0.0264266</w:t>
      </w:r>
      <w:r w:rsidRPr="004C6437">
        <w:rPr>
          <w:lang w:val="en-CY"/>
        </w:rPr>
        <w:tab/>
        <w:t>-0.106643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</w:p>
    <w:p w14:paraId="2224D223" w14:textId="77777777" w:rsidR="004C6437" w:rsidRPr="004C6437" w:rsidRDefault="004C6437" w:rsidP="004C6437">
      <w:pPr>
        <w:rPr>
          <w:lang w:val="en-CY"/>
        </w:rPr>
      </w:pPr>
      <w:r w:rsidRPr="004C6437">
        <w:rPr>
          <w:lang w:val="en-CY"/>
        </w:rPr>
        <w:t>PMS2 CLEAR-ISOXANTHOHUMOL-2.pdb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-2.5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-0.154565</w:t>
      </w:r>
      <w:r w:rsidRPr="004C6437">
        <w:rPr>
          <w:lang w:val="en-CY"/>
        </w:rPr>
        <w:tab/>
        <w:t>-1.60277</w:t>
      </w:r>
      <w:r w:rsidRPr="004C6437">
        <w:rPr>
          <w:lang w:val="en-CY"/>
        </w:rPr>
        <w:tab/>
        <w:t>-2.9959</w:t>
      </w:r>
      <w:r w:rsidRPr="004C6437">
        <w:rPr>
          <w:lang w:val="en-CY"/>
        </w:rPr>
        <w:tab/>
        <w:t>-4.04946</w:t>
      </w:r>
      <w:r w:rsidRPr="004C6437">
        <w:rPr>
          <w:lang w:val="en-CY"/>
        </w:rPr>
        <w:tab/>
        <w:t>-0.441926</w:t>
      </w:r>
      <w:r w:rsidRPr="004C6437">
        <w:rPr>
          <w:lang w:val="en-CY"/>
        </w:rPr>
        <w:tab/>
        <w:t>-0.112525</w:t>
      </w:r>
      <w:r w:rsidRPr="004C6437">
        <w:rPr>
          <w:lang w:val="en-CY"/>
        </w:rPr>
        <w:lastRenderedPageBreak/>
        <w:tab/>
        <w:t>-1.49514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-2.09058</w:t>
      </w:r>
      <w:r w:rsidRPr="004C6437">
        <w:rPr>
          <w:lang w:val="en-CY"/>
        </w:rPr>
        <w:tab/>
        <w:t>-1.57726</w:t>
      </w:r>
      <w:r w:rsidRPr="004C6437">
        <w:rPr>
          <w:lang w:val="en-CY"/>
        </w:rPr>
        <w:tab/>
        <w:t>-5.7911</w:t>
      </w:r>
      <w:r w:rsidRPr="004C6437">
        <w:rPr>
          <w:lang w:val="en-CY"/>
        </w:rPr>
        <w:tab/>
        <w:t>-0.211194</w:t>
      </w:r>
      <w:r w:rsidRPr="004C6437">
        <w:rPr>
          <w:lang w:val="en-CY"/>
        </w:rPr>
        <w:tab/>
        <w:t>-8.96055</w:t>
      </w:r>
      <w:r w:rsidRPr="004C6437">
        <w:rPr>
          <w:lang w:val="en-CY"/>
        </w:rPr>
        <w:tab/>
        <w:t>-8.6</w:t>
      </w:r>
      <w:r w:rsidRPr="004C6437">
        <w:rPr>
          <w:lang w:val="en-CY"/>
        </w:rPr>
        <w:tab/>
        <w:t>-0.310388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-1.16655</w:t>
      </w:r>
      <w:r w:rsidRPr="004C6437">
        <w:rPr>
          <w:lang w:val="en-CY"/>
        </w:rPr>
        <w:tab/>
        <w:t>-5.78567</w:t>
      </w:r>
      <w:r w:rsidRPr="004C6437">
        <w:rPr>
          <w:lang w:val="en-CY"/>
        </w:rPr>
        <w:tab/>
        <w:t>-3.62274</w:t>
      </w:r>
      <w:r w:rsidRPr="004C6437">
        <w:rPr>
          <w:lang w:val="en-CY"/>
        </w:rPr>
        <w:tab/>
        <w:t>-8.81173</w:t>
      </w:r>
      <w:r w:rsidRPr="004C6437">
        <w:rPr>
          <w:lang w:val="en-CY"/>
        </w:rPr>
        <w:tab/>
        <w:t>-8.82776</w:t>
      </w:r>
      <w:r w:rsidRPr="004C6437">
        <w:rPr>
          <w:lang w:val="en-CY"/>
        </w:rPr>
        <w:tab/>
        <w:t>-0.114319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-0.0714578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-0.692612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-0.461922</w:t>
      </w:r>
      <w:r w:rsidRPr="004C6437">
        <w:rPr>
          <w:lang w:val="en-CY"/>
        </w:rPr>
        <w:tab/>
        <w:t>-5.26574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-3.35966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-2.46312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-0.395074</w:t>
      </w:r>
      <w:r w:rsidRPr="004C6437">
        <w:rPr>
          <w:lang w:val="en-CY"/>
        </w:rPr>
        <w:tab/>
        <w:t>-9.26577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-1.27125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</w:p>
    <w:p w14:paraId="799E4807" w14:textId="77777777" w:rsidR="004C6437" w:rsidRPr="004C6437" w:rsidRDefault="004C6437" w:rsidP="004C6437">
      <w:pPr>
        <w:rPr>
          <w:lang w:val="en-CY"/>
        </w:rPr>
      </w:pPr>
      <w:r w:rsidRPr="004C6437">
        <w:rPr>
          <w:lang w:val="en-CY"/>
        </w:rPr>
        <w:t>PMS2 CLEAR-OXALILPLATIN-0.pdb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-3.89908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-10.4586</w:t>
      </w:r>
      <w:r w:rsidRPr="004C6437">
        <w:rPr>
          <w:lang w:val="en-CY"/>
        </w:rPr>
        <w:tab/>
        <w:t>-3.5</w:t>
      </w:r>
      <w:r w:rsidRPr="004C6437">
        <w:rPr>
          <w:lang w:val="en-CY"/>
        </w:rPr>
        <w:tab/>
        <w:t>-1.67452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-3.5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-7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-0.230099</w:t>
      </w:r>
      <w:r w:rsidRPr="004C6437">
        <w:rPr>
          <w:lang w:val="en-CY"/>
        </w:rPr>
        <w:tab/>
        <w:t>-1.89366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-0.246987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-1.47131</w:t>
      </w:r>
      <w:r w:rsidRPr="004C6437">
        <w:rPr>
          <w:lang w:val="en-CY"/>
        </w:rPr>
        <w:tab/>
        <w:t>-1.40415</w:t>
      </w:r>
      <w:r w:rsidRPr="004C6437">
        <w:rPr>
          <w:lang w:val="en-CY"/>
        </w:rPr>
        <w:tab/>
        <w:t>-4.96317</w:t>
      </w:r>
      <w:r w:rsidRPr="004C6437">
        <w:rPr>
          <w:lang w:val="en-CY"/>
        </w:rPr>
        <w:tab/>
        <w:t>-0.0305197</w:t>
      </w:r>
      <w:r w:rsidRPr="004C6437">
        <w:rPr>
          <w:lang w:val="en-CY"/>
        </w:rPr>
        <w:tab/>
        <w:t>-2.7408</w:t>
      </w:r>
      <w:r w:rsidRPr="004C6437">
        <w:rPr>
          <w:lang w:val="en-CY"/>
        </w:rPr>
        <w:tab/>
        <w:t>-2.5571</w:t>
      </w:r>
      <w:r w:rsidRPr="004C6437">
        <w:rPr>
          <w:lang w:val="en-CY"/>
        </w:rPr>
        <w:tab/>
        <w:t>-0.156248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-2.22365</w:t>
      </w:r>
      <w:r w:rsidRPr="004C6437">
        <w:rPr>
          <w:lang w:val="en-CY"/>
        </w:rPr>
        <w:tab/>
        <w:t>-4.04606</w:t>
      </w:r>
      <w:r w:rsidRPr="004C6437">
        <w:rPr>
          <w:lang w:val="en-CY"/>
        </w:rPr>
        <w:tab/>
        <w:t>-7.46548</w:t>
      </w:r>
      <w:r w:rsidRPr="004C6437">
        <w:rPr>
          <w:lang w:val="en-CY"/>
        </w:rPr>
        <w:tab/>
        <w:t>-4.52581</w:t>
      </w:r>
      <w:r w:rsidRPr="004C6437">
        <w:rPr>
          <w:lang w:val="en-CY"/>
        </w:rPr>
        <w:tab/>
        <w:t>-0.55654</w:t>
      </w:r>
      <w:r w:rsidRPr="004C6437">
        <w:rPr>
          <w:lang w:val="en-CY"/>
        </w:rPr>
        <w:tab/>
        <w:t>-0.911246</w:t>
      </w:r>
      <w:r w:rsidRPr="004C6437">
        <w:rPr>
          <w:lang w:val="en-CY"/>
        </w:rPr>
        <w:tab/>
        <w:t>-0.374286</w:t>
      </w:r>
      <w:r w:rsidRPr="004C6437">
        <w:rPr>
          <w:lang w:val="en-CY"/>
        </w:rPr>
        <w:tab/>
        <w:t>-0.0941443</w:t>
      </w:r>
      <w:r w:rsidRPr="004C6437">
        <w:rPr>
          <w:lang w:val="en-CY"/>
        </w:rPr>
        <w:tab/>
        <w:t>-0.935488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lastRenderedPageBreak/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-0.157422</w:t>
      </w:r>
      <w:r w:rsidRPr="004C6437">
        <w:rPr>
          <w:lang w:val="en-CY"/>
        </w:rPr>
        <w:tab/>
        <w:t>-0.0277934</w:t>
      </w:r>
      <w:r w:rsidRPr="004C6437">
        <w:rPr>
          <w:lang w:val="en-CY"/>
        </w:rPr>
        <w:tab/>
        <w:t>-1.35007</w:t>
      </w:r>
      <w:r w:rsidRPr="004C6437">
        <w:rPr>
          <w:lang w:val="en-CY"/>
        </w:rPr>
        <w:tab/>
        <w:t>-1.49392</w:t>
      </w:r>
      <w:r w:rsidRPr="004C6437">
        <w:rPr>
          <w:lang w:val="en-CY"/>
        </w:rPr>
        <w:tab/>
        <w:t>-0.105798</w:t>
      </w:r>
      <w:r w:rsidRPr="004C6437">
        <w:rPr>
          <w:lang w:val="en-CY"/>
        </w:rPr>
        <w:tab/>
        <w:t>-2.03579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-0.6587</w:t>
      </w:r>
      <w:r w:rsidRPr="004C6437">
        <w:rPr>
          <w:lang w:val="en-CY"/>
        </w:rPr>
        <w:tab/>
        <w:t>-2.73974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-2.34826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-0.144519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-2.55564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-0.0452358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</w:p>
    <w:p w14:paraId="483E210A" w14:textId="77777777" w:rsidR="004C6437" w:rsidRPr="004C6437" w:rsidRDefault="004C6437" w:rsidP="004C6437">
      <w:pPr>
        <w:rPr>
          <w:lang w:val="en-CY"/>
        </w:rPr>
      </w:pPr>
      <w:r w:rsidRPr="004C6437">
        <w:rPr>
          <w:lang w:val="en-CY"/>
        </w:rPr>
        <w:t>PMS2 CLEAR-XANTHOHUMOL-2.pdb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-0.864737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-7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-4.45302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-3.0774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-4.65808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-0.581388</w:t>
      </w:r>
      <w:r w:rsidRPr="004C6437">
        <w:rPr>
          <w:lang w:val="en-CY"/>
        </w:rPr>
        <w:tab/>
        <w:t>-0.00427072</w:t>
      </w:r>
      <w:r w:rsidRPr="004C6437">
        <w:rPr>
          <w:lang w:val="en-CY"/>
        </w:rPr>
        <w:tab/>
        <w:t>-3.56311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-0.939449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-1.0679</w:t>
      </w:r>
      <w:r w:rsidRPr="004C6437">
        <w:rPr>
          <w:lang w:val="en-CY"/>
        </w:rPr>
        <w:tab/>
        <w:t>-1.13071</w:t>
      </w:r>
      <w:r w:rsidRPr="004C6437">
        <w:rPr>
          <w:lang w:val="en-CY"/>
        </w:rPr>
        <w:tab/>
        <w:t>-4.15254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-5.44763</w:t>
      </w:r>
      <w:r w:rsidRPr="004C6437">
        <w:rPr>
          <w:lang w:val="en-CY"/>
        </w:rPr>
        <w:tab/>
        <w:t>-9.1532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-0.229005</w:t>
      </w:r>
      <w:r w:rsidRPr="004C6437">
        <w:rPr>
          <w:lang w:val="en-CY"/>
        </w:rPr>
        <w:tab/>
        <w:t>-2.73139</w:t>
      </w:r>
      <w:r w:rsidRPr="004C6437">
        <w:rPr>
          <w:lang w:val="en-CY"/>
        </w:rPr>
        <w:tab/>
        <w:t>-6.21711</w:t>
      </w:r>
      <w:r w:rsidRPr="004C6437">
        <w:rPr>
          <w:lang w:val="en-CY"/>
        </w:rPr>
        <w:tab/>
        <w:t>-4.62039</w:t>
      </w:r>
      <w:r w:rsidRPr="004C6437">
        <w:rPr>
          <w:lang w:val="en-CY"/>
        </w:rPr>
        <w:tab/>
        <w:t>-5.99864</w:t>
      </w:r>
      <w:r w:rsidRPr="004C6437">
        <w:rPr>
          <w:lang w:val="en-CY"/>
        </w:rPr>
        <w:tab/>
        <w:t>-2.8919</w:t>
      </w:r>
      <w:r w:rsidRPr="004C6437">
        <w:rPr>
          <w:lang w:val="en-CY"/>
        </w:rPr>
        <w:tab/>
        <w:t>-0.037011</w:t>
      </w:r>
      <w:r w:rsidRPr="004C6437">
        <w:rPr>
          <w:lang w:val="en-CY"/>
        </w:rPr>
        <w:tab/>
        <w:t>-0.0859386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-0.587804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-1.24141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-1.07086</w:t>
      </w:r>
      <w:r w:rsidRPr="004C6437">
        <w:rPr>
          <w:lang w:val="en-CY"/>
        </w:rPr>
        <w:tab/>
        <w:t>-8.12778</w:t>
      </w:r>
      <w:r w:rsidRPr="004C6437">
        <w:rPr>
          <w:lang w:val="en-CY"/>
        </w:rPr>
        <w:tab/>
        <w:t>-0.111451</w:t>
      </w:r>
      <w:r w:rsidRPr="004C6437">
        <w:rPr>
          <w:lang w:val="en-CY"/>
        </w:rPr>
        <w:tab/>
        <w:t>-3.38352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-1.31198</w:t>
      </w:r>
      <w:r w:rsidRPr="004C6437">
        <w:rPr>
          <w:lang w:val="en-CY"/>
        </w:rPr>
        <w:tab/>
        <w:t>-3.53829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-0.090988</w:t>
      </w:r>
      <w:r w:rsidRPr="004C6437">
        <w:rPr>
          <w:lang w:val="en-CY"/>
        </w:rPr>
        <w:tab/>
        <w:t>-7.15858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-3.95362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</w:p>
    <w:p w14:paraId="3A48840D" w14:textId="12865713" w:rsidR="004C6437" w:rsidRPr="004C6437" w:rsidRDefault="004C6437" w:rsidP="004C6437">
      <w:pPr>
        <w:rPr>
          <w:lang w:val="en-CY"/>
        </w:rPr>
      </w:pPr>
      <w:r w:rsidRPr="004C6437">
        <w:rPr>
          <w:lang w:val="en-CY"/>
        </w:rPr>
        <w:t>PMS2 CLEAR-XELODA-0.pdb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-6.70721</w:t>
      </w:r>
      <w:r w:rsidRPr="004C6437">
        <w:rPr>
          <w:lang w:val="en-CY"/>
        </w:rPr>
        <w:tab/>
        <w:t>-3.5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-2.5</w:t>
      </w:r>
      <w:r w:rsidRPr="004C6437">
        <w:rPr>
          <w:lang w:val="en-CY"/>
        </w:rPr>
        <w:tab/>
        <w:t>-4.8143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-8.06408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-0.997406</w:t>
      </w:r>
      <w:r w:rsidRPr="004C6437">
        <w:rPr>
          <w:lang w:val="en-CY"/>
        </w:rPr>
        <w:tab/>
        <w:t>-0.991412</w:t>
      </w:r>
      <w:r w:rsidRPr="004C6437">
        <w:rPr>
          <w:lang w:val="en-CY"/>
        </w:rPr>
        <w:tab/>
        <w:t>-0.0942861</w:t>
      </w:r>
      <w:r w:rsidRPr="004C6437">
        <w:rPr>
          <w:lang w:val="en-CY"/>
        </w:rPr>
        <w:tab/>
        <w:t>-0.123347</w:t>
      </w:r>
      <w:r w:rsidRPr="004C6437">
        <w:rPr>
          <w:lang w:val="en-CY"/>
        </w:rPr>
        <w:tab/>
        <w:t>0.193697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-3.89815</w:t>
      </w:r>
      <w:r w:rsidRPr="004C6437">
        <w:rPr>
          <w:lang w:val="en-CY"/>
        </w:rPr>
        <w:tab/>
        <w:t>-1.19949</w:t>
      </w:r>
      <w:r w:rsidRPr="004C6437">
        <w:rPr>
          <w:lang w:val="en-CY"/>
        </w:rPr>
        <w:tab/>
        <w:t>2.66818</w:t>
      </w:r>
      <w:r w:rsidRPr="004C6437">
        <w:rPr>
          <w:lang w:val="en-CY"/>
        </w:rPr>
        <w:tab/>
        <w:t>-0.5466</w:t>
      </w:r>
      <w:r w:rsidRPr="004C6437">
        <w:rPr>
          <w:lang w:val="en-CY"/>
        </w:rPr>
        <w:tab/>
        <w:t>-2.46774</w:t>
      </w:r>
      <w:r w:rsidRPr="004C6437">
        <w:rPr>
          <w:lang w:val="en-CY"/>
        </w:rPr>
        <w:tab/>
        <w:t>-1.67217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-5.68693</w:t>
      </w:r>
      <w:r w:rsidRPr="004C6437">
        <w:rPr>
          <w:lang w:val="en-CY"/>
        </w:rPr>
        <w:tab/>
        <w:t>-2.12786</w:t>
      </w:r>
      <w:r w:rsidRPr="004C6437">
        <w:rPr>
          <w:lang w:val="en-CY"/>
        </w:rPr>
        <w:tab/>
        <w:t>-1.66389</w:t>
      </w:r>
      <w:r w:rsidRPr="004C6437">
        <w:rPr>
          <w:lang w:val="en-CY"/>
        </w:rPr>
        <w:tab/>
        <w:t>-7.19458</w:t>
      </w:r>
      <w:r w:rsidRPr="004C6437">
        <w:rPr>
          <w:lang w:val="en-CY"/>
        </w:rPr>
        <w:tab/>
        <w:t>-2.82913</w:t>
      </w:r>
      <w:r w:rsidRPr="004C6437">
        <w:rPr>
          <w:lang w:val="en-CY"/>
        </w:rPr>
        <w:tab/>
        <w:t>-8.88545</w:t>
      </w:r>
      <w:r w:rsidRPr="004C6437">
        <w:rPr>
          <w:lang w:val="en-CY"/>
        </w:rPr>
        <w:tab/>
        <w:t>-1.26187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-0.695464</w:t>
      </w:r>
      <w:r w:rsidRPr="004C6437">
        <w:rPr>
          <w:lang w:val="en-CY"/>
        </w:rPr>
        <w:tab/>
        <w:t>-0.908297</w:t>
      </w:r>
      <w:r w:rsidRPr="004C6437">
        <w:rPr>
          <w:lang w:val="en-CY"/>
        </w:rPr>
        <w:tab/>
        <w:t>-0.108184</w:t>
      </w:r>
      <w:r w:rsidRPr="004C6437">
        <w:rPr>
          <w:lang w:val="en-CY"/>
        </w:rPr>
        <w:tab/>
        <w:t>-1.24482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lastRenderedPageBreak/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-0.832196</w:t>
      </w:r>
      <w:r w:rsidRPr="004C6437">
        <w:rPr>
          <w:lang w:val="en-CY"/>
        </w:rPr>
        <w:tab/>
        <w:t>-4.92849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-1.73886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-0.221699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-0.02424</w:t>
      </w:r>
      <w:r w:rsidRPr="004C6437">
        <w:rPr>
          <w:lang w:val="en-CY"/>
        </w:rPr>
        <w:tab/>
        <w:t>-1.54562</w:t>
      </w:r>
      <w:r w:rsidRPr="004C6437">
        <w:rPr>
          <w:lang w:val="en-CY"/>
        </w:rPr>
        <w:tab/>
        <w:t>-0.434677</w:t>
      </w:r>
      <w:r w:rsidRPr="004C6437">
        <w:rPr>
          <w:lang w:val="en-CY"/>
        </w:rPr>
        <w:tab/>
        <w:t>-0.039004</w:t>
      </w:r>
      <w:r w:rsidRPr="004C6437">
        <w:rPr>
          <w:lang w:val="en-CY"/>
        </w:rPr>
        <w:tab/>
        <w:t>-7.72709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-0.941184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-2.23164</w:t>
      </w:r>
      <w:r w:rsidRPr="004C6437">
        <w:rPr>
          <w:lang w:val="en-CY"/>
        </w:rPr>
        <w:tab/>
        <w:t>-3.6437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  <w:r w:rsidRPr="004C6437">
        <w:rPr>
          <w:lang w:val="en-CY"/>
        </w:rPr>
        <w:tab/>
        <w:t>0</w:t>
      </w:r>
    </w:p>
    <w:sectPr w:rsidR="004C6437" w:rsidRPr="004C643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AwNDM1NDKwMLIwMzRQ0lEKTi0uzszPAykwqgUAJHq7/SwAAAA="/>
  </w:docVars>
  <w:rsids>
    <w:rsidRoot w:val="00DA4F3C"/>
    <w:rsid w:val="000579FA"/>
    <w:rsid w:val="00085F22"/>
    <w:rsid w:val="001D4ADF"/>
    <w:rsid w:val="004A2CA6"/>
    <w:rsid w:val="004C6437"/>
    <w:rsid w:val="00653F39"/>
    <w:rsid w:val="007A3F00"/>
    <w:rsid w:val="00A0655B"/>
    <w:rsid w:val="00B031F6"/>
    <w:rsid w:val="00C62387"/>
    <w:rsid w:val="00CB756F"/>
    <w:rsid w:val="00DA4F3C"/>
    <w:rsid w:val="00E260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Y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95FDBA"/>
  <w15:chartTrackingRefBased/>
  <w15:docId w15:val="{54A51882-6DB2-4953-922F-228EAAB56D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Y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A3F00"/>
    <w:pPr>
      <w:spacing w:after="0" w:line="260" w:lineRule="atLeast"/>
      <w:jc w:val="both"/>
    </w:pPr>
    <w:rPr>
      <w:rFonts w:ascii="Palatino Linotype" w:eastAsia="SimSun" w:hAnsi="Palatino Linotype" w:cs="Times New Roman"/>
      <w:noProof/>
      <w:color w:val="000000"/>
      <w:sz w:val="20"/>
      <w:szCs w:val="20"/>
      <w:lang w:val="en-US"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DPI12title">
    <w:name w:val="MDPI_1.2_title"/>
    <w:next w:val="Normal"/>
    <w:qFormat/>
    <w:rsid w:val="007A3F00"/>
    <w:pPr>
      <w:adjustRightInd w:val="0"/>
      <w:snapToGrid w:val="0"/>
      <w:spacing w:after="240" w:line="240" w:lineRule="atLeast"/>
    </w:pPr>
    <w:rPr>
      <w:rFonts w:ascii="Palatino Linotype" w:eastAsia="Times New Roman" w:hAnsi="Palatino Linotype" w:cs="Times New Roman"/>
      <w:b/>
      <w:snapToGrid w:val="0"/>
      <w:color w:val="000000"/>
      <w:sz w:val="36"/>
      <w:szCs w:val="20"/>
      <w:lang w:val="en-US" w:eastAsia="de-DE" w:bidi="en-US"/>
    </w:rPr>
  </w:style>
  <w:style w:type="paragraph" w:customStyle="1" w:styleId="MDPI13authornames">
    <w:name w:val="MDPI_1.3_authornames"/>
    <w:next w:val="Normal"/>
    <w:qFormat/>
    <w:rsid w:val="007A3F00"/>
    <w:pPr>
      <w:adjustRightInd w:val="0"/>
      <w:snapToGrid w:val="0"/>
      <w:spacing w:after="360" w:line="260" w:lineRule="atLeast"/>
    </w:pPr>
    <w:rPr>
      <w:rFonts w:ascii="Palatino Linotype" w:eastAsia="Times New Roman" w:hAnsi="Palatino Linotype" w:cs="Times New Roman"/>
      <w:b/>
      <w:color w:val="000000"/>
      <w:sz w:val="20"/>
      <w:lang w:val="en-US" w:eastAsia="de-DE" w:bidi="en-US"/>
    </w:rPr>
  </w:style>
  <w:style w:type="paragraph" w:customStyle="1" w:styleId="MDPI14history">
    <w:name w:val="MDPI_1.4_history"/>
    <w:basedOn w:val="Normal"/>
    <w:next w:val="Normal"/>
    <w:qFormat/>
    <w:rsid w:val="007A3F00"/>
    <w:pPr>
      <w:adjustRightInd w:val="0"/>
      <w:snapToGrid w:val="0"/>
      <w:spacing w:line="240" w:lineRule="atLeast"/>
      <w:ind w:right="113"/>
      <w:jc w:val="left"/>
    </w:pPr>
    <w:rPr>
      <w:rFonts w:eastAsia="Times New Roman"/>
      <w:noProof w:val="0"/>
      <w:sz w:val="14"/>
      <w:lang w:eastAsia="de-DE" w:bidi="en-US"/>
    </w:rPr>
  </w:style>
  <w:style w:type="paragraph" w:customStyle="1" w:styleId="MDPI16affiliation">
    <w:name w:val="MDPI_1.6_affiliation"/>
    <w:qFormat/>
    <w:rsid w:val="007A3F00"/>
    <w:pPr>
      <w:adjustRightInd w:val="0"/>
      <w:snapToGrid w:val="0"/>
      <w:spacing w:after="0" w:line="200" w:lineRule="atLeast"/>
      <w:ind w:left="2806" w:hanging="198"/>
    </w:pPr>
    <w:rPr>
      <w:rFonts w:ascii="Palatino Linotype" w:eastAsia="Times New Roman" w:hAnsi="Palatino Linotype" w:cs="Times New Roman"/>
      <w:color w:val="000000"/>
      <w:sz w:val="16"/>
      <w:szCs w:val="18"/>
      <w:lang w:val="en-US" w:eastAsia="de-DE" w:bidi="en-US"/>
    </w:rPr>
  </w:style>
  <w:style w:type="paragraph" w:customStyle="1" w:styleId="MDPI61Citation">
    <w:name w:val="MDPI_6.1_Citation"/>
    <w:qFormat/>
    <w:rsid w:val="007A3F00"/>
    <w:pPr>
      <w:adjustRightInd w:val="0"/>
      <w:snapToGrid w:val="0"/>
      <w:spacing w:after="0" w:line="240" w:lineRule="atLeast"/>
      <w:ind w:right="113"/>
    </w:pPr>
    <w:rPr>
      <w:rFonts w:ascii="Palatino Linotype" w:eastAsia="SimSun" w:hAnsi="Palatino Linotype" w:cs="Cordia New"/>
      <w:sz w:val="14"/>
      <w:lang w:val="en-US" w:eastAsia="zh-CN"/>
    </w:rPr>
  </w:style>
  <w:style w:type="paragraph" w:customStyle="1" w:styleId="MDPI63Notes">
    <w:name w:val="MDPI_6.3_Notes"/>
    <w:qFormat/>
    <w:rsid w:val="007A3F00"/>
    <w:pPr>
      <w:adjustRightInd w:val="0"/>
      <w:snapToGrid w:val="0"/>
      <w:spacing w:after="120" w:line="240" w:lineRule="atLeast"/>
      <w:ind w:right="113"/>
    </w:pPr>
    <w:rPr>
      <w:rFonts w:ascii="Palatino Linotype" w:eastAsia="SimSun" w:hAnsi="Palatino Linotype" w:cs="Times New Roman"/>
      <w:snapToGrid w:val="0"/>
      <w:color w:val="000000"/>
      <w:sz w:val="14"/>
      <w:szCs w:val="20"/>
      <w:lang w:val="en-US" w:bidi="en-US"/>
    </w:rPr>
  </w:style>
  <w:style w:type="paragraph" w:customStyle="1" w:styleId="MDPI15academiceditor">
    <w:name w:val="MDPI_1.5_academic_editor"/>
    <w:qFormat/>
    <w:rsid w:val="007A3F00"/>
    <w:pPr>
      <w:adjustRightInd w:val="0"/>
      <w:snapToGrid w:val="0"/>
      <w:spacing w:before="240" w:after="0" w:line="240" w:lineRule="atLeast"/>
      <w:ind w:right="113"/>
    </w:pPr>
    <w:rPr>
      <w:rFonts w:ascii="Palatino Linotype" w:eastAsia="Times New Roman" w:hAnsi="Palatino Linotype" w:cs="Times New Roman"/>
      <w:color w:val="000000"/>
      <w:sz w:val="14"/>
      <w:lang w:val="en-US" w:eastAsia="de-DE" w:bidi="en-US"/>
    </w:rPr>
  </w:style>
  <w:style w:type="character" w:styleId="Hyperlink">
    <w:name w:val="Hyperlink"/>
    <w:basedOn w:val="DefaultParagraphFont"/>
    <w:uiPriority w:val="99"/>
    <w:unhideWhenUsed/>
    <w:rsid w:val="007A3F0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A3F00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085F2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hyperlink" Target="mailto:vlasiou.m@unic.ac.cy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614B128-C8F9-4EE9-AEF0-98FF8F134B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85</Pages>
  <Words>20296</Words>
  <Characters>115691</Characters>
  <Application>Microsoft Office Word</Application>
  <DocSecurity>0</DocSecurity>
  <Lines>964</Lines>
  <Paragraphs>271</Paragraphs>
  <ScaleCrop>false</ScaleCrop>
  <Company/>
  <LinksUpToDate>false</LinksUpToDate>
  <CharactersWithSpaces>1357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os Vlasiou</dc:creator>
  <cp:keywords/>
  <dc:description/>
  <cp:lastModifiedBy>Manos Vlasiou</cp:lastModifiedBy>
  <cp:revision>12</cp:revision>
  <dcterms:created xsi:type="dcterms:W3CDTF">2021-02-26T12:35:00Z</dcterms:created>
  <dcterms:modified xsi:type="dcterms:W3CDTF">2021-02-26T12:48:00Z</dcterms:modified>
</cp:coreProperties>
</file>